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2E99" w14:textId="3234519B" w:rsidR="00A230DA" w:rsidRPr="00C5645B" w:rsidRDefault="00A230DA" w:rsidP="00C5645B">
      <w:pPr>
        <w:jc w:val="center"/>
        <w:rPr>
          <w:rFonts w:eastAsia="Calibri" w:cs="Arial"/>
          <w:b/>
          <w:bCs/>
          <w:sz w:val="28"/>
          <w:szCs w:val="28"/>
        </w:rPr>
      </w:pPr>
      <w:r w:rsidRPr="00C5645B">
        <w:rPr>
          <w:rFonts w:eastAsia="Calibri" w:cs="Arial"/>
          <w:b/>
          <w:bCs/>
          <w:sz w:val="28"/>
          <w:szCs w:val="28"/>
        </w:rPr>
        <w:t>NYC &amp; COMPANY INVITES VISITORS TO STATEN ISLAND LIKE A NEW YORKER</w:t>
      </w:r>
    </w:p>
    <w:p w14:paraId="56E06824" w14:textId="77777777" w:rsidR="00A230DA" w:rsidRPr="00A230DA" w:rsidRDefault="00A230DA" w:rsidP="00A230DA">
      <w:pPr>
        <w:rPr>
          <w:rFonts w:eastAsia="Calibri" w:cs="Arial"/>
        </w:rPr>
      </w:pPr>
    </w:p>
    <w:p w14:paraId="7A080EA2" w14:textId="323CC16E" w:rsidR="00A230DA" w:rsidRPr="00C5645B" w:rsidRDefault="00A230DA" w:rsidP="00C5645B">
      <w:pPr>
        <w:jc w:val="center"/>
        <w:rPr>
          <w:rFonts w:eastAsia="Calibri" w:cs="Arial"/>
          <w:b/>
          <w:bCs/>
          <w:i/>
          <w:iCs/>
          <w:sz w:val="22"/>
          <w:szCs w:val="22"/>
        </w:rPr>
      </w:pPr>
      <w:r w:rsidRPr="00C5645B">
        <w:rPr>
          <w:rFonts w:eastAsia="Calibri" w:cs="Arial"/>
          <w:b/>
          <w:bCs/>
          <w:i/>
          <w:iCs/>
          <w:sz w:val="22"/>
          <w:szCs w:val="22"/>
        </w:rPr>
        <w:t xml:space="preserve">—NYC &amp; Company Invites Travelers and Locals Alike to Experience Staten Island, From Beautiful Parks and Historic Sites to </w:t>
      </w:r>
      <w:r w:rsidR="00F30332" w:rsidRPr="00C5645B">
        <w:rPr>
          <w:rFonts w:eastAsia="Calibri" w:cs="Arial"/>
          <w:b/>
          <w:bCs/>
          <w:i/>
          <w:iCs/>
          <w:sz w:val="22"/>
          <w:szCs w:val="22"/>
        </w:rPr>
        <w:t>Excellent</w:t>
      </w:r>
      <w:r w:rsidRPr="00C5645B">
        <w:rPr>
          <w:rFonts w:eastAsia="Calibri" w:cs="Arial"/>
          <w:b/>
          <w:bCs/>
          <w:i/>
          <w:iCs/>
          <w:sz w:val="22"/>
          <w:szCs w:val="22"/>
        </w:rPr>
        <w:t xml:space="preserve"> Food and Fun for Kids, As Part of New Get Local NYC Campaign—</w:t>
      </w:r>
    </w:p>
    <w:p w14:paraId="222649B9" w14:textId="77777777" w:rsidR="00A230DA" w:rsidRPr="00C5645B" w:rsidRDefault="00A230DA" w:rsidP="00C5645B">
      <w:pPr>
        <w:jc w:val="center"/>
        <w:rPr>
          <w:rFonts w:eastAsia="Calibri" w:cs="Arial"/>
          <w:b/>
          <w:bCs/>
          <w:i/>
          <w:iCs/>
          <w:sz w:val="22"/>
          <w:szCs w:val="22"/>
        </w:rPr>
      </w:pPr>
    </w:p>
    <w:p w14:paraId="31E71533" w14:textId="5FD578A5" w:rsidR="00A230DA" w:rsidRPr="00C5645B" w:rsidRDefault="00A230DA" w:rsidP="00C5645B">
      <w:pPr>
        <w:jc w:val="center"/>
        <w:rPr>
          <w:rFonts w:eastAsia="Calibri" w:cs="Arial"/>
          <w:b/>
          <w:bCs/>
          <w:i/>
          <w:iCs/>
          <w:sz w:val="22"/>
          <w:szCs w:val="22"/>
        </w:rPr>
      </w:pPr>
      <w:r w:rsidRPr="00C5645B">
        <w:rPr>
          <w:rFonts w:eastAsia="Calibri" w:cs="Arial"/>
          <w:b/>
          <w:bCs/>
          <w:i/>
          <w:iCs/>
          <w:sz w:val="22"/>
          <w:szCs w:val="22"/>
        </w:rPr>
        <w:t xml:space="preserve">—Take the Ferry or </w:t>
      </w:r>
      <w:r w:rsidR="00F30332">
        <w:rPr>
          <w:rFonts w:eastAsia="Calibri" w:cs="Arial"/>
          <w:b/>
          <w:bCs/>
          <w:i/>
          <w:iCs/>
          <w:sz w:val="22"/>
          <w:szCs w:val="22"/>
        </w:rPr>
        <w:t>Travel by</w:t>
      </w:r>
      <w:r w:rsidRPr="00C5645B">
        <w:rPr>
          <w:rFonts w:eastAsia="Calibri" w:cs="Arial"/>
          <w:b/>
          <w:bCs/>
          <w:i/>
          <w:iCs/>
          <w:sz w:val="22"/>
          <w:szCs w:val="22"/>
        </w:rPr>
        <w:t xml:space="preserve"> Car and Spend the Day on Staten Island Dining, Shopping, Sightseeing, and Enjoying Parks, Beaches, the Zoo, Museums and More</w:t>
      </w:r>
      <w:r w:rsidR="00C5645B" w:rsidRPr="00C5645B">
        <w:rPr>
          <w:rFonts w:eastAsia="Calibri" w:cs="Arial"/>
          <w:b/>
          <w:bCs/>
          <w:i/>
          <w:iCs/>
          <w:sz w:val="22"/>
          <w:szCs w:val="22"/>
        </w:rPr>
        <w:t>—</w:t>
      </w:r>
    </w:p>
    <w:p w14:paraId="09251AF3" w14:textId="77777777" w:rsidR="00A230DA" w:rsidRPr="00A230DA" w:rsidRDefault="00A230DA" w:rsidP="00A230DA">
      <w:pPr>
        <w:rPr>
          <w:rFonts w:eastAsia="Calibri" w:cs="Arial"/>
        </w:rPr>
      </w:pPr>
    </w:p>
    <w:p w14:paraId="6F879273" w14:textId="5863A83B" w:rsidR="00A230DA" w:rsidRPr="000A5353" w:rsidRDefault="00A230DA" w:rsidP="00A230DA">
      <w:pPr>
        <w:rPr>
          <w:rFonts w:eastAsia="Calibri" w:cs="Arial"/>
          <w:sz w:val="21"/>
          <w:szCs w:val="21"/>
        </w:rPr>
      </w:pPr>
      <w:r w:rsidRPr="000A5353">
        <w:rPr>
          <w:rFonts w:eastAsia="Calibri" w:cs="Arial"/>
          <w:b/>
          <w:bCs/>
          <w:sz w:val="21"/>
          <w:szCs w:val="21"/>
        </w:rPr>
        <w:t>New York City (July 13, 2022) — NYC &amp; Company</w:t>
      </w:r>
      <w:r w:rsidRPr="000A5353">
        <w:rPr>
          <w:rFonts w:eastAsia="Calibri" w:cs="Arial"/>
          <w:sz w:val="21"/>
          <w:szCs w:val="21"/>
        </w:rPr>
        <w:t xml:space="preserve">, New York City’s official destination marketing organization and convention and visitors bureau for the five boroughs of New York City, invites locals and visitors alike to </w:t>
      </w:r>
      <w:hyperlink r:id="rId8" w:history="1">
        <w:r w:rsidRPr="00654CCA">
          <w:rPr>
            <w:rStyle w:val="Hyperlink"/>
            <w:rFonts w:eastAsia="Calibri" w:cs="Arial"/>
            <w:b/>
            <w:bCs/>
            <w:i/>
            <w:iCs/>
            <w:sz w:val="21"/>
            <w:szCs w:val="21"/>
          </w:rPr>
          <w:t>Staten Island Like a New Yorker</w:t>
        </w:r>
      </w:hyperlink>
      <w:r w:rsidRPr="000A5353">
        <w:rPr>
          <w:rFonts w:eastAsia="Calibri" w:cs="Arial"/>
          <w:sz w:val="21"/>
          <w:szCs w:val="21"/>
        </w:rPr>
        <w:t xml:space="preserve"> as part of the organization’s </w:t>
      </w:r>
      <w:hyperlink r:id="rId9" w:history="1">
        <w:r w:rsidRPr="00EA55FE">
          <w:rPr>
            <w:rStyle w:val="Hyperlink"/>
            <w:rFonts w:eastAsia="Calibri" w:cs="Arial"/>
            <w:b/>
            <w:bCs/>
            <w:sz w:val="21"/>
            <w:szCs w:val="21"/>
          </w:rPr>
          <w:t>Get Local NYC initiative</w:t>
        </w:r>
      </w:hyperlink>
      <w:r w:rsidRPr="000A5353">
        <w:rPr>
          <w:rFonts w:eastAsia="Calibri" w:cs="Arial"/>
          <w:sz w:val="21"/>
          <w:szCs w:val="21"/>
        </w:rPr>
        <w:t xml:space="preserve">. </w:t>
      </w:r>
    </w:p>
    <w:p w14:paraId="3F0A2C21" w14:textId="77777777" w:rsidR="00A230DA" w:rsidRPr="000A5353" w:rsidRDefault="00A230DA" w:rsidP="00A230DA">
      <w:pPr>
        <w:rPr>
          <w:rFonts w:eastAsia="Calibri" w:cs="Arial"/>
          <w:sz w:val="21"/>
          <w:szCs w:val="21"/>
        </w:rPr>
      </w:pPr>
    </w:p>
    <w:p w14:paraId="044BCCA0" w14:textId="1FEE34A0" w:rsidR="00A230DA" w:rsidRPr="00A842A7" w:rsidRDefault="00A230DA" w:rsidP="00A230DA">
      <w:pPr>
        <w:rPr>
          <w:rFonts w:eastAsia="Calibri" w:cs="Arial"/>
          <w:sz w:val="21"/>
          <w:szCs w:val="21"/>
        </w:rPr>
      </w:pPr>
      <w:r w:rsidRPr="00A842A7">
        <w:rPr>
          <w:rFonts w:eastAsia="Calibri" w:cs="Arial"/>
          <w:sz w:val="21"/>
          <w:szCs w:val="21"/>
        </w:rPr>
        <w:t xml:space="preserve">Go by ferry or car and plan a day of shopping, dining and sightseeing, from museums and historic sites to parks, beaches and gardens. Kids will love the Staten Island Zoo and Children’s Museum. History buffs will want to see the Conference House, where Ben Franklin and John Adams tried to broker peace with the British in 1776. </w:t>
      </w:r>
      <w:r w:rsidR="00F30332" w:rsidRPr="00A842A7">
        <w:rPr>
          <w:rFonts w:eastAsia="Calibri" w:cs="Arial"/>
          <w:sz w:val="21"/>
          <w:szCs w:val="21"/>
        </w:rPr>
        <w:t>B</w:t>
      </w:r>
      <w:r w:rsidRPr="00A842A7">
        <w:rPr>
          <w:rFonts w:eastAsia="Calibri" w:cs="Arial"/>
          <w:sz w:val="21"/>
          <w:szCs w:val="21"/>
        </w:rPr>
        <w:t xml:space="preserve">aseball fans will want to catch a game with the FerryHawks while enjoying stupendous views of the Manhattan skyline across New York Harbor. Cool off with a treat from Ralph’s Famous Italian Ices, pick up Italian pastries at Royal Crown Bakery, head to Lee’s Tavern for pizza and a beer, or try Sri Lankan food at New Asha. </w:t>
      </w:r>
    </w:p>
    <w:p w14:paraId="6AF5D969" w14:textId="77777777" w:rsidR="00A230DA" w:rsidRPr="00A842A7" w:rsidRDefault="00A230DA" w:rsidP="00A230DA">
      <w:pPr>
        <w:rPr>
          <w:rFonts w:eastAsia="Calibri" w:cs="Arial"/>
          <w:sz w:val="21"/>
          <w:szCs w:val="21"/>
        </w:rPr>
      </w:pPr>
    </w:p>
    <w:p w14:paraId="74A26F54" w14:textId="3BE921FE" w:rsidR="00A230DA" w:rsidRPr="00A842A7" w:rsidRDefault="00A230DA" w:rsidP="00A230DA">
      <w:pPr>
        <w:rPr>
          <w:rFonts w:eastAsia="Calibri" w:cs="Arial"/>
          <w:sz w:val="21"/>
          <w:szCs w:val="21"/>
        </w:rPr>
      </w:pPr>
      <w:r w:rsidRPr="00A842A7">
        <w:rPr>
          <w:rFonts w:eastAsia="Calibri" w:cs="Arial"/>
          <w:sz w:val="21"/>
          <w:szCs w:val="21"/>
        </w:rPr>
        <w:t>Other unique points of interest on Staten Island include the Chinese Scholar’s Garden at Snug Harbor; the National Lighthouse Museum; the Jacques Marchais Museum of Tibetan Art; and the home of pioneering photographer Alice Austen, a New York City LGBT</w:t>
      </w:r>
      <w:r w:rsidR="008F715C" w:rsidRPr="00A842A7">
        <w:rPr>
          <w:rFonts w:eastAsia="Calibri" w:cs="Arial"/>
          <w:sz w:val="21"/>
          <w:szCs w:val="21"/>
        </w:rPr>
        <w:t>Q+</w:t>
      </w:r>
      <w:r w:rsidRPr="00A842A7">
        <w:rPr>
          <w:rFonts w:eastAsia="Calibri" w:cs="Arial"/>
          <w:sz w:val="21"/>
          <w:szCs w:val="21"/>
        </w:rPr>
        <w:t xml:space="preserve"> </w:t>
      </w:r>
      <w:r w:rsidR="00DC0E42" w:rsidRPr="00A842A7">
        <w:rPr>
          <w:rFonts w:eastAsia="Calibri" w:cs="Arial"/>
          <w:sz w:val="21"/>
          <w:szCs w:val="21"/>
        </w:rPr>
        <w:t xml:space="preserve">historic </w:t>
      </w:r>
      <w:r w:rsidRPr="00A842A7">
        <w:rPr>
          <w:rFonts w:eastAsia="Calibri" w:cs="Arial"/>
          <w:sz w:val="21"/>
          <w:szCs w:val="21"/>
        </w:rPr>
        <w:t xml:space="preserve">site. Visitors can also see the farm where Frederick Law Olmsted experimented with landscaping before designing Central Park; the </w:t>
      </w:r>
      <w:r w:rsidR="00D70855" w:rsidRPr="00A842A7">
        <w:rPr>
          <w:rFonts w:eastAsia="Calibri" w:cs="Arial"/>
          <w:sz w:val="21"/>
          <w:szCs w:val="21"/>
        </w:rPr>
        <w:t>19th-</w:t>
      </w:r>
      <w:r w:rsidRPr="00A842A7">
        <w:rPr>
          <w:rFonts w:eastAsia="Calibri" w:cs="Arial"/>
          <w:sz w:val="21"/>
          <w:szCs w:val="21"/>
        </w:rPr>
        <w:t>century African American community called Sandy Ground</w:t>
      </w:r>
      <w:r w:rsidR="006F0C12" w:rsidRPr="00A842A7">
        <w:rPr>
          <w:rFonts w:eastAsia="Calibri" w:cs="Arial"/>
          <w:sz w:val="21"/>
          <w:szCs w:val="21"/>
        </w:rPr>
        <w:t xml:space="preserve">; </w:t>
      </w:r>
      <w:r w:rsidRPr="00A842A7">
        <w:rPr>
          <w:rFonts w:eastAsia="Calibri" w:cs="Arial"/>
          <w:sz w:val="21"/>
          <w:szCs w:val="21"/>
        </w:rPr>
        <w:t xml:space="preserve">and </w:t>
      </w:r>
      <w:r w:rsidR="006F0C12" w:rsidRPr="00A842A7">
        <w:rPr>
          <w:rFonts w:eastAsia="Calibri" w:cs="Arial"/>
          <w:sz w:val="21"/>
          <w:szCs w:val="21"/>
        </w:rPr>
        <w:t xml:space="preserve">Historic </w:t>
      </w:r>
      <w:r w:rsidRPr="00A842A7">
        <w:rPr>
          <w:rFonts w:eastAsia="Calibri" w:cs="Arial"/>
          <w:sz w:val="21"/>
          <w:szCs w:val="21"/>
        </w:rPr>
        <w:t xml:space="preserve">Richmond Town, a village dating to the late 17th century. Admirers of the Catholic activist Dorothy Day, who devoted her life to serving the poor, can pay respects at her gravesite and explore the remnants of the bungalow beach community where she lived. </w:t>
      </w:r>
    </w:p>
    <w:p w14:paraId="1695CFCC" w14:textId="77777777" w:rsidR="00A230DA" w:rsidRPr="00A842A7" w:rsidRDefault="00A230DA" w:rsidP="00A230DA">
      <w:pPr>
        <w:rPr>
          <w:rFonts w:eastAsia="Calibri" w:cs="Arial"/>
          <w:sz w:val="21"/>
          <w:szCs w:val="21"/>
        </w:rPr>
      </w:pPr>
    </w:p>
    <w:p w14:paraId="59D8F3F6" w14:textId="50BA1C56" w:rsidR="00A842A7" w:rsidRPr="00A842A7" w:rsidRDefault="00A842A7" w:rsidP="00A842A7">
      <w:pPr>
        <w:rPr>
          <w:rFonts w:asciiTheme="minorHAnsi" w:eastAsia="Calibri" w:hAnsiTheme="minorHAnsi" w:cs="Arial"/>
          <w:sz w:val="21"/>
          <w:szCs w:val="21"/>
        </w:rPr>
      </w:pPr>
      <w:r w:rsidRPr="00A842A7">
        <w:rPr>
          <w:rFonts w:eastAsia="Calibri" w:cs="Arial"/>
          <w:sz w:val="21"/>
          <w:szCs w:val="21"/>
        </w:rPr>
        <w:t xml:space="preserve">“Staten Island is home to an incredible variety of historical sites, attractions for families, cultural enclaves, and beautiful areas to enjoy nature, whether biking, birdwatching, or relaxing on a quiet beach,” said </w:t>
      </w:r>
      <w:r w:rsidRPr="00A842A7">
        <w:rPr>
          <w:rFonts w:eastAsia="Calibri" w:cs="Arial"/>
          <w:b/>
          <w:bCs/>
          <w:sz w:val="21"/>
          <w:szCs w:val="21"/>
        </w:rPr>
        <w:t>NYC &amp; Company President and CEO Fred Dixon.</w:t>
      </w:r>
      <w:r w:rsidRPr="00A842A7">
        <w:rPr>
          <w:rFonts w:eastAsia="Calibri" w:cs="Arial"/>
          <w:sz w:val="21"/>
          <w:szCs w:val="21"/>
        </w:rPr>
        <w:t xml:space="preserve"> “In Staten Island, you can walk in the footsteps of Founding Father Ben Franklin and Central Park designer Frederick Law Olmsted, or try authentic Sri Lankan food for lunch and Italian prepared family style for dinner. From the Snug Harbor Cultural Center to the new Empire Outlets mall right by the ferry, Staten Island has something for all visitors.” </w:t>
      </w:r>
    </w:p>
    <w:p w14:paraId="2C35A80C" w14:textId="2153DD3F" w:rsidR="00A230DA" w:rsidRPr="00A842A7" w:rsidRDefault="00A842A7" w:rsidP="00A230DA">
      <w:pPr>
        <w:rPr>
          <w:rFonts w:eastAsiaTheme="minorHAnsi" w:cstheme="minorBidi"/>
          <w:sz w:val="21"/>
          <w:szCs w:val="21"/>
        </w:rPr>
      </w:pPr>
      <w:r w:rsidRPr="00A842A7">
        <w:rPr>
          <w:sz w:val="21"/>
          <w:szCs w:val="21"/>
        </w:rPr>
        <w:lastRenderedPageBreak/>
        <w:t xml:space="preserve"> </w:t>
      </w:r>
    </w:p>
    <w:p w14:paraId="217C8FEE" w14:textId="77777777" w:rsidR="00A230DA" w:rsidRPr="000A5353" w:rsidRDefault="00A230DA" w:rsidP="00A230DA">
      <w:pPr>
        <w:rPr>
          <w:rFonts w:eastAsia="Calibri" w:cs="Arial"/>
          <w:b/>
          <w:sz w:val="21"/>
          <w:szCs w:val="21"/>
        </w:rPr>
      </w:pPr>
      <w:r w:rsidRPr="000A5353">
        <w:rPr>
          <w:rFonts w:eastAsia="Calibri" w:cs="Arial"/>
          <w:b/>
          <w:sz w:val="21"/>
          <w:szCs w:val="21"/>
        </w:rPr>
        <w:t>GETTING THERE AND GETTING AROUND</w:t>
      </w:r>
    </w:p>
    <w:p w14:paraId="42AA6072" w14:textId="6DC4B502" w:rsidR="00A230DA" w:rsidRPr="000A5353" w:rsidRDefault="00A230DA" w:rsidP="00A230DA">
      <w:pPr>
        <w:rPr>
          <w:rFonts w:eastAsia="Calibri" w:cs="Arial"/>
          <w:sz w:val="21"/>
          <w:szCs w:val="21"/>
        </w:rPr>
      </w:pPr>
      <w:r w:rsidRPr="000A5353">
        <w:rPr>
          <w:rFonts w:eastAsia="Calibri" w:cs="Arial"/>
          <w:sz w:val="21"/>
          <w:szCs w:val="21"/>
        </w:rPr>
        <w:t>Two ferry services connect Manhattan and Staten Island. There’s a free ferry from the Whitehall Ferry Terminal in Lower Manhattan (take the R train to Whitehall, the 4 or 5 to Bowling Green, or the 1 to South Ferry), or take a NYC Ferry ($2.75) from either of two Manhattan departure points: Midtown West/Pier 79 (near West 39th Street) and Battery Park City (follow Vesey Street west to the river in Lower Manhattan). Both ferries dock at the St. George terminal on the Staten Island side. From there, it’s a short walk to the Empire Outlets mall</w:t>
      </w:r>
      <w:r w:rsidR="00D30E8F">
        <w:rPr>
          <w:rFonts w:eastAsia="Calibri" w:cs="Arial"/>
          <w:sz w:val="21"/>
          <w:szCs w:val="21"/>
        </w:rPr>
        <w:t xml:space="preserve">, </w:t>
      </w:r>
      <w:r w:rsidRPr="000A5353">
        <w:rPr>
          <w:rFonts w:eastAsia="Calibri" w:cs="Arial"/>
          <w:sz w:val="21"/>
          <w:szCs w:val="21"/>
        </w:rPr>
        <w:t xml:space="preserve">the St. George Theatre and the FerryHawks baseball stadium. </w:t>
      </w:r>
    </w:p>
    <w:p w14:paraId="1D42DE17" w14:textId="77777777" w:rsidR="00A230DA" w:rsidRPr="000A5353" w:rsidRDefault="00A230DA" w:rsidP="00A230DA">
      <w:pPr>
        <w:rPr>
          <w:rFonts w:eastAsia="Calibri" w:cs="Arial"/>
          <w:sz w:val="21"/>
          <w:szCs w:val="21"/>
        </w:rPr>
      </w:pPr>
    </w:p>
    <w:p w14:paraId="294EE8AE" w14:textId="01FC8232" w:rsidR="00A230DA" w:rsidRPr="000A5353" w:rsidRDefault="00A230DA" w:rsidP="00A230DA">
      <w:pPr>
        <w:rPr>
          <w:rFonts w:eastAsia="Calibri" w:cs="Arial"/>
          <w:sz w:val="21"/>
          <w:szCs w:val="21"/>
        </w:rPr>
      </w:pPr>
      <w:r w:rsidRPr="000A5353">
        <w:rPr>
          <w:rFonts w:eastAsia="Calibri" w:cs="Arial"/>
          <w:sz w:val="21"/>
          <w:szCs w:val="21"/>
        </w:rPr>
        <w:t xml:space="preserve">From the ferry terminal, visitors can catch buses to any number of attractions, pick up taxis or rideshares, or even hop on the Staten Island Railway, an aboveground train that runs from St. George on the island’s North Shore all the way to Tottenville on the South Shore. The same MetroCard used on subways and buses in </w:t>
      </w:r>
      <w:r w:rsidR="00D6421E">
        <w:rPr>
          <w:rFonts w:eastAsia="Calibri" w:cs="Arial"/>
          <w:sz w:val="21"/>
          <w:szCs w:val="21"/>
        </w:rPr>
        <w:t>NYC’s</w:t>
      </w:r>
      <w:r w:rsidRPr="000A5353">
        <w:rPr>
          <w:rFonts w:eastAsia="Calibri" w:cs="Arial"/>
          <w:sz w:val="21"/>
          <w:szCs w:val="21"/>
        </w:rPr>
        <w:t xml:space="preserve"> other boroughs works for buses and the railway on Staten Island. Contactless credit/debit cards and digital payments (like Apple</w:t>
      </w:r>
      <w:r w:rsidR="001F4592">
        <w:rPr>
          <w:rFonts w:eastAsia="Calibri" w:cs="Arial"/>
          <w:sz w:val="21"/>
          <w:szCs w:val="21"/>
        </w:rPr>
        <w:t xml:space="preserve"> </w:t>
      </w:r>
      <w:r w:rsidRPr="000A5353">
        <w:rPr>
          <w:rFonts w:eastAsia="Calibri" w:cs="Arial"/>
          <w:sz w:val="21"/>
          <w:szCs w:val="21"/>
        </w:rPr>
        <w:t xml:space="preserve">Pay) are also accepted. </w:t>
      </w:r>
    </w:p>
    <w:p w14:paraId="53412A42" w14:textId="77777777" w:rsidR="00A230DA" w:rsidRPr="000A5353" w:rsidRDefault="00A230DA" w:rsidP="00A230DA">
      <w:pPr>
        <w:rPr>
          <w:rFonts w:eastAsia="Calibri" w:cs="Arial"/>
          <w:sz w:val="21"/>
          <w:szCs w:val="21"/>
        </w:rPr>
      </w:pPr>
    </w:p>
    <w:p w14:paraId="05FF1805" w14:textId="4F1B578F" w:rsidR="00A230DA" w:rsidRPr="000A5353" w:rsidRDefault="00A230DA" w:rsidP="00A230DA">
      <w:pPr>
        <w:rPr>
          <w:rFonts w:eastAsia="Calibri" w:cs="Arial"/>
          <w:sz w:val="21"/>
          <w:szCs w:val="21"/>
        </w:rPr>
      </w:pPr>
      <w:r w:rsidRPr="000A5353">
        <w:rPr>
          <w:rFonts w:eastAsia="Calibri" w:cs="Arial"/>
          <w:sz w:val="21"/>
          <w:szCs w:val="21"/>
        </w:rPr>
        <w:t>By car, visitors can reach Staten Island via one of four bridges: the Verraz</w:t>
      </w:r>
      <w:r w:rsidR="001F4592">
        <w:rPr>
          <w:rFonts w:eastAsia="Calibri" w:cs="Arial"/>
          <w:sz w:val="21"/>
          <w:szCs w:val="21"/>
        </w:rPr>
        <w:t>z</w:t>
      </w:r>
      <w:r w:rsidRPr="000A5353">
        <w:rPr>
          <w:rFonts w:eastAsia="Calibri" w:cs="Arial"/>
          <w:sz w:val="21"/>
          <w:szCs w:val="21"/>
        </w:rPr>
        <w:t>ano-Narrows Bridge connecting the island to Brooklyn, or the Bayonne Bridge, Goethals Bridge or Outerbridge Crossing, which link</w:t>
      </w:r>
      <w:r w:rsidR="00D6421E">
        <w:rPr>
          <w:rFonts w:eastAsia="Calibri" w:cs="Arial"/>
          <w:sz w:val="21"/>
          <w:szCs w:val="21"/>
        </w:rPr>
        <w:t>s</w:t>
      </w:r>
      <w:r w:rsidRPr="000A5353">
        <w:rPr>
          <w:rFonts w:eastAsia="Calibri" w:cs="Arial"/>
          <w:sz w:val="21"/>
          <w:szCs w:val="21"/>
        </w:rPr>
        <w:t xml:space="preserve"> the island to New Jersey. </w:t>
      </w:r>
    </w:p>
    <w:p w14:paraId="26493CD4" w14:textId="77777777" w:rsidR="00A230DA" w:rsidRPr="000A5353" w:rsidRDefault="00A230DA" w:rsidP="00A230DA">
      <w:pPr>
        <w:rPr>
          <w:rFonts w:eastAsia="Calibri" w:cs="Arial"/>
          <w:sz w:val="21"/>
          <w:szCs w:val="21"/>
        </w:rPr>
      </w:pPr>
    </w:p>
    <w:p w14:paraId="62AF4FA7" w14:textId="77777777" w:rsidR="00A230DA" w:rsidRPr="000A5353" w:rsidRDefault="00A230DA" w:rsidP="00A230DA">
      <w:pPr>
        <w:rPr>
          <w:rFonts w:eastAsia="Calibri" w:cs="Arial"/>
          <w:sz w:val="21"/>
          <w:szCs w:val="21"/>
        </w:rPr>
      </w:pPr>
      <w:r w:rsidRPr="000A5353">
        <w:rPr>
          <w:rFonts w:eastAsia="Calibri" w:cs="Arial"/>
          <w:sz w:val="21"/>
          <w:szCs w:val="21"/>
        </w:rPr>
        <w:t xml:space="preserve">Express buses run to Staten Island from Manhattan and Bay Ridge, Brooklyn. </w:t>
      </w:r>
    </w:p>
    <w:p w14:paraId="7A8FB42C" w14:textId="77777777" w:rsidR="00A230DA" w:rsidRPr="000A5353" w:rsidRDefault="00A230DA" w:rsidP="00A230DA">
      <w:pPr>
        <w:rPr>
          <w:rFonts w:eastAsia="Calibri" w:cs="Arial"/>
          <w:sz w:val="21"/>
          <w:szCs w:val="21"/>
        </w:rPr>
      </w:pPr>
    </w:p>
    <w:p w14:paraId="75FFFB82" w14:textId="20F71C9F" w:rsidR="00A230DA" w:rsidRPr="000A5353" w:rsidRDefault="006512CD" w:rsidP="00A230DA">
      <w:pPr>
        <w:rPr>
          <w:rFonts w:eastAsia="Calibri" w:cs="Arial"/>
          <w:b/>
          <w:sz w:val="21"/>
          <w:szCs w:val="21"/>
        </w:rPr>
      </w:pPr>
      <w:hyperlink r:id="rId10" w:history="1">
        <w:r w:rsidR="00A230DA" w:rsidRPr="00D6421E">
          <w:rPr>
            <w:rStyle w:val="Hyperlink"/>
            <w:rFonts w:eastAsia="Calibri" w:cs="Arial"/>
            <w:b/>
            <w:sz w:val="21"/>
            <w:szCs w:val="21"/>
          </w:rPr>
          <w:t>HOTELS</w:t>
        </w:r>
      </w:hyperlink>
      <w:r w:rsidR="00A230DA" w:rsidRPr="000A5353">
        <w:rPr>
          <w:rFonts w:eastAsia="Calibri" w:cs="Arial"/>
          <w:b/>
          <w:sz w:val="21"/>
          <w:szCs w:val="21"/>
        </w:rPr>
        <w:t xml:space="preserve"> </w:t>
      </w:r>
    </w:p>
    <w:p w14:paraId="7860B06C" w14:textId="66FAE6E9" w:rsidR="00A230DA" w:rsidRPr="000A5353" w:rsidRDefault="00A230DA" w:rsidP="00A230DA">
      <w:pPr>
        <w:rPr>
          <w:rFonts w:eastAsia="Calibri" w:cs="Arial"/>
          <w:sz w:val="21"/>
          <w:szCs w:val="21"/>
        </w:rPr>
      </w:pPr>
      <w:r w:rsidRPr="000A5353">
        <w:rPr>
          <w:rFonts w:eastAsia="Calibri" w:cs="Arial"/>
          <w:sz w:val="21"/>
          <w:szCs w:val="21"/>
        </w:rPr>
        <w:t xml:space="preserve">Hotel options on Staten Island include the Fairfield Inn &amp; Suites, Hampton Inn &amp; Suites and the Hilton Garden Inn. </w:t>
      </w:r>
    </w:p>
    <w:p w14:paraId="305D055D" w14:textId="77777777" w:rsidR="00A230DA" w:rsidRPr="000A5353" w:rsidRDefault="00A230DA" w:rsidP="00A230DA">
      <w:pPr>
        <w:rPr>
          <w:rFonts w:eastAsia="Calibri" w:cs="Arial"/>
          <w:sz w:val="21"/>
          <w:szCs w:val="21"/>
        </w:rPr>
      </w:pPr>
    </w:p>
    <w:p w14:paraId="7BA38A70" w14:textId="427960F2" w:rsidR="00A230DA" w:rsidRPr="000A5353" w:rsidRDefault="00A230DA" w:rsidP="00A230DA">
      <w:pPr>
        <w:rPr>
          <w:rFonts w:eastAsia="Calibri" w:cs="Arial"/>
          <w:sz w:val="21"/>
          <w:szCs w:val="21"/>
          <w:highlight w:val="white"/>
        </w:rPr>
      </w:pPr>
      <w:r w:rsidRPr="000A5353">
        <w:rPr>
          <w:rFonts w:eastAsia="Calibri" w:cs="Arial"/>
          <w:sz w:val="21"/>
          <w:szCs w:val="21"/>
        </w:rPr>
        <w:t xml:space="preserve">The Hilton, </w:t>
      </w:r>
      <w:r w:rsidRPr="000A5353">
        <w:rPr>
          <w:rFonts w:eastAsia="Calibri" w:cs="Arial"/>
          <w:sz w:val="21"/>
          <w:szCs w:val="21"/>
          <w:highlight w:val="white"/>
        </w:rPr>
        <w:t xml:space="preserve">located on a 415-acre protected woodland, offers a 10-story tower with panoramic views; two ballrooms for special events; Lorenzo's Restaurant &amp; Cabaret, which has a Sunday jazz brunch, live music on Friday and Saturday nights and upscale Italian fare; and the indoor/outdoor venue Above, a rooftop nightclub and ballroom. </w:t>
      </w:r>
    </w:p>
    <w:p w14:paraId="4C02D9BB" w14:textId="77777777" w:rsidR="00A230DA" w:rsidRPr="000A5353" w:rsidRDefault="00A230DA" w:rsidP="00A230DA">
      <w:pPr>
        <w:rPr>
          <w:rFonts w:eastAsia="Calibri" w:cs="Arial"/>
          <w:sz w:val="21"/>
          <w:szCs w:val="21"/>
          <w:highlight w:val="white"/>
        </w:rPr>
      </w:pPr>
    </w:p>
    <w:p w14:paraId="2467BC44" w14:textId="098E7F70" w:rsidR="00A230DA" w:rsidRPr="000A5353" w:rsidRDefault="00A230DA" w:rsidP="00A230DA">
      <w:pPr>
        <w:rPr>
          <w:rFonts w:eastAsia="Calibri" w:cs="Arial"/>
          <w:b/>
          <w:sz w:val="21"/>
          <w:szCs w:val="21"/>
          <w:highlight w:val="white"/>
        </w:rPr>
      </w:pPr>
      <w:r w:rsidRPr="000A5353">
        <w:rPr>
          <w:rFonts w:eastAsia="Calibri" w:cs="Arial"/>
          <w:b/>
          <w:sz w:val="21"/>
          <w:szCs w:val="21"/>
          <w:highlight w:val="white"/>
        </w:rPr>
        <w:t>GREEN</w:t>
      </w:r>
      <w:r w:rsidR="00670BBD">
        <w:rPr>
          <w:rFonts w:eastAsia="Calibri" w:cs="Arial"/>
          <w:b/>
          <w:sz w:val="21"/>
          <w:szCs w:val="21"/>
          <w:highlight w:val="white"/>
        </w:rPr>
        <w:t xml:space="preserve"> </w:t>
      </w:r>
      <w:r w:rsidRPr="000A5353">
        <w:rPr>
          <w:rFonts w:eastAsia="Calibri" w:cs="Arial"/>
          <w:b/>
          <w:sz w:val="21"/>
          <w:szCs w:val="21"/>
          <w:highlight w:val="white"/>
        </w:rPr>
        <w:t>SPACE AND BEACHES</w:t>
      </w:r>
    </w:p>
    <w:p w14:paraId="3AAE54AB" w14:textId="3ABBA11D"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Staten Island is blessed with 10,000 acres of parks and green</w:t>
      </w:r>
      <w:r w:rsidR="00670BBD">
        <w:rPr>
          <w:rFonts w:eastAsia="Calibri" w:cs="Arial"/>
          <w:sz w:val="21"/>
          <w:szCs w:val="21"/>
          <w:highlight w:val="white"/>
        </w:rPr>
        <w:t xml:space="preserve"> </w:t>
      </w:r>
      <w:r w:rsidRPr="000A5353">
        <w:rPr>
          <w:rFonts w:eastAsia="Calibri" w:cs="Arial"/>
          <w:sz w:val="21"/>
          <w:szCs w:val="21"/>
          <w:highlight w:val="white"/>
        </w:rPr>
        <w:t xml:space="preserve">spaces, plus miles of beaches, boardwalks and waterfront views.  </w:t>
      </w:r>
    </w:p>
    <w:p w14:paraId="4CF30767" w14:textId="77777777" w:rsidR="00A230DA" w:rsidRPr="000A5353" w:rsidRDefault="00A230DA" w:rsidP="00A230DA">
      <w:pPr>
        <w:rPr>
          <w:rFonts w:eastAsia="Calibri" w:cs="Arial"/>
          <w:sz w:val="21"/>
          <w:szCs w:val="21"/>
          <w:highlight w:val="white"/>
        </w:rPr>
      </w:pPr>
    </w:p>
    <w:p w14:paraId="226FC7BF" w14:textId="3295B122"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Nearly a third of the island’s green</w:t>
      </w:r>
      <w:r w:rsidR="00670BBD">
        <w:rPr>
          <w:rFonts w:eastAsia="Calibri" w:cs="Arial"/>
          <w:sz w:val="21"/>
          <w:szCs w:val="21"/>
          <w:highlight w:val="white"/>
        </w:rPr>
        <w:t xml:space="preserve"> </w:t>
      </w:r>
      <w:r w:rsidRPr="000A5353">
        <w:rPr>
          <w:rFonts w:eastAsia="Calibri" w:cs="Arial"/>
          <w:sz w:val="21"/>
          <w:szCs w:val="21"/>
          <w:highlight w:val="white"/>
        </w:rPr>
        <w:t xml:space="preserve">space consists of forests, wetlands, lakes, ponds and hiking trails linked together in </w:t>
      </w:r>
      <w:r w:rsidR="00354141">
        <w:rPr>
          <w:rFonts w:eastAsia="Calibri" w:cs="Arial"/>
          <w:sz w:val="21"/>
          <w:szCs w:val="21"/>
          <w:highlight w:val="white"/>
        </w:rPr>
        <w:t>the</w:t>
      </w:r>
      <w:r w:rsidR="00354141" w:rsidRPr="000A5353">
        <w:rPr>
          <w:rFonts w:eastAsia="Calibri" w:cs="Arial"/>
          <w:sz w:val="21"/>
          <w:szCs w:val="21"/>
          <w:highlight w:val="white"/>
        </w:rPr>
        <w:t xml:space="preserve"> </w:t>
      </w:r>
      <w:r w:rsidR="00354141">
        <w:rPr>
          <w:rFonts w:eastAsia="Calibri" w:cs="Arial"/>
          <w:sz w:val="21"/>
          <w:szCs w:val="21"/>
          <w:highlight w:val="white"/>
        </w:rPr>
        <w:t xml:space="preserve">Staten Island </w:t>
      </w:r>
      <w:r w:rsidRPr="000A5353">
        <w:rPr>
          <w:rFonts w:eastAsia="Calibri" w:cs="Arial"/>
          <w:sz w:val="21"/>
          <w:szCs w:val="21"/>
          <w:highlight w:val="white"/>
        </w:rPr>
        <w:t>Greenbelt. Greenbelt locations include La Tourette</w:t>
      </w:r>
      <w:r w:rsidR="007260EB">
        <w:rPr>
          <w:rFonts w:eastAsia="Calibri" w:cs="Arial"/>
          <w:sz w:val="21"/>
          <w:szCs w:val="21"/>
          <w:highlight w:val="white"/>
        </w:rPr>
        <w:t xml:space="preserve"> Park</w:t>
      </w:r>
      <w:r w:rsidRPr="000A5353">
        <w:rPr>
          <w:rFonts w:eastAsia="Calibri" w:cs="Arial"/>
          <w:sz w:val="21"/>
          <w:szCs w:val="21"/>
          <w:highlight w:val="white"/>
        </w:rPr>
        <w:t xml:space="preserve"> Golf Course, the William T. Davis Wildlife Refuge and bird sanctuary, Reed's Basket Willow Swamp Park, Willowbrook Park and Greenbelt headquarters at the High Rock Environmental Center. </w:t>
      </w:r>
    </w:p>
    <w:p w14:paraId="354EAF3F" w14:textId="77777777" w:rsidR="00A230DA" w:rsidRPr="000A5353" w:rsidRDefault="00A230DA" w:rsidP="00A230DA">
      <w:pPr>
        <w:rPr>
          <w:rFonts w:eastAsia="Calibri" w:cs="Arial"/>
          <w:sz w:val="21"/>
          <w:szCs w:val="21"/>
          <w:highlight w:val="white"/>
        </w:rPr>
      </w:pPr>
    </w:p>
    <w:p w14:paraId="26A5DAF5" w14:textId="77777777" w:rsidR="00A230DA" w:rsidRPr="000A5353" w:rsidRDefault="00A230DA" w:rsidP="00A230DA">
      <w:pPr>
        <w:rPr>
          <w:rFonts w:eastAsia="Calibri" w:cs="Arial"/>
          <w:sz w:val="21"/>
          <w:szCs w:val="21"/>
          <w:highlight w:val="white"/>
        </w:rPr>
      </w:pPr>
      <w:r w:rsidRPr="000A5353">
        <w:rPr>
          <w:rFonts w:eastAsia="Calibri" w:cs="Arial"/>
          <w:sz w:val="21"/>
          <w:szCs w:val="21"/>
          <w:highlight w:val="white"/>
        </w:rPr>
        <w:lastRenderedPageBreak/>
        <w:t xml:space="preserve">Staten Island is also home to several National Park Service sites within the Gateway National Recreation Area. They are Great Kills Park, which has a lifeguarded beach, hiking and biking trails, fishing areas, a marina and boat launch; Miller Field, a former military airfield with baseball, cricket, softball and soccer fields; and Fort Wadsworth, one of the oldest military installations in the nation, offering breathtaking views of New York Harbor. </w:t>
      </w:r>
    </w:p>
    <w:p w14:paraId="43CD9F07" w14:textId="77777777" w:rsidR="00A230DA" w:rsidRPr="000A5353" w:rsidRDefault="00A230DA" w:rsidP="00A230DA">
      <w:pPr>
        <w:rPr>
          <w:rFonts w:eastAsia="Calibri" w:cs="Arial"/>
          <w:sz w:val="21"/>
          <w:szCs w:val="21"/>
          <w:highlight w:val="white"/>
        </w:rPr>
      </w:pPr>
    </w:p>
    <w:p w14:paraId="425AA7F5" w14:textId="77777777"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bike-friendly 2.5-mile Franklin D. Roosevelt Boardwalk runs from Fort Wadsworth to Miller Field. The boardwalk provides access to two of the island’s most popular Atlantic Ocean beaches, South Beach (look for the fountain with six bronze dolphins) and Midland Beach. Amenities include a skate park, fishing pier and playgrounds. </w:t>
      </w:r>
    </w:p>
    <w:p w14:paraId="2AEA48BB" w14:textId="77777777" w:rsidR="00A230DA" w:rsidRPr="000A5353" w:rsidRDefault="00A230DA" w:rsidP="00A230DA">
      <w:pPr>
        <w:rPr>
          <w:rFonts w:eastAsia="Calibri" w:cs="Arial"/>
          <w:sz w:val="21"/>
          <w:szCs w:val="21"/>
          <w:highlight w:val="white"/>
        </w:rPr>
      </w:pPr>
    </w:p>
    <w:p w14:paraId="78F508E5" w14:textId="197989F9" w:rsidR="00A230DA" w:rsidRPr="000A5353" w:rsidRDefault="006512CD" w:rsidP="00A230DA">
      <w:pPr>
        <w:rPr>
          <w:rFonts w:eastAsia="Calibri" w:cs="Arial"/>
          <w:b/>
          <w:sz w:val="21"/>
          <w:szCs w:val="21"/>
          <w:highlight w:val="white"/>
        </w:rPr>
      </w:pPr>
      <w:hyperlink r:id="rId11" w:history="1">
        <w:r w:rsidR="00A230DA" w:rsidRPr="00654CCA">
          <w:rPr>
            <w:rStyle w:val="Hyperlink"/>
            <w:rFonts w:eastAsia="Calibri" w:cs="Arial"/>
            <w:b/>
            <w:sz w:val="21"/>
            <w:szCs w:val="21"/>
            <w:highlight w:val="white"/>
          </w:rPr>
          <w:t>NEIGHBORHOODS</w:t>
        </w:r>
      </w:hyperlink>
      <w:r w:rsidR="00A230DA" w:rsidRPr="000A5353">
        <w:rPr>
          <w:rFonts w:eastAsia="Calibri" w:cs="Arial"/>
          <w:b/>
          <w:sz w:val="21"/>
          <w:szCs w:val="21"/>
          <w:highlight w:val="white"/>
        </w:rPr>
        <w:t xml:space="preserve"> </w:t>
      </w:r>
    </w:p>
    <w:p w14:paraId="6B6326A9" w14:textId="0A0E9C23"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Staten Island has more than 60 neighborhoods scattered across 60 square miles. </w:t>
      </w:r>
      <w:r w:rsidR="002241AD" w:rsidRPr="000A5353">
        <w:rPr>
          <w:rFonts w:eastAsia="Calibri" w:cs="Arial"/>
          <w:sz w:val="21"/>
          <w:szCs w:val="21"/>
          <w:highlight w:val="white"/>
        </w:rPr>
        <w:t>It is</w:t>
      </w:r>
      <w:r w:rsidRPr="000A5353">
        <w:rPr>
          <w:rFonts w:eastAsia="Calibri" w:cs="Arial"/>
          <w:sz w:val="21"/>
          <w:szCs w:val="21"/>
          <w:highlight w:val="white"/>
        </w:rPr>
        <w:t xml:space="preserve"> more suburban than most of </w:t>
      </w:r>
      <w:r w:rsidR="00654CCA">
        <w:rPr>
          <w:rFonts w:eastAsia="Calibri" w:cs="Arial"/>
          <w:sz w:val="21"/>
          <w:szCs w:val="21"/>
          <w:highlight w:val="white"/>
        </w:rPr>
        <w:t>NYC</w:t>
      </w:r>
      <w:r w:rsidRPr="000A5353">
        <w:rPr>
          <w:rFonts w:eastAsia="Calibri" w:cs="Arial"/>
          <w:sz w:val="21"/>
          <w:szCs w:val="21"/>
          <w:highlight w:val="white"/>
        </w:rPr>
        <w:t xml:space="preserve">, with the fewest residents of any of the five boroughs (population 500,000). It also has the highest percentage of people who own their own homes (66%) and the fewest tall buildings (20 stories is as high as it gets on Staten Island). </w:t>
      </w:r>
    </w:p>
    <w:p w14:paraId="55CF09C5" w14:textId="77777777" w:rsidR="00A230DA" w:rsidRPr="000A5353" w:rsidRDefault="00A230DA" w:rsidP="00A230DA">
      <w:pPr>
        <w:rPr>
          <w:rFonts w:eastAsia="Calibri" w:cs="Arial"/>
          <w:sz w:val="21"/>
          <w:szCs w:val="21"/>
          <w:highlight w:val="white"/>
        </w:rPr>
      </w:pPr>
    </w:p>
    <w:p w14:paraId="02B6A575" w14:textId="1EC7D988"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Here are details on some of the </w:t>
      </w:r>
      <w:r w:rsidR="00B35501">
        <w:rPr>
          <w:rFonts w:eastAsia="Calibri" w:cs="Arial"/>
          <w:sz w:val="21"/>
          <w:szCs w:val="21"/>
          <w:highlight w:val="white"/>
        </w:rPr>
        <w:t>I</w:t>
      </w:r>
      <w:r w:rsidRPr="000A5353">
        <w:rPr>
          <w:rFonts w:eastAsia="Calibri" w:cs="Arial"/>
          <w:sz w:val="21"/>
          <w:szCs w:val="21"/>
          <w:highlight w:val="white"/>
        </w:rPr>
        <w:t xml:space="preserve">sland’s attractions, restaurants and places to shop, organized by location. </w:t>
      </w:r>
    </w:p>
    <w:p w14:paraId="33F639A5" w14:textId="77777777" w:rsidR="00A230DA" w:rsidRPr="000A5353" w:rsidRDefault="00A230DA" w:rsidP="00A230DA">
      <w:pPr>
        <w:rPr>
          <w:rFonts w:eastAsia="Calibri" w:cs="Arial"/>
          <w:sz w:val="21"/>
          <w:szCs w:val="21"/>
          <w:highlight w:val="white"/>
        </w:rPr>
      </w:pPr>
    </w:p>
    <w:p w14:paraId="080E3501" w14:textId="2C8D220D" w:rsidR="00A230DA" w:rsidRPr="000A5353" w:rsidRDefault="006512CD" w:rsidP="00A230DA">
      <w:pPr>
        <w:rPr>
          <w:rFonts w:eastAsia="Calibri" w:cs="Arial"/>
          <w:sz w:val="21"/>
          <w:szCs w:val="21"/>
          <w:highlight w:val="white"/>
        </w:rPr>
      </w:pPr>
      <w:hyperlink r:id="rId12" w:history="1">
        <w:r w:rsidR="00A230DA" w:rsidRPr="00D30E8F">
          <w:rPr>
            <w:rStyle w:val="Hyperlink"/>
            <w:rFonts w:eastAsia="Calibri" w:cs="Arial"/>
            <w:b/>
            <w:sz w:val="21"/>
            <w:szCs w:val="21"/>
            <w:highlight w:val="white"/>
          </w:rPr>
          <w:t>ST. GEORGE</w:t>
        </w:r>
      </w:hyperlink>
      <w:r w:rsidR="00A230DA" w:rsidRPr="000A5353">
        <w:rPr>
          <w:rFonts w:eastAsia="Calibri" w:cs="Arial"/>
          <w:sz w:val="21"/>
          <w:szCs w:val="21"/>
          <w:highlight w:val="white"/>
        </w:rPr>
        <w:t xml:space="preserve"> </w:t>
      </w:r>
    </w:p>
    <w:p w14:paraId="24142B7A" w14:textId="60B8B49D"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Take the ferry to St. George and enjoy views of the Manhattan skyline from the North Shore Waterfront Esplanade. Look for Postcards, a stirring memorial to the 275 Staten Islanders who perished on Sept</w:t>
      </w:r>
      <w:r w:rsidR="00EA55FE">
        <w:rPr>
          <w:rFonts w:eastAsia="Calibri" w:cs="Arial"/>
          <w:sz w:val="21"/>
          <w:szCs w:val="21"/>
          <w:highlight w:val="white"/>
        </w:rPr>
        <w:t>ember</w:t>
      </w:r>
      <w:r w:rsidRPr="000A5353">
        <w:rPr>
          <w:rFonts w:eastAsia="Calibri" w:cs="Arial"/>
          <w:sz w:val="21"/>
          <w:szCs w:val="21"/>
          <w:highlight w:val="white"/>
        </w:rPr>
        <w:t xml:space="preserve"> 11, 2001. The National Lighthouse Museum is walking distance from the ferry, as is the ballpark where the minor-league FerryHawks baseball team plays. Go for the views as much as for the game, hot dogs and beer. Or choose from more than 70 types of beer at the Flagship Brewing Co., less than a mile away.</w:t>
      </w:r>
    </w:p>
    <w:p w14:paraId="34D49F11" w14:textId="77777777" w:rsidR="00A230DA" w:rsidRPr="000A5353" w:rsidRDefault="00A230DA" w:rsidP="00A230DA">
      <w:pPr>
        <w:rPr>
          <w:rFonts w:eastAsia="Calibri" w:cs="Arial"/>
          <w:sz w:val="21"/>
          <w:szCs w:val="21"/>
          <w:highlight w:val="white"/>
        </w:rPr>
      </w:pPr>
    </w:p>
    <w:p w14:paraId="5BE72E69" w14:textId="33B92F28"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Next to the ferry terminal is the </w:t>
      </w:r>
      <w:r w:rsidR="00D30E8F">
        <w:rPr>
          <w:rFonts w:eastAsia="Calibri" w:cs="Arial"/>
          <w:sz w:val="21"/>
          <w:szCs w:val="21"/>
          <w:highlight w:val="white"/>
        </w:rPr>
        <w:t>C</w:t>
      </w:r>
      <w:r w:rsidRPr="000A5353">
        <w:rPr>
          <w:rFonts w:eastAsia="Calibri" w:cs="Arial"/>
          <w:sz w:val="21"/>
          <w:szCs w:val="21"/>
          <w:highlight w:val="white"/>
        </w:rPr>
        <w:t xml:space="preserve">ity’s only outlet shopping mall, Empire Outlets. Stores include Nordstrom Rack, Patterns </w:t>
      </w:r>
      <w:r w:rsidR="0011555C">
        <w:rPr>
          <w:rFonts w:eastAsia="Calibri" w:cs="Arial"/>
          <w:sz w:val="21"/>
          <w:szCs w:val="21"/>
          <w:highlight w:val="white"/>
        </w:rPr>
        <w:t>&amp;</w:t>
      </w:r>
      <w:r w:rsidR="0011555C" w:rsidRPr="000A5353">
        <w:rPr>
          <w:rFonts w:eastAsia="Calibri" w:cs="Arial"/>
          <w:sz w:val="21"/>
          <w:szCs w:val="21"/>
          <w:highlight w:val="white"/>
        </w:rPr>
        <w:t xml:space="preserve"> </w:t>
      </w:r>
      <w:r w:rsidRPr="000A5353">
        <w:rPr>
          <w:rFonts w:eastAsia="Calibri" w:cs="Arial"/>
          <w:sz w:val="21"/>
          <w:szCs w:val="21"/>
          <w:highlight w:val="white"/>
        </w:rPr>
        <w:t>Dots, Cotton On, Lids, Nike, Banana Republic, Gap, H&amp;M, Old Navy, Parfum Europa, Samsonite, iOptics and Guess. The mall’s inviting outdoor spaces, fun food trucks and waterfront vistas make it a great place to spend the afternoon. Don’t miss Clinton Hall, an airy outdoor bar on an upper level with swings and games like Jenga and cornhole. On</w:t>
      </w:r>
      <w:r w:rsidR="0011555C">
        <w:rPr>
          <w:rFonts w:eastAsia="Calibri" w:cs="Arial"/>
          <w:sz w:val="21"/>
          <w:szCs w:val="21"/>
          <w:highlight w:val="white"/>
        </w:rPr>
        <w:t>-</w:t>
      </w:r>
      <w:r w:rsidRPr="000A5353">
        <w:rPr>
          <w:rFonts w:eastAsia="Calibri" w:cs="Arial"/>
          <w:sz w:val="21"/>
          <w:szCs w:val="21"/>
          <w:highlight w:val="white"/>
        </w:rPr>
        <w:t>site stores can validate parking passes for the mall’s indoor parking lot.</w:t>
      </w:r>
    </w:p>
    <w:p w14:paraId="4EEC46D0" w14:textId="77777777" w:rsidR="00A230DA" w:rsidRPr="000A5353" w:rsidRDefault="00A230DA" w:rsidP="00A230DA">
      <w:pPr>
        <w:rPr>
          <w:rFonts w:eastAsia="Calibri" w:cs="Arial"/>
          <w:sz w:val="21"/>
          <w:szCs w:val="21"/>
          <w:highlight w:val="white"/>
        </w:rPr>
      </w:pPr>
    </w:p>
    <w:p w14:paraId="59657D24" w14:textId="48246C2F"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nearby St. George Theatre opened in 1929 as a grand movie-and-vaudeville house. </w:t>
      </w:r>
      <w:r w:rsidR="002241AD" w:rsidRPr="000A5353">
        <w:rPr>
          <w:rFonts w:eastAsia="Calibri" w:cs="Arial"/>
          <w:sz w:val="21"/>
          <w:szCs w:val="21"/>
          <w:highlight w:val="white"/>
        </w:rPr>
        <w:t>It has</w:t>
      </w:r>
      <w:r w:rsidRPr="000A5353">
        <w:rPr>
          <w:rFonts w:eastAsia="Calibri" w:cs="Arial"/>
          <w:sz w:val="21"/>
          <w:szCs w:val="21"/>
          <w:highlight w:val="white"/>
        </w:rPr>
        <w:t xml:space="preserve"> been used as a location for movies like </w:t>
      </w:r>
      <w:r w:rsidRPr="00A8195E">
        <w:rPr>
          <w:rFonts w:eastAsia="Calibri" w:cs="Arial"/>
          <w:i/>
          <w:iCs/>
          <w:sz w:val="21"/>
          <w:szCs w:val="21"/>
          <w:highlight w:val="white"/>
        </w:rPr>
        <w:t>The School of Rock</w:t>
      </w:r>
      <w:r w:rsidRPr="000A5353">
        <w:rPr>
          <w:rFonts w:eastAsia="Calibri" w:cs="Arial"/>
          <w:sz w:val="21"/>
          <w:szCs w:val="21"/>
          <w:highlight w:val="white"/>
        </w:rPr>
        <w:t xml:space="preserve"> and TV shows like </w:t>
      </w:r>
      <w:r w:rsidRPr="00A8195E">
        <w:rPr>
          <w:rFonts w:eastAsia="Calibri" w:cs="Arial"/>
          <w:i/>
          <w:iCs/>
          <w:sz w:val="21"/>
          <w:szCs w:val="21"/>
          <w:highlight w:val="white"/>
        </w:rPr>
        <w:t>Gossip Girl</w:t>
      </w:r>
      <w:r w:rsidRPr="000A5353">
        <w:rPr>
          <w:rFonts w:eastAsia="Calibri" w:cs="Arial"/>
          <w:sz w:val="21"/>
          <w:szCs w:val="21"/>
          <w:highlight w:val="white"/>
        </w:rPr>
        <w:t xml:space="preserve">. The theater has hosted everyone from Al Jolson to Jerry Seinfeld. Shows scheduled for 2022 included Melissa Etheridge and Paul Anka. </w:t>
      </w:r>
    </w:p>
    <w:p w14:paraId="257EB748" w14:textId="77777777" w:rsidR="00A230DA" w:rsidRPr="000A5353" w:rsidRDefault="00A230DA" w:rsidP="00A230DA">
      <w:pPr>
        <w:rPr>
          <w:rFonts w:eastAsia="Calibri" w:cs="Arial"/>
          <w:sz w:val="21"/>
          <w:szCs w:val="21"/>
          <w:highlight w:val="white"/>
        </w:rPr>
      </w:pPr>
    </w:p>
    <w:p w14:paraId="0949F989" w14:textId="1AED4A80"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Dining options in the area include Pier 76 (go for the thin-crust pizza) and Enoteca Maria, which features real grandmothers</w:t>
      </w:r>
      <w:r w:rsidR="007812DD">
        <w:rPr>
          <w:rFonts w:eastAsia="Calibri" w:cs="Arial"/>
          <w:sz w:val="21"/>
          <w:szCs w:val="21"/>
          <w:highlight w:val="white"/>
        </w:rPr>
        <w:t>’</w:t>
      </w:r>
      <w:r w:rsidRPr="000A5353">
        <w:rPr>
          <w:rFonts w:eastAsia="Calibri" w:cs="Arial"/>
          <w:sz w:val="21"/>
          <w:szCs w:val="21"/>
          <w:highlight w:val="white"/>
        </w:rPr>
        <w:t xml:space="preserve"> cooking from their native </w:t>
      </w:r>
      <w:r w:rsidRPr="000A5353">
        <w:rPr>
          <w:rFonts w:eastAsia="Calibri" w:cs="Arial"/>
          <w:sz w:val="21"/>
          <w:szCs w:val="21"/>
          <w:highlight w:val="white"/>
        </w:rPr>
        <w:lastRenderedPageBreak/>
        <w:t xml:space="preserve">cuisine on a rotating schedule. </w:t>
      </w:r>
      <w:r w:rsidR="00D30E8F">
        <w:rPr>
          <w:rFonts w:eastAsia="Calibri" w:cs="Arial"/>
          <w:sz w:val="21"/>
          <w:szCs w:val="21"/>
          <w:highlight w:val="white"/>
        </w:rPr>
        <w:t>For those into</w:t>
      </w:r>
      <w:r w:rsidRPr="000A5353">
        <w:rPr>
          <w:rFonts w:eastAsia="Calibri" w:cs="Arial"/>
          <w:sz w:val="21"/>
          <w:szCs w:val="21"/>
          <w:highlight w:val="white"/>
        </w:rPr>
        <w:t xml:space="preserve"> classic comic books, Hypno-Tronic Comics is a must. </w:t>
      </w:r>
    </w:p>
    <w:p w14:paraId="69EEEB3F" w14:textId="77777777" w:rsidR="006239D1" w:rsidRDefault="006239D1" w:rsidP="00A230DA">
      <w:pPr>
        <w:rPr>
          <w:rFonts w:eastAsia="Calibri" w:cs="Arial"/>
          <w:sz w:val="21"/>
          <w:szCs w:val="21"/>
          <w:highlight w:val="white"/>
        </w:rPr>
      </w:pPr>
    </w:p>
    <w:p w14:paraId="13A354C3" w14:textId="1E571DF1" w:rsidR="00A230DA" w:rsidRPr="000A5353" w:rsidRDefault="00A230DA" w:rsidP="00A230DA">
      <w:pPr>
        <w:rPr>
          <w:rFonts w:eastAsia="Calibri" w:cs="Arial"/>
          <w:b/>
          <w:sz w:val="21"/>
          <w:szCs w:val="21"/>
          <w:highlight w:val="white"/>
        </w:rPr>
      </w:pPr>
      <w:r w:rsidRPr="000A5353">
        <w:rPr>
          <w:rFonts w:eastAsia="Calibri" w:cs="Arial"/>
          <w:b/>
          <w:sz w:val="21"/>
          <w:szCs w:val="21"/>
          <w:highlight w:val="white"/>
        </w:rPr>
        <w:t>WEST NEW BRIGHTON</w:t>
      </w:r>
      <w:r w:rsidR="002241AD">
        <w:rPr>
          <w:rFonts w:eastAsia="Calibri" w:cs="Arial"/>
          <w:b/>
          <w:sz w:val="21"/>
          <w:szCs w:val="21"/>
          <w:highlight w:val="white"/>
        </w:rPr>
        <w:t>,</w:t>
      </w:r>
      <w:r w:rsidRPr="000A5353">
        <w:rPr>
          <w:rFonts w:eastAsia="Calibri" w:cs="Arial"/>
          <w:b/>
          <w:sz w:val="21"/>
          <w:szCs w:val="21"/>
          <w:highlight w:val="white"/>
        </w:rPr>
        <w:t xml:space="preserve"> WEST BRIGHTON </w:t>
      </w:r>
      <w:r w:rsidR="002241AD">
        <w:rPr>
          <w:rFonts w:eastAsia="Calibri" w:cs="Arial"/>
          <w:b/>
          <w:sz w:val="21"/>
          <w:szCs w:val="21"/>
          <w:highlight w:val="white"/>
        </w:rPr>
        <w:t xml:space="preserve">AND </w:t>
      </w:r>
      <w:hyperlink r:id="rId13" w:history="1">
        <w:r w:rsidR="002241AD" w:rsidRPr="002241AD">
          <w:rPr>
            <w:rStyle w:val="Hyperlink"/>
            <w:rFonts w:eastAsia="Calibri" w:cs="Arial"/>
            <w:b/>
            <w:sz w:val="21"/>
            <w:szCs w:val="21"/>
            <w:highlight w:val="white"/>
          </w:rPr>
          <w:t>RANDALL MANOR</w:t>
        </w:r>
      </w:hyperlink>
    </w:p>
    <w:p w14:paraId="7BF76945" w14:textId="08C2A316"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Snug Harbor Cultural Center &amp; Botanical Garden is about </w:t>
      </w:r>
      <w:r w:rsidR="006512CD" w:rsidRPr="000A5353">
        <w:rPr>
          <w:rFonts w:eastAsia="Calibri" w:cs="Arial"/>
          <w:sz w:val="21"/>
          <w:szCs w:val="21"/>
          <w:highlight w:val="white"/>
        </w:rPr>
        <w:t>two</w:t>
      </w:r>
      <w:r w:rsidRPr="000A5353">
        <w:rPr>
          <w:rFonts w:eastAsia="Calibri" w:cs="Arial"/>
          <w:sz w:val="21"/>
          <w:szCs w:val="21"/>
          <w:highlight w:val="white"/>
        </w:rPr>
        <w:t xml:space="preserve"> miles north of the ferry terminal along the island’s North Shore in the West New Brighton neighborhood (20 minutes via the S40, S44 or S46 bus lines).</w:t>
      </w:r>
      <w:r w:rsidR="00B24A5C">
        <w:rPr>
          <w:rFonts w:eastAsia="Calibri" w:cs="Arial"/>
          <w:sz w:val="21"/>
          <w:szCs w:val="21"/>
          <w:highlight w:val="white"/>
        </w:rPr>
        <w:t xml:space="preserve"> </w:t>
      </w:r>
      <w:r w:rsidRPr="000A5353">
        <w:rPr>
          <w:rFonts w:eastAsia="Calibri" w:cs="Arial"/>
          <w:sz w:val="21"/>
          <w:szCs w:val="21"/>
          <w:highlight w:val="white"/>
        </w:rPr>
        <w:t xml:space="preserve">Snug Harbor was founded in the 19th century as a </w:t>
      </w:r>
      <w:r w:rsidR="007812DD">
        <w:rPr>
          <w:rFonts w:eastAsia="Calibri" w:cs="Arial"/>
          <w:sz w:val="21"/>
          <w:szCs w:val="21"/>
          <w:highlight w:val="white"/>
        </w:rPr>
        <w:t>retirement</w:t>
      </w:r>
      <w:r w:rsidRPr="000A5353">
        <w:rPr>
          <w:rFonts w:eastAsia="Calibri" w:cs="Arial"/>
          <w:sz w:val="21"/>
          <w:szCs w:val="21"/>
          <w:highlight w:val="white"/>
        </w:rPr>
        <w:t xml:space="preserve"> home for sailors; five of its original Greek Revival buildings are city landmarks. The complex includes a concert hall, the Newhouse Center for Contemporary Art, the Staten Island Museum, the Noble Maritime Collection and 14 themed gardens. Among the most popular attractions are the Chinese Scholar’s Garden and the Staten Island Children’s Museum.</w:t>
      </w:r>
    </w:p>
    <w:p w14:paraId="5D8E7141" w14:textId="77777777" w:rsidR="00A230DA" w:rsidRPr="000A5353" w:rsidRDefault="00A230DA" w:rsidP="00A230DA">
      <w:pPr>
        <w:rPr>
          <w:rFonts w:eastAsia="Calibri" w:cs="Arial"/>
          <w:sz w:val="21"/>
          <w:szCs w:val="21"/>
          <w:highlight w:val="white"/>
        </w:rPr>
      </w:pPr>
    </w:p>
    <w:p w14:paraId="3C9BA7C0" w14:textId="3078F238"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Staten Island Zoo, about </w:t>
      </w:r>
      <w:r w:rsidR="006512CD" w:rsidRPr="000A5353">
        <w:rPr>
          <w:rFonts w:eastAsia="Calibri" w:cs="Arial"/>
          <w:sz w:val="21"/>
          <w:szCs w:val="21"/>
          <w:highlight w:val="white"/>
        </w:rPr>
        <w:t>two</w:t>
      </w:r>
      <w:r w:rsidRPr="000A5353">
        <w:rPr>
          <w:rFonts w:eastAsia="Calibri" w:cs="Arial"/>
          <w:sz w:val="21"/>
          <w:szCs w:val="21"/>
          <w:highlight w:val="white"/>
        </w:rPr>
        <w:t xml:space="preserve"> miles from Snug Harbor, is home to Staten Island Chuck, a groundhog called upon every Groundhog Day to forecast whether spring will come early. The zoo’s collection also includes sheep, goats, leopards, lemurs, meerkats and sloths, but it’s best-known for its snakes, including one of the country’s most complete collections of rattlesnakes.</w:t>
      </w:r>
    </w:p>
    <w:p w14:paraId="3A7F421F" w14:textId="77777777" w:rsidR="00A230DA" w:rsidRPr="000A5353" w:rsidRDefault="00A230DA" w:rsidP="00A230DA">
      <w:pPr>
        <w:rPr>
          <w:rFonts w:eastAsia="Calibri" w:cs="Arial"/>
          <w:sz w:val="21"/>
          <w:szCs w:val="21"/>
          <w:highlight w:val="white"/>
        </w:rPr>
      </w:pPr>
    </w:p>
    <w:p w14:paraId="3F188324" w14:textId="4C3DC181"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Also nearby are Clove Lakes Park, Silver Lake Park, the Silver Lake Golf Course and the Italian Cultural Foundation at Casa Belvedere, which hosts exhibitions, cooking classes, sunset yoga, festivals, live performances and more. Egger</w:t>
      </w:r>
      <w:r w:rsidR="00614193">
        <w:rPr>
          <w:rFonts w:eastAsia="Calibri" w:cs="Arial"/>
          <w:sz w:val="21"/>
          <w:szCs w:val="21"/>
          <w:highlight w:val="white"/>
        </w:rPr>
        <w:t>’</w:t>
      </w:r>
      <w:r w:rsidRPr="000A5353">
        <w:rPr>
          <w:rFonts w:eastAsia="Calibri" w:cs="Arial"/>
          <w:sz w:val="21"/>
          <w:szCs w:val="21"/>
          <w:highlight w:val="white"/>
        </w:rPr>
        <w:t xml:space="preserve">s Ice Cream Parlor is a mile from the zoo on Forest Avenue, where it’s been serving up sweet treats since 1964. The legendary Ralph’s Famous Italian Ices has several locations, including the original on Port Richmond Avenue; be prepared to wait on a line stretching down the block. </w:t>
      </w:r>
    </w:p>
    <w:p w14:paraId="2A6BDACA" w14:textId="77777777" w:rsidR="00A230DA" w:rsidRPr="000A5353" w:rsidRDefault="00A230DA" w:rsidP="00A230DA">
      <w:pPr>
        <w:rPr>
          <w:rFonts w:eastAsia="Calibri" w:cs="Arial"/>
          <w:sz w:val="21"/>
          <w:szCs w:val="21"/>
          <w:highlight w:val="white"/>
        </w:rPr>
      </w:pPr>
    </w:p>
    <w:p w14:paraId="06B541A4" w14:textId="31C8317E" w:rsidR="00A230DA" w:rsidRPr="000A5353" w:rsidRDefault="00A230DA" w:rsidP="00A230DA">
      <w:pPr>
        <w:rPr>
          <w:rFonts w:eastAsia="Calibri" w:cs="Arial"/>
          <w:sz w:val="21"/>
          <w:szCs w:val="21"/>
          <w:highlight w:val="white"/>
        </w:rPr>
      </w:pPr>
      <w:r w:rsidRPr="000A5353">
        <w:rPr>
          <w:rFonts w:eastAsia="Calibri" w:cs="Arial"/>
          <w:b/>
          <w:sz w:val="21"/>
          <w:szCs w:val="21"/>
          <w:highlight w:val="white"/>
        </w:rPr>
        <w:t>ROSEBANK AND LITTLE SRI LANKA</w:t>
      </w:r>
      <w:r w:rsidRPr="000A5353">
        <w:rPr>
          <w:rFonts w:eastAsia="Calibri" w:cs="Arial"/>
          <w:sz w:val="21"/>
          <w:szCs w:val="21"/>
          <w:highlight w:val="white"/>
        </w:rPr>
        <w:t xml:space="preserve"> </w:t>
      </w:r>
    </w:p>
    <w:p w14:paraId="72A3E447" w14:textId="50707983"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Alice Austen House Museum is in the Rosebank neighborhood, about </w:t>
      </w:r>
      <w:r w:rsidR="00D70585">
        <w:rPr>
          <w:rFonts w:eastAsia="Calibri" w:cs="Arial"/>
          <w:sz w:val="21"/>
          <w:szCs w:val="21"/>
          <w:highlight w:val="white"/>
        </w:rPr>
        <w:t>two and a half</w:t>
      </w:r>
      <w:r w:rsidRPr="000A5353">
        <w:rPr>
          <w:rFonts w:eastAsia="Calibri" w:cs="Arial"/>
          <w:sz w:val="21"/>
          <w:szCs w:val="21"/>
          <w:highlight w:val="white"/>
        </w:rPr>
        <w:t xml:space="preserve"> miles south of the ferry terminal (reachable via the S51, S78 and S76 bus lines or the Staten Island Railway). The museum documents the life and work of Alice Austen, a pioneering photographer and important figure in </w:t>
      </w:r>
      <w:r w:rsidR="00D70585">
        <w:rPr>
          <w:rFonts w:eastAsia="Calibri" w:cs="Arial"/>
          <w:sz w:val="21"/>
          <w:szCs w:val="21"/>
          <w:highlight w:val="white"/>
        </w:rPr>
        <w:t>NYC’s</w:t>
      </w:r>
      <w:r w:rsidRPr="000A5353">
        <w:rPr>
          <w:rFonts w:eastAsia="Calibri" w:cs="Arial"/>
          <w:sz w:val="21"/>
          <w:szCs w:val="21"/>
          <w:highlight w:val="white"/>
        </w:rPr>
        <w:t xml:space="preserve"> LGBT</w:t>
      </w:r>
      <w:r w:rsidR="00D70585">
        <w:rPr>
          <w:rFonts w:eastAsia="Calibri" w:cs="Arial"/>
          <w:sz w:val="21"/>
          <w:szCs w:val="21"/>
          <w:highlight w:val="white"/>
        </w:rPr>
        <w:t>Q+</w:t>
      </w:r>
      <w:r w:rsidRPr="000A5353">
        <w:rPr>
          <w:rFonts w:eastAsia="Calibri" w:cs="Arial"/>
          <w:sz w:val="21"/>
          <w:szCs w:val="21"/>
          <w:highlight w:val="white"/>
        </w:rPr>
        <w:t xml:space="preserve"> history. She lived for 30 years with another woman, Gertrude Tate, and many of her photos portray intimacy between Victorian women. Her documentary-style images also captured immigrant life, nature and architecture in the late 19th and early 20th centuries. The Austen site is a charming Victorian Gothic cottage in a shorefront park near the Verraz</w:t>
      </w:r>
      <w:r w:rsidR="00737AAB">
        <w:rPr>
          <w:rFonts w:eastAsia="Calibri" w:cs="Arial"/>
          <w:sz w:val="21"/>
          <w:szCs w:val="21"/>
          <w:highlight w:val="white"/>
        </w:rPr>
        <w:t>z</w:t>
      </w:r>
      <w:r w:rsidRPr="000A5353">
        <w:rPr>
          <w:rFonts w:eastAsia="Calibri" w:cs="Arial"/>
          <w:sz w:val="21"/>
          <w:szCs w:val="21"/>
          <w:highlight w:val="white"/>
        </w:rPr>
        <w:t>ano-Narrows Bridge with sweeping views of Brooklyn and Lower Manhattan. The museum hosts exhibitions of contemporary photography as well.</w:t>
      </w:r>
    </w:p>
    <w:p w14:paraId="14795E5F" w14:textId="77777777" w:rsidR="00A230DA" w:rsidRPr="000A5353" w:rsidRDefault="00A230DA" w:rsidP="00A230DA">
      <w:pPr>
        <w:rPr>
          <w:rFonts w:eastAsia="Calibri" w:cs="Arial"/>
          <w:sz w:val="21"/>
          <w:szCs w:val="21"/>
          <w:highlight w:val="white"/>
        </w:rPr>
      </w:pPr>
    </w:p>
    <w:p w14:paraId="0F262F9E" w14:textId="77777777"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Rosebank is also home to the Garibaldi-Meucci Museum, located in the 1840 house where telephone inventor Antonio Meucci gave refuge to the revolutionary Italian patriot Giuseppe Garibaldi and his wife. Garibaldi returned to Italy in 1850 to head the military campaign that led to the unification of Italy. </w:t>
      </w:r>
    </w:p>
    <w:p w14:paraId="46FD705A" w14:textId="77777777" w:rsidR="00A230DA" w:rsidRPr="000A5353" w:rsidRDefault="00A230DA" w:rsidP="00A230DA">
      <w:pPr>
        <w:rPr>
          <w:rFonts w:eastAsia="Calibri" w:cs="Arial"/>
          <w:sz w:val="21"/>
          <w:szCs w:val="21"/>
          <w:highlight w:val="white"/>
        </w:rPr>
      </w:pPr>
    </w:p>
    <w:p w14:paraId="03CC1021" w14:textId="1A5BDCA5" w:rsidR="00A230DA" w:rsidRPr="000A5353" w:rsidRDefault="00A230DA" w:rsidP="00A230DA">
      <w:pPr>
        <w:rPr>
          <w:rFonts w:eastAsia="Calibri" w:cs="Arial"/>
          <w:sz w:val="21"/>
          <w:szCs w:val="21"/>
          <w:highlight w:val="white"/>
        </w:rPr>
      </w:pPr>
      <w:r w:rsidRPr="000A5353">
        <w:rPr>
          <w:rFonts w:eastAsia="Calibri" w:cs="Arial"/>
          <w:sz w:val="21"/>
          <w:szCs w:val="21"/>
          <w:highlight w:val="white"/>
        </w:rPr>
        <w:lastRenderedPageBreak/>
        <w:t>Staten Island’s “Little Sri Lanka” community is clustered in two neighborhoods between the ferry terminal and the Austen House, Tompkinsville and Stapleton. Two dining spots, Lakruwana and New Asha, are routinely included on lists of New York foodie favorites. Lakruwana, a sit</w:t>
      </w:r>
      <w:r w:rsidR="00D70585">
        <w:rPr>
          <w:rFonts w:eastAsia="Calibri" w:cs="Arial"/>
          <w:sz w:val="21"/>
          <w:szCs w:val="21"/>
          <w:highlight w:val="white"/>
        </w:rPr>
        <w:t>-</w:t>
      </w:r>
      <w:r w:rsidRPr="000A5353">
        <w:rPr>
          <w:rFonts w:eastAsia="Calibri" w:cs="Arial"/>
          <w:sz w:val="21"/>
          <w:szCs w:val="21"/>
          <w:highlight w:val="white"/>
        </w:rPr>
        <w:t xml:space="preserve">down restaurant decorated with Buddhist-themed artwork, offers a popular weekend buffet. New Asha is a friendly hole in the wall; whatever the proprietor is dishing from hot trays is guaranteed to be delicious. Also in Tompkinsville is the Sri Lankan Art </w:t>
      </w:r>
      <w:r w:rsidR="0020488F">
        <w:rPr>
          <w:rFonts w:eastAsia="Calibri" w:cs="Arial"/>
          <w:sz w:val="21"/>
          <w:szCs w:val="21"/>
          <w:highlight w:val="white"/>
        </w:rPr>
        <w:t>&amp;</w:t>
      </w:r>
      <w:r w:rsidR="0020488F" w:rsidRPr="000A5353">
        <w:rPr>
          <w:rFonts w:eastAsia="Calibri" w:cs="Arial"/>
          <w:sz w:val="21"/>
          <w:szCs w:val="21"/>
          <w:highlight w:val="white"/>
        </w:rPr>
        <w:t xml:space="preserve"> </w:t>
      </w:r>
      <w:r w:rsidRPr="000A5353">
        <w:rPr>
          <w:rFonts w:eastAsia="Calibri" w:cs="Arial"/>
          <w:sz w:val="21"/>
          <w:szCs w:val="21"/>
          <w:highlight w:val="white"/>
        </w:rPr>
        <w:t>Cultural Museum.</w:t>
      </w:r>
    </w:p>
    <w:p w14:paraId="469376E3" w14:textId="77777777" w:rsidR="00A230DA" w:rsidRPr="000A5353" w:rsidRDefault="00A230DA" w:rsidP="00A230DA">
      <w:pPr>
        <w:rPr>
          <w:rFonts w:eastAsia="Calibri" w:cs="Arial"/>
          <w:sz w:val="21"/>
          <w:szCs w:val="21"/>
          <w:highlight w:val="white"/>
        </w:rPr>
      </w:pPr>
    </w:p>
    <w:p w14:paraId="2244C572" w14:textId="77777777" w:rsidR="00A230DA" w:rsidRPr="000A5353" w:rsidRDefault="00A230DA" w:rsidP="00A230DA">
      <w:pPr>
        <w:rPr>
          <w:rFonts w:eastAsia="Calibri" w:cs="Arial"/>
          <w:b/>
          <w:sz w:val="21"/>
          <w:szCs w:val="21"/>
          <w:highlight w:val="white"/>
        </w:rPr>
      </w:pPr>
      <w:r w:rsidRPr="000A5353">
        <w:rPr>
          <w:rFonts w:eastAsia="Calibri" w:cs="Arial"/>
          <w:b/>
          <w:sz w:val="21"/>
          <w:szCs w:val="21"/>
          <w:highlight w:val="white"/>
        </w:rPr>
        <w:t>FORT WADSWORTH AND THE SOUTH SHORE BEACHES</w:t>
      </w:r>
    </w:p>
    <w:p w14:paraId="43577E3B" w14:textId="4D8206AF"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Continuing south along the waterfront, headquarters for Staten Island’s Gateway National Recreation Area are about a mile from the Austen House (reachable via the S51 bus). The Gateway complex includes historic Fort Wadsworth. The Franklin Delano Roosevelt Boardwalk is adjacent to the park and runs for </w:t>
      </w:r>
      <w:r w:rsidR="002241AD" w:rsidRPr="000A5353">
        <w:rPr>
          <w:rFonts w:eastAsia="Calibri" w:cs="Arial"/>
          <w:sz w:val="21"/>
          <w:szCs w:val="21"/>
          <w:highlight w:val="white"/>
        </w:rPr>
        <w:t>two</w:t>
      </w:r>
      <w:r w:rsidRPr="000A5353">
        <w:rPr>
          <w:rFonts w:eastAsia="Calibri" w:cs="Arial"/>
          <w:sz w:val="21"/>
          <w:szCs w:val="21"/>
          <w:highlight w:val="white"/>
        </w:rPr>
        <w:t xml:space="preserve"> miles along the shore, to South Beach and Midland Beach. The boardwalk ends at Miller Field. </w:t>
      </w:r>
    </w:p>
    <w:p w14:paraId="0E9272C8" w14:textId="77777777" w:rsidR="00A230DA" w:rsidRPr="000A5353" w:rsidRDefault="00A230DA" w:rsidP="00A230DA">
      <w:pPr>
        <w:rPr>
          <w:rFonts w:eastAsia="Calibri" w:cs="Arial"/>
          <w:sz w:val="21"/>
          <w:szCs w:val="21"/>
          <w:highlight w:val="white"/>
        </w:rPr>
      </w:pPr>
    </w:p>
    <w:p w14:paraId="234A11DD" w14:textId="77777777" w:rsidR="00A230DA" w:rsidRPr="000A5353" w:rsidRDefault="00A230DA" w:rsidP="00A230DA">
      <w:pPr>
        <w:rPr>
          <w:rFonts w:eastAsia="Calibri" w:cs="Arial"/>
          <w:b/>
          <w:sz w:val="21"/>
          <w:szCs w:val="21"/>
          <w:highlight w:val="white"/>
        </w:rPr>
      </w:pPr>
      <w:r w:rsidRPr="000A5353">
        <w:rPr>
          <w:rFonts w:eastAsia="Calibri" w:cs="Arial"/>
          <w:b/>
          <w:sz w:val="21"/>
          <w:szCs w:val="21"/>
          <w:highlight w:val="white"/>
        </w:rPr>
        <w:t>ELTINGVILLE, ANNADALE, ROSSVILLE</w:t>
      </w:r>
    </w:p>
    <w:p w14:paraId="6B9C0F65" w14:textId="77777777"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Head southwest along the waterfront for Great Kills Park, Great Kills Beach, and Wolfe’s Pond Park. This section of Staten Island is also where two of the island’s most famous residents once lived: Frederick Law Olmsted and Dorothy Day. </w:t>
      </w:r>
    </w:p>
    <w:p w14:paraId="5D0773CD" w14:textId="77777777" w:rsidR="00A230DA" w:rsidRPr="000A5353" w:rsidRDefault="00A230DA" w:rsidP="00A230DA">
      <w:pPr>
        <w:rPr>
          <w:rFonts w:eastAsia="Calibri" w:cs="Arial"/>
          <w:sz w:val="21"/>
          <w:szCs w:val="21"/>
          <w:highlight w:val="white"/>
        </w:rPr>
      </w:pPr>
    </w:p>
    <w:p w14:paraId="01F25EB6" w14:textId="0B3E9425"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Olmsted acquired 130 acres of woods and farmland in 1848 in the Eltingville neighborhood, including a stone house that was built in 1685 on a bluff overlooking Raritan Bay. Olmsted called the property Tosomock Farm, and he lived there for seven years. He ran a farm and a nursery, and honed the landscaping skills he would later use to design Central Park. Visitors can still see some of the trees Olmsted planted nearly 175 years ago. Walk down to the water a short distance from the house for a peaceful view on a secluded beach. About a mile inland is the Italian restaurant Campania, one of several spots where Kim Kardashian dined with her </w:t>
      </w:r>
      <w:r w:rsidR="007771F5">
        <w:rPr>
          <w:rFonts w:eastAsia="Calibri" w:cs="Arial"/>
          <w:sz w:val="21"/>
          <w:szCs w:val="21"/>
          <w:highlight w:val="white"/>
        </w:rPr>
        <w:t xml:space="preserve">then </w:t>
      </w:r>
      <w:r w:rsidRPr="000A5353">
        <w:rPr>
          <w:rFonts w:eastAsia="Calibri" w:cs="Arial"/>
          <w:sz w:val="21"/>
          <w:szCs w:val="21"/>
          <w:highlight w:val="white"/>
        </w:rPr>
        <w:t>boyfriend Pete Davidson, a Staten Island native and former SNL cast member.</w:t>
      </w:r>
    </w:p>
    <w:p w14:paraId="4A281A6C" w14:textId="77777777" w:rsidR="00A230DA" w:rsidRPr="000A5353" w:rsidRDefault="00A230DA" w:rsidP="00A230DA">
      <w:pPr>
        <w:rPr>
          <w:rFonts w:eastAsia="Calibri" w:cs="Arial"/>
          <w:sz w:val="21"/>
          <w:szCs w:val="21"/>
          <w:highlight w:val="white"/>
        </w:rPr>
      </w:pPr>
    </w:p>
    <w:p w14:paraId="7F8A84D0" w14:textId="512C60C2"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A mile and a half from the Olmsted farm is a rugged but beautiful waterfront stretch that was once home to a bohemian bungalow colony called Spanish Camp. Its residents included the Catholic activist Dorothy Day, who founded the Catholic Worker Movement and devoted her life to serving the poor. Day died in 1980, and her home and other cottages were torn down in 2001. Remnants of several bungalows can still be found by following the path to the beach from the Spanish Camp street sign. Visitors who want to pay their respects to Day can find her grave at Resurrection Cemetery. Her plain, flat tombstone (located in Section 1 diagonally across from the parking lot at 361 Sharrott Ave.) is decorated with a miniature American flag, flowers, small religious figures and the words “Deo Gratias,” Latin for thanks to God. </w:t>
      </w:r>
    </w:p>
    <w:p w14:paraId="00161FC5" w14:textId="77777777" w:rsidR="00A230DA" w:rsidRPr="000A5353" w:rsidRDefault="00A230DA" w:rsidP="00A230DA">
      <w:pPr>
        <w:rPr>
          <w:rFonts w:eastAsia="Calibri" w:cs="Arial"/>
          <w:sz w:val="21"/>
          <w:szCs w:val="21"/>
          <w:highlight w:val="white"/>
        </w:rPr>
      </w:pPr>
    </w:p>
    <w:p w14:paraId="6BCD73F3" w14:textId="2E88E2DF"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Another chapter of Staten Island history can be found </w:t>
      </w:r>
      <w:r w:rsidR="00A90CCB">
        <w:rPr>
          <w:rFonts w:eastAsia="Calibri" w:cs="Arial"/>
          <w:sz w:val="21"/>
          <w:szCs w:val="21"/>
          <w:highlight w:val="white"/>
        </w:rPr>
        <w:t>two and a half</w:t>
      </w:r>
      <w:r w:rsidRPr="000A5353">
        <w:rPr>
          <w:rFonts w:eastAsia="Calibri" w:cs="Arial"/>
          <w:sz w:val="21"/>
          <w:szCs w:val="21"/>
          <w:highlight w:val="white"/>
        </w:rPr>
        <w:t xml:space="preserve"> miles north of the cemetery in the Rossville neighborhood. Here lies Sandy Ground, which calls itself the oldest continuously inhabited free Black </w:t>
      </w:r>
      <w:r w:rsidRPr="000A5353">
        <w:rPr>
          <w:rFonts w:eastAsia="Calibri" w:cs="Arial"/>
          <w:sz w:val="21"/>
          <w:szCs w:val="21"/>
          <w:highlight w:val="white"/>
        </w:rPr>
        <w:lastRenderedPageBreak/>
        <w:t>settlement in the US. An African American man first purchased land here in the late 1820s and others settled here in the 1840s, moving in from Maryland’s Chesapeake Bay area. Rossville AME Zion Church was founded in 1850 and served as a stop on the Underground Railroad during the Civil War. The original cemetery still exists with more than 30 marked graves. Historic homes include the Reverend Isaac Coleman and Rebecca Gray Coleman House, and the Baymen’s Cottages, which housed workers in the oyster trade. The Sandy Ground Historical Museum tells the community’s story. Clay Pit Ponds State Park Preserve is nearby.</w:t>
      </w:r>
    </w:p>
    <w:p w14:paraId="43E611A3" w14:textId="77777777" w:rsidR="00A230DA" w:rsidRPr="000A5353" w:rsidRDefault="00A230DA" w:rsidP="00A230DA">
      <w:pPr>
        <w:rPr>
          <w:rFonts w:eastAsia="Calibri" w:cs="Arial"/>
          <w:b/>
          <w:sz w:val="21"/>
          <w:szCs w:val="21"/>
          <w:highlight w:val="white"/>
        </w:rPr>
      </w:pPr>
    </w:p>
    <w:p w14:paraId="6C3F721A" w14:textId="77777777" w:rsidR="00A230DA" w:rsidRPr="000A5353" w:rsidRDefault="00A230DA" w:rsidP="00A230DA">
      <w:pPr>
        <w:rPr>
          <w:rFonts w:eastAsia="Calibri" w:cs="Arial"/>
          <w:sz w:val="21"/>
          <w:szCs w:val="21"/>
          <w:highlight w:val="white"/>
        </w:rPr>
      </w:pPr>
      <w:r w:rsidRPr="000A5353">
        <w:rPr>
          <w:rFonts w:eastAsia="Calibri" w:cs="Arial"/>
          <w:b/>
          <w:sz w:val="21"/>
          <w:szCs w:val="21"/>
          <w:highlight w:val="white"/>
        </w:rPr>
        <w:t>LIGHTHOUSE HILL</w:t>
      </w:r>
    </w:p>
    <w:p w14:paraId="5909521E" w14:textId="54C504E2"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A drive around Lighthouse Hill’s steep and winding roads offers a glimpse of some of Staten Island’s most interesting architecture. The Jacques Marchais Museum of Tibetan Art was designed to resemble a Tibetan mountain monastery. Founded and designed by an American woman </w:t>
      </w:r>
      <w:r w:rsidR="004449E2">
        <w:rPr>
          <w:rFonts w:eastAsia="Calibri" w:cs="Arial"/>
          <w:sz w:val="21"/>
          <w:szCs w:val="21"/>
          <w:highlight w:val="white"/>
        </w:rPr>
        <w:t>who was a</w:t>
      </w:r>
      <w:r w:rsidR="004449E2" w:rsidRPr="000A5353">
        <w:rPr>
          <w:rFonts w:eastAsia="Calibri" w:cs="Arial"/>
          <w:sz w:val="21"/>
          <w:szCs w:val="21"/>
          <w:highlight w:val="white"/>
        </w:rPr>
        <w:t xml:space="preserve"> </w:t>
      </w:r>
      <w:r w:rsidRPr="000A5353">
        <w:rPr>
          <w:rFonts w:eastAsia="Calibri" w:cs="Arial"/>
          <w:sz w:val="21"/>
          <w:szCs w:val="21"/>
          <w:highlight w:val="white"/>
        </w:rPr>
        <w:t xml:space="preserve">Tibetan art collector, Jacques Marchais, the museum hosts meditations, performances and other events. Less than a mile away is </w:t>
      </w:r>
      <w:r w:rsidR="004A785D">
        <w:rPr>
          <w:rFonts w:eastAsia="Calibri" w:cs="Arial"/>
          <w:sz w:val="21"/>
          <w:szCs w:val="21"/>
          <w:highlight w:val="white"/>
        </w:rPr>
        <w:t xml:space="preserve">The </w:t>
      </w:r>
      <w:r w:rsidRPr="000A5353">
        <w:rPr>
          <w:rFonts w:eastAsia="Calibri" w:cs="Arial"/>
          <w:sz w:val="21"/>
          <w:szCs w:val="21"/>
          <w:highlight w:val="white"/>
        </w:rPr>
        <w:t xml:space="preserve">Crimson Beech, the only home in </w:t>
      </w:r>
      <w:r w:rsidR="00D85CFE">
        <w:rPr>
          <w:rFonts w:eastAsia="Calibri" w:cs="Arial"/>
          <w:sz w:val="21"/>
          <w:szCs w:val="21"/>
          <w:highlight w:val="white"/>
        </w:rPr>
        <w:t>NYC</w:t>
      </w:r>
      <w:r w:rsidRPr="000A5353">
        <w:rPr>
          <w:rFonts w:eastAsia="Calibri" w:cs="Arial"/>
          <w:sz w:val="21"/>
          <w:szCs w:val="21"/>
          <w:highlight w:val="white"/>
        </w:rPr>
        <w:t xml:space="preserve"> designed by Frank Lloyd Wright</w:t>
      </w:r>
      <w:r w:rsidR="00D85CFE">
        <w:rPr>
          <w:rFonts w:eastAsia="Calibri" w:cs="Arial"/>
          <w:sz w:val="21"/>
          <w:szCs w:val="21"/>
          <w:highlight w:val="white"/>
        </w:rPr>
        <w:t xml:space="preserve"> </w:t>
      </w:r>
      <w:r w:rsidRPr="000A5353">
        <w:rPr>
          <w:rFonts w:eastAsia="Calibri" w:cs="Arial"/>
          <w:sz w:val="21"/>
          <w:szCs w:val="21"/>
          <w:highlight w:val="white"/>
        </w:rPr>
        <w:t>(</w:t>
      </w:r>
      <w:r w:rsidR="002241AD">
        <w:rPr>
          <w:rFonts w:eastAsia="Calibri" w:cs="Arial"/>
          <w:sz w:val="21"/>
          <w:szCs w:val="21"/>
          <w:highlight w:val="white"/>
        </w:rPr>
        <w:t>i</w:t>
      </w:r>
      <w:r w:rsidR="002241AD" w:rsidRPr="000A5353">
        <w:rPr>
          <w:rFonts w:eastAsia="Calibri" w:cs="Arial"/>
          <w:sz w:val="21"/>
          <w:szCs w:val="21"/>
          <w:highlight w:val="white"/>
        </w:rPr>
        <w:t>t is</w:t>
      </w:r>
      <w:r w:rsidRPr="000A5353">
        <w:rPr>
          <w:rFonts w:eastAsia="Calibri" w:cs="Arial"/>
          <w:sz w:val="21"/>
          <w:szCs w:val="21"/>
          <w:highlight w:val="white"/>
        </w:rPr>
        <w:t xml:space="preserve"> privately owned but can be glimpsed from the road)</w:t>
      </w:r>
      <w:r w:rsidR="00B271FF">
        <w:rPr>
          <w:rFonts w:eastAsia="Calibri" w:cs="Arial"/>
          <w:sz w:val="21"/>
          <w:szCs w:val="21"/>
          <w:highlight w:val="white"/>
        </w:rPr>
        <w:t>.</w:t>
      </w:r>
      <w:r w:rsidRPr="000A5353">
        <w:rPr>
          <w:rFonts w:eastAsia="Calibri" w:cs="Arial"/>
          <w:sz w:val="21"/>
          <w:szCs w:val="21"/>
          <w:highlight w:val="white"/>
        </w:rPr>
        <w:t xml:space="preserve"> And yes, Lighthouse Hill has a lighthouse: the Staten Island Range Light, a whimsical red-topped octagonal structure built in 1912 that’s 90 feet tall and 145 feet above sea level. </w:t>
      </w:r>
    </w:p>
    <w:p w14:paraId="55A040B5" w14:textId="77777777" w:rsidR="00A230DA" w:rsidRPr="000A5353" w:rsidRDefault="00A230DA" w:rsidP="00A230DA">
      <w:pPr>
        <w:rPr>
          <w:rFonts w:eastAsia="Calibri" w:cs="Arial"/>
          <w:sz w:val="21"/>
          <w:szCs w:val="21"/>
          <w:highlight w:val="white"/>
        </w:rPr>
      </w:pPr>
    </w:p>
    <w:p w14:paraId="7FDF4A99" w14:textId="68BB2EED" w:rsidR="00A230DA" w:rsidRPr="000A5353" w:rsidRDefault="006512CD" w:rsidP="00A230DA">
      <w:pPr>
        <w:rPr>
          <w:rFonts w:eastAsia="Calibri" w:cs="Arial"/>
          <w:b/>
          <w:sz w:val="21"/>
          <w:szCs w:val="21"/>
          <w:highlight w:val="white"/>
        </w:rPr>
      </w:pPr>
      <w:hyperlink r:id="rId14" w:history="1">
        <w:r w:rsidR="00A230DA" w:rsidRPr="00AE165E">
          <w:rPr>
            <w:rStyle w:val="Hyperlink"/>
            <w:rFonts w:eastAsia="Calibri" w:cs="Arial"/>
            <w:b/>
            <w:sz w:val="21"/>
            <w:szCs w:val="21"/>
            <w:highlight w:val="white"/>
          </w:rPr>
          <w:t>RICHMOND TOWN</w:t>
        </w:r>
      </w:hyperlink>
    </w:p>
    <w:p w14:paraId="343DD089" w14:textId="785742D4"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Historic Richmond Town tells the story of 350 years of life on Staten Island. Richmond Town was the original county seat for Staten Island (which is also known as Richmond County). Its preserved sites include a courthouse, church, jail, tavern, cemetery and homes. Visitors can take guided tours, interact with costumed interpreters and see demonstrations of crafts and skills like blacksmithing. Programming includes concerts and festivals. Decker Farm, which dates to 1810 and is considered </w:t>
      </w:r>
      <w:r w:rsidR="001E3852">
        <w:rPr>
          <w:rFonts w:eastAsia="Calibri" w:cs="Arial"/>
          <w:sz w:val="21"/>
          <w:szCs w:val="21"/>
          <w:highlight w:val="white"/>
        </w:rPr>
        <w:t>NYC’s</w:t>
      </w:r>
      <w:r w:rsidRPr="000A5353">
        <w:rPr>
          <w:rFonts w:eastAsia="Calibri" w:cs="Arial"/>
          <w:sz w:val="21"/>
          <w:szCs w:val="21"/>
          <w:highlight w:val="white"/>
        </w:rPr>
        <w:t xml:space="preserve"> oldest continuously working family farm, is a mile away. </w:t>
      </w:r>
    </w:p>
    <w:p w14:paraId="4275E279" w14:textId="77777777" w:rsidR="00A230DA" w:rsidRPr="000A5353" w:rsidRDefault="00A230DA" w:rsidP="00A230DA">
      <w:pPr>
        <w:rPr>
          <w:rFonts w:eastAsia="Calibri" w:cs="Arial"/>
          <w:sz w:val="21"/>
          <w:szCs w:val="21"/>
          <w:highlight w:val="white"/>
        </w:rPr>
      </w:pPr>
    </w:p>
    <w:p w14:paraId="3F7E1978" w14:textId="4524410E"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Nearby Richmond Town are the Greenbelt Nature Center, High Rock Park and La Tourette Park. Just south of La Tourette in the Great Kills section is Atrium Stadium Cinemas, which hosted Kim Kardashian and Pete Davidson for a screening of </w:t>
      </w:r>
      <w:r w:rsidRPr="00A8195E">
        <w:rPr>
          <w:rFonts w:eastAsia="Calibri" w:cs="Arial"/>
          <w:i/>
          <w:iCs/>
          <w:sz w:val="21"/>
          <w:szCs w:val="21"/>
          <w:highlight w:val="white"/>
        </w:rPr>
        <w:t>House of Gucci</w:t>
      </w:r>
      <w:r w:rsidRPr="000A5353">
        <w:rPr>
          <w:rFonts w:eastAsia="Calibri" w:cs="Arial"/>
          <w:sz w:val="21"/>
          <w:szCs w:val="21"/>
          <w:highlight w:val="white"/>
        </w:rPr>
        <w:t>. North of La Tourette is the Staten Island Mall</w:t>
      </w:r>
      <w:r w:rsidR="001E3852">
        <w:rPr>
          <w:rFonts w:eastAsia="Calibri" w:cs="Arial"/>
          <w:sz w:val="21"/>
          <w:szCs w:val="21"/>
          <w:highlight w:val="white"/>
        </w:rPr>
        <w:t>.</w:t>
      </w:r>
      <w:r w:rsidRPr="000A5353">
        <w:rPr>
          <w:rFonts w:eastAsia="Calibri" w:cs="Arial"/>
          <w:sz w:val="21"/>
          <w:szCs w:val="21"/>
          <w:highlight w:val="white"/>
        </w:rPr>
        <w:t xml:space="preserve"> </w:t>
      </w:r>
    </w:p>
    <w:p w14:paraId="2BE5D98B" w14:textId="77777777" w:rsidR="001E3852" w:rsidRDefault="001E3852" w:rsidP="00A230DA">
      <w:pPr>
        <w:rPr>
          <w:rFonts w:eastAsia="Calibri" w:cs="Arial"/>
          <w:sz w:val="21"/>
          <w:szCs w:val="21"/>
          <w:highlight w:val="white"/>
        </w:rPr>
      </w:pPr>
    </w:p>
    <w:p w14:paraId="20998AB1" w14:textId="2409ED6B" w:rsidR="00A230DA" w:rsidRPr="000A5353" w:rsidRDefault="00A230DA" w:rsidP="00A230DA">
      <w:pPr>
        <w:rPr>
          <w:rFonts w:eastAsia="Calibri" w:cs="Arial"/>
          <w:b/>
          <w:sz w:val="21"/>
          <w:szCs w:val="21"/>
          <w:highlight w:val="white"/>
        </w:rPr>
      </w:pPr>
      <w:r w:rsidRPr="000A5353">
        <w:rPr>
          <w:rFonts w:eastAsia="Calibri" w:cs="Arial"/>
          <w:b/>
          <w:sz w:val="21"/>
          <w:szCs w:val="21"/>
          <w:highlight w:val="white"/>
        </w:rPr>
        <w:t xml:space="preserve">TOTTENVILLE </w:t>
      </w:r>
    </w:p>
    <w:p w14:paraId="3D6A6285" w14:textId="77777777"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ottenville is located on Staten Island’s southwestern tip, as far from the ferry as any point on the island (but reachable via the Staten Island Railway). It’s worth the trek, especially for anyone interested in American history. </w:t>
      </w:r>
    </w:p>
    <w:p w14:paraId="35526754" w14:textId="77777777" w:rsidR="00A230DA" w:rsidRPr="000A5353" w:rsidRDefault="00A230DA" w:rsidP="00A230DA">
      <w:pPr>
        <w:rPr>
          <w:rFonts w:eastAsia="Calibri" w:cs="Arial"/>
          <w:sz w:val="21"/>
          <w:szCs w:val="21"/>
          <w:highlight w:val="white"/>
        </w:rPr>
      </w:pPr>
    </w:p>
    <w:p w14:paraId="3552C148" w14:textId="1AE08C42"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The Conference House, a grand stone manor house built in 1680, is the second-oldest building in New York City. It’s named for a peace conference held there on Sept</w:t>
      </w:r>
      <w:r w:rsidR="003B5342">
        <w:rPr>
          <w:rFonts w:eastAsia="Calibri" w:cs="Arial"/>
          <w:sz w:val="21"/>
          <w:szCs w:val="21"/>
          <w:highlight w:val="white"/>
        </w:rPr>
        <w:t>ember</w:t>
      </w:r>
      <w:r w:rsidRPr="000A5353">
        <w:rPr>
          <w:rFonts w:eastAsia="Calibri" w:cs="Arial"/>
          <w:sz w:val="21"/>
          <w:szCs w:val="21"/>
          <w:highlight w:val="white"/>
        </w:rPr>
        <w:t xml:space="preserve"> 11, 1776, just a few months after the </w:t>
      </w:r>
      <w:r w:rsidR="0000659B">
        <w:rPr>
          <w:rFonts w:eastAsia="Calibri" w:cs="Arial"/>
          <w:sz w:val="21"/>
          <w:szCs w:val="21"/>
          <w:highlight w:val="white"/>
        </w:rPr>
        <w:t xml:space="preserve">start of the </w:t>
      </w:r>
      <w:r w:rsidRPr="000A5353">
        <w:rPr>
          <w:rFonts w:eastAsia="Calibri" w:cs="Arial"/>
          <w:sz w:val="21"/>
          <w:szCs w:val="21"/>
          <w:highlight w:val="white"/>
        </w:rPr>
        <w:t xml:space="preserve">Revolutionary War between England and the American colonies. Founding Fathers John Adams and Ben Franklin met with King George’s representative, Lord Richard Howe, but the Americans were only authorized </w:t>
      </w:r>
      <w:r w:rsidRPr="000A5353">
        <w:rPr>
          <w:rFonts w:eastAsia="Calibri" w:cs="Arial"/>
          <w:sz w:val="21"/>
          <w:szCs w:val="21"/>
          <w:highlight w:val="white"/>
        </w:rPr>
        <w:lastRenderedPageBreak/>
        <w:t xml:space="preserve">to negotiate terms that included independence for the colonies, and the British would not concede that point. </w:t>
      </w:r>
    </w:p>
    <w:p w14:paraId="42CDB0BC" w14:textId="77777777" w:rsidR="00A230DA" w:rsidRPr="000A5353" w:rsidRDefault="00A230DA" w:rsidP="00A230DA">
      <w:pPr>
        <w:rPr>
          <w:rFonts w:eastAsia="Calibri" w:cs="Arial"/>
          <w:sz w:val="21"/>
          <w:szCs w:val="21"/>
          <w:highlight w:val="white"/>
        </w:rPr>
      </w:pPr>
    </w:p>
    <w:p w14:paraId="6802045F" w14:textId="2216A7A3" w:rsidR="00A230DA" w:rsidRPr="000A5353" w:rsidRDefault="00A230DA" w:rsidP="00A230DA">
      <w:pPr>
        <w:rPr>
          <w:rFonts w:eastAsia="Calibri" w:cs="Arial"/>
          <w:sz w:val="21"/>
          <w:szCs w:val="21"/>
          <w:highlight w:val="white"/>
        </w:rPr>
      </w:pPr>
      <w:r w:rsidRPr="000A5353">
        <w:rPr>
          <w:rFonts w:eastAsia="Calibri" w:cs="Arial"/>
          <w:sz w:val="21"/>
          <w:szCs w:val="21"/>
          <w:highlight w:val="white"/>
        </w:rPr>
        <w:t xml:space="preserve">The house is located in a stunning waterfront park with a pavilion and breathtaking views of Raritan Bay. The park includes </w:t>
      </w:r>
      <w:r w:rsidR="002241AD" w:rsidRPr="000A5353">
        <w:rPr>
          <w:rFonts w:eastAsia="Calibri" w:cs="Arial"/>
          <w:sz w:val="21"/>
          <w:szCs w:val="21"/>
          <w:highlight w:val="white"/>
        </w:rPr>
        <w:t>three</w:t>
      </w:r>
      <w:r w:rsidRPr="000A5353">
        <w:rPr>
          <w:rFonts w:eastAsia="Calibri" w:cs="Arial"/>
          <w:sz w:val="21"/>
          <w:szCs w:val="21"/>
          <w:highlight w:val="white"/>
        </w:rPr>
        <w:t xml:space="preserve"> miles of shoreline and </w:t>
      </w:r>
      <w:r w:rsidR="006512CD" w:rsidRPr="000A5353">
        <w:rPr>
          <w:rFonts w:eastAsia="Calibri" w:cs="Arial"/>
          <w:sz w:val="21"/>
          <w:szCs w:val="21"/>
          <w:highlight w:val="white"/>
        </w:rPr>
        <w:t>six</w:t>
      </w:r>
      <w:r w:rsidRPr="000A5353">
        <w:rPr>
          <w:rFonts w:eastAsia="Calibri" w:cs="Arial"/>
          <w:sz w:val="21"/>
          <w:szCs w:val="21"/>
          <w:highlight w:val="white"/>
        </w:rPr>
        <w:t xml:space="preserve"> miles of hiking trails, plus the Conference House Visitors Center and several other historic homes: the Rutan-Becket House, the Ward-Leven House and the Henry Hogg Biddle House. </w:t>
      </w:r>
      <w:r w:rsidR="002241AD" w:rsidRPr="000A5353">
        <w:rPr>
          <w:rFonts w:eastAsia="Calibri" w:cs="Arial"/>
          <w:sz w:val="21"/>
          <w:szCs w:val="21"/>
          <w:highlight w:val="white"/>
        </w:rPr>
        <w:t>Do not</w:t>
      </w:r>
      <w:r w:rsidRPr="000A5353">
        <w:rPr>
          <w:rFonts w:eastAsia="Calibri" w:cs="Arial"/>
          <w:sz w:val="21"/>
          <w:szCs w:val="21"/>
          <w:highlight w:val="white"/>
        </w:rPr>
        <w:t xml:space="preserve"> miss Alice’s Garden at the Biddle House, a charming site dedicated to artisans of Tottenville’s Atlantic Terra Cotta Co. The company was one of the largest producers of architectural </w:t>
      </w:r>
      <w:r w:rsidR="009660CF" w:rsidRPr="000A5353">
        <w:rPr>
          <w:rFonts w:eastAsia="Calibri" w:cs="Arial"/>
          <w:sz w:val="21"/>
          <w:szCs w:val="21"/>
          <w:highlight w:val="white"/>
        </w:rPr>
        <w:t>terra</w:t>
      </w:r>
      <w:r w:rsidR="009660CF">
        <w:rPr>
          <w:rFonts w:eastAsia="Calibri" w:cs="Arial"/>
          <w:sz w:val="21"/>
          <w:szCs w:val="21"/>
          <w:highlight w:val="white"/>
        </w:rPr>
        <w:t>-</w:t>
      </w:r>
      <w:r w:rsidRPr="000A5353">
        <w:rPr>
          <w:rFonts w:eastAsia="Calibri" w:cs="Arial"/>
          <w:sz w:val="21"/>
          <w:szCs w:val="21"/>
          <w:highlight w:val="white"/>
        </w:rPr>
        <w:t xml:space="preserve">cotta in the US, and it once operated a factory on Staten Island. The garden includes samples of its work. </w:t>
      </w:r>
    </w:p>
    <w:p w14:paraId="306E95D1" w14:textId="77777777" w:rsidR="00A230DA" w:rsidRPr="000A5353" w:rsidRDefault="00A230DA" w:rsidP="00A230DA">
      <w:pPr>
        <w:rPr>
          <w:rFonts w:eastAsia="Calibri" w:cs="Arial"/>
          <w:sz w:val="21"/>
          <w:szCs w:val="21"/>
          <w:highlight w:val="white"/>
        </w:rPr>
      </w:pPr>
    </w:p>
    <w:p w14:paraId="1D763C95" w14:textId="53D9DED2" w:rsidR="00A230DA" w:rsidRPr="003B5342" w:rsidRDefault="00A230DA" w:rsidP="00A230DA">
      <w:pPr>
        <w:rPr>
          <w:rFonts w:eastAsia="Calibri" w:cs="Arial"/>
          <w:sz w:val="21"/>
          <w:szCs w:val="21"/>
        </w:rPr>
      </w:pPr>
      <w:r w:rsidRPr="000A5353">
        <w:rPr>
          <w:rFonts w:eastAsia="Calibri" w:cs="Arial"/>
          <w:sz w:val="21"/>
          <w:szCs w:val="21"/>
          <w:highlight w:val="white"/>
        </w:rPr>
        <w:t xml:space="preserve">Also in Tottenville: Staten Island’s favorite beer hall, Killmeyer’s Old Bavaria Inn, and the elegant </w:t>
      </w:r>
      <w:r w:rsidRPr="003B5342">
        <w:rPr>
          <w:rFonts w:eastAsia="Calibri" w:cs="Arial"/>
          <w:sz w:val="21"/>
          <w:szCs w:val="21"/>
        </w:rPr>
        <w:t>Italian dining spot Angelina’s Ristorante, which has seen a surge in popularity since you-know-who stopped by</w:t>
      </w:r>
      <w:r w:rsidR="0089358E">
        <w:rPr>
          <w:rFonts w:eastAsia="Calibri" w:cs="Arial"/>
          <w:sz w:val="21"/>
          <w:szCs w:val="21"/>
        </w:rPr>
        <w:t>—</w:t>
      </w:r>
      <w:r w:rsidRPr="003B5342">
        <w:rPr>
          <w:rFonts w:eastAsia="Calibri" w:cs="Arial"/>
          <w:sz w:val="21"/>
          <w:szCs w:val="21"/>
        </w:rPr>
        <w:t xml:space="preserve">Kim Kardashian. </w:t>
      </w:r>
    </w:p>
    <w:p w14:paraId="66DFCD32" w14:textId="77777777" w:rsidR="00985C41" w:rsidRPr="003B5342" w:rsidRDefault="00985C41" w:rsidP="006105FE">
      <w:pPr>
        <w:rPr>
          <w:rFonts w:eastAsia="Calibri" w:cs="Arial"/>
          <w:sz w:val="21"/>
          <w:szCs w:val="21"/>
        </w:rPr>
      </w:pPr>
    </w:p>
    <w:p w14:paraId="0175CCA6" w14:textId="6A2EFF71" w:rsidR="006A16EB" w:rsidRPr="00985C41" w:rsidRDefault="006A16EB" w:rsidP="002636D8">
      <w:pPr>
        <w:rPr>
          <w:rFonts w:eastAsia="Calibri" w:cs="Arial"/>
          <w:sz w:val="21"/>
          <w:szCs w:val="21"/>
        </w:rPr>
      </w:pPr>
      <w:r w:rsidRPr="003B5342">
        <w:rPr>
          <w:rFonts w:eastAsia="Calibri" w:cs="Arial"/>
          <w:sz w:val="21"/>
          <w:szCs w:val="21"/>
        </w:rPr>
        <w:t xml:space="preserve">For further information on </w:t>
      </w:r>
      <w:r w:rsidR="000424CF" w:rsidRPr="003B5342">
        <w:rPr>
          <w:rFonts w:eastAsia="Calibri" w:cs="Arial"/>
          <w:sz w:val="21"/>
          <w:szCs w:val="21"/>
        </w:rPr>
        <w:t>exploring Staten Island</w:t>
      </w:r>
      <w:r w:rsidRPr="003B5342">
        <w:rPr>
          <w:rFonts w:eastAsia="Calibri" w:cs="Arial"/>
          <w:sz w:val="21"/>
          <w:szCs w:val="21"/>
        </w:rPr>
        <w:t xml:space="preserve">, visit </w:t>
      </w:r>
      <w:hyperlink r:id="rId15" w:history="1">
        <w:r w:rsidR="003B5342" w:rsidRPr="003B5342">
          <w:rPr>
            <w:rStyle w:val="Hyperlink"/>
            <w:rFonts w:eastAsia="Calibri" w:cs="Arial"/>
            <w:b/>
            <w:bCs/>
            <w:sz w:val="21"/>
            <w:szCs w:val="21"/>
          </w:rPr>
          <w:t>nycgo.com/statenisland</w:t>
        </w:r>
      </w:hyperlink>
      <w:r w:rsidRPr="003B5342">
        <w:rPr>
          <w:rFonts w:eastAsia="Calibri" w:cs="Arial"/>
          <w:sz w:val="21"/>
          <w:szCs w:val="21"/>
        </w:rPr>
        <w:t>.</w:t>
      </w:r>
    </w:p>
    <w:p w14:paraId="4D187D41" w14:textId="532E5741" w:rsidR="00126929" w:rsidRPr="008233F0" w:rsidRDefault="00126929" w:rsidP="0042521C">
      <w:pPr>
        <w:pStyle w:val="paragraph"/>
        <w:spacing w:before="0" w:beforeAutospacing="0" w:after="0" w:afterAutospacing="0"/>
        <w:jc w:val="both"/>
        <w:textAlignment w:val="baseline"/>
        <w:rPr>
          <w:rStyle w:val="eop"/>
          <w:rFonts w:ascii="Arial" w:hAnsi="Arial" w:cs="Arial"/>
          <w:sz w:val="21"/>
          <w:szCs w:val="21"/>
        </w:rPr>
      </w:pPr>
    </w:p>
    <w:p w14:paraId="10BAC134" w14:textId="77777777" w:rsidR="00A653B5" w:rsidRPr="008233F0" w:rsidRDefault="00A653B5" w:rsidP="00A653B5">
      <w:pPr>
        <w:contextualSpacing/>
        <w:rPr>
          <w:rFonts w:cs="Arial"/>
          <w:sz w:val="20"/>
          <w:szCs w:val="20"/>
        </w:rPr>
      </w:pPr>
      <w:r w:rsidRPr="008233F0">
        <w:rPr>
          <w:rFonts w:cs="Arial"/>
          <w:b/>
          <w:bCs/>
          <w:sz w:val="20"/>
          <w:szCs w:val="20"/>
          <w:u w:val="single"/>
        </w:rPr>
        <w:t>About NYC &amp; Company:</w:t>
      </w:r>
    </w:p>
    <w:p w14:paraId="75A5E972" w14:textId="4D473507" w:rsidR="00A653B5" w:rsidRPr="002A1F47" w:rsidRDefault="00A653B5" w:rsidP="00A653B5">
      <w:pPr>
        <w:contextualSpacing/>
        <w:jc w:val="both"/>
        <w:rPr>
          <w:rFonts w:cs="Arial"/>
          <w:sz w:val="20"/>
          <w:szCs w:val="20"/>
        </w:rPr>
      </w:pPr>
      <w:r w:rsidRPr="008233F0">
        <w:rPr>
          <w:rFonts w:cs="Arial"/>
          <w:sz w:val="20"/>
          <w:szCs w:val="20"/>
        </w:rPr>
        <w:t xml:space="preserve">NYC &amp; Company is the official destination marketing </w:t>
      </w:r>
      <w:r w:rsidRPr="002A1F47">
        <w:rPr>
          <w:rFonts w:cs="Arial"/>
          <w:sz w:val="20"/>
          <w:szCs w:val="20"/>
        </w:rPr>
        <w:t>organization and convention and visitors bureau for the City of New York, dedicated to maximizing travel and tourism opportunities throughout the five boroughs, building economic prosperity and spreading the positive image of New York City worldwide. For all there is to do and see in New York City, visit</w:t>
      </w:r>
      <w:hyperlink r:id="rId16" w:history="1">
        <w:r w:rsidRPr="00D7336B">
          <w:rPr>
            <w:rStyle w:val="Hyperlink"/>
            <w:rFonts w:cs="Arial"/>
            <w:b/>
            <w:bCs/>
            <w:sz w:val="20"/>
            <w:szCs w:val="20"/>
            <w:u w:val="none"/>
          </w:rPr>
          <w:t xml:space="preserve"> </w:t>
        </w:r>
        <w:r w:rsidRPr="00D7336B">
          <w:rPr>
            <w:rStyle w:val="Hyperlink"/>
            <w:rFonts w:cs="Arial"/>
            <w:b/>
            <w:bCs/>
            <w:sz w:val="20"/>
            <w:szCs w:val="20"/>
          </w:rPr>
          <w:t>nycgo.com</w:t>
        </w:r>
      </w:hyperlink>
      <w:r w:rsidRPr="002A1F47">
        <w:rPr>
          <w:rFonts w:cs="Arial"/>
          <w:sz w:val="20"/>
          <w:szCs w:val="20"/>
        </w:rPr>
        <w:t>.</w:t>
      </w:r>
    </w:p>
    <w:p w14:paraId="3FCA1972" w14:textId="473F0454" w:rsidR="006D70F9" w:rsidRPr="002A1F47" w:rsidRDefault="006D70F9" w:rsidP="00A653B5">
      <w:pPr>
        <w:contextualSpacing/>
        <w:jc w:val="both"/>
        <w:rPr>
          <w:rFonts w:cs="Arial"/>
          <w:sz w:val="20"/>
          <w:szCs w:val="20"/>
        </w:rPr>
      </w:pPr>
    </w:p>
    <w:p w14:paraId="5795E328" w14:textId="4766E416" w:rsidR="006D70F9" w:rsidRPr="00B74C8E" w:rsidRDefault="006D70F9" w:rsidP="006D70F9">
      <w:pPr>
        <w:contextualSpacing/>
        <w:jc w:val="center"/>
        <w:rPr>
          <w:rStyle w:val="eop"/>
          <w:rFonts w:cs="Arial"/>
          <w:sz w:val="20"/>
          <w:szCs w:val="20"/>
        </w:rPr>
      </w:pPr>
      <w:r w:rsidRPr="00B74C8E">
        <w:rPr>
          <w:rFonts w:cs="Arial"/>
          <w:sz w:val="20"/>
          <w:szCs w:val="20"/>
        </w:rPr>
        <w:t>-30-</w:t>
      </w:r>
    </w:p>
    <w:p w14:paraId="4CF9AEB4" w14:textId="77777777" w:rsidR="002636D8" w:rsidRPr="006512CD" w:rsidRDefault="002636D8" w:rsidP="000C7785">
      <w:pPr>
        <w:pStyle w:val="paragraph"/>
        <w:spacing w:before="0" w:beforeAutospacing="0" w:after="0" w:afterAutospacing="0"/>
        <w:textAlignment w:val="baseline"/>
        <w:rPr>
          <w:rFonts w:ascii="Arial" w:hAnsi="Arial" w:cs="Arial"/>
          <w:b/>
          <w:bCs/>
          <w:sz w:val="20"/>
          <w:szCs w:val="20"/>
        </w:rPr>
      </w:pPr>
    </w:p>
    <w:p w14:paraId="6DE67057" w14:textId="03D4CFBB" w:rsidR="00022DFC" w:rsidRPr="006512CD" w:rsidRDefault="002636D8" w:rsidP="00022DFC">
      <w:pPr>
        <w:jc w:val="center"/>
        <w:rPr>
          <w:rFonts w:cs="Arial"/>
          <w:b/>
          <w:bCs/>
          <w:sz w:val="20"/>
          <w:szCs w:val="20"/>
        </w:rPr>
      </w:pPr>
      <w:r w:rsidRPr="006512CD">
        <w:rPr>
          <w:rFonts w:cs="Arial"/>
          <w:b/>
          <w:bCs/>
          <w:sz w:val="20"/>
          <w:szCs w:val="20"/>
        </w:rPr>
        <w:t>Images</w:t>
      </w:r>
      <w:r w:rsidR="008375BB" w:rsidRPr="006512CD">
        <w:rPr>
          <w:rFonts w:cs="Arial"/>
          <w:b/>
          <w:bCs/>
          <w:sz w:val="20"/>
          <w:szCs w:val="20"/>
        </w:rPr>
        <w:t>:</w:t>
      </w:r>
      <w:r w:rsidR="00A864E0" w:rsidRPr="006512CD">
        <w:rPr>
          <w:rFonts w:cs="Arial"/>
          <w:b/>
          <w:bCs/>
          <w:sz w:val="20"/>
          <w:szCs w:val="20"/>
        </w:rPr>
        <w:t xml:space="preserve"> </w:t>
      </w:r>
      <w:hyperlink r:id="rId17" w:history="1">
        <w:r w:rsidR="003C7C63" w:rsidRPr="006512CD">
          <w:rPr>
            <w:rStyle w:val="Hyperlink"/>
            <w:rFonts w:cs="Arial"/>
            <w:b/>
            <w:bCs/>
            <w:sz w:val="20"/>
            <w:szCs w:val="20"/>
          </w:rPr>
          <w:t>https://spaces.hightail.com/space/ETetA1sGiV</w:t>
        </w:r>
      </w:hyperlink>
    </w:p>
    <w:p w14:paraId="70202A00" w14:textId="77777777" w:rsidR="00081568" w:rsidRPr="006512CD" w:rsidRDefault="00081568" w:rsidP="00022DFC">
      <w:pPr>
        <w:rPr>
          <w:rFonts w:cs="Arial"/>
          <w:b/>
          <w:bCs/>
          <w:sz w:val="20"/>
          <w:szCs w:val="20"/>
        </w:rPr>
      </w:pPr>
    </w:p>
    <w:p w14:paraId="168EB662" w14:textId="35667C16" w:rsidR="0042521C" w:rsidRPr="006512CD" w:rsidRDefault="002636D8" w:rsidP="008375BB">
      <w:pPr>
        <w:pStyle w:val="paragraph"/>
        <w:spacing w:before="0" w:beforeAutospacing="0" w:after="0" w:afterAutospacing="0"/>
        <w:jc w:val="center"/>
        <w:textAlignment w:val="baseline"/>
        <w:rPr>
          <w:rFonts w:ascii="Arial" w:hAnsi="Arial" w:cs="Arial"/>
          <w:b/>
          <w:bCs/>
          <w:sz w:val="20"/>
          <w:szCs w:val="20"/>
        </w:rPr>
      </w:pPr>
      <w:r w:rsidRPr="006512CD">
        <w:rPr>
          <w:rFonts w:ascii="Arial" w:hAnsi="Arial" w:cs="Arial"/>
          <w:b/>
          <w:bCs/>
          <w:sz w:val="20"/>
          <w:szCs w:val="20"/>
        </w:rPr>
        <w:t>Creative:</w:t>
      </w:r>
      <w:r w:rsidR="0012108A" w:rsidRPr="006512CD">
        <w:rPr>
          <w:rFonts w:ascii="Arial" w:hAnsi="Arial" w:cs="Arial"/>
          <w:b/>
          <w:bCs/>
          <w:sz w:val="20"/>
          <w:szCs w:val="20"/>
        </w:rPr>
        <w:t xml:space="preserve"> </w:t>
      </w:r>
      <w:hyperlink r:id="rId18" w:history="1">
        <w:r w:rsidR="00B74C8E" w:rsidRPr="006512CD">
          <w:rPr>
            <w:rStyle w:val="Hyperlink"/>
            <w:rFonts w:ascii="Arial" w:hAnsi="Arial" w:cs="Arial"/>
            <w:b/>
            <w:bCs/>
            <w:sz w:val="20"/>
            <w:szCs w:val="20"/>
          </w:rPr>
          <w:t>https://spaces.hightail.com/space/AERLs6eN4Y</w:t>
        </w:r>
      </w:hyperlink>
    </w:p>
    <w:p w14:paraId="385E77E2" w14:textId="77777777" w:rsidR="00B74C8E" w:rsidRPr="00F26E3F" w:rsidRDefault="00B74C8E" w:rsidP="008375BB">
      <w:pPr>
        <w:pStyle w:val="paragraph"/>
        <w:spacing w:before="0" w:beforeAutospacing="0" w:after="0" w:afterAutospacing="0"/>
        <w:jc w:val="center"/>
        <w:textAlignment w:val="baseline"/>
        <w:rPr>
          <w:rFonts w:ascii="Arial" w:hAnsi="Arial" w:cs="Arial"/>
          <w:sz w:val="20"/>
          <w:szCs w:val="20"/>
        </w:rPr>
      </w:pPr>
    </w:p>
    <w:p w14:paraId="7BF79D79" w14:textId="77777777" w:rsidR="0042521C" w:rsidRPr="00F26E3F" w:rsidRDefault="0042521C" w:rsidP="0042521C">
      <w:pPr>
        <w:pStyle w:val="paragraph"/>
        <w:spacing w:before="0" w:beforeAutospacing="0" w:after="0" w:afterAutospacing="0"/>
        <w:jc w:val="center"/>
        <w:textAlignment w:val="baseline"/>
        <w:rPr>
          <w:rFonts w:ascii="Arial" w:hAnsi="Arial" w:cs="Arial"/>
          <w:sz w:val="20"/>
          <w:szCs w:val="20"/>
        </w:rPr>
      </w:pPr>
      <w:r w:rsidRPr="00F26E3F">
        <w:rPr>
          <w:rStyle w:val="normaltextrun"/>
          <w:rFonts w:ascii="Arial" w:hAnsi="Arial" w:cs="Arial"/>
          <w:sz w:val="20"/>
          <w:szCs w:val="20"/>
        </w:rPr>
        <w:t>By downloading these Media Assets, you are agreeing to the following terms:</w:t>
      </w:r>
      <w:r w:rsidRPr="00F26E3F">
        <w:rPr>
          <w:rStyle w:val="eop"/>
          <w:rFonts w:ascii="Arial" w:hAnsi="Arial" w:cs="Arial"/>
          <w:sz w:val="20"/>
          <w:szCs w:val="20"/>
        </w:rPr>
        <w:t> </w:t>
      </w:r>
    </w:p>
    <w:p w14:paraId="65611CEC" w14:textId="77777777" w:rsidR="0042521C" w:rsidRPr="00F26E3F" w:rsidRDefault="0042521C" w:rsidP="0042521C">
      <w:pPr>
        <w:pStyle w:val="paragraph"/>
        <w:spacing w:before="0" w:beforeAutospacing="0" w:after="0" w:afterAutospacing="0"/>
        <w:jc w:val="center"/>
        <w:textAlignment w:val="baseline"/>
        <w:rPr>
          <w:rFonts w:ascii="Arial" w:hAnsi="Arial" w:cs="Arial"/>
          <w:sz w:val="20"/>
          <w:szCs w:val="20"/>
        </w:rPr>
      </w:pPr>
      <w:r w:rsidRPr="00F26E3F">
        <w:rPr>
          <w:rStyle w:val="eop"/>
          <w:rFonts w:ascii="Arial" w:hAnsi="Arial" w:cs="Arial"/>
          <w:sz w:val="20"/>
          <w:szCs w:val="20"/>
        </w:rPr>
        <w:t> </w:t>
      </w:r>
    </w:p>
    <w:p w14:paraId="1B69850D" w14:textId="3EFB22E5" w:rsidR="00757410" w:rsidRPr="002A1F47" w:rsidRDefault="0042521C" w:rsidP="00940063">
      <w:pPr>
        <w:pStyle w:val="paragraph"/>
        <w:spacing w:before="0" w:beforeAutospacing="0" w:after="0" w:afterAutospacing="0"/>
        <w:jc w:val="center"/>
        <w:textAlignment w:val="baseline"/>
        <w:rPr>
          <w:rFonts w:ascii="Arial" w:hAnsi="Arial" w:cs="Arial"/>
          <w:sz w:val="20"/>
          <w:szCs w:val="20"/>
        </w:rPr>
      </w:pPr>
      <w:r w:rsidRPr="00F26E3F">
        <w:rPr>
          <w:rStyle w:val="normaltextrun"/>
          <w:rFonts w:ascii="Arial" w:hAnsi="Arial" w:cs="Arial"/>
          <w:sz w:val="20"/>
          <w:szCs w:val="20"/>
        </w:rPr>
        <w:t>NYC &amp; Company is granting you permission for press use only. Any use of the provided Media Assets, in whole or in part, other than for PRESS purposes, is prohibited (including, but not limited to,</w:t>
      </w:r>
      <w:r w:rsidRPr="002A1F47">
        <w:rPr>
          <w:rStyle w:val="normaltextrun"/>
          <w:rFonts w:ascii="Arial" w:hAnsi="Arial" w:cs="Arial"/>
          <w:sz w:val="20"/>
          <w:szCs w:val="20"/>
        </w:rPr>
        <w:t xml:space="preserve"> copying, distribution or sale of these Media Assets). Please note that the Media Assets must not be used for commercial purposes or rebranded in any way without explicit permission from NYC &amp; Company. NYC &amp; Company is providing this to you without any representations as to rights and clearances with regard to third-party rights.</w:t>
      </w:r>
      <w:r w:rsidRPr="002A1F47">
        <w:rPr>
          <w:rStyle w:val="eop"/>
          <w:rFonts w:ascii="Arial" w:hAnsi="Arial" w:cs="Arial"/>
          <w:sz w:val="20"/>
          <w:szCs w:val="20"/>
        </w:rPr>
        <w:t> </w:t>
      </w:r>
    </w:p>
    <w:sectPr w:rsidR="00757410" w:rsidRPr="002A1F47" w:rsidSect="00561C9C">
      <w:headerReference w:type="default" r:id="rId19"/>
      <w:footerReference w:type="default" r:id="rId20"/>
      <w:type w:val="continuous"/>
      <w:pgSz w:w="12240" w:h="15840"/>
      <w:pgMar w:top="2160" w:right="1800" w:bottom="1440" w:left="3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E07D" w14:textId="77777777" w:rsidR="00C805AC" w:rsidRDefault="00C805AC" w:rsidP="00602E38">
      <w:r>
        <w:separator/>
      </w:r>
    </w:p>
  </w:endnote>
  <w:endnote w:type="continuationSeparator" w:id="0">
    <w:p w14:paraId="04C0CD79" w14:textId="77777777" w:rsidR="00C805AC" w:rsidRDefault="00C805AC" w:rsidP="00602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Neue-H55">
    <w:altName w:val="Times New Roman"/>
    <w:panose1 w:val="00000000000000000000"/>
    <w:charset w:val="4D"/>
    <w:family w:val="auto"/>
    <w:notTrueType/>
    <w:pitch w:val="default"/>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7AE0" w14:textId="77777777" w:rsidR="00CE6B38" w:rsidRDefault="00CE6B38" w:rsidP="00561C9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6DF57" w14:textId="77777777" w:rsidR="00C805AC" w:rsidRDefault="00C805AC" w:rsidP="00602E38">
      <w:r>
        <w:separator/>
      </w:r>
    </w:p>
  </w:footnote>
  <w:footnote w:type="continuationSeparator" w:id="0">
    <w:p w14:paraId="73900C6B" w14:textId="77777777" w:rsidR="00C805AC" w:rsidRDefault="00C805AC" w:rsidP="00602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87A4" w14:textId="0333B1AF" w:rsidR="00CE6B38" w:rsidRDefault="00CE6B38" w:rsidP="00561C9C">
    <w:pPr>
      <w:pStyle w:val="Header"/>
      <w:ind w:left="-2430"/>
    </w:pPr>
    <w:r>
      <w:rPr>
        <w:noProof/>
      </w:rPr>
      <w:drawing>
        <wp:inline distT="0" distB="0" distL="0" distR="0" wp14:anchorId="7075B64D" wp14:editId="47CADE91">
          <wp:extent cx="1495185" cy="914400"/>
          <wp:effectExtent l="0" t="0" r="0" b="0"/>
          <wp:docPr id="1" name="Picture 1" descr="nyc company_go_ur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yc company_go_url_black"/>
                  <pic:cNvPicPr>
                    <a:picLocks noChangeAspect="1" noChangeArrowheads="1"/>
                  </pic:cNvPicPr>
                </pic:nvPicPr>
                <pic:blipFill>
                  <a:blip r:embed="rId1"/>
                  <a:srcRect/>
                  <a:stretch>
                    <a:fillRect/>
                  </a:stretch>
                </pic:blipFill>
                <pic:spPr bwMode="auto">
                  <a:xfrm>
                    <a:off x="0" y="0"/>
                    <a:ext cx="1495185" cy="914400"/>
                  </a:xfrm>
                  <a:prstGeom prst="rect">
                    <a:avLst/>
                  </a:prstGeom>
                  <a:noFill/>
                  <a:ln w="9525">
                    <a:noFill/>
                    <a:miter lim="800000"/>
                    <a:headEnd/>
                    <a:tailEnd/>
                  </a:ln>
                </pic:spPr>
              </pic:pic>
            </a:graphicData>
          </a:graphic>
        </wp:inline>
      </w:drawing>
    </w:r>
    <w:r>
      <w:tab/>
    </w:r>
    <w:r>
      <w:tab/>
    </w:r>
  </w:p>
  <w:p w14:paraId="022FEC65" w14:textId="4345C4C5" w:rsidR="00CE6B38" w:rsidRDefault="00CE6B38" w:rsidP="00561C9C">
    <w:pPr>
      <w:pStyle w:val="Header"/>
      <w:ind w:left="-2430"/>
    </w:pPr>
    <w:r>
      <w:rPr>
        <w:noProof/>
        <w:szCs w:val="20"/>
      </w:rPr>
      <mc:AlternateContent>
        <mc:Choice Requires="wps">
          <w:drawing>
            <wp:anchor distT="0" distB="0" distL="114300" distR="114300" simplePos="0" relativeHeight="251658240" behindDoc="0" locked="1" layoutInCell="1" allowOverlap="1" wp14:anchorId="14F5FB84" wp14:editId="35D258A3">
              <wp:simplePos x="0" y="0"/>
              <wp:positionH relativeFrom="column">
                <wp:posOffset>-1816100</wp:posOffset>
              </wp:positionH>
              <wp:positionV relativeFrom="paragraph">
                <wp:posOffset>2628900</wp:posOffset>
              </wp:positionV>
              <wp:extent cx="1530350" cy="26289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62890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FC16E1" w14:textId="77777777" w:rsidR="00CE6B38" w:rsidRPr="009A61D7" w:rsidRDefault="00CE6B38" w:rsidP="00561C9C">
                          <w:pPr>
                            <w:widowControl w:val="0"/>
                            <w:suppressAutoHyphens/>
                            <w:autoSpaceDE w:val="0"/>
                            <w:autoSpaceDN w:val="0"/>
                            <w:adjustRightInd w:val="0"/>
                            <w:spacing w:line="288" w:lineRule="auto"/>
                            <w:textAlignment w:val="center"/>
                            <w:rPr>
                              <w:rStyle w:val="CharacterStyle8"/>
                              <w:rFonts w:ascii="Arial" w:hAnsi="Arial" w:cs="Arial"/>
                              <w:sz w:val="15"/>
                              <w:szCs w:val="15"/>
                            </w:rPr>
                          </w:pPr>
                          <w:r w:rsidRPr="009A61D7">
                            <w:rPr>
                              <w:rStyle w:val="CharacterStyle8"/>
                              <w:rFonts w:ascii="Arial" w:hAnsi="Arial" w:cs="Arial"/>
                              <w:color w:val="000000"/>
                              <w:sz w:val="15"/>
                              <w:szCs w:val="15"/>
                            </w:rPr>
                            <w:t>CONTACTS</w:t>
                          </w:r>
                        </w:p>
                        <w:p w14:paraId="3106695D" w14:textId="77777777" w:rsidR="00CE6B38" w:rsidRPr="009A61D7" w:rsidRDefault="00CE6B38" w:rsidP="00561C9C">
                          <w:pPr>
                            <w:widowControl w:val="0"/>
                            <w:suppressAutoHyphens/>
                            <w:autoSpaceDE w:val="0"/>
                            <w:autoSpaceDN w:val="0"/>
                            <w:adjustRightInd w:val="0"/>
                            <w:spacing w:line="288" w:lineRule="auto"/>
                            <w:textAlignment w:val="center"/>
                            <w:rPr>
                              <w:rFonts w:cs="Arial"/>
                              <w:color w:val="000000"/>
                              <w:sz w:val="15"/>
                              <w:szCs w:val="15"/>
                            </w:rPr>
                          </w:pPr>
                        </w:p>
                        <w:p w14:paraId="6D154FCA" w14:textId="28A97BAB" w:rsidR="00A61951" w:rsidRPr="00932387" w:rsidRDefault="006105FE" w:rsidP="008234ED">
                          <w:pPr>
                            <w:rPr>
                              <w:rFonts w:cs="Arial"/>
                              <w:sz w:val="15"/>
                              <w:szCs w:val="15"/>
                            </w:rPr>
                          </w:pPr>
                          <w:r>
                            <w:rPr>
                              <w:rFonts w:cs="Arial"/>
                              <w:sz w:val="15"/>
                              <w:szCs w:val="15"/>
                            </w:rPr>
                            <w:t>Alyssa Schmid</w:t>
                          </w:r>
                          <w:r w:rsidR="00CE6B38" w:rsidRPr="00932387">
                            <w:rPr>
                              <w:rFonts w:cs="Arial"/>
                              <w:sz w:val="15"/>
                              <w:szCs w:val="15"/>
                            </w:rPr>
                            <w:t xml:space="preserve"> </w:t>
                          </w:r>
                        </w:p>
                        <w:p w14:paraId="206DE215" w14:textId="77777777" w:rsidR="00CE6B38" w:rsidRPr="00932387" w:rsidRDefault="00CE6B38" w:rsidP="00932387">
                          <w:pPr>
                            <w:jc w:val="both"/>
                            <w:rPr>
                              <w:rFonts w:cs="Arial"/>
                              <w:sz w:val="15"/>
                              <w:szCs w:val="15"/>
                            </w:rPr>
                          </w:pPr>
                          <w:r w:rsidRPr="00932387">
                            <w:rPr>
                              <w:rFonts w:cs="Arial"/>
                              <w:sz w:val="15"/>
                              <w:szCs w:val="15"/>
                            </w:rPr>
                            <w:t>NYC &amp; Company</w:t>
                          </w:r>
                        </w:p>
                        <w:p w14:paraId="3287047D" w14:textId="77777777" w:rsidR="00CE6B38" w:rsidRPr="00932387" w:rsidRDefault="00CE6B38" w:rsidP="00932387">
                          <w:pPr>
                            <w:jc w:val="both"/>
                            <w:rPr>
                              <w:rFonts w:cs="Arial"/>
                              <w:sz w:val="15"/>
                              <w:szCs w:val="15"/>
                            </w:rPr>
                          </w:pPr>
                          <w:r w:rsidRPr="00932387">
                            <w:rPr>
                              <w:rFonts w:cs="Arial"/>
                              <w:sz w:val="15"/>
                              <w:szCs w:val="15"/>
                            </w:rPr>
                            <w:t>212-484-1270</w:t>
                          </w:r>
                        </w:p>
                        <w:p w14:paraId="00C4067B" w14:textId="77777777" w:rsidR="00CE6B38" w:rsidRPr="00C32C56" w:rsidRDefault="006512CD" w:rsidP="00932387">
                          <w:pPr>
                            <w:jc w:val="both"/>
                            <w:rPr>
                              <w:rFonts w:cs="Arial"/>
                              <w:color w:val="000000" w:themeColor="text1"/>
                              <w:sz w:val="15"/>
                              <w:szCs w:val="15"/>
                            </w:rPr>
                          </w:pPr>
                          <w:hyperlink r:id="rId2" w:history="1">
                            <w:r w:rsidR="00CE6B38" w:rsidRPr="00C32C56">
                              <w:rPr>
                                <w:rStyle w:val="Hyperlink"/>
                                <w:rFonts w:cs="Arial"/>
                                <w:color w:val="000000" w:themeColor="text1"/>
                                <w:sz w:val="15"/>
                                <w:szCs w:val="15"/>
                                <w:u w:val="none"/>
                              </w:rPr>
                              <w:t>press@nycgo.com</w:t>
                            </w:r>
                          </w:hyperlink>
                        </w:p>
                        <w:p w14:paraId="72B78CE0" w14:textId="77D5AFB8" w:rsidR="00CE6B38" w:rsidRPr="00932387" w:rsidRDefault="00CE6B38" w:rsidP="00932387">
                          <w:pPr>
                            <w:jc w:val="both"/>
                            <w:rPr>
                              <w:rStyle w:val="CharacterStyle8"/>
                              <w:rFonts w:ascii="Arial" w:hAnsi="Arial" w:cs="Arial"/>
                              <w:color w:val="auto"/>
                              <w:spacing w:val="0"/>
                              <w:sz w:val="15"/>
                              <w:szCs w:val="15"/>
                            </w:rPr>
                          </w:pPr>
                          <w:r w:rsidRPr="00932387">
                            <w:rPr>
                              <w:rFonts w:cs="Arial"/>
                              <w:sz w:val="15"/>
                              <w:szCs w:val="15"/>
                            </w:rPr>
                            <w:t xml:space="preserve"> </w:t>
                          </w:r>
                        </w:p>
                        <w:p w14:paraId="5C59A669" w14:textId="77777777" w:rsidR="00CE6B38" w:rsidRPr="00932387" w:rsidRDefault="00CE6B38" w:rsidP="00932387">
                          <w:pPr>
                            <w:jc w:val="both"/>
                            <w:rPr>
                              <w:rStyle w:val="CharacterStyle8"/>
                              <w:rFonts w:ascii="Arial" w:hAnsi="Arial" w:cs="Arial"/>
                              <w:sz w:val="15"/>
                              <w:szCs w:val="15"/>
                            </w:rPr>
                          </w:pPr>
                        </w:p>
                        <w:p w14:paraId="6C602045" w14:textId="77777777" w:rsidR="00CE6B38" w:rsidRPr="00932387" w:rsidRDefault="00CE6B38" w:rsidP="00932387">
                          <w:pPr>
                            <w:jc w:val="both"/>
                            <w:rPr>
                              <w:rStyle w:val="CharacterStyle8"/>
                              <w:rFonts w:ascii="Arial" w:hAnsi="Arial" w:cs="Arial"/>
                              <w:sz w:val="15"/>
                              <w:szCs w:val="15"/>
                            </w:rPr>
                          </w:pPr>
                          <w:r w:rsidRPr="00932387">
                            <w:rPr>
                              <w:rStyle w:val="CharacterStyle8"/>
                              <w:rFonts w:ascii="Arial" w:hAnsi="Arial" w:cs="Arial"/>
                              <w:color w:val="000000"/>
                              <w:sz w:val="15"/>
                              <w:szCs w:val="15"/>
                            </w:rPr>
                            <w:t>DATE</w:t>
                          </w:r>
                        </w:p>
                        <w:p w14:paraId="3EC2E882" w14:textId="78D6BC60" w:rsidR="00CE6B38" w:rsidRPr="009A61D7" w:rsidRDefault="006105FE" w:rsidP="00C86CDB">
                          <w:pPr>
                            <w:rPr>
                              <w:rStyle w:val="CharacterStyle9"/>
                              <w:rFonts w:ascii="Arial" w:hAnsi="Arial" w:cs="Arial"/>
                              <w:color w:val="000000"/>
                              <w:sz w:val="15"/>
                              <w:szCs w:val="15"/>
                            </w:rPr>
                          </w:pPr>
                          <w:r>
                            <w:rPr>
                              <w:rStyle w:val="CharacterStyle9"/>
                              <w:rFonts w:ascii="Arial" w:hAnsi="Arial" w:cs="Arial"/>
                              <w:color w:val="000000"/>
                              <w:sz w:val="15"/>
                              <w:szCs w:val="15"/>
                            </w:rPr>
                            <w:t>Ju</w:t>
                          </w:r>
                          <w:r w:rsidR="00A230DA">
                            <w:rPr>
                              <w:rStyle w:val="CharacterStyle9"/>
                              <w:rFonts w:ascii="Arial" w:hAnsi="Arial" w:cs="Arial"/>
                              <w:color w:val="000000"/>
                              <w:sz w:val="15"/>
                              <w:szCs w:val="15"/>
                            </w:rPr>
                            <w:t>ly 13</w:t>
                          </w:r>
                          <w:r w:rsidR="00097D36">
                            <w:rPr>
                              <w:rStyle w:val="CharacterStyle9"/>
                              <w:rFonts w:ascii="Arial" w:hAnsi="Arial" w:cs="Arial"/>
                              <w:color w:val="000000"/>
                              <w:sz w:val="15"/>
                              <w:szCs w:val="15"/>
                            </w:rPr>
                            <w:t xml:space="preserve">, </w:t>
                          </w:r>
                          <w:r w:rsidR="001A4BF1">
                            <w:rPr>
                              <w:rStyle w:val="CharacterStyle9"/>
                              <w:rFonts w:ascii="Arial" w:hAnsi="Arial" w:cs="Arial"/>
                              <w:color w:val="000000"/>
                              <w:sz w:val="15"/>
                              <w:szCs w:val="15"/>
                            </w:rPr>
                            <w:t>2022</w:t>
                          </w:r>
                        </w:p>
                        <w:p w14:paraId="565E9D5D" w14:textId="77777777" w:rsidR="00CE6B38" w:rsidRPr="009A61D7" w:rsidRDefault="00CE6B38" w:rsidP="00561C9C">
                          <w:pPr>
                            <w:rPr>
                              <w:rStyle w:val="CharacterStyle9"/>
                              <w:rFonts w:ascii="Arial" w:hAnsi="Arial" w:cs="Arial"/>
                              <w:sz w:val="15"/>
                              <w:szCs w:val="15"/>
                            </w:rPr>
                          </w:pPr>
                        </w:p>
                        <w:p w14:paraId="06C7E656" w14:textId="77777777" w:rsidR="00CE6B38" w:rsidRPr="009A61D7" w:rsidRDefault="00CE6B38" w:rsidP="00561C9C">
                          <w:pPr>
                            <w:rPr>
                              <w:rStyle w:val="CharacterStyle9"/>
                              <w:rFonts w:ascii="Arial" w:hAnsi="Arial" w:cs="Arial"/>
                              <w:sz w:val="15"/>
                              <w:szCs w:val="15"/>
                            </w:rPr>
                          </w:pPr>
                        </w:p>
                        <w:p w14:paraId="3DDC13C9" w14:textId="77777777" w:rsidR="00CE6B38" w:rsidRPr="009A61D7" w:rsidRDefault="00CE6B38" w:rsidP="00561C9C">
                          <w:pPr>
                            <w:rPr>
                              <w:rStyle w:val="CharacterStyle9"/>
                              <w:rFonts w:ascii="Arial" w:hAnsi="Arial" w:cs="Arial"/>
                              <w:sz w:val="15"/>
                              <w:szCs w:val="15"/>
                            </w:rPr>
                          </w:pPr>
                        </w:p>
                        <w:p w14:paraId="3EEFD5BE" w14:textId="77777777" w:rsidR="00CE6B38" w:rsidRPr="009A61D7" w:rsidRDefault="00CE6B38" w:rsidP="00561C9C">
                          <w:pPr>
                            <w:rPr>
                              <w:rFonts w:cs="Arial"/>
                              <w:color w:val="000000"/>
                              <w:sz w:val="15"/>
                              <w:szCs w:val="15"/>
                            </w:rPr>
                          </w:pPr>
                          <w:r w:rsidRPr="009A61D7">
                            <w:rPr>
                              <w:rStyle w:val="CharacterStyle8"/>
                              <w:rFonts w:ascii="Arial" w:hAnsi="Arial" w:cs="Arial"/>
                              <w:color w:val="000000"/>
                              <w:sz w:val="15"/>
                              <w:szCs w:val="15"/>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F5FB84" id="_x0000_t202" coordsize="21600,21600" o:spt="202" path="m,l,21600r21600,l21600,xe">
              <v:stroke joinstyle="miter"/>
              <v:path gradientshapeok="t" o:connecttype="rect"/>
            </v:shapetype>
            <v:shape id="Text Box 1" o:spid="_x0000_s1026" type="#_x0000_t202" style="position:absolute;left:0;text-align:left;margin-left:-143pt;margin-top:207pt;width:120.5pt;height:2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" filled="f" stroked="f">
              <v:textbox>
                <w:txbxContent>
                  <w:p w14:paraId="1BFC16E1" w14:textId="77777777" w:rsidR="00CE6B38" w:rsidRPr="009A61D7" w:rsidRDefault="00CE6B38" w:rsidP="00561C9C">
                    <w:pPr>
                      <w:widowControl w:val="0"/>
                      <w:suppressAutoHyphens/>
                      <w:autoSpaceDE w:val="0"/>
                      <w:autoSpaceDN w:val="0"/>
                      <w:adjustRightInd w:val="0"/>
                      <w:spacing w:line="288" w:lineRule="auto"/>
                      <w:textAlignment w:val="center"/>
                      <w:rPr>
                        <w:rStyle w:val="CharacterStyle8"/>
                        <w:rFonts w:ascii="Arial" w:hAnsi="Arial" w:cs="Arial"/>
                        <w:sz w:val="15"/>
                        <w:szCs w:val="15"/>
                      </w:rPr>
                    </w:pPr>
                    <w:r w:rsidRPr="009A61D7">
                      <w:rPr>
                        <w:rStyle w:val="CharacterStyle8"/>
                        <w:rFonts w:ascii="Arial" w:hAnsi="Arial" w:cs="Arial"/>
                        <w:color w:val="000000"/>
                        <w:sz w:val="15"/>
                        <w:szCs w:val="15"/>
                      </w:rPr>
                      <w:t>CONTACTS</w:t>
                    </w:r>
                  </w:p>
                  <w:p w14:paraId="3106695D" w14:textId="77777777" w:rsidR="00CE6B38" w:rsidRPr="009A61D7" w:rsidRDefault="00CE6B38" w:rsidP="00561C9C">
                    <w:pPr>
                      <w:widowControl w:val="0"/>
                      <w:suppressAutoHyphens/>
                      <w:autoSpaceDE w:val="0"/>
                      <w:autoSpaceDN w:val="0"/>
                      <w:adjustRightInd w:val="0"/>
                      <w:spacing w:line="288" w:lineRule="auto"/>
                      <w:textAlignment w:val="center"/>
                      <w:rPr>
                        <w:rFonts w:cs="Arial"/>
                        <w:color w:val="000000"/>
                        <w:sz w:val="15"/>
                        <w:szCs w:val="15"/>
                      </w:rPr>
                    </w:pPr>
                  </w:p>
                  <w:p w14:paraId="6D154FCA" w14:textId="28A97BAB" w:rsidR="00A61951" w:rsidRPr="00932387" w:rsidRDefault="006105FE" w:rsidP="008234ED">
                    <w:pPr>
                      <w:rPr>
                        <w:rFonts w:cs="Arial"/>
                        <w:sz w:val="15"/>
                        <w:szCs w:val="15"/>
                      </w:rPr>
                    </w:pPr>
                    <w:r>
                      <w:rPr>
                        <w:rFonts w:cs="Arial"/>
                        <w:sz w:val="15"/>
                        <w:szCs w:val="15"/>
                      </w:rPr>
                      <w:t>Alyssa Schmid</w:t>
                    </w:r>
                    <w:r w:rsidR="00CE6B38" w:rsidRPr="00932387">
                      <w:rPr>
                        <w:rFonts w:cs="Arial"/>
                        <w:sz w:val="15"/>
                        <w:szCs w:val="15"/>
                      </w:rPr>
                      <w:t xml:space="preserve"> </w:t>
                    </w:r>
                  </w:p>
                  <w:p w14:paraId="206DE215" w14:textId="77777777" w:rsidR="00CE6B38" w:rsidRPr="00932387" w:rsidRDefault="00CE6B38" w:rsidP="00932387">
                    <w:pPr>
                      <w:jc w:val="both"/>
                      <w:rPr>
                        <w:rFonts w:cs="Arial"/>
                        <w:sz w:val="15"/>
                        <w:szCs w:val="15"/>
                      </w:rPr>
                    </w:pPr>
                    <w:r w:rsidRPr="00932387">
                      <w:rPr>
                        <w:rFonts w:cs="Arial"/>
                        <w:sz w:val="15"/>
                        <w:szCs w:val="15"/>
                      </w:rPr>
                      <w:t>NYC &amp; Company</w:t>
                    </w:r>
                  </w:p>
                  <w:p w14:paraId="3287047D" w14:textId="77777777" w:rsidR="00CE6B38" w:rsidRPr="00932387" w:rsidRDefault="00CE6B38" w:rsidP="00932387">
                    <w:pPr>
                      <w:jc w:val="both"/>
                      <w:rPr>
                        <w:rFonts w:cs="Arial"/>
                        <w:sz w:val="15"/>
                        <w:szCs w:val="15"/>
                      </w:rPr>
                    </w:pPr>
                    <w:r w:rsidRPr="00932387">
                      <w:rPr>
                        <w:rFonts w:cs="Arial"/>
                        <w:sz w:val="15"/>
                        <w:szCs w:val="15"/>
                      </w:rPr>
                      <w:t>212-484-1270</w:t>
                    </w:r>
                  </w:p>
                  <w:p w14:paraId="00C4067B" w14:textId="77777777" w:rsidR="00CE6B38" w:rsidRPr="00C32C56" w:rsidRDefault="00C805AC" w:rsidP="00932387">
                    <w:pPr>
                      <w:jc w:val="both"/>
                      <w:rPr>
                        <w:rFonts w:cs="Arial"/>
                        <w:color w:val="000000" w:themeColor="text1"/>
                        <w:sz w:val="15"/>
                        <w:szCs w:val="15"/>
                      </w:rPr>
                    </w:pPr>
                    <w:hyperlink r:id="rId3" w:history="1">
                      <w:r w:rsidR="00CE6B38" w:rsidRPr="00C32C56">
                        <w:rPr>
                          <w:rStyle w:val="Hyperlink"/>
                          <w:rFonts w:cs="Arial"/>
                          <w:color w:val="000000" w:themeColor="text1"/>
                          <w:sz w:val="15"/>
                          <w:szCs w:val="15"/>
                          <w:u w:val="none"/>
                        </w:rPr>
                        <w:t>press@nycgo.com</w:t>
                      </w:r>
                    </w:hyperlink>
                  </w:p>
                  <w:p w14:paraId="72B78CE0" w14:textId="77D5AFB8" w:rsidR="00CE6B38" w:rsidRPr="00932387" w:rsidRDefault="00CE6B38" w:rsidP="00932387">
                    <w:pPr>
                      <w:jc w:val="both"/>
                      <w:rPr>
                        <w:rStyle w:val="CharacterStyle8"/>
                        <w:rFonts w:ascii="Arial" w:hAnsi="Arial" w:cs="Arial"/>
                        <w:color w:val="auto"/>
                        <w:spacing w:val="0"/>
                        <w:sz w:val="15"/>
                        <w:szCs w:val="15"/>
                      </w:rPr>
                    </w:pPr>
                    <w:r w:rsidRPr="00932387">
                      <w:rPr>
                        <w:rFonts w:cs="Arial"/>
                        <w:sz w:val="15"/>
                        <w:szCs w:val="15"/>
                      </w:rPr>
                      <w:t xml:space="preserve"> </w:t>
                    </w:r>
                  </w:p>
                  <w:p w14:paraId="5C59A669" w14:textId="77777777" w:rsidR="00CE6B38" w:rsidRPr="00932387" w:rsidRDefault="00CE6B38" w:rsidP="00932387">
                    <w:pPr>
                      <w:jc w:val="both"/>
                      <w:rPr>
                        <w:rStyle w:val="CharacterStyle8"/>
                        <w:rFonts w:ascii="Arial" w:hAnsi="Arial" w:cs="Arial"/>
                        <w:sz w:val="15"/>
                        <w:szCs w:val="15"/>
                      </w:rPr>
                    </w:pPr>
                  </w:p>
                  <w:p w14:paraId="6C602045" w14:textId="77777777" w:rsidR="00CE6B38" w:rsidRPr="00932387" w:rsidRDefault="00CE6B38" w:rsidP="00932387">
                    <w:pPr>
                      <w:jc w:val="both"/>
                      <w:rPr>
                        <w:rStyle w:val="CharacterStyle8"/>
                        <w:rFonts w:ascii="Arial" w:hAnsi="Arial" w:cs="Arial"/>
                        <w:sz w:val="15"/>
                        <w:szCs w:val="15"/>
                      </w:rPr>
                    </w:pPr>
                    <w:r w:rsidRPr="00932387">
                      <w:rPr>
                        <w:rStyle w:val="CharacterStyle8"/>
                        <w:rFonts w:ascii="Arial" w:hAnsi="Arial" w:cs="Arial"/>
                        <w:color w:val="000000"/>
                        <w:sz w:val="15"/>
                        <w:szCs w:val="15"/>
                      </w:rPr>
                      <w:t>DATE</w:t>
                    </w:r>
                  </w:p>
                  <w:p w14:paraId="3EC2E882" w14:textId="78D6BC60" w:rsidR="00CE6B38" w:rsidRPr="009A61D7" w:rsidRDefault="006105FE" w:rsidP="00C86CDB">
                    <w:pPr>
                      <w:rPr>
                        <w:rStyle w:val="CharacterStyle9"/>
                        <w:rFonts w:ascii="Arial" w:hAnsi="Arial" w:cs="Arial"/>
                        <w:color w:val="000000"/>
                        <w:sz w:val="15"/>
                        <w:szCs w:val="15"/>
                      </w:rPr>
                    </w:pPr>
                    <w:r>
                      <w:rPr>
                        <w:rStyle w:val="CharacterStyle9"/>
                        <w:rFonts w:ascii="Arial" w:hAnsi="Arial" w:cs="Arial"/>
                        <w:color w:val="000000"/>
                        <w:sz w:val="15"/>
                        <w:szCs w:val="15"/>
                      </w:rPr>
                      <w:t>Ju</w:t>
                    </w:r>
                    <w:r w:rsidR="00A230DA">
                      <w:rPr>
                        <w:rStyle w:val="CharacterStyle9"/>
                        <w:rFonts w:ascii="Arial" w:hAnsi="Arial" w:cs="Arial"/>
                        <w:color w:val="000000"/>
                        <w:sz w:val="15"/>
                        <w:szCs w:val="15"/>
                      </w:rPr>
                      <w:t>ly 13</w:t>
                    </w:r>
                    <w:r w:rsidR="00097D36">
                      <w:rPr>
                        <w:rStyle w:val="CharacterStyle9"/>
                        <w:rFonts w:ascii="Arial" w:hAnsi="Arial" w:cs="Arial"/>
                        <w:color w:val="000000"/>
                        <w:sz w:val="15"/>
                        <w:szCs w:val="15"/>
                      </w:rPr>
                      <w:t xml:space="preserve">, </w:t>
                    </w:r>
                    <w:r w:rsidR="001A4BF1">
                      <w:rPr>
                        <w:rStyle w:val="CharacterStyle9"/>
                        <w:rFonts w:ascii="Arial" w:hAnsi="Arial" w:cs="Arial"/>
                        <w:color w:val="000000"/>
                        <w:sz w:val="15"/>
                        <w:szCs w:val="15"/>
                      </w:rPr>
                      <w:t>2022</w:t>
                    </w:r>
                  </w:p>
                  <w:p w14:paraId="565E9D5D" w14:textId="77777777" w:rsidR="00CE6B38" w:rsidRPr="009A61D7" w:rsidRDefault="00CE6B38" w:rsidP="00561C9C">
                    <w:pPr>
                      <w:rPr>
                        <w:rStyle w:val="CharacterStyle9"/>
                        <w:rFonts w:ascii="Arial" w:hAnsi="Arial" w:cs="Arial"/>
                        <w:sz w:val="15"/>
                        <w:szCs w:val="15"/>
                      </w:rPr>
                    </w:pPr>
                  </w:p>
                  <w:p w14:paraId="06C7E656" w14:textId="77777777" w:rsidR="00CE6B38" w:rsidRPr="009A61D7" w:rsidRDefault="00CE6B38" w:rsidP="00561C9C">
                    <w:pPr>
                      <w:rPr>
                        <w:rStyle w:val="CharacterStyle9"/>
                        <w:rFonts w:ascii="Arial" w:hAnsi="Arial" w:cs="Arial"/>
                        <w:sz w:val="15"/>
                        <w:szCs w:val="15"/>
                      </w:rPr>
                    </w:pPr>
                  </w:p>
                  <w:p w14:paraId="3DDC13C9" w14:textId="77777777" w:rsidR="00CE6B38" w:rsidRPr="009A61D7" w:rsidRDefault="00CE6B38" w:rsidP="00561C9C">
                    <w:pPr>
                      <w:rPr>
                        <w:rStyle w:val="CharacterStyle9"/>
                        <w:rFonts w:ascii="Arial" w:hAnsi="Arial" w:cs="Arial"/>
                        <w:sz w:val="15"/>
                        <w:szCs w:val="15"/>
                      </w:rPr>
                    </w:pPr>
                  </w:p>
                  <w:p w14:paraId="3EEFD5BE" w14:textId="77777777" w:rsidR="00CE6B38" w:rsidRPr="009A61D7" w:rsidRDefault="00CE6B38" w:rsidP="00561C9C">
                    <w:pPr>
                      <w:rPr>
                        <w:rFonts w:cs="Arial"/>
                        <w:color w:val="000000"/>
                        <w:sz w:val="15"/>
                        <w:szCs w:val="15"/>
                      </w:rPr>
                    </w:pPr>
                    <w:r w:rsidRPr="009A61D7">
                      <w:rPr>
                        <w:rStyle w:val="CharacterStyle8"/>
                        <w:rFonts w:ascii="Arial" w:hAnsi="Arial" w:cs="Arial"/>
                        <w:color w:val="000000"/>
                        <w:sz w:val="15"/>
                        <w:szCs w:val="15"/>
                      </w:rPr>
                      <w:t>FOR IMMEDIATE RELEASE</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57044"/>
    <w:multiLevelType w:val="multilevel"/>
    <w:tmpl w:val="6150AE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0124B"/>
    <w:multiLevelType w:val="multilevel"/>
    <w:tmpl w:val="D65C36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3E777B"/>
    <w:multiLevelType w:val="hybridMultilevel"/>
    <w:tmpl w:val="D696B462"/>
    <w:lvl w:ilvl="0" w:tplc="675E1AF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45F46"/>
    <w:multiLevelType w:val="hybridMultilevel"/>
    <w:tmpl w:val="A5FA1738"/>
    <w:lvl w:ilvl="0" w:tplc="09DC96B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F61BB"/>
    <w:multiLevelType w:val="hybridMultilevel"/>
    <w:tmpl w:val="B3845ECE"/>
    <w:lvl w:ilvl="0" w:tplc="F04E7A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596C61"/>
    <w:multiLevelType w:val="hybridMultilevel"/>
    <w:tmpl w:val="D5AA7588"/>
    <w:lvl w:ilvl="0" w:tplc="2EF035B6">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3C490C"/>
    <w:multiLevelType w:val="multilevel"/>
    <w:tmpl w:val="2A7079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B544FDC"/>
    <w:multiLevelType w:val="hybridMultilevel"/>
    <w:tmpl w:val="05E4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9124F3"/>
    <w:multiLevelType w:val="multilevel"/>
    <w:tmpl w:val="747889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7167E4"/>
    <w:multiLevelType w:val="multilevel"/>
    <w:tmpl w:val="DC2E4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401841"/>
    <w:multiLevelType w:val="hybridMultilevel"/>
    <w:tmpl w:val="DACA0304"/>
    <w:lvl w:ilvl="0" w:tplc="10143C9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307EC8"/>
    <w:multiLevelType w:val="multilevel"/>
    <w:tmpl w:val="0C00C9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DE146B"/>
    <w:multiLevelType w:val="multilevel"/>
    <w:tmpl w:val="26F4BE2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0D1F64"/>
    <w:multiLevelType w:val="multilevel"/>
    <w:tmpl w:val="EA5C8A9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183452"/>
    <w:multiLevelType w:val="multilevel"/>
    <w:tmpl w:val="C3DECD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1E1D9F"/>
    <w:multiLevelType w:val="hybridMultilevel"/>
    <w:tmpl w:val="8A00B086"/>
    <w:lvl w:ilvl="0" w:tplc="AB763B76">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3D7D11"/>
    <w:multiLevelType w:val="hybridMultilevel"/>
    <w:tmpl w:val="A504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C9495E"/>
    <w:multiLevelType w:val="multilevel"/>
    <w:tmpl w:val="A7FE30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5D384C"/>
    <w:multiLevelType w:val="multilevel"/>
    <w:tmpl w:val="F78A1EF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4F5756"/>
    <w:multiLevelType w:val="hybridMultilevel"/>
    <w:tmpl w:val="BD7A9804"/>
    <w:lvl w:ilvl="0" w:tplc="3D5EC2D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0231510">
    <w:abstractNumId w:val="6"/>
  </w:num>
  <w:num w:numId="2" w16cid:durableId="943422234">
    <w:abstractNumId w:val="11"/>
    <w:lvlOverride w:ilvl="0">
      <w:lvl w:ilvl="0">
        <w:numFmt w:val="decimal"/>
        <w:lvlText w:val="%1."/>
        <w:lvlJc w:val="left"/>
      </w:lvl>
    </w:lvlOverride>
  </w:num>
  <w:num w:numId="3" w16cid:durableId="940800345">
    <w:abstractNumId w:val="14"/>
    <w:lvlOverride w:ilvl="0">
      <w:lvl w:ilvl="0">
        <w:numFmt w:val="decimal"/>
        <w:lvlText w:val="%1."/>
        <w:lvlJc w:val="left"/>
      </w:lvl>
    </w:lvlOverride>
  </w:num>
  <w:num w:numId="4" w16cid:durableId="373582215">
    <w:abstractNumId w:val="17"/>
    <w:lvlOverride w:ilvl="0">
      <w:lvl w:ilvl="0">
        <w:numFmt w:val="decimal"/>
        <w:lvlText w:val="%1."/>
        <w:lvlJc w:val="left"/>
      </w:lvl>
    </w:lvlOverride>
  </w:num>
  <w:num w:numId="5" w16cid:durableId="925264805">
    <w:abstractNumId w:val="0"/>
    <w:lvlOverride w:ilvl="0">
      <w:lvl w:ilvl="0">
        <w:numFmt w:val="decimal"/>
        <w:lvlText w:val="%1."/>
        <w:lvlJc w:val="left"/>
      </w:lvl>
    </w:lvlOverride>
  </w:num>
  <w:num w:numId="6" w16cid:durableId="759328026">
    <w:abstractNumId w:val="8"/>
    <w:lvlOverride w:ilvl="0">
      <w:lvl w:ilvl="0">
        <w:numFmt w:val="decimal"/>
        <w:lvlText w:val="%1."/>
        <w:lvlJc w:val="left"/>
      </w:lvl>
    </w:lvlOverride>
  </w:num>
  <w:num w:numId="7" w16cid:durableId="1458835498">
    <w:abstractNumId w:val="12"/>
    <w:lvlOverride w:ilvl="0">
      <w:lvl w:ilvl="0">
        <w:numFmt w:val="decimal"/>
        <w:lvlText w:val="%1."/>
        <w:lvlJc w:val="left"/>
      </w:lvl>
    </w:lvlOverride>
  </w:num>
  <w:num w:numId="8" w16cid:durableId="2101873081">
    <w:abstractNumId w:val="18"/>
    <w:lvlOverride w:ilvl="0">
      <w:lvl w:ilvl="0">
        <w:numFmt w:val="decimal"/>
        <w:lvlText w:val="%1."/>
        <w:lvlJc w:val="left"/>
      </w:lvl>
    </w:lvlOverride>
  </w:num>
  <w:num w:numId="9" w16cid:durableId="1864899589">
    <w:abstractNumId w:val="13"/>
    <w:lvlOverride w:ilvl="0">
      <w:lvl w:ilvl="0">
        <w:numFmt w:val="decimal"/>
        <w:lvlText w:val="%1."/>
        <w:lvlJc w:val="left"/>
      </w:lvl>
    </w:lvlOverride>
  </w:num>
  <w:num w:numId="10" w16cid:durableId="907376970">
    <w:abstractNumId w:val="9"/>
  </w:num>
  <w:num w:numId="11" w16cid:durableId="314114668">
    <w:abstractNumId w:val="16"/>
  </w:num>
  <w:num w:numId="12" w16cid:durableId="643583955">
    <w:abstractNumId w:val="3"/>
  </w:num>
  <w:num w:numId="13" w16cid:durableId="1263225063">
    <w:abstractNumId w:val="1"/>
  </w:num>
  <w:num w:numId="14" w16cid:durableId="1789813998">
    <w:abstractNumId w:val="2"/>
  </w:num>
  <w:num w:numId="15" w16cid:durableId="1947613935">
    <w:abstractNumId w:val="4"/>
  </w:num>
  <w:num w:numId="16" w16cid:durableId="1433237844">
    <w:abstractNumId w:val="15"/>
  </w:num>
  <w:num w:numId="17" w16cid:durableId="1492402358">
    <w:abstractNumId w:val="7"/>
  </w:num>
  <w:num w:numId="18" w16cid:durableId="1972205538">
    <w:abstractNumId w:val="19"/>
  </w:num>
  <w:num w:numId="19" w16cid:durableId="392699544">
    <w:abstractNumId w:val="10"/>
  </w:num>
  <w:num w:numId="20" w16cid:durableId="156036409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DY1MDSxMLc0NjJR0lEKTi0uzszPAykwrAUA6JKWXiwAAAA="/>
  </w:docVars>
  <w:rsids>
    <w:rsidRoot w:val="007D05E5"/>
    <w:rsid w:val="00000462"/>
    <w:rsid w:val="00000B21"/>
    <w:rsid w:val="00000D49"/>
    <w:rsid w:val="00000D6C"/>
    <w:rsid w:val="00000FD2"/>
    <w:rsid w:val="000017B4"/>
    <w:rsid w:val="00001CE6"/>
    <w:rsid w:val="00001D55"/>
    <w:rsid w:val="0000236B"/>
    <w:rsid w:val="000023B9"/>
    <w:rsid w:val="000025A2"/>
    <w:rsid w:val="00002DA0"/>
    <w:rsid w:val="000031C0"/>
    <w:rsid w:val="00003603"/>
    <w:rsid w:val="0000457B"/>
    <w:rsid w:val="00004F65"/>
    <w:rsid w:val="00005E6C"/>
    <w:rsid w:val="0000659B"/>
    <w:rsid w:val="00006993"/>
    <w:rsid w:val="00006AB1"/>
    <w:rsid w:val="00006C0C"/>
    <w:rsid w:val="00006D2F"/>
    <w:rsid w:val="00006DCD"/>
    <w:rsid w:val="000071CD"/>
    <w:rsid w:val="00007246"/>
    <w:rsid w:val="000073CE"/>
    <w:rsid w:val="00007798"/>
    <w:rsid w:val="00007E00"/>
    <w:rsid w:val="00007E80"/>
    <w:rsid w:val="00010029"/>
    <w:rsid w:val="000109EA"/>
    <w:rsid w:val="000109F0"/>
    <w:rsid w:val="00011E22"/>
    <w:rsid w:val="00011E63"/>
    <w:rsid w:val="00012277"/>
    <w:rsid w:val="000125F7"/>
    <w:rsid w:val="00012B1E"/>
    <w:rsid w:val="00013711"/>
    <w:rsid w:val="000139A2"/>
    <w:rsid w:val="00013CFF"/>
    <w:rsid w:val="00014282"/>
    <w:rsid w:val="0001438F"/>
    <w:rsid w:val="00014982"/>
    <w:rsid w:val="00015231"/>
    <w:rsid w:val="0001546D"/>
    <w:rsid w:val="00015A5E"/>
    <w:rsid w:val="00015CA6"/>
    <w:rsid w:val="00015D74"/>
    <w:rsid w:val="00016EF5"/>
    <w:rsid w:val="00017416"/>
    <w:rsid w:val="00017FAC"/>
    <w:rsid w:val="00017FD7"/>
    <w:rsid w:val="00020027"/>
    <w:rsid w:val="000200D4"/>
    <w:rsid w:val="00020444"/>
    <w:rsid w:val="0002091B"/>
    <w:rsid w:val="00021526"/>
    <w:rsid w:val="00021956"/>
    <w:rsid w:val="00021B1D"/>
    <w:rsid w:val="00021EE7"/>
    <w:rsid w:val="000228AB"/>
    <w:rsid w:val="00022DFC"/>
    <w:rsid w:val="000239D3"/>
    <w:rsid w:val="00023EF5"/>
    <w:rsid w:val="0002468D"/>
    <w:rsid w:val="000248E3"/>
    <w:rsid w:val="00024B77"/>
    <w:rsid w:val="00024DE5"/>
    <w:rsid w:val="000251C7"/>
    <w:rsid w:val="00026226"/>
    <w:rsid w:val="00026887"/>
    <w:rsid w:val="00026AD3"/>
    <w:rsid w:val="00027A52"/>
    <w:rsid w:val="00027DC9"/>
    <w:rsid w:val="000303F1"/>
    <w:rsid w:val="0003079F"/>
    <w:rsid w:val="00030CFA"/>
    <w:rsid w:val="000314C1"/>
    <w:rsid w:val="0003163D"/>
    <w:rsid w:val="0003171A"/>
    <w:rsid w:val="00031EAB"/>
    <w:rsid w:val="000325EA"/>
    <w:rsid w:val="00032A29"/>
    <w:rsid w:val="00032F2E"/>
    <w:rsid w:val="0003362C"/>
    <w:rsid w:val="00033944"/>
    <w:rsid w:val="00033A9F"/>
    <w:rsid w:val="00034034"/>
    <w:rsid w:val="00034187"/>
    <w:rsid w:val="00034820"/>
    <w:rsid w:val="00034B3D"/>
    <w:rsid w:val="00034E8B"/>
    <w:rsid w:val="00035085"/>
    <w:rsid w:val="0003537C"/>
    <w:rsid w:val="0003557F"/>
    <w:rsid w:val="000358D5"/>
    <w:rsid w:val="00035EF6"/>
    <w:rsid w:val="00036326"/>
    <w:rsid w:val="00036811"/>
    <w:rsid w:val="00037059"/>
    <w:rsid w:val="0003731C"/>
    <w:rsid w:val="00037797"/>
    <w:rsid w:val="00037871"/>
    <w:rsid w:val="00037D22"/>
    <w:rsid w:val="00040183"/>
    <w:rsid w:val="00040413"/>
    <w:rsid w:val="000406FC"/>
    <w:rsid w:val="00040FC5"/>
    <w:rsid w:val="0004128F"/>
    <w:rsid w:val="0004167E"/>
    <w:rsid w:val="00041AA6"/>
    <w:rsid w:val="000424CF"/>
    <w:rsid w:val="000424F0"/>
    <w:rsid w:val="00042786"/>
    <w:rsid w:val="0004280B"/>
    <w:rsid w:val="00042833"/>
    <w:rsid w:val="00042D55"/>
    <w:rsid w:val="000431F1"/>
    <w:rsid w:val="00043514"/>
    <w:rsid w:val="00043671"/>
    <w:rsid w:val="000438CC"/>
    <w:rsid w:val="00043C47"/>
    <w:rsid w:val="000445CB"/>
    <w:rsid w:val="000458D8"/>
    <w:rsid w:val="00045FE2"/>
    <w:rsid w:val="00046356"/>
    <w:rsid w:val="00046736"/>
    <w:rsid w:val="00046FFD"/>
    <w:rsid w:val="000474F4"/>
    <w:rsid w:val="00047CAA"/>
    <w:rsid w:val="00047E9E"/>
    <w:rsid w:val="0005025C"/>
    <w:rsid w:val="00050450"/>
    <w:rsid w:val="00050866"/>
    <w:rsid w:val="000510D3"/>
    <w:rsid w:val="00051E8F"/>
    <w:rsid w:val="000523CC"/>
    <w:rsid w:val="0005256B"/>
    <w:rsid w:val="00052C65"/>
    <w:rsid w:val="000538B4"/>
    <w:rsid w:val="00054099"/>
    <w:rsid w:val="00054F2D"/>
    <w:rsid w:val="000562E4"/>
    <w:rsid w:val="000566C8"/>
    <w:rsid w:val="00056B37"/>
    <w:rsid w:val="00056C9C"/>
    <w:rsid w:val="00056EE0"/>
    <w:rsid w:val="00057322"/>
    <w:rsid w:val="00057782"/>
    <w:rsid w:val="00057D00"/>
    <w:rsid w:val="00057D6F"/>
    <w:rsid w:val="00060A43"/>
    <w:rsid w:val="00061940"/>
    <w:rsid w:val="000619FE"/>
    <w:rsid w:val="00061E23"/>
    <w:rsid w:val="000620E9"/>
    <w:rsid w:val="00062112"/>
    <w:rsid w:val="000623E2"/>
    <w:rsid w:val="000623F8"/>
    <w:rsid w:val="00062657"/>
    <w:rsid w:val="000627D6"/>
    <w:rsid w:val="000628F6"/>
    <w:rsid w:val="0006314C"/>
    <w:rsid w:val="000632D5"/>
    <w:rsid w:val="0006345A"/>
    <w:rsid w:val="00063A25"/>
    <w:rsid w:val="00064818"/>
    <w:rsid w:val="00065497"/>
    <w:rsid w:val="00065565"/>
    <w:rsid w:val="00065A01"/>
    <w:rsid w:val="00065A4B"/>
    <w:rsid w:val="00066081"/>
    <w:rsid w:val="000664DC"/>
    <w:rsid w:val="00066617"/>
    <w:rsid w:val="000666B2"/>
    <w:rsid w:val="00066798"/>
    <w:rsid w:val="00066989"/>
    <w:rsid w:val="00066A5B"/>
    <w:rsid w:val="00066F23"/>
    <w:rsid w:val="00067B79"/>
    <w:rsid w:val="00067D64"/>
    <w:rsid w:val="00067DC2"/>
    <w:rsid w:val="000702EA"/>
    <w:rsid w:val="00070505"/>
    <w:rsid w:val="00070B9E"/>
    <w:rsid w:val="00070F1D"/>
    <w:rsid w:val="00071091"/>
    <w:rsid w:val="000719C2"/>
    <w:rsid w:val="00072002"/>
    <w:rsid w:val="00072048"/>
    <w:rsid w:val="000720B4"/>
    <w:rsid w:val="000724E1"/>
    <w:rsid w:val="00073208"/>
    <w:rsid w:val="000736F3"/>
    <w:rsid w:val="00073D0C"/>
    <w:rsid w:val="00073D9D"/>
    <w:rsid w:val="00073F9A"/>
    <w:rsid w:val="000745AF"/>
    <w:rsid w:val="000745E0"/>
    <w:rsid w:val="000751D6"/>
    <w:rsid w:val="000751DF"/>
    <w:rsid w:val="000752D0"/>
    <w:rsid w:val="00075351"/>
    <w:rsid w:val="000753E6"/>
    <w:rsid w:val="000753FD"/>
    <w:rsid w:val="0007544A"/>
    <w:rsid w:val="000757E0"/>
    <w:rsid w:val="00075B15"/>
    <w:rsid w:val="00076A81"/>
    <w:rsid w:val="0007707A"/>
    <w:rsid w:val="00077161"/>
    <w:rsid w:val="000771A7"/>
    <w:rsid w:val="000806A8"/>
    <w:rsid w:val="00080C07"/>
    <w:rsid w:val="00080C7D"/>
    <w:rsid w:val="00080FCC"/>
    <w:rsid w:val="00081156"/>
    <w:rsid w:val="00081568"/>
    <w:rsid w:val="00081955"/>
    <w:rsid w:val="00082158"/>
    <w:rsid w:val="0008220D"/>
    <w:rsid w:val="000823E1"/>
    <w:rsid w:val="00082A35"/>
    <w:rsid w:val="000830EC"/>
    <w:rsid w:val="00083CB2"/>
    <w:rsid w:val="0008422A"/>
    <w:rsid w:val="00084BA8"/>
    <w:rsid w:val="00084FCE"/>
    <w:rsid w:val="00085073"/>
    <w:rsid w:val="00085183"/>
    <w:rsid w:val="0008538E"/>
    <w:rsid w:val="00085D69"/>
    <w:rsid w:val="00085F8B"/>
    <w:rsid w:val="00086984"/>
    <w:rsid w:val="00086A25"/>
    <w:rsid w:val="00086E77"/>
    <w:rsid w:val="0008721E"/>
    <w:rsid w:val="00087606"/>
    <w:rsid w:val="0009000B"/>
    <w:rsid w:val="000901C8"/>
    <w:rsid w:val="00090331"/>
    <w:rsid w:val="0009063B"/>
    <w:rsid w:val="0009097D"/>
    <w:rsid w:val="0009178A"/>
    <w:rsid w:val="00091BB0"/>
    <w:rsid w:val="00092045"/>
    <w:rsid w:val="00092162"/>
    <w:rsid w:val="00092871"/>
    <w:rsid w:val="00092D39"/>
    <w:rsid w:val="00093014"/>
    <w:rsid w:val="0009304D"/>
    <w:rsid w:val="00093A42"/>
    <w:rsid w:val="00094EE6"/>
    <w:rsid w:val="00095815"/>
    <w:rsid w:val="00095D62"/>
    <w:rsid w:val="000960AC"/>
    <w:rsid w:val="000970B8"/>
    <w:rsid w:val="00097D36"/>
    <w:rsid w:val="000A06B9"/>
    <w:rsid w:val="000A10D4"/>
    <w:rsid w:val="000A134D"/>
    <w:rsid w:val="000A1457"/>
    <w:rsid w:val="000A14BF"/>
    <w:rsid w:val="000A15C3"/>
    <w:rsid w:val="000A1A70"/>
    <w:rsid w:val="000A1DCF"/>
    <w:rsid w:val="000A1E88"/>
    <w:rsid w:val="000A23B6"/>
    <w:rsid w:val="000A2821"/>
    <w:rsid w:val="000A397A"/>
    <w:rsid w:val="000A3BAB"/>
    <w:rsid w:val="000A3D57"/>
    <w:rsid w:val="000A40C7"/>
    <w:rsid w:val="000A440F"/>
    <w:rsid w:val="000A449A"/>
    <w:rsid w:val="000A480A"/>
    <w:rsid w:val="000A4D9D"/>
    <w:rsid w:val="000A4E03"/>
    <w:rsid w:val="000A4E68"/>
    <w:rsid w:val="000A5353"/>
    <w:rsid w:val="000A5493"/>
    <w:rsid w:val="000A55E4"/>
    <w:rsid w:val="000A56FD"/>
    <w:rsid w:val="000A5864"/>
    <w:rsid w:val="000A5FB9"/>
    <w:rsid w:val="000A6071"/>
    <w:rsid w:val="000A6151"/>
    <w:rsid w:val="000A6C79"/>
    <w:rsid w:val="000A7560"/>
    <w:rsid w:val="000A7D90"/>
    <w:rsid w:val="000B0592"/>
    <w:rsid w:val="000B0C90"/>
    <w:rsid w:val="000B1004"/>
    <w:rsid w:val="000B170E"/>
    <w:rsid w:val="000B18BA"/>
    <w:rsid w:val="000B1A5D"/>
    <w:rsid w:val="000B2349"/>
    <w:rsid w:val="000B244F"/>
    <w:rsid w:val="000B2996"/>
    <w:rsid w:val="000B2AC4"/>
    <w:rsid w:val="000B3269"/>
    <w:rsid w:val="000B32FB"/>
    <w:rsid w:val="000B3B7A"/>
    <w:rsid w:val="000B3C66"/>
    <w:rsid w:val="000B3FBC"/>
    <w:rsid w:val="000B40D4"/>
    <w:rsid w:val="000B40D8"/>
    <w:rsid w:val="000B41A9"/>
    <w:rsid w:val="000B4EFF"/>
    <w:rsid w:val="000B5044"/>
    <w:rsid w:val="000B5728"/>
    <w:rsid w:val="000B5D0D"/>
    <w:rsid w:val="000B601D"/>
    <w:rsid w:val="000B67CD"/>
    <w:rsid w:val="000B6828"/>
    <w:rsid w:val="000B6A04"/>
    <w:rsid w:val="000B72E1"/>
    <w:rsid w:val="000B75F3"/>
    <w:rsid w:val="000B7857"/>
    <w:rsid w:val="000C03C6"/>
    <w:rsid w:val="000C04EA"/>
    <w:rsid w:val="000C12D1"/>
    <w:rsid w:val="000C148F"/>
    <w:rsid w:val="000C15B7"/>
    <w:rsid w:val="000C17EE"/>
    <w:rsid w:val="000C199B"/>
    <w:rsid w:val="000C2D69"/>
    <w:rsid w:val="000C3936"/>
    <w:rsid w:val="000C4203"/>
    <w:rsid w:val="000C4847"/>
    <w:rsid w:val="000C4A4A"/>
    <w:rsid w:val="000C4F41"/>
    <w:rsid w:val="000C615B"/>
    <w:rsid w:val="000C66A3"/>
    <w:rsid w:val="000C6C94"/>
    <w:rsid w:val="000C6DB7"/>
    <w:rsid w:val="000C6F4A"/>
    <w:rsid w:val="000C7154"/>
    <w:rsid w:val="000C7336"/>
    <w:rsid w:val="000C75BC"/>
    <w:rsid w:val="000C7785"/>
    <w:rsid w:val="000C7A2A"/>
    <w:rsid w:val="000D0506"/>
    <w:rsid w:val="000D07B1"/>
    <w:rsid w:val="000D0B94"/>
    <w:rsid w:val="000D11EB"/>
    <w:rsid w:val="000D121B"/>
    <w:rsid w:val="000D130E"/>
    <w:rsid w:val="000D1778"/>
    <w:rsid w:val="000D1F93"/>
    <w:rsid w:val="000D235C"/>
    <w:rsid w:val="000D2711"/>
    <w:rsid w:val="000D2AEA"/>
    <w:rsid w:val="000D2D7E"/>
    <w:rsid w:val="000D2F13"/>
    <w:rsid w:val="000D37DA"/>
    <w:rsid w:val="000D38F1"/>
    <w:rsid w:val="000D3950"/>
    <w:rsid w:val="000D41A4"/>
    <w:rsid w:val="000D443C"/>
    <w:rsid w:val="000D4516"/>
    <w:rsid w:val="000D453A"/>
    <w:rsid w:val="000D48BD"/>
    <w:rsid w:val="000D4E14"/>
    <w:rsid w:val="000D50D5"/>
    <w:rsid w:val="000D51D2"/>
    <w:rsid w:val="000D53FC"/>
    <w:rsid w:val="000D58B0"/>
    <w:rsid w:val="000D59CB"/>
    <w:rsid w:val="000D5F49"/>
    <w:rsid w:val="000D6237"/>
    <w:rsid w:val="000D63A0"/>
    <w:rsid w:val="000D668C"/>
    <w:rsid w:val="000D68F0"/>
    <w:rsid w:val="000D68F7"/>
    <w:rsid w:val="000D6AED"/>
    <w:rsid w:val="000D6D3E"/>
    <w:rsid w:val="000D78F5"/>
    <w:rsid w:val="000E0054"/>
    <w:rsid w:val="000E04A7"/>
    <w:rsid w:val="000E0514"/>
    <w:rsid w:val="000E0AA1"/>
    <w:rsid w:val="000E0BC5"/>
    <w:rsid w:val="000E0D94"/>
    <w:rsid w:val="000E1244"/>
    <w:rsid w:val="000E1345"/>
    <w:rsid w:val="000E1483"/>
    <w:rsid w:val="000E14E7"/>
    <w:rsid w:val="000E1CC8"/>
    <w:rsid w:val="000E1EF8"/>
    <w:rsid w:val="000E2CCB"/>
    <w:rsid w:val="000E3136"/>
    <w:rsid w:val="000E35D6"/>
    <w:rsid w:val="000E40B6"/>
    <w:rsid w:val="000E40DC"/>
    <w:rsid w:val="000E4173"/>
    <w:rsid w:val="000E48DC"/>
    <w:rsid w:val="000E4BC0"/>
    <w:rsid w:val="000E5151"/>
    <w:rsid w:val="000E54B9"/>
    <w:rsid w:val="000E5698"/>
    <w:rsid w:val="000E58F9"/>
    <w:rsid w:val="000E59FB"/>
    <w:rsid w:val="000E5AF0"/>
    <w:rsid w:val="000E5BAB"/>
    <w:rsid w:val="000E6987"/>
    <w:rsid w:val="000E6E99"/>
    <w:rsid w:val="000E6ED2"/>
    <w:rsid w:val="000E7BB8"/>
    <w:rsid w:val="000F00B2"/>
    <w:rsid w:val="000F0458"/>
    <w:rsid w:val="000F04A0"/>
    <w:rsid w:val="000F0D80"/>
    <w:rsid w:val="000F113E"/>
    <w:rsid w:val="000F1296"/>
    <w:rsid w:val="000F13C7"/>
    <w:rsid w:val="000F17C2"/>
    <w:rsid w:val="000F1918"/>
    <w:rsid w:val="000F1F54"/>
    <w:rsid w:val="000F25F1"/>
    <w:rsid w:val="000F2946"/>
    <w:rsid w:val="000F2BAE"/>
    <w:rsid w:val="000F3565"/>
    <w:rsid w:val="000F3B8F"/>
    <w:rsid w:val="000F3EA8"/>
    <w:rsid w:val="000F3F2E"/>
    <w:rsid w:val="000F469C"/>
    <w:rsid w:val="000F46D2"/>
    <w:rsid w:val="000F56E9"/>
    <w:rsid w:val="000F5881"/>
    <w:rsid w:val="000F58EC"/>
    <w:rsid w:val="000F59AC"/>
    <w:rsid w:val="000F5DFE"/>
    <w:rsid w:val="000F5F89"/>
    <w:rsid w:val="000F5FFD"/>
    <w:rsid w:val="000F6693"/>
    <w:rsid w:val="000F676C"/>
    <w:rsid w:val="000F6E35"/>
    <w:rsid w:val="000F740A"/>
    <w:rsid w:val="000F7A4A"/>
    <w:rsid w:val="000F7B4D"/>
    <w:rsid w:val="000F7D2F"/>
    <w:rsid w:val="000F7F80"/>
    <w:rsid w:val="00100CA3"/>
    <w:rsid w:val="00100E33"/>
    <w:rsid w:val="00101E2C"/>
    <w:rsid w:val="00101E93"/>
    <w:rsid w:val="00102466"/>
    <w:rsid w:val="00103DE5"/>
    <w:rsid w:val="00103DFF"/>
    <w:rsid w:val="00104029"/>
    <w:rsid w:val="00104079"/>
    <w:rsid w:val="00104756"/>
    <w:rsid w:val="0010479E"/>
    <w:rsid w:val="00104D77"/>
    <w:rsid w:val="001052A8"/>
    <w:rsid w:val="00105965"/>
    <w:rsid w:val="00106A8C"/>
    <w:rsid w:val="00106D2B"/>
    <w:rsid w:val="001077CF"/>
    <w:rsid w:val="001077DD"/>
    <w:rsid w:val="00107902"/>
    <w:rsid w:val="00107E0A"/>
    <w:rsid w:val="0011042F"/>
    <w:rsid w:val="00110611"/>
    <w:rsid w:val="00110BC0"/>
    <w:rsid w:val="0011142F"/>
    <w:rsid w:val="00111DEF"/>
    <w:rsid w:val="0011219F"/>
    <w:rsid w:val="0011237E"/>
    <w:rsid w:val="001127D7"/>
    <w:rsid w:val="0011299D"/>
    <w:rsid w:val="001129B5"/>
    <w:rsid w:val="00112BBF"/>
    <w:rsid w:val="00112FBE"/>
    <w:rsid w:val="00113595"/>
    <w:rsid w:val="0011394D"/>
    <w:rsid w:val="00114764"/>
    <w:rsid w:val="00115244"/>
    <w:rsid w:val="001152D9"/>
    <w:rsid w:val="0011555C"/>
    <w:rsid w:val="00115B2E"/>
    <w:rsid w:val="00115D22"/>
    <w:rsid w:val="00116843"/>
    <w:rsid w:val="00116F22"/>
    <w:rsid w:val="00117266"/>
    <w:rsid w:val="001200B5"/>
    <w:rsid w:val="001203C8"/>
    <w:rsid w:val="0012079B"/>
    <w:rsid w:val="00120AE5"/>
    <w:rsid w:val="0012108A"/>
    <w:rsid w:val="0012181B"/>
    <w:rsid w:val="00121ADC"/>
    <w:rsid w:val="001224B9"/>
    <w:rsid w:val="00123A36"/>
    <w:rsid w:val="00123AC6"/>
    <w:rsid w:val="00123CBD"/>
    <w:rsid w:val="00124558"/>
    <w:rsid w:val="0012457E"/>
    <w:rsid w:val="00124887"/>
    <w:rsid w:val="00124E00"/>
    <w:rsid w:val="00125084"/>
    <w:rsid w:val="00125143"/>
    <w:rsid w:val="00125638"/>
    <w:rsid w:val="00125876"/>
    <w:rsid w:val="00125BFF"/>
    <w:rsid w:val="00125CFB"/>
    <w:rsid w:val="00125E39"/>
    <w:rsid w:val="001262E2"/>
    <w:rsid w:val="001267F6"/>
    <w:rsid w:val="00126929"/>
    <w:rsid w:val="00126B94"/>
    <w:rsid w:val="00126DE5"/>
    <w:rsid w:val="00126E0E"/>
    <w:rsid w:val="00127465"/>
    <w:rsid w:val="0012761B"/>
    <w:rsid w:val="00127649"/>
    <w:rsid w:val="001277D6"/>
    <w:rsid w:val="00127A92"/>
    <w:rsid w:val="00127C33"/>
    <w:rsid w:val="0013036E"/>
    <w:rsid w:val="00130A36"/>
    <w:rsid w:val="00130A6D"/>
    <w:rsid w:val="00130CF4"/>
    <w:rsid w:val="00131981"/>
    <w:rsid w:val="001323BC"/>
    <w:rsid w:val="0013266D"/>
    <w:rsid w:val="001327E8"/>
    <w:rsid w:val="00133072"/>
    <w:rsid w:val="0013370E"/>
    <w:rsid w:val="00133D0D"/>
    <w:rsid w:val="0013468F"/>
    <w:rsid w:val="00135A9B"/>
    <w:rsid w:val="00135E2D"/>
    <w:rsid w:val="00136075"/>
    <w:rsid w:val="0013636B"/>
    <w:rsid w:val="00136BDE"/>
    <w:rsid w:val="00136C2C"/>
    <w:rsid w:val="001371E9"/>
    <w:rsid w:val="001379C3"/>
    <w:rsid w:val="001401F7"/>
    <w:rsid w:val="001408E1"/>
    <w:rsid w:val="00140F77"/>
    <w:rsid w:val="001411F4"/>
    <w:rsid w:val="0014147A"/>
    <w:rsid w:val="001419BA"/>
    <w:rsid w:val="0014229D"/>
    <w:rsid w:val="00142993"/>
    <w:rsid w:val="00143363"/>
    <w:rsid w:val="00143625"/>
    <w:rsid w:val="00143A44"/>
    <w:rsid w:val="00143AA4"/>
    <w:rsid w:val="00144064"/>
    <w:rsid w:val="0014419D"/>
    <w:rsid w:val="00144BB0"/>
    <w:rsid w:val="00145AAE"/>
    <w:rsid w:val="00145F99"/>
    <w:rsid w:val="001463BB"/>
    <w:rsid w:val="00146402"/>
    <w:rsid w:val="001466CA"/>
    <w:rsid w:val="001474FD"/>
    <w:rsid w:val="00147874"/>
    <w:rsid w:val="001505DA"/>
    <w:rsid w:val="00150953"/>
    <w:rsid w:val="00150A28"/>
    <w:rsid w:val="00150C89"/>
    <w:rsid w:val="00150DCE"/>
    <w:rsid w:val="00151F05"/>
    <w:rsid w:val="00152868"/>
    <w:rsid w:val="00152BF0"/>
    <w:rsid w:val="001532BB"/>
    <w:rsid w:val="001539DD"/>
    <w:rsid w:val="00153EE3"/>
    <w:rsid w:val="00153F39"/>
    <w:rsid w:val="00155E05"/>
    <w:rsid w:val="001563AA"/>
    <w:rsid w:val="00157253"/>
    <w:rsid w:val="001575CB"/>
    <w:rsid w:val="00157E0F"/>
    <w:rsid w:val="0016183D"/>
    <w:rsid w:val="00161C6F"/>
    <w:rsid w:val="00161F48"/>
    <w:rsid w:val="00161FCE"/>
    <w:rsid w:val="00161FEB"/>
    <w:rsid w:val="001620E5"/>
    <w:rsid w:val="001624FB"/>
    <w:rsid w:val="001628CE"/>
    <w:rsid w:val="00162E31"/>
    <w:rsid w:val="00162FA6"/>
    <w:rsid w:val="00163C90"/>
    <w:rsid w:val="00164052"/>
    <w:rsid w:val="00164477"/>
    <w:rsid w:val="00164709"/>
    <w:rsid w:val="00165BAF"/>
    <w:rsid w:val="00166025"/>
    <w:rsid w:val="001662A0"/>
    <w:rsid w:val="00166B8E"/>
    <w:rsid w:val="00166C11"/>
    <w:rsid w:val="00166D63"/>
    <w:rsid w:val="00166D78"/>
    <w:rsid w:val="0016733E"/>
    <w:rsid w:val="0016766D"/>
    <w:rsid w:val="00167B7A"/>
    <w:rsid w:val="001703B9"/>
    <w:rsid w:val="0017045C"/>
    <w:rsid w:val="001707B1"/>
    <w:rsid w:val="00170E6B"/>
    <w:rsid w:val="00171292"/>
    <w:rsid w:val="00171336"/>
    <w:rsid w:val="001716B3"/>
    <w:rsid w:val="001728BA"/>
    <w:rsid w:val="00172B5A"/>
    <w:rsid w:val="00172E1B"/>
    <w:rsid w:val="00173127"/>
    <w:rsid w:val="00173400"/>
    <w:rsid w:val="00173592"/>
    <w:rsid w:val="001738B6"/>
    <w:rsid w:val="00173ACE"/>
    <w:rsid w:val="00173E19"/>
    <w:rsid w:val="00173E36"/>
    <w:rsid w:val="00173F8D"/>
    <w:rsid w:val="00174116"/>
    <w:rsid w:val="001741DB"/>
    <w:rsid w:val="00174292"/>
    <w:rsid w:val="0017468B"/>
    <w:rsid w:val="001746C8"/>
    <w:rsid w:val="001746E6"/>
    <w:rsid w:val="00174823"/>
    <w:rsid w:val="00174AB8"/>
    <w:rsid w:val="00175630"/>
    <w:rsid w:val="00175C0B"/>
    <w:rsid w:val="001760CF"/>
    <w:rsid w:val="001761A2"/>
    <w:rsid w:val="001763BE"/>
    <w:rsid w:val="001768DA"/>
    <w:rsid w:val="00176DD5"/>
    <w:rsid w:val="00177199"/>
    <w:rsid w:val="0017768F"/>
    <w:rsid w:val="00177C02"/>
    <w:rsid w:val="00180036"/>
    <w:rsid w:val="00180158"/>
    <w:rsid w:val="0018069A"/>
    <w:rsid w:val="00180913"/>
    <w:rsid w:val="00181628"/>
    <w:rsid w:val="00181916"/>
    <w:rsid w:val="00181C4D"/>
    <w:rsid w:val="0018215B"/>
    <w:rsid w:val="0018225A"/>
    <w:rsid w:val="0018241B"/>
    <w:rsid w:val="00182C02"/>
    <w:rsid w:val="001832E1"/>
    <w:rsid w:val="001837AA"/>
    <w:rsid w:val="0018381A"/>
    <w:rsid w:val="00183933"/>
    <w:rsid w:val="00183BF1"/>
    <w:rsid w:val="001841E2"/>
    <w:rsid w:val="001841F8"/>
    <w:rsid w:val="0018435C"/>
    <w:rsid w:val="00184457"/>
    <w:rsid w:val="001853BF"/>
    <w:rsid w:val="00185B30"/>
    <w:rsid w:val="0018612D"/>
    <w:rsid w:val="00186E81"/>
    <w:rsid w:val="00187352"/>
    <w:rsid w:val="00187540"/>
    <w:rsid w:val="00190327"/>
    <w:rsid w:val="00190360"/>
    <w:rsid w:val="0019062A"/>
    <w:rsid w:val="0019084A"/>
    <w:rsid w:val="001910B8"/>
    <w:rsid w:val="001919CA"/>
    <w:rsid w:val="00192100"/>
    <w:rsid w:val="00192660"/>
    <w:rsid w:val="00192AA5"/>
    <w:rsid w:val="0019324B"/>
    <w:rsid w:val="00193444"/>
    <w:rsid w:val="0019357C"/>
    <w:rsid w:val="00193624"/>
    <w:rsid w:val="00193BC0"/>
    <w:rsid w:val="00194025"/>
    <w:rsid w:val="00194A19"/>
    <w:rsid w:val="00195783"/>
    <w:rsid w:val="00195B3B"/>
    <w:rsid w:val="0019603C"/>
    <w:rsid w:val="0019652A"/>
    <w:rsid w:val="001968AA"/>
    <w:rsid w:val="00197052"/>
    <w:rsid w:val="00197C3D"/>
    <w:rsid w:val="001A013D"/>
    <w:rsid w:val="001A03BD"/>
    <w:rsid w:val="001A0C00"/>
    <w:rsid w:val="001A0F6F"/>
    <w:rsid w:val="001A1598"/>
    <w:rsid w:val="001A1E3B"/>
    <w:rsid w:val="001A21F9"/>
    <w:rsid w:val="001A26C4"/>
    <w:rsid w:val="001A2B7A"/>
    <w:rsid w:val="001A2BFE"/>
    <w:rsid w:val="001A2C9F"/>
    <w:rsid w:val="001A2DEF"/>
    <w:rsid w:val="001A2E72"/>
    <w:rsid w:val="001A30E7"/>
    <w:rsid w:val="001A41B0"/>
    <w:rsid w:val="001A4BF1"/>
    <w:rsid w:val="001A4CD4"/>
    <w:rsid w:val="001A5484"/>
    <w:rsid w:val="001A563D"/>
    <w:rsid w:val="001A5684"/>
    <w:rsid w:val="001A5ED4"/>
    <w:rsid w:val="001A6090"/>
    <w:rsid w:val="001A61F3"/>
    <w:rsid w:val="001A6856"/>
    <w:rsid w:val="001A6C54"/>
    <w:rsid w:val="001A6FD9"/>
    <w:rsid w:val="001A7030"/>
    <w:rsid w:val="001A7181"/>
    <w:rsid w:val="001A7FE3"/>
    <w:rsid w:val="001B054A"/>
    <w:rsid w:val="001B0630"/>
    <w:rsid w:val="001B0775"/>
    <w:rsid w:val="001B0970"/>
    <w:rsid w:val="001B0B26"/>
    <w:rsid w:val="001B129B"/>
    <w:rsid w:val="001B12E7"/>
    <w:rsid w:val="001B1318"/>
    <w:rsid w:val="001B1495"/>
    <w:rsid w:val="001B1936"/>
    <w:rsid w:val="001B1AAD"/>
    <w:rsid w:val="001B1D14"/>
    <w:rsid w:val="001B2171"/>
    <w:rsid w:val="001B2EBC"/>
    <w:rsid w:val="001B2FE5"/>
    <w:rsid w:val="001B3213"/>
    <w:rsid w:val="001B36B9"/>
    <w:rsid w:val="001B3B80"/>
    <w:rsid w:val="001B3B8E"/>
    <w:rsid w:val="001B3E35"/>
    <w:rsid w:val="001B40C6"/>
    <w:rsid w:val="001B49F6"/>
    <w:rsid w:val="001B4E96"/>
    <w:rsid w:val="001B5B8A"/>
    <w:rsid w:val="001B6773"/>
    <w:rsid w:val="001B6F61"/>
    <w:rsid w:val="001B700E"/>
    <w:rsid w:val="001B74E5"/>
    <w:rsid w:val="001B76F3"/>
    <w:rsid w:val="001B7756"/>
    <w:rsid w:val="001B791C"/>
    <w:rsid w:val="001C03DA"/>
    <w:rsid w:val="001C06AB"/>
    <w:rsid w:val="001C0AE0"/>
    <w:rsid w:val="001C1050"/>
    <w:rsid w:val="001C1956"/>
    <w:rsid w:val="001C1A19"/>
    <w:rsid w:val="001C1FA3"/>
    <w:rsid w:val="001C2B6C"/>
    <w:rsid w:val="001C31B6"/>
    <w:rsid w:val="001C3301"/>
    <w:rsid w:val="001C3404"/>
    <w:rsid w:val="001C358D"/>
    <w:rsid w:val="001C35B8"/>
    <w:rsid w:val="001C3AB7"/>
    <w:rsid w:val="001C4825"/>
    <w:rsid w:val="001C4938"/>
    <w:rsid w:val="001C4941"/>
    <w:rsid w:val="001C4CCD"/>
    <w:rsid w:val="001C5016"/>
    <w:rsid w:val="001C57DF"/>
    <w:rsid w:val="001C5C74"/>
    <w:rsid w:val="001C5CF6"/>
    <w:rsid w:val="001C5F93"/>
    <w:rsid w:val="001C6358"/>
    <w:rsid w:val="001C6BC3"/>
    <w:rsid w:val="001C6F2D"/>
    <w:rsid w:val="001C6F59"/>
    <w:rsid w:val="001C71CA"/>
    <w:rsid w:val="001C7435"/>
    <w:rsid w:val="001C7542"/>
    <w:rsid w:val="001C7C0D"/>
    <w:rsid w:val="001D031B"/>
    <w:rsid w:val="001D05EE"/>
    <w:rsid w:val="001D0694"/>
    <w:rsid w:val="001D0734"/>
    <w:rsid w:val="001D0A1C"/>
    <w:rsid w:val="001D1032"/>
    <w:rsid w:val="001D18C2"/>
    <w:rsid w:val="001D2509"/>
    <w:rsid w:val="001D2833"/>
    <w:rsid w:val="001D2B2E"/>
    <w:rsid w:val="001D3346"/>
    <w:rsid w:val="001D3685"/>
    <w:rsid w:val="001D3A5E"/>
    <w:rsid w:val="001D3AFE"/>
    <w:rsid w:val="001D3C0F"/>
    <w:rsid w:val="001D46AC"/>
    <w:rsid w:val="001D4A6B"/>
    <w:rsid w:val="001D4AC2"/>
    <w:rsid w:val="001D4BE5"/>
    <w:rsid w:val="001D524D"/>
    <w:rsid w:val="001D563F"/>
    <w:rsid w:val="001D57B1"/>
    <w:rsid w:val="001D596D"/>
    <w:rsid w:val="001D5B11"/>
    <w:rsid w:val="001D61EA"/>
    <w:rsid w:val="001D641C"/>
    <w:rsid w:val="001D6A8C"/>
    <w:rsid w:val="001D763D"/>
    <w:rsid w:val="001D7877"/>
    <w:rsid w:val="001D7ED8"/>
    <w:rsid w:val="001D7FD5"/>
    <w:rsid w:val="001E0304"/>
    <w:rsid w:val="001E0426"/>
    <w:rsid w:val="001E05A2"/>
    <w:rsid w:val="001E0677"/>
    <w:rsid w:val="001E08E1"/>
    <w:rsid w:val="001E091E"/>
    <w:rsid w:val="001E0DBA"/>
    <w:rsid w:val="001E1385"/>
    <w:rsid w:val="001E1690"/>
    <w:rsid w:val="001E1713"/>
    <w:rsid w:val="001E17F8"/>
    <w:rsid w:val="001E1D92"/>
    <w:rsid w:val="001E1F3F"/>
    <w:rsid w:val="001E2E5E"/>
    <w:rsid w:val="001E3366"/>
    <w:rsid w:val="001E3852"/>
    <w:rsid w:val="001E3EFC"/>
    <w:rsid w:val="001E42A3"/>
    <w:rsid w:val="001E496C"/>
    <w:rsid w:val="001E49CD"/>
    <w:rsid w:val="001E4D15"/>
    <w:rsid w:val="001E5CC2"/>
    <w:rsid w:val="001E6086"/>
    <w:rsid w:val="001E669D"/>
    <w:rsid w:val="001E716F"/>
    <w:rsid w:val="001E726A"/>
    <w:rsid w:val="001E73C8"/>
    <w:rsid w:val="001E755A"/>
    <w:rsid w:val="001E76CF"/>
    <w:rsid w:val="001E7B45"/>
    <w:rsid w:val="001E7CA9"/>
    <w:rsid w:val="001F01CD"/>
    <w:rsid w:val="001F174B"/>
    <w:rsid w:val="001F1AFE"/>
    <w:rsid w:val="001F29C0"/>
    <w:rsid w:val="001F333C"/>
    <w:rsid w:val="001F35A5"/>
    <w:rsid w:val="001F3A4D"/>
    <w:rsid w:val="001F3E0D"/>
    <w:rsid w:val="001F3F4B"/>
    <w:rsid w:val="001F4061"/>
    <w:rsid w:val="001F4592"/>
    <w:rsid w:val="001F4744"/>
    <w:rsid w:val="001F4B23"/>
    <w:rsid w:val="001F4BCD"/>
    <w:rsid w:val="001F4D4C"/>
    <w:rsid w:val="001F4DF1"/>
    <w:rsid w:val="001F5300"/>
    <w:rsid w:val="001F5C1E"/>
    <w:rsid w:val="001F605E"/>
    <w:rsid w:val="001F6448"/>
    <w:rsid w:val="001F64DC"/>
    <w:rsid w:val="001F672E"/>
    <w:rsid w:val="001F7517"/>
    <w:rsid w:val="002002C0"/>
    <w:rsid w:val="002002DD"/>
    <w:rsid w:val="00200B6E"/>
    <w:rsid w:val="00200DC2"/>
    <w:rsid w:val="00201333"/>
    <w:rsid w:val="002016FA"/>
    <w:rsid w:val="00201D61"/>
    <w:rsid w:val="00201DD1"/>
    <w:rsid w:val="0020248E"/>
    <w:rsid w:val="0020283D"/>
    <w:rsid w:val="00202D94"/>
    <w:rsid w:val="00202DE6"/>
    <w:rsid w:val="00202DF0"/>
    <w:rsid w:val="00203105"/>
    <w:rsid w:val="00203E31"/>
    <w:rsid w:val="00203E7B"/>
    <w:rsid w:val="0020488F"/>
    <w:rsid w:val="00204A13"/>
    <w:rsid w:val="00204C00"/>
    <w:rsid w:val="00204F3D"/>
    <w:rsid w:val="002051FB"/>
    <w:rsid w:val="00205254"/>
    <w:rsid w:val="0020527C"/>
    <w:rsid w:val="00205DA5"/>
    <w:rsid w:val="00205DB5"/>
    <w:rsid w:val="00205E4E"/>
    <w:rsid w:val="00205F7F"/>
    <w:rsid w:val="00206293"/>
    <w:rsid w:val="0020634D"/>
    <w:rsid w:val="002066E4"/>
    <w:rsid w:val="0020686E"/>
    <w:rsid w:val="00206A9B"/>
    <w:rsid w:val="00206AFF"/>
    <w:rsid w:val="00206B49"/>
    <w:rsid w:val="00206C9A"/>
    <w:rsid w:val="00206EC9"/>
    <w:rsid w:val="00207587"/>
    <w:rsid w:val="00207C20"/>
    <w:rsid w:val="00210553"/>
    <w:rsid w:val="002106EB"/>
    <w:rsid w:val="00210701"/>
    <w:rsid w:val="00210861"/>
    <w:rsid w:val="00210CBF"/>
    <w:rsid w:val="00210D09"/>
    <w:rsid w:val="00210E7B"/>
    <w:rsid w:val="00211337"/>
    <w:rsid w:val="00211831"/>
    <w:rsid w:val="00212003"/>
    <w:rsid w:val="002127F6"/>
    <w:rsid w:val="00212AED"/>
    <w:rsid w:val="00212B4E"/>
    <w:rsid w:val="002134BF"/>
    <w:rsid w:val="00213614"/>
    <w:rsid w:val="00213687"/>
    <w:rsid w:val="00214040"/>
    <w:rsid w:val="00214199"/>
    <w:rsid w:val="002146F7"/>
    <w:rsid w:val="002148EE"/>
    <w:rsid w:val="00214B16"/>
    <w:rsid w:val="002152AC"/>
    <w:rsid w:val="00215909"/>
    <w:rsid w:val="00215D3A"/>
    <w:rsid w:val="00215FB1"/>
    <w:rsid w:val="00217090"/>
    <w:rsid w:val="0021710B"/>
    <w:rsid w:val="00217139"/>
    <w:rsid w:val="00217178"/>
    <w:rsid w:val="0021727F"/>
    <w:rsid w:val="00217945"/>
    <w:rsid w:val="0022023C"/>
    <w:rsid w:val="002203A8"/>
    <w:rsid w:val="002207C3"/>
    <w:rsid w:val="00220957"/>
    <w:rsid w:val="00220A98"/>
    <w:rsid w:val="002210C2"/>
    <w:rsid w:val="002212D4"/>
    <w:rsid w:val="0022134F"/>
    <w:rsid w:val="0022147B"/>
    <w:rsid w:val="0022155E"/>
    <w:rsid w:val="002215AC"/>
    <w:rsid w:val="002218E9"/>
    <w:rsid w:val="00221BF5"/>
    <w:rsid w:val="00221D8B"/>
    <w:rsid w:val="00221E5F"/>
    <w:rsid w:val="00222596"/>
    <w:rsid w:val="00222716"/>
    <w:rsid w:val="00222A09"/>
    <w:rsid w:val="00222AA5"/>
    <w:rsid w:val="00223115"/>
    <w:rsid w:val="002231F6"/>
    <w:rsid w:val="00223694"/>
    <w:rsid w:val="002241AD"/>
    <w:rsid w:val="0022425D"/>
    <w:rsid w:val="0022462F"/>
    <w:rsid w:val="00224A01"/>
    <w:rsid w:val="00224FBA"/>
    <w:rsid w:val="00225006"/>
    <w:rsid w:val="00225D44"/>
    <w:rsid w:val="0022666A"/>
    <w:rsid w:val="0022683E"/>
    <w:rsid w:val="00226F4D"/>
    <w:rsid w:val="002271CD"/>
    <w:rsid w:val="00227413"/>
    <w:rsid w:val="0022748A"/>
    <w:rsid w:val="00227B64"/>
    <w:rsid w:val="0023073D"/>
    <w:rsid w:val="00230B1F"/>
    <w:rsid w:val="00230F29"/>
    <w:rsid w:val="002315BA"/>
    <w:rsid w:val="00231AAE"/>
    <w:rsid w:val="00231E15"/>
    <w:rsid w:val="00231F74"/>
    <w:rsid w:val="00231FCB"/>
    <w:rsid w:val="002320E4"/>
    <w:rsid w:val="0023298A"/>
    <w:rsid w:val="00232D67"/>
    <w:rsid w:val="00233856"/>
    <w:rsid w:val="002339C4"/>
    <w:rsid w:val="00233E59"/>
    <w:rsid w:val="00234B57"/>
    <w:rsid w:val="00234F91"/>
    <w:rsid w:val="00235382"/>
    <w:rsid w:val="00235580"/>
    <w:rsid w:val="00235670"/>
    <w:rsid w:val="00235934"/>
    <w:rsid w:val="002359C3"/>
    <w:rsid w:val="002359FF"/>
    <w:rsid w:val="00235B56"/>
    <w:rsid w:val="00235BA1"/>
    <w:rsid w:val="002360D8"/>
    <w:rsid w:val="00236264"/>
    <w:rsid w:val="002365D1"/>
    <w:rsid w:val="00236718"/>
    <w:rsid w:val="00236ED3"/>
    <w:rsid w:val="00236EEA"/>
    <w:rsid w:val="00237C24"/>
    <w:rsid w:val="00240C00"/>
    <w:rsid w:val="00240C38"/>
    <w:rsid w:val="00240C88"/>
    <w:rsid w:val="00242572"/>
    <w:rsid w:val="0024279C"/>
    <w:rsid w:val="00242F71"/>
    <w:rsid w:val="00242FA3"/>
    <w:rsid w:val="0024321F"/>
    <w:rsid w:val="002434EE"/>
    <w:rsid w:val="00243967"/>
    <w:rsid w:val="00243C11"/>
    <w:rsid w:val="00244439"/>
    <w:rsid w:val="00244840"/>
    <w:rsid w:val="0024489E"/>
    <w:rsid w:val="002451E0"/>
    <w:rsid w:val="00245B19"/>
    <w:rsid w:val="00245DBB"/>
    <w:rsid w:val="0024631D"/>
    <w:rsid w:val="002473E2"/>
    <w:rsid w:val="00247ABD"/>
    <w:rsid w:val="00247B14"/>
    <w:rsid w:val="00250779"/>
    <w:rsid w:val="00251380"/>
    <w:rsid w:val="00251A20"/>
    <w:rsid w:val="00251B40"/>
    <w:rsid w:val="0025282C"/>
    <w:rsid w:val="0025284D"/>
    <w:rsid w:val="00253048"/>
    <w:rsid w:val="00254AA9"/>
    <w:rsid w:val="0025503B"/>
    <w:rsid w:val="002550B5"/>
    <w:rsid w:val="002550DE"/>
    <w:rsid w:val="0025543E"/>
    <w:rsid w:val="0025554D"/>
    <w:rsid w:val="00255AE0"/>
    <w:rsid w:val="00255C3C"/>
    <w:rsid w:val="00255D26"/>
    <w:rsid w:val="00256723"/>
    <w:rsid w:val="00256A6D"/>
    <w:rsid w:val="00256CDD"/>
    <w:rsid w:val="00257141"/>
    <w:rsid w:val="00257290"/>
    <w:rsid w:val="002577C1"/>
    <w:rsid w:val="0025788A"/>
    <w:rsid w:val="0025790A"/>
    <w:rsid w:val="00257BB3"/>
    <w:rsid w:val="00257E4A"/>
    <w:rsid w:val="00260275"/>
    <w:rsid w:val="002604A0"/>
    <w:rsid w:val="00260504"/>
    <w:rsid w:val="00260FF4"/>
    <w:rsid w:val="00261067"/>
    <w:rsid w:val="00261228"/>
    <w:rsid w:val="002613FC"/>
    <w:rsid w:val="00261491"/>
    <w:rsid w:val="002614CB"/>
    <w:rsid w:val="00261E6F"/>
    <w:rsid w:val="002620B8"/>
    <w:rsid w:val="002626EF"/>
    <w:rsid w:val="00262C6B"/>
    <w:rsid w:val="00263112"/>
    <w:rsid w:val="002636D8"/>
    <w:rsid w:val="002638FE"/>
    <w:rsid w:val="00263937"/>
    <w:rsid w:val="00263C5C"/>
    <w:rsid w:val="00263CAE"/>
    <w:rsid w:val="00263DBD"/>
    <w:rsid w:val="00263FCE"/>
    <w:rsid w:val="002644AD"/>
    <w:rsid w:val="0026485A"/>
    <w:rsid w:val="0026498B"/>
    <w:rsid w:val="00264B2A"/>
    <w:rsid w:val="00264C48"/>
    <w:rsid w:val="00264F19"/>
    <w:rsid w:val="00265339"/>
    <w:rsid w:val="00265439"/>
    <w:rsid w:val="00265D88"/>
    <w:rsid w:val="00266526"/>
    <w:rsid w:val="00266A3A"/>
    <w:rsid w:val="00266C0A"/>
    <w:rsid w:val="00266DBB"/>
    <w:rsid w:val="00267099"/>
    <w:rsid w:val="002672BA"/>
    <w:rsid w:val="002672C1"/>
    <w:rsid w:val="00267B91"/>
    <w:rsid w:val="00270017"/>
    <w:rsid w:val="00270035"/>
    <w:rsid w:val="0027041F"/>
    <w:rsid w:val="00270A54"/>
    <w:rsid w:val="00271734"/>
    <w:rsid w:val="00271C79"/>
    <w:rsid w:val="0027205F"/>
    <w:rsid w:val="00272262"/>
    <w:rsid w:val="0027254C"/>
    <w:rsid w:val="0027288C"/>
    <w:rsid w:val="002731D7"/>
    <w:rsid w:val="00273359"/>
    <w:rsid w:val="0027348A"/>
    <w:rsid w:val="0027382A"/>
    <w:rsid w:val="00273863"/>
    <w:rsid w:val="00273A43"/>
    <w:rsid w:val="0027421A"/>
    <w:rsid w:val="00274330"/>
    <w:rsid w:val="00274BE6"/>
    <w:rsid w:val="00274C4A"/>
    <w:rsid w:val="00274CB1"/>
    <w:rsid w:val="00274E6B"/>
    <w:rsid w:val="002752A9"/>
    <w:rsid w:val="0027544C"/>
    <w:rsid w:val="00275510"/>
    <w:rsid w:val="0027565C"/>
    <w:rsid w:val="00275C52"/>
    <w:rsid w:val="00276132"/>
    <w:rsid w:val="00276548"/>
    <w:rsid w:val="00276851"/>
    <w:rsid w:val="00276A2F"/>
    <w:rsid w:val="00276B89"/>
    <w:rsid w:val="00276C0B"/>
    <w:rsid w:val="002771C2"/>
    <w:rsid w:val="0027739C"/>
    <w:rsid w:val="00277441"/>
    <w:rsid w:val="00277FDD"/>
    <w:rsid w:val="002800FA"/>
    <w:rsid w:val="00280D12"/>
    <w:rsid w:val="00280F1A"/>
    <w:rsid w:val="00281343"/>
    <w:rsid w:val="00281CF5"/>
    <w:rsid w:val="002821E2"/>
    <w:rsid w:val="00282794"/>
    <w:rsid w:val="00282B03"/>
    <w:rsid w:val="0028315B"/>
    <w:rsid w:val="0028370B"/>
    <w:rsid w:val="002837AD"/>
    <w:rsid w:val="002837F5"/>
    <w:rsid w:val="0028439D"/>
    <w:rsid w:val="002844C9"/>
    <w:rsid w:val="00284E93"/>
    <w:rsid w:val="002850E3"/>
    <w:rsid w:val="00285676"/>
    <w:rsid w:val="00285932"/>
    <w:rsid w:val="00285A43"/>
    <w:rsid w:val="00285C7F"/>
    <w:rsid w:val="00286AD5"/>
    <w:rsid w:val="00286D46"/>
    <w:rsid w:val="00286F9F"/>
    <w:rsid w:val="0028704B"/>
    <w:rsid w:val="00287371"/>
    <w:rsid w:val="0028741C"/>
    <w:rsid w:val="00287551"/>
    <w:rsid w:val="00287660"/>
    <w:rsid w:val="002879D4"/>
    <w:rsid w:val="00287A70"/>
    <w:rsid w:val="00287C99"/>
    <w:rsid w:val="00287F0C"/>
    <w:rsid w:val="0029000D"/>
    <w:rsid w:val="00290088"/>
    <w:rsid w:val="0029088E"/>
    <w:rsid w:val="0029101B"/>
    <w:rsid w:val="00291A2E"/>
    <w:rsid w:val="00291AEA"/>
    <w:rsid w:val="00291E89"/>
    <w:rsid w:val="002921EC"/>
    <w:rsid w:val="0029220F"/>
    <w:rsid w:val="0029232E"/>
    <w:rsid w:val="0029256B"/>
    <w:rsid w:val="002926DF"/>
    <w:rsid w:val="002927C1"/>
    <w:rsid w:val="0029280C"/>
    <w:rsid w:val="002934CE"/>
    <w:rsid w:val="00293B33"/>
    <w:rsid w:val="0029446E"/>
    <w:rsid w:val="002948F5"/>
    <w:rsid w:val="00294909"/>
    <w:rsid w:val="00294D1E"/>
    <w:rsid w:val="00295D64"/>
    <w:rsid w:val="00295EF8"/>
    <w:rsid w:val="00297A17"/>
    <w:rsid w:val="00297A68"/>
    <w:rsid w:val="00297FC6"/>
    <w:rsid w:val="002A01FB"/>
    <w:rsid w:val="002A0968"/>
    <w:rsid w:val="002A0D46"/>
    <w:rsid w:val="002A1229"/>
    <w:rsid w:val="002A1448"/>
    <w:rsid w:val="002A19B2"/>
    <w:rsid w:val="002A1CC4"/>
    <w:rsid w:val="002A1F47"/>
    <w:rsid w:val="002A247F"/>
    <w:rsid w:val="002A2B8A"/>
    <w:rsid w:val="002A2F47"/>
    <w:rsid w:val="002A39FA"/>
    <w:rsid w:val="002A3DC5"/>
    <w:rsid w:val="002A4302"/>
    <w:rsid w:val="002A46D6"/>
    <w:rsid w:val="002A4A10"/>
    <w:rsid w:val="002A50DF"/>
    <w:rsid w:val="002A52BA"/>
    <w:rsid w:val="002A5E71"/>
    <w:rsid w:val="002A5FA3"/>
    <w:rsid w:val="002A70DE"/>
    <w:rsid w:val="002A7302"/>
    <w:rsid w:val="002A7349"/>
    <w:rsid w:val="002A76FB"/>
    <w:rsid w:val="002A7CC4"/>
    <w:rsid w:val="002B03BF"/>
    <w:rsid w:val="002B0658"/>
    <w:rsid w:val="002B0D02"/>
    <w:rsid w:val="002B1422"/>
    <w:rsid w:val="002B177D"/>
    <w:rsid w:val="002B1AEC"/>
    <w:rsid w:val="002B1B7B"/>
    <w:rsid w:val="002B1C96"/>
    <w:rsid w:val="002B1EB3"/>
    <w:rsid w:val="002B2885"/>
    <w:rsid w:val="002B293E"/>
    <w:rsid w:val="002B29B9"/>
    <w:rsid w:val="002B2E59"/>
    <w:rsid w:val="002B3136"/>
    <w:rsid w:val="002B31B4"/>
    <w:rsid w:val="002B360B"/>
    <w:rsid w:val="002B387F"/>
    <w:rsid w:val="002B388A"/>
    <w:rsid w:val="002B3955"/>
    <w:rsid w:val="002B3F40"/>
    <w:rsid w:val="002B3F4C"/>
    <w:rsid w:val="002B47D9"/>
    <w:rsid w:val="002B48D6"/>
    <w:rsid w:val="002B52B0"/>
    <w:rsid w:val="002B68C3"/>
    <w:rsid w:val="002B68F8"/>
    <w:rsid w:val="002B737A"/>
    <w:rsid w:val="002B73CB"/>
    <w:rsid w:val="002B73FE"/>
    <w:rsid w:val="002B744D"/>
    <w:rsid w:val="002B7862"/>
    <w:rsid w:val="002B7CD6"/>
    <w:rsid w:val="002C1810"/>
    <w:rsid w:val="002C18DD"/>
    <w:rsid w:val="002C2BA6"/>
    <w:rsid w:val="002C3261"/>
    <w:rsid w:val="002C356E"/>
    <w:rsid w:val="002C360A"/>
    <w:rsid w:val="002C36BA"/>
    <w:rsid w:val="002C388A"/>
    <w:rsid w:val="002C3C88"/>
    <w:rsid w:val="002C3E4F"/>
    <w:rsid w:val="002C4224"/>
    <w:rsid w:val="002C4357"/>
    <w:rsid w:val="002C50BE"/>
    <w:rsid w:val="002C53D8"/>
    <w:rsid w:val="002C586E"/>
    <w:rsid w:val="002C5B75"/>
    <w:rsid w:val="002C5EF4"/>
    <w:rsid w:val="002C5F7D"/>
    <w:rsid w:val="002C647F"/>
    <w:rsid w:val="002C692A"/>
    <w:rsid w:val="002C6AF4"/>
    <w:rsid w:val="002C6D89"/>
    <w:rsid w:val="002C73E3"/>
    <w:rsid w:val="002C75E9"/>
    <w:rsid w:val="002C7867"/>
    <w:rsid w:val="002C7B48"/>
    <w:rsid w:val="002C7D78"/>
    <w:rsid w:val="002D0946"/>
    <w:rsid w:val="002D21B5"/>
    <w:rsid w:val="002D238A"/>
    <w:rsid w:val="002D29A0"/>
    <w:rsid w:val="002D2E47"/>
    <w:rsid w:val="002D33D6"/>
    <w:rsid w:val="002D355C"/>
    <w:rsid w:val="002D3888"/>
    <w:rsid w:val="002D3E82"/>
    <w:rsid w:val="002D3EBD"/>
    <w:rsid w:val="002D4758"/>
    <w:rsid w:val="002D49F6"/>
    <w:rsid w:val="002D5D50"/>
    <w:rsid w:val="002D6F92"/>
    <w:rsid w:val="002D7483"/>
    <w:rsid w:val="002D7769"/>
    <w:rsid w:val="002D78C2"/>
    <w:rsid w:val="002E00AC"/>
    <w:rsid w:val="002E028E"/>
    <w:rsid w:val="002E03BE"/>
    <w:rsid w:val="002E08B3"/>
    <w:rsid w:val="002E0E28"/>
    <w:rsid w:val="002E12AB"/>
    <w:rsid w:val="002E16DF"/>
    <w:rsid w:val="002E1A14"/>
    <w:rsid w:val="002E20C0"/>
    <w:rsid w:val="002E21F9"/>
    <w:rsid w:val="002E2214"/>
    <w:rsid w:val="002E2512"/>
    <w:rsid w:val="002E2A49"/>
    <w:rsid w:val="002E2DC0"/>
    <w:rsid w:val="002E2E2C"/>
    <w:rsid w:val="002E31C3"/>
    <w:rsid w:val="002E39FB"/>
    <w:rsid w:val="002E3D37"/>
    <w:rsid w:val="002E3D9F"/>
    <w:rsid w:val="002E44D2"/>
    <w:rsid w:val="002E4AB9"/>
    <w:rsid w:val="002E4DD3"/>
    <w:rsid w:val="002E5091"/>
    <w:rsid w:val="002E5348"/>
    <w:rsid w:val="002E632E"/>
    <w:rsid w:val="002E72C2"/>
    <w:rsid w:val="002E7348"/>
    <w:rsid w:val="002E76A5"/>
    <w:rsid w:val="002E7992"/>
    <w:rsid w:val="002F001B"/>
    <w:rsid w:val="002F0155"/>
    <w:rsid w:val="002F0327"/>
    <w:rsid w:val="002F06E6"/>
    <w:rsid w:val="002F0F00"/>
    <w:rsid w:val="002F236D"/>
    <w:rsid w:val="002F26D0"/>
    <w:rsid w:val="002F277D"/>
    <w:rsid w:val="002F286E"/>
    <w:rsid w:val="002F2AA9"/>
    <w:rsid w:val="002F2E07"/>
    <w:rsid w:val="002F34E3"/>
    <w:rsid w:val="002F37B8"/>
    <w:rsid w:val="002F420B"/>
    <w:rsid w:val="002F43BD"/>
    <w:rsid w:val="002F450E"/>
    <w:rsid w:val="002F4C49"/>
    <w:rsid w:val="002F5042"/>
    <w:rsid w:val="002F5128"/>
    <w:rsid w:val="002F656A"/>
    <w:rsid w:val="002F65EE"/>
    <w:rsid w:val="002F6D80"/>
    <w:rsid w:val="002F7121"/>
    <w:rsid w:val="002F7A68"/>
    <w:rsid w:val="002F7EB8"/>
    <w:rsid w:val="0030016B"/>
    <w:rsid w:val="00300A47"/>
    <w:rsid w:val="00300A97"/>
    <w:rsid w:val="00300FCE"/>
    <w:rsid w:val="00301007"/>
    <w:rsid w:val="0030131A"/>
    <w:rsid w:val="00301567"/>
    <w:rsid w:val="00301612"/>
    <w:rsid w:val="00301734"/>
    <w:rsid w:val="00301DB1"/>
    <w:rsid w:val="00301E27"/>
    <w:rsid w:val="00302123"/>
    <w:rsid w:val="003024C0"/>
    <w:rsid w:val="00302A24"/>
    <w:rsid w:val="00302AD4"/>
    <w:rsid w:val="00302F78"/>
    <w:rsid w:val="00303C33"/>
    <w:rsid w:val="00304425"/>
    <w:rsid w:val="003044E2"/>
    <w:rsid w:val="003049C7"/>
    <w:rsid w:val="003051B6"/>
    <w:rsid w:val="00305556"/>
    <w:rsid w:val="003059E4"/>
    <w:rsid w:val="00305F7E"/>
    <w:rsid w:val="0030749A"/>
    <w:rsid w:val="003074E5"/>
    <w:rsid w:val="0030752C"/>
    <w:rsid w:val="0030767A"/>
    <w:rsid w:val="003076AA"/>
    <w:rsid w:val="00307829"/>
    <w:rsid w:val="00307B12"/>
    <w:rsid w:val="00307C68"/>
    <w:rsid w:val="00307EF1"/>
    <w:rsid w:val="0031036E"/>
    <w:rsid w:val="00310ADE"/>
    <w:rsid w:val="0031125A"/>
    <w:rsid w:val="00311370"/>
    <w:rsid w:val="00311AAE"/>
    <w:rsid w:val="00312481"/>
    <w:rsid w:val="003125A5"/>
    <w:rsid w:val="00312B0B"/>
    <w:rsid w:val="00312D52"/>
    <w:rsid w:val="00312DCC"/>
    <w:rsid w:val="00313083"/>
    <w:rsid w:val="0031380E"/>
    <w:rsid w:val="00314522"/>
    <w:rsid w:val="00314921"/>
    <w:rsid w:val="00314A8C"/>
    <w:rsid w:val="003151B2"/>
    <w:rsid w:val="003151BD"/>
    <w:rsid w:val="0031577E"/>
    <w:rsid w:val="00315BE0"/>
    <w:rsid w:val="0031654C"/>
    <w:rsid w:val="003166B8"/>
    <w:rsid w:val="0031697F"/>
    <w:rsid w:val="003169DE"/>
    <w:rsid w:val="00317468"/>
    <w:rsid w:val="00320062"/>
    <w:rsid w:val="0032019B"/>
    <w:rsid w:val="003203B6"/>
    <w:rsid w:val="003206A3"/>
    <w:rsid w:val="0032086F"/>
    <w:rsid w:val="003209EF"/>
    <w:rsid w:val="00320C28"/>
    <w:rsid w:val="00320C34"/>
    <w:rsid w:val="00320C6E"/>
    <w:rsid w:val="003210F4"/>
    <w:rsid w:val="00321A5E"/>
    <w:rsid w:val="0032203C"/>
    <w:rsid w:val="0032204E"/>
    <w:rsid w:val="00322955"/>
    <w:rsid w:val="0032338E"/>
    <w:rsid w:val="0032370E"/>
    <w:rsid w:val="00323B91"/>
    <w:rsid w:val="003244A3"/>
    <w:rsid w:val="003248F8"/>
    <w:rsid w:val="003249D8"/>
    <w:rsid w:val="00324EA9"/>
    <w:rsid w:val="003251D9"/>
    <w:rsid w:val="003251F3"/>
    <w:rsid w:val="0032529B"/>
    <w:rsid w:val="003252D2"/>
    <w:rsid w:val="0032571F"/>
    <w:rsid w:val="003258E7"/>
    <w:rsid w:val="0032614D"/>
    <w:rsid w:val="003263C9"/>
    <w:rsid w:val="003263FB"/>
    <w:rsid w:val="00326A3F"/>
    <w:rsid w:val="00326D04"/>
    <w:rsid w:val="0032705B"/>
    <w:rsid w:val="0032770D"/>
    <w:rsid w:val="00327872"/>
    <w:rsid w:val="00327DAB"/>
    <w:rsid w:val="00330013"/>
    <w:rsid w:val="0033041F"/>
    <w:rsid w:val="00330850"/>
    <w:rsid w:val="003308EE"/>
    <w:rsid w:val="00330ABD"/>
    <w:rsid w:val="00330DAB"/>
    <w:rsid w:val="003312A6"/>
    <w:rsid w:val="0033132C"/>
    <w:rsid w:val="00332177"/>
    <w:rsid w:val="00332651"/>
    <w:rsid w:val="003326F4"/>
    <w:rsid w:val="00332B1E"/>
    <w:rsid w:val="00332E2E"/>
    <w:rsid w:val="0033312B"/>
    <w:rsid w:val="0033341E"/>
    <w:rsid w:val="00333753"/>
    <w:rsid w:val="003337EF"/>
    <w:rsid w:val="003338BF"/>
    <w:rsid w:val="00333C40"/>
    <w:rsid w:val="00334185"/>
    <w:rsid w:val="00334AFF"/>
    <w:rsid w:val="00334EC8"/>
    <w:rsid w:val="00335034"/>
    <w:rsid w:val="003358D5"/>
    <w:rsid w:val="00337730"/>
    <w:rsid w:val="003400F6"/>
    <w:rsid w:val="00340180"/>
    <w:rsid w:val="0034019C"/>
    <w:rsid w:val="0034061B"/>
    <w:rsid w:val="00340B76"/>
    <w:rsid w:val="00340C02"/>
    <w:rsid w:val="00340ED2"/>
    <w:rsid w:val="003412A7"/>
    <w:rsid w:val="0034137A"/>
    <w:rsid w:val="00341CB8"/>
    <w:rsid w:val="00341D68"/>
    <w:rsid w:val="00342151"/>
    <w:rsid w:val="003434CE"/>
    <w:rsid w:val="0034390D"/>
    <w:rsid w:val="00343F39"/>
    <w:rsid w:val="003441A0"/>
    <w:rsid w:val="003445AD"/>
    <w:rsid w:val="003449AF"/>
    <w:rsid w:val="00344FBD"/>
    <w:rsid w:val="00345747"/>
    <w:rsid w:val="00345878"/>
    <w:rsid w:val="00345CDA"/>
    <w:rsid w:val="0034633F"/>
    <w:rsid w:val="00346679"/>
    <w:rsid w:val="0034678C"/>
    <w:rsid w:val="00346BB0"/>
    <w:rsid w:val="00346F38"/>
    <w:rsid w:val="0034715A"/>
    <w:rsid w:val="00347B97"/>
    <w:rsid w:val="00347EBB"/>
    <w:rsid w:val="00347F80"/>
    <w:rsid w:val="00347FE7"/>
    <w:rsid w:val="003502D1"/>
    <w:rsid w:val="00350960"/>
    <w:rsid w:val="00351A1C"/>
    <w:rsid w:val="003524E3"/>
    <w:rsid w:val="00352707"/>
    <w:rsid w:val="00352860"/>
    <w:rsid w:val="00352941"/>
    <w:rsid w:val="00352CA2"/>
    <w:rsid w:val="0035314C"/>
    <w:rsid w:val="00353552"/>
    <w:rsid w:val="00353677"/>
    <w:rsid w:val="00354141"/>
    <w:rsid w:val="00354545"/>
    <w:rsid w:val="00354822"/>
    <w:rsid w:val="00354963"/>
    <w:rsid w:val="00355364"/>
    <w:rsid w:val="00355967"/>
    <w:rsid w:val="00355DB4"/>
    <w:rsid w:val="00355E0E"/>
    <w:rsid w:val="00356380"/>
    <w:rsid w:val="00356E30"/>
    <w:rsid w:val="00357101"/>
    <w:rsid w:val="003572A9"/>
    <w:rsid w:val="00357811"/>
    <w:rsid w:val="00357840"/>
    <w:rsid w:val="003579DF"/>
    <w:rsid w:val="00357B4B"/>
    <w:rsid w:val="00357C50"/>
    <w:rsid w:val="00357DFF"/>
    <w:rsid w:val="00357F63"/>
    <w:rsid w:val="00360011"/>
    <w:rsid w:val="00360996"/>
    <w:rsid w:val="00360D25"/>
    <w:rsid w:val="003612AA"/>
    <w:rsid w:val="00361B20"/>
    <w:rsid w:val="00361D56"/>
    <w:rsid w:val="003626C9"/>
    <w:rsid w:val="0036327B"/>
    <w:rsid w:val="00363356"/>
    <w:rsid w:val="00363522"/>
    <w:rsid w:val="003638CE"/>
    <w:rsid w:val="00363F8A"/>
    <w:rsid w:val="0036476F"/>
    <w:rsid w:val="00364DBA"/>
    <w:rsid w:val="00364EB2"/>
    <w:rsid w:val="00365574"/>
    <w:rsid w:val="00365589"/>
    <w:rsid w:val="0036563B"/>
    <w:rsid w:val="003657A0"/>
    <w:rsid w:val="003658C5"/>
    <w:rsid w:val="00365B41"/>
    <w:rsid w:val="00365CFD"/>
    <w:rsid w:val="0036638D"/>
    <w:rsid w:val="00366826"/>
    <w:rsid w:val="00366BDE"/>
    <w:rsid w:val="00366CD6"/>
    <w:rsid w:val="00367188"/>
    <w:rsid w:val="0036794D"/>
    <w:rsid w:val="00367DA7"/>
    <w:rsid w:val="00370036"/>
    <w:rsid w:val="00370DFC"/>
    <w:rsid w:val="00370EC0"/>
    <w:rsid w:val="0037160C"/>
    <w:rsid w:val="0037236B"/>
    <w:rsid w:val="003726FF"/>
    <w:rsid w:val="00374179"/>
    <w:rsid w:val="00374509"/>
    <w:rsid w:val="00374582"/>
    <w:rsid w:val="00374652"/>
    <w:rsid w:val="00374761"/>
    <w:rsid w:val="00374B78"/>
    <w:rsid w:val="00374C48"/>
    <w:rsid w:val="003750BF"/>
    <w:rsid w:val="003754A6"/>
    <w:rsid w:val="00375679"/>
    <w:rsid w:val="003758D3"/>
    <w:rsid w:val="00375D9B"/>
    <w:rsid w:val="00375F77"/>
    <w:rsid w:val="003760B0"/>
    <w:rsid w:val="00376574"/>
    <w:rsid w:val="0037671F"/>
    <w:rsid w:val="00376BB7"/>
    <w:rsid w:val="0037708C"/>
    <w:rsid w:val="00377257"/>
    <w:rsid w:val="003772E0"/>
    <w:rsid w:val="00377933"/>
    <w:rsid w:val="00380321"/>
    <w:rsid w:val="00380C2A"/>
    <w:rsid w:val="003811FF"/>
    <w:rsid w:val="00381D5C"/>
    <w:rsid w:val="00382366"/>
    <w:rsid w:val="00382C82"/>
    <w:rsid w:val="0038366A"/>
    <w:rsid w:val="00383CFF"/>
    <w:rsid w:val="00383DA0"/>
    <w:rsid w:val="003841E3"/>
    <w:rsid w:val="0038451D"/>
    <w:rsid w:val="003846B5"/>
    <w:rsid w:val="003848C4"/>
    <w:rsid w:val="00384A08"/>
    <w:rsid w:val="00385478"/>
    <w:rsid w:val="00385FA2"/>
    <w:rsid w:val="00386548"/>
    <w:rsid w:val="00386E6C"/>
    <w:rsid w:val="003870B0"/>
    <w:rsid w:val="0038721E"/>
    <w:rsid w:val="0038791D"/>
    <w:rsid w:val="00387CD7"/>
    <w:rsid w:val="00390664"/>
    <w:rsid w:val="003906B6"/>
    <w:rsid w:val="00390A61"/>
    <w:rsid w:val="0039182E"/>
    <w:rsid w:val="003919FD"/>
    <w:rsid w:val="00391D3D"/>
    <w:rsid w:val="00392220"/>
    <w:rsid w:val="003927B2"/>
    <w:rsid w:val="003932BB"/>
    <w:rsid w:val="00394049"/>
    <w:rsid w:val="00394483"/>
    <w:rsid w:val="00394684"/>
    <w:rsid w:val="00394D5A"/>
    <w:rsid w:val="00394DFE"/>
    <w:rsid w:val="0039508E"/>
    <w:rsid w:val="00395B28"/>
    <w:rsid w:val="00396373"/>
    <w:rsid w:val="00396852"/>
    <w:rsid w:val="003969E2"/>
    <w:rsid w:val="00396EBF"/>
    <w:rsid w:val="00397209"/>
    <w:rsid w:val="003972CE"/>
    <w:rsid w:val="00397975"/>
    <w:rsid w:val="00397AFF"/>
    <w:rsid w:val="003A0019"/>
    <w:rsid w:val="003A0102"/>
    <w:rsid w:val="003A0E15"/>
    <w:rsid w:val="003A1AE9"/>
    <w:rsid w:val="003A2428"/>
    <w:rsid w:val="003A2F42"/>
    <w:rsid w:val="003A30EC"/>
    <w:rsid w:val="003A3775"/>
    <w:rsid w:val="003A3BFB"/>
    <w:rsid w:val="003A485D"/>
    <w:rsid w:val="003A4AF9"/>
    <w:rsid w:val="003A5342"/>
    <w:rsid w:val="003A5784"/>
    <w:rsid w:val="003A621A"/>
    <w:rsid w:val="003A65C1"/>
    <w:rsid w:val="003A682E"/>
    <w:rsid w:val="003A6BDE"/>
    <w:rsid w:val="003A6E27"/>
    <w:rsid w:val="003A6F12"/>
    <w:rsid w:val="003A7255"/>
    <w:rsid w:val="003A73F8"/>
    <w:rsid w:val="003A745F"/>
    <w:rsid w:val="003A798E"/>
    <w:rsid w:val="003A7B4D"/>
    <w:rsid w:val="003B0FA0"/>
    <w:rsid w:val="003B1273"/>
    <w:rsid w:val="003B1582"/>
    <w:rsid w:val="003B1611"/>
    <w:rsid w:val="003B1CA8"/>
    <w:rsid w:val="003B1FE7"/>
    <w:rsid w:val="003B220C"/>
    <w:rsid w:val="003B28D7"/>
    <w:rsid w:val="003B2BF0"/>
    <w:rsid w:val="003B2DBB"/>
    <w:rsid w:val="003B31FD"/>
    <w:rsid w:val="003B3ACF"/>
    <w:rsid w:val="003B3B1C"/>
    <w:rsid w:val="003B4314"/>
    <w:rsid w:val="003B44D2"/>
    <w:rsid w:val="003B484C"/>
    <w:rsid w:val="003B4A03"/>
    <w:rsid w:val="003B4D75"/>
    <w:rsid w:val="003B50CC"/>
    <w:rsid w:val="003B5342"/>
    <w:rsid w:val="003B553D"/>
    <w:rsid w:val="003B55FA"/>
    <w:rsid w:val="003B58D3"/>
    <w:rsid w:val="003B5B48"/>
    <w:rsid w:val="003B610B"/>
    <w:rsid w:val="003B64C5"/>
    <w:rsid w:val="003B6862"/>
    <w:rsid w:val="003B6D4E"/>
    <w:rsid w:val="003B72EA"/>
    <w:rsid w:val="003B73C9"/>
    <w:rsid w:val="003B794C"/>
    <w:rsid w:val="003B7F5A"/>
    <w:rsid w:val="003B7FCE"/>
    <w:rsid w:val="003B7FD2"/>
    <w:rsid w:val="003C001E"/>
    <w:rsid w:val="003C014C"/>
    <w:rsid w:val="003C0C2F"/>
    <w:rsid w:val="003C0C5E"/>
    <w:rsid w:val="003C12D1"/>
    <w:rsid w:val="003C235B"/>
    <w:rsid w:val="003C2DA9"/>
    <w:rsid w:val="003C39C8"/>
    <w:rsid w:val="003C3CCE"/>
    <w:rsid w:val="003C3F3B"/>
    <w:rsid w:val="003C4097"/>
    <w:rsid w:val="003C430A"/>
    <w:rsid w:val="003C457C"/>
    <w:rsid w:val="003C4DD8"/>
    <w:rsid w:val="003C5855"/>
    <w:rsid w:val="003C59D6"/>
    <w:rsid w:val="003C5AF9"/>
    <w:rsid w:val="003C6014"/>
    <w:rsid w:val="003C636E"/>
    <w:rsid w:val="003C6427"/>
    <w:rsid w:val="003C6522"/>
    <w:rsid w:val="003C6579"/>
    <w:rsid w:val="003C68A7"/>
    <w:rsid w:val="003C6ABC"/>
    <w:rsid w:val="003C6C19"/>
    <w:rsid w:val="003C70E3"/>
    <w:rsid w:val="003C7386"/>
    <w:rsid w:val="003C745B"/>
    <w:rsid w:val="003C7C63"/>
    <w:rsid w:val="003C7D2D"/>
    <w:rsid w:val="003D0C57"/>
    <w:rsid w:val="003D0DED"/>
    <w:rsid w:val="003D101A"/>
    <w:rsid w:val="003D1480"/>
    <w:rsid w:val="003D16EC"/>
    <w:rsid w:val="003D1C5D"/>
    <w:rsid w:val="003D1D61"/>
    <w:rsid w:val="003D1EB4"/>
    <w:rsid w:val="003D24E2"/>
    <w:rsid w:val="003D2574"/>
    <w:rsid w:val="003D2AAB"/>
    <w:rsid w:val="003D310B"/>
    <w:rsid w:val="003D3899"/>
    <w:rsid w:val="003D38E7"/>
    <w:rsid w:val="003D3C6D"/>
    <w:rsid w:val="003D3D95"/>
    <w:rsid w:val="003D426A"/>
    <w:rsid w:val="003D4BF3"/>
    <w:rsid w:val="003D4F78"/>
    <w:rsid w:val="003D51CE"/>
    <w:rsid w:val="003D57C7"/>
    <w:rsid w:val="003D5DD3"/>
    <w:rsid w:val="003D6114"/>
    <w:rsid w:val="003D63D9"/>
    <w:rsid w:val="003D65B0"/>
    <w:rsid w:val="003D66E7"/>
    <w:rsid w:val="003D6731"/>
    <w:rsid w:val="003D7440"/>
    <w:rsid w:val="003D7467"/>
    <w:rsid w:val="003E02B9"/>
    <w:rsid w:val="003E03AD"/>
    <w:rsid w:val="003E06C9"/>
    <w:rsid w:val="003E0723"/>
    <w:rsid w:val="003E0938"/>
    <w:rsid w:val="003E0F29"/>
    <w:rsid w:val="003E1040"/>
    <w:rsid w:val="003E19AE"/>
    <w:rsid w:val="003E217C"/>
    <w:rsid w:val="003E2BD7"/>
    <w:rsid w:val="003E3921"/>
    <w:rsid w:val="003E510A"/>
    <w:rsid w:val="003E51AE"/>
    <w:rsid w:val="003E5EDA"/>
    <w:rsid w:val="003E5F6B"/>
    <w:rsid w:val="003E6150"/>
    <w:rsid w:val="003E61D7"/>
    <w:rsid w:val="003E62A2"/>
    <w:rsid w:val="003E62BC"/>
    <w:rsid w:val="003E6338"/>
    <w:rsid w:val="003E64D2"/>
    <w:rsid w:val="003E6612"/>
    <w:rsid w:val="003E6E83"/>
    <w:rsid w:val="003E719B"/>
    <w:rsid w:val="003E7269"/>
    <w:rsid w:val="003E7839"/>
    <w:rsid w:val="003F00F4"/>
    <w:rsid w:val="003F069B"/>
    <w:rsid w:val="003F0A7B"/>
    <w:rsid w:val="003F0C97"/>
    <w:rsid w:val="003F11E7"/>
    <w:rsid w:val="003F153A"/>
    <w:rsid w:val="003F2219"/>
    <w:rsid w:val="003F269A"/>
    <w:rsid w:val="003F291D"/>
    <w:rsid w:val="003F2D65"/>
    <w:rsid w:val="003F32B1"/>
    <w:rsid w:val="003F32FD"/>
    <w:rsid w:val="003F35B5"/>
    <w:rsid w:val="003F3E9C"/>
    <w:rsid w:val="003F43F8"/>
    <w:rsid w:val="003F4ACE"/>
    <w:rsid w:val="003F508A"/>
    <w:rsid w:val="003F510C"/>
    <w:rsid w:val="003F5310"/>
    <w:rsid w:val="003F53EE"/>
    <w:rsid w:val="003F59D2"/>
    <w:rsid w:val="003F6240"/>
    <w:rsid w:val="003F6469"/>
    <w:rsid w:val="003F67B5"/>
    <w:rsid w:val="003F6C85"/>
    <w:rsid w:val="003F6FC3"/>
    <w:rsid w:val="003F7CAB"/>
    <w:rsid w:val="003F7CBE"/>
    <w:rsid w:val="003F7DE5"/>
    <w:rsid w:val="00400585"/>
    <w:rsid w:val="00400779"/>
    <w:rsid w:val="00400D62"/>
    <w:rsid w:val="004016F1"/>
    <w:rsid w:val="00401EF6"/>
    <w:rsid w:val="00401F81"/>
    <w:rsid w:val="0040241E"/>
    <w:rsid w:val="00402CB6"/>
    <w:rsid w:val="0040315E"/>
    <w:rsid w:val="00403337"/>
    <w:rsid w:val="00403E68"/>
    <w:rsid w:val="004040D9"/>
    <w:rsid w:val="00405D20"/>
    <w:rsid w:val="00405F06"/>
    <w:rsid w:val="00405F0C"/>
    <w:rsid w:val="00406481"/>
    <w:rsid w:val="00406767"/>
    <w:rsid w:val="004069B2"/>
    <w:rsid w:val="00406D35"/>
    <w:rsid w:val="00406DD8"/>
    <w:rsid w:val="00406DE0"/>
    <w:rsid w:val="00407122"/>
    <w:rsid w:val="00407271"/>
    <w:rsid w:val="0040736A"/>
    <w:rsid w:val="00407A8F"/>
    <w:rsid w:val="00410115"/>
    <w:rsid w:val="0041023C"/>
    <w:rsid w:val="004107AB"/>
    <w:rsid w:val="004107D2"/>
    <w:rsid w:val="0041081E"/>
    <w:rsid w:val="00410CBD"/>
    <w:rsid w:val="0041150D"/>
    <w:rsid w:val="0041163A"/>
    <w:rsid w:val="0041210C"/>
    <w:rsid w:val="004122D6"/>
    <w:rsid w:val="00412370"/>
    <w:rsid w:val="00413040"/>
    <w:rsid w:val="00413415"/>
    <w:rsid w:val="00413F6F"/>
    <w:rsid w:val="00414014"/>
    <w:rsid w:val="004140EE"/>
    <w:rsid w:val="004141F2"/>
    <w:rsid w:val="00414447"/>
    <w:rsid w:val="004145DE"/>
    <w:rsid w:val="00414EFE"/>
    <w:rsid w:val="00415018"/>
    <w:rsid w:val="0041502A"/>
    <w:rsid w:val="00415075"/>
    <w:rsid w:val="0041518B"/>
    <w:rsid w:val="004158A1"/>
    <w:rsid w:val="00415A48"/>
    <w:rsid w:val="00415A8D"/>
    <w:rsid w:val="0041765C"/>
    <w:rsid w:val="00417845"/>
    <w:rsid w:val="00417DCA"/>
    <w:rsid w:val="00417E57"/>
    <w:rsid w:val="004200B3"/>
    <w:rsid w:val="004205D5"/>
    <w:rsid w:val="004207B1"/>
    <w:rsid w:val="00420873"/>
    <w:rsid w:val="0042089B"/>
    <w:rsid w:val="00420D6B"/>
    <w:rsid w:val="004212F8"/>
    <w:rsid w:val="00421420"/>
    <w:rsid w:val="00422394"/>
    <w:rsid w:val="004224C0"/>
    <w:rsid w:val="00422FDE"/>
    <w:rsid w:val="00423255"/>
    <w:rsid w:val="00423C69"/>
    <w:rsid w:val="00424230"/>
    <w:rsid w:val="00424F45"/>
    <w:rsid w:val="0042521C"/>
    <w:rsid w:val="004253E3"/>
    <w:rsid w:val="00425544"/>
    <w:rsid w:val="00425B37"/>
    <w:rsid w:val="00425F44"/>
    <w:rsid w:val="00426250"/>
    <w:rsid w:val="004266FD"/>
    <w:rsid w:val="00426C5B"/>
    <w:rsid w:val="004278B3"/>
    <w:rsid w:val="00430037"/>
    <w:rsid w:val="00430694"/>
    <w:rsid w:val="004306E4"/>
    <w:rsid w:val="00430725"/>
    <w:rsid w:val="00430845"/>
    <w:rsid w:val="00430B55"/>
    <w:rsid w:val="004310A0"/>
    <w:rsid w:val="004312CE"/>
    <w:rsid w:val="00431921"/>
    <w:rsid w:val="00431CB4"/>
    <w:rsid w:val="00431F6C"/>
    <w:rsid w:val="004322A6"/>
    <w:rsid w:val="00432AC3"/>
    <w:rsid w:val="00432E28"/>
    <w:rsid w:val="00432EFD"/>
    <w:rsid w:val="00433CE1"/>
    <w:rsid w:val="0043421E"/>
    <w:rsid w:val="0043455E"/>
    <w:rsid w:val="00434B2F"/>
    <w:rsid w:val="00434D52"/>
    <w:rsid w:val="00435079"/>
    <w:rsid w:val="00435225"/>
    <w:rsid w:val="0043580A"/>
    <w:rsid w:val="00436696"/>
    <w:rsid w:val="00436A0B"/>
    <w:rsid w:val="00436ED6"/>
    <w:rsid w:val="00437447"/>
    <w:rsid w:val="004374B0"/>
    <w:rsid w:val="0043756B"/>
    <w:rsid w:val="004378E0"/>
    <w:rsid w:val="00437AF1"/>
    <w:rsid w:val="0044002B"/>
    <w:rsid w:val="0044083C"/>
    <w:rsid w:val="00440E2B"/>
    <w:rsid w:val="004412EA"/>
    <w:rsid w:val="004416CB"/>
    <w:rsid w:val="00441814"/>
    <w:rsid w:val="0044185F"/>
    <w:rsid w:val="00441A94"/>
    <w:rsid w:val="00441D39"/>
    <w:rsid w:val="00441E93"/>
    <w:rsid w:val="004420C2"/>
    <w:rsid w:val="00442803"/>
    <w:rsid w:val="004429AC"/>
    <w:rsid w:val="00442AA1"/>
    <w:rsid w:val="00442B1E"/>
    <w:rsid w:val="00442BD3"/>
    <w:rsid w:val="0044322E"/>
    <w:rsid w:val="00443502"/>
    <w:rsid w:val="0044389F"/>
    <w:rsid w:val="0044460A"/>
    <w:rsid w:val="004449E2"/>
    <w:rsid w:val="00444DA8"/>
    <w:rsid w:val="00445661"/>
    <w:rsid w:val="0044576A"/>
    <w:rsid w:val="004458D0"/>
    <w:rsid w:val="0044591C"/>
    <w:rsid w:val="00445F96"/>
    <w:rsid w:val="00446DD7"/>
    <w:rsid w:val="004470D6"/>
    <w:rsid w:val="00447948"/>
    <w:rsid w:val="00447DAD"/>
    <w:rsid w:val="0045021F"/>
    <w:rsid w:val="0045036D"/>
    <w:rsid w:val="004504FF"/>
    <w:rsid w:val="00450CC1"/>
    <w:rsid w:val="00450F00"/>
    <w:rsid w:val="004512EA"/>
    <w:rsid w:val="00451635"/>
    <w:rsid w:val="00451710"/>
    <w:rsid w:val="004519E1"/>
    <w:rsid w:val="0045209A"/>
    <w:rsid w:val="004530C7"/>
    <w:rsid w:val="0045319E"/>
    <w:rsid w:val="00453A69"/>
    <w:rsid w:val="00453E87"/>
    <w:rsid w:val="004543E7"/>
    <w:rsid w:val="004547EB"/>
    <w:rsid w:val="00454BD5"/>
    <w:rsid w:val="00454CD9"/>
    <w:rsid w:val="00454D58"/>
    <w:rsid w:val="004553BB"/>
    <w:rsid w:val="00455995"/>
    <w:rsid w:val="00455EB0"/>
    <w:rsid w:val="00456036"/>
    <w:rsid w:val="004565D4"/>
    <w:rsid w:val="004569D3"/>
    <w:rsid w:val="004569DC"/>
    <w:rsid w:val="00456BFE"/>
    <w:rsid w:val="00457216"/>
    <w:rsid w:val="00457317"/>
    <w:rsid w:val="0045739E"/>
    <w:rsid w:val="00457C21"/>
    <w:rsid w:val="00460108"/>
    <w:rsid w:val="004605F6"/>
    <w:rsid w:val="0046112E"/>
    <w:rsid w:val="00461169"/>
    <w:rsid w:val="0046228B"/>
    <w:rsid w:val="004627CF"/>
    <w:rsid w:val="004630F1"/>
    <w:rsid w:val="00464711"/>
    <w:rsid w:val="004647FB"/>
    <w:rsid w:val="00464962"/>
    <w:rsid w:val="00465681"/>
    <w:rsid w:val="00465C98"/>
    <w:rsid w:val="004669AE"/>
    <w:rsid w:val="00466BD7"/>
    <w:rsid w:val="0046781B"/>
    <w:rsid w:val="004678DC"/>
    <w:rsid w:val="004678E2"/>
    <w:rsid w:val="00467B2D"/>
    <w:rsid w:val="00467C1C"/>
    <w:rsid w:val="0047015B"/>
    <w:rsid w:val="004703D6"/>
    <w:rsid w:val="00470743"/>
    <w:rsid w:val="00470C63"/>
    <w:rsid w:val="00471005"/>
    <w:rsid w:val="00471152"/>
    <w:rsid w:val="00471D2D"/>
    <w:rsid w:val="00472093"/>
    <w:rsid w:val="004723B8"/>
    <w:rsid w:val="00472936"/>
    <w:rsid w:val="00473AEC"/>
    <w:rsid w:val="00473DC8"/>
    <w:rsid w:val="00473F99"/>
    <w:rsid w:val="00474EE6"/>
    <w:rsid w:val="00475C04"/>
    <w:rsid w:val="00475E48"/>
    <w:rsid w:val="00476B76"/>
    <w:rsid w:val="00476F2B"/>
    <w:rsid w:val="00477241"/>
    <w:rsid w:val="0047792A"/>
    <w:rsid w:val="00480A19"/>
    <w:rsid w:val="00481493"/>
    <w:rsid w:val="0048185C"/>
    <w:rsid w:val="00481D73"/>
    <w:rsid w:val="00481F2C"/>
    <w:rsid w:val="00481FCE"/>
    <w:rsid w:val="00482052"/>
    <w:rsid w:val="004829DE"/>
    <w:rsid w:val="00482BA8"/>
    <w:rsid w:val="00482DC2"/>
    <w:rsid w:val="00482E5B"/>
    <w:rsid w:val="004830FB"/>
    <w:rsid w:val="00483116"/>
    <w:rsid w:val="00483319"/>
    <w:rsid w:val="0048352F"/>
    <w:rsid w:val="00483A45"/>
    <w:rsid w:val="00483C5F"/>
    <w:rsid w:val="00483EA2"/>
    <w:rsid w:val="0048424F"/>
    <w:rsid w:val="0048462B"/>
    <w:rsid w:val="0048489D"/>
    <w:rsid w:val="00484B66"/>
    <w:rsid w:val="00484F97"/>
    <w:rsid w:val="004851C9"/>
    <w:rsid w:val="00485695"/>
    <w:rsid w:val="00485796"/>
    <w:rsid w:val="00485F78"/>
    <w:rsid w:val="00486097"/>
    <w:rsid w:val="0048614C"/>
    <w:rsid w:val="00486536"/>
    <w:rsid w:val="0048654F"/>
    <w:rsid w:val="00486628"/>
    <w:rsid w:val="00486777"/>
    <w:rsid w:val="00486AC2"/>
    <w:rsid w:val="00486DB4"/>
    <w:rsid w:val="00486E00"/>
    <w:rsid w:val="0048716E"/>
    <w:rsid w:val="004871BE"/>
    <w:rsid w:val="00487400"/>
    <w:rsid w:val="004878A5"/>
    <w:rsid w:val="004878C7"/>
    <w:rsid w:val="00487E71"/>
    <w:rsid w:val="00490F89"/>
    <w:rsid w:val="00491E27"/>
    <w:rsid w:val="004922EC"/>
    <w:rsid w:val="004923EB"/>
    <w:rsid w:val="00492FCF"/>
    <w:rsid w:val="0049362D"/>
    <w:rsid w:val="0049368E"/>
    <w:rsid w:val="004936BD"/>
    <w:rsid w:val="0049375B"/>
    <w:rsid w:val="0049391F"/>
    <w:rsid w:val="004941CB"/>
    <w:rsid w:val="00494340"/>
    <w:rsid w:val="00494649"/>
    <w:rsid w:val="00494958"/>
    <w:rsid w:val="00494FB5"/>
    <w:rsid w:val="0049551B"/>
    <w:rsid w:val="004956D1"/>
    <w:rsid w:val="004967F3"/>
    <w:rsid w:val="00496E3D"/>
    <w:rsid w:val="00497813"/>
    <w:rsid w:val="00497C74"/>
    <w:rsid w:val="004A0074"/>
    <w:rsid w:val="004A02B8"/>
    <w:rsid w:val="004A0C65"/>
    <w:rsid w:val="004A116A"/>
    <w:rsid w:val="004A171E"/>
    <w:rsid w:val="004A185B"/>
    <w:rsid w:val="004A27B6"/>
    <w:rsid w:val="004A2C99"/>
    <w:rsid w:val="004A38AE"/>
    <w:rsid w:val="004A390F"/>
    <w:rsid w:val="004A488E"/>
    <w:rsid w:val="004A48DF"/>
    <w:rsid w:val="004A585B"/>
    <w:rsid w:val="004A5F2D"/>
    <w:rsid w:val="004A619C"/>
    <w:rsid w:val="004A6DCE"/>
    <w:rsid w:val="004A785D"/>
    <w:rsid w:val="004A794F"/>
    <w:rsid w:val="004B0337"/>
    <w:rsid w:val="004B0709"/>
    <w:rsid w:val="004B0FDA"/>
    <w:rsid w:val="004B1AF4"/>
    <w:rsid w:val="004B1EC0"/>
    <w:rsid w:val="004B2578"/>
    <w:rsid w:val="004B27E7"/>
    <w:rsid w:val="004B2AF2"/>
    <w:rsid w:val="004B2D33"/>
    <w:rsid w:val="004B317C"/>
    <w:rsid w:val="004B39AC"/>
    <w:rsid w:val="004B3F61"/>
    <w:rsid w:val="004B462A"/>
    <w:rsid w:val="004B495A"/>
    <w:rsid w:val="004B4F98"/>
    <w:rsid w:val="004B506E"/>
    <w:rsid w:val="004B5483"/>
    <w:rsid w:val="004B5563"/>
    <w:rsid w:val="004B560C"/>
    <w:rsid w:val="004B6A45"/>
    <w:rsid w:val="004B7CAF"/>
    <w:rsid w:val="004C00EB"/>
    <w:rsid w:val="004C063B"/>
    <w:rsid w:val="004C0754"/>
    <w:rsid w:val="004C0AE5"/>
    <w:rsid w:val="004C0DBD"/>
    <w:rsid w:val="004C139B"/>
    <w:rsid w:val="004C15E0"/>
    <w:rsid w:val="004C2068"/>
    <w:rsid w:val="004C20C0"/>
    <w:rsid w:val="004C20D1"/>
    <w:rsid w:val="004C27BB"/>
    <w:rsid w:val="004C2DA5"/>
    <w:rsid w:val="004C2DA6"/>
    <w:rsid w:val="004C3389"/>
    <w:rsid w:val="004C34B2"/>
    <w:rsid w:val="004C3E8D"/>
    <w:rsid w:val="004C45DC"/>
    <w:rsid w:val="004C49EB"/>
    <w:rsid w:val="004C4F01"/>
    <w:rsid w:val="004C5046"/>
    <w:rsid w:val="004C575C"/>
    <w:rsid w:val="004C57A7"/>
    <w:rsid w:val="004C5B01"/>
    <w:rsid w:val="004C6112"/>
    <w:rsid w:val="004C6317"/>
    <w:rsid w:val="004C684E"/>
    <w:rsid w:val="004C6854"/>
    <w:rsid w:val="004C6AD6"/>
    <w:rsid w:val="004C6F00"/>
    <w:rsid w:val="004C72AE"/>
    <w:rsid w:val="004C7FA1"/>
    <w:rsid w:val="004D03E0"/>
    <w:rsid w:val="004D06D3"/>
    <w:rsid w:val="004D074E"/>
    <w:rsid w:val="004D0B84"/>
    <w:rsid w:val="004D0D84"/>
    <w:rsid w:val="004D1498"/>
    <w:rsid w:val="004D1832"/>
    <w:rsid w:val="004D1F70"/>
    <w:rsid w:val="004D20D0"/>
    <w:rsid w:val="004D28B1"/>
    <w:rsid w:val="004D291E"/>
    <w:rsid w:val="004D2AE3"/>
    <w:rsid w:val="004D2FF9"/>
    <w:rsid w:val="004D365F"/>
    <w:rsid w:val="004D408A"/>
    <w:rsid w:val="004D41A1"/>
    <w:rsid w:val="004D45C1"/>
    <w:rsid w:val="004D4CAD"/>
    <w:rsid w:val="004D50BE"/>
    <w:rsid w:val="004D5299"/>
    <w:rsid w:val="004D590E"/>
    <w:rsid w:val="004D6177"/>
    <w:rsid w:val="004D6C7E"/>
    <w:rsid w:val="004D6E85"/>
    <w:rsid w:val="004D758E"/>
    <w:rsid w:val="004D75D7"/>
    <w:rsid w:val="004D7743"/>
    <w:rsid w:val="004E048A"/>
    <w:rsid w:val="004E0818"/>
    <w:rsid w:val="004E0A0B"/>
    <w:rsid w:val="004E1344"/>
    <w:rsid w:val="004E155A"/>
    <w:rsid w:val="004E1D32"/>
    <w:rsid w:val="004E213D"/>
    <w:rsid w:val="004E246A"/>
    <w:rsid w:val="004E28A1"/>
    <w:rsid w:val="004E2960"/>
    <w:rsid w:val="004E2C0D"/>
    <w:rsid w:val="004E3169"/>
    <w:rsid w:val="004E323F"/>
    <w:rsid w:val="004E36FC"/>
    <w:rsid w:val="004E39B0"/>
    <w:rsid w:val="004E39E9"/>
    <w:rsid w:val="004E3C58"/>
    <w:rsid w:val="004E3FF2"/>
    <w:rsid w:val="004E41AF"/>
    <w:rsid w:val="004E430F"/>
    <w:rsid w:val="004E477B"/>
    <w:rsid w:val="004E4CB5"/>
    <w:rsid w:val="004E505A"/>
    <w:rsid w:val="004E5239"/>
    <w:rsid w:val="004E536A"/>
    <w:rsid w:val="004E5F24"/>
    <w:rsid w:val="004E62CD"/>
    <w:rsid w:val="004E6856"/>
    <w:rsid w:val="004E6CCF"/>
    <w:rsid w:val="004E7810"/>
    <w:rsid w:val="004E7A9C"/>
    <w:rsid w:val="004E7C3D"/>
    <w:rsid w:val="004E7E51"/>
    <w:rsid w:val="004F0798"/>
    <w:rsid w:val="004F079E"/>
    <w:rsid w:val="004F0D0C"/>
    <w:rsid w:val="004F0F09"/>
    <w:rsid w:val="004F111E"/>
    <w:rsid w:val="004F1681"/>
    <w:rsid w:val="004F19FD"/>
    <w:rsid w:val="004F1A94"/>
    <w:rsid w:val="004F1CFE"/>
    <w:rsid w:val="004F201D"/>
    <w:rsid w:val="004F2706"/>
    <w:rsid w:val="004F2E29"/>
    <w:rsid w:val="004F32A4"/>
    <w:rsid w:val="004F3631"/>
    <w:rsid w:val="004F373C"/>
    <w:rsid w:val="004F38EB"/>
    <w:rsid w:val="004F3925"/>
    <w:rsid w:val="004F39F1"/>
    <w:rsid w:val="004F3A62"/>
    <w:rsid w:val="004F4186"/>
    <w:rsid w:val="004F42DA"/>
    <w:rsid w:val="004F464A"/>
    <w:rsid w:val="004F4DBC"/>
    <w:rsid w:val="004F50C2"/>
    <w:rsid w:val="004F51F9"/>
    <w:rsid w:val="004F5272"/>
    <w:rsid w:val="004F5507"/>
    <w:rsid w:val="004F567B"/>
    <w:rsid w:val="004F56D4"/>
    <w:rsid w:val="004F58EE"/>
    <w:rsid w:val="004F5C83"/>
    <w:rsid w:val="004F677A"/>
    <w:rsid w:val="004F68EB"/>
    <w:rsid w:val="004F6E3F"/>
    <w:rsid w:val="004F7852"/>
    <w:rsid w:val="004F7C22"/>
    <w:rsid w:val="00500779"/>
    <w:rsid w:val="00501283"/>
    <w:rsid w:val="00501439"/>
    <w:rsid w:val="00501487"/>
    <w:rsid w:val="00501862"/>
    <w:rsid w:val="0050207E"/>
    <w:rsid w:val="005026B9"/>
    <w:rsid w:val="00502ABE"/>
    <w:rsid w:val="0050331E"/>
    <w:rsid w:val="00503713"/>
    <w:rsid w:val="005037EF"/>
    <w:rsid w:val="00503F21"/>
    <w:rsid w:val="0050417B"/>
    <w:rsid w:val="005044B3"/>
    <w:rsid w:val="0050483A"/>
    <w:rsid w:val="005048F3"/>
    <w:rsid w:val="00504D7A"/>
    <w:rsid w:val="005050C0"/>
    <w:rsid w:val="00506573"/>
    <w:rsid w:val="00506B10"/>
    <w:rsid w:val="00506CA8"/>
    <w:rsid w:val="00506E92"/>
    <w:rsid w:val="005074BD"/>
    <w:rsid w:val="005078A2"/>
    <w:rsid w:val="00507AAD"/>
    <w:rsid w:val="00507D36"/>
    <w:rsid w:val="00510BD9"/>
    <w:rsid w:val="005117FD"/>
    <w:rsid w:val="00512302"/>
    <w:rsid w:val="00512507"/>
    <w:rsid w:val="005134AE"/>
    <w:rsid w:val="005139AB"/>
    <w:rsid w:val="005139E1"/>
    <w:rsid w:val="005140C9"/>
    <w:rsid w:val="005148A0"/>
    <w:rsid w:val="00514C92"/>
    <w:rsid w:val="00514FC7"/>
    <w:rsid w:val="00515400"/>
    <w:rsid w:val="00515516"/>
    <w:rsid w:val="0051590C"/>
    <w:rsid w:val="00515B15"/>
    <w:rsid w:val="00515E6B"/>
    <w:rsid w:val="00515F7B"/>
    <w:rsid w:val="005163DB"/>
    <w:rsid w:val="00516797"/>
    <w:rsid w:val="00516F87"/>
    <w:rsid w:val="005173AE"/>
    <w:rsid w:val="005173B3"/>
    <w:rsid w:val="005173DA"/>
    <w:rsid w:val="005177F6"/>
    <w:rsid w:val="00517824"/>
    <w:rsid w:val="005179A2"/>
    <w:rsid w:val="00520000"/>
    <w:rsid w:val="00520D0F"/>
    <w:rsid w:val="00520D5E"/>
    <w:rsid w:val="005212E7"/>
    <w:rsid w:val="005212F4"/>
    <w:rsid w:val="00521353"/>
    <w:rsid w:val="005215C0"/>
    <w:rsid w:val="00521D0A"/>
    <w:rsid w:val="00522081"/>
    <w:rsid w:val="00522129"/>
    <w:rsid w:val="00522EC2"/>
    <w:rsid w:val="00522F15"/>
    <w:rsid w:val="00523B15"/>
    <w:rsid w:val="00523C84"/>
    <w:rsid w:val="00524045"/>
    <w:rsid w:val="005259B0"/>
    <w:rsid w:val="005263EB"/>
    <w:rsid w:val="0052659C"/>
    <w:rsid w:val="00526792"/>
    <w:rsid w:val="005267BA"/>
    <w:rsid w:val="0052702B"/>
    <w:rsid w:val="00527813"/>
    <w:rsid w:val="00527AD7"/>
    <w:rsid w:val="00527AE5"/>
    <w:rsid w:val="00527ECB"/>
    <w:rsid w:val="0053019F"/>
    <w:rsid w:val="005304F7"/>
    <w:rsid w:val="0053062C"/>
    <w:rsid w:val="0053063E"/>
    <w:rsid w:val="00530727"/>
    <w:rsid w:val="0053078F"/>
    <w:rsid w:val="00530856"/>
    <w:rsid w:val="00530BFB"/>
    <w:rsid w:val="00530FE4"/>
    <w:rsid w:val="00531B40"/>
    <w:rsid w:val="0053224B"/>
    <w:rsid w:val="0053230C"/>
    <w:rsid w:val="00532E35"/>
    <w:rsid w:val="00532F00"/>
    <w:rsid w:val="00533E0C"/>
    <w:rsid w:val="005343AE"/>
    <w:rsid w:val="00535109"/>
    <w:rsid w:val="0053521D"/>
    <w:rsid w:val="00535419"/>
    <w:rsid w:val="00536640"/>
    <w:rsid w:val="00536764"/>
    <w:rsid w:val="00536F10"/>
    <w:rsid w:val="00536FE6"/>
    <w:rsid w:val="00537DE0"/>
    <w:rsid w:val="00540672"/>
    <w:rsid w:val="00540D1B"/>
    <w:rsid w:val="00540E4E"/>
    <w:rsid w:val="00541587"/>
    <w:rsid w:val="00541622"/>
    <w:rsid w:val="00541F26"/>
    <w:rsid w:val="0054212C"/>
    <w:rsid w:val="005423A5"/>
    <w:rsid w:val="005424F7"/>
    <w:rsid w:val="005424FF"/>
    <w:rsid w:val="00542564"/>
    <w:rsid w:val="0054339D"/>
    <w:rsid w:val="005434E8"/>
    <w:rsid w:val="0054370E"/>
    <w:rsid w:val="00543798"/>
    <w:rsid w:val="005438EC"/>
    <w:rsid w:val="00543D32"/>
    <w:rsid w:val="005442C3"/>
    <w:rsid w:val="005443F6"/>
    <w:rsid w:val="00544736"/>
    <w:rsid w:val="00544C42"/>
    <w:rsid w:val="00544E55"/>
    <w:rsid w:val="00545014"/>
    <w:rsid w:val="0054508C"/>
    <w:rsid w:val="00545329"/>
    <w:rsid w:val="0054537D"/>
    <w:rsid w:val="00545FD7"/>
    <w:rsid w:val="00547207"/>
    <w:rsid w:val="005475A9"/>
    <w:rsid w:val="00547638"/>
    <w:rsid w:val="00550006"/>
    <w:rsid w:val="0055007A"/>
    <w:rsid w:val="005503E2"/>
    <w:rsid w:val="00550849"/>
    <w:rsid w:val="00550AE6"/>
    <w:rsid w:val="00550CBA"/>
    <w:rsid w:val="005511D0"/>
    <w:rsid w:val="00551B7F"/>
    <w:rsid w:val="00551C78"/>
    <w:rsid w:val="00551F45"/>
    <w:rsid w:val="0055200F"/>
    <w:rsid w:val="00552886"/>
    <w:rsid w:val="00552BE3"/>
    <w:rsid w:val="0055347E"/>
    <w:rsid w:val="005536EF"/>
    <w:rsid w:val="00553E57"/>
    <w:rsid w:val="00554B71"/>
    <w:rsid w:val="0055501C"/>
    <w:rsid w:val="005558E2"/>
    <w:rsid w:val="00555D10"/>
    <w:rsid w:val="00556152"/>
    <w:rsid w:val="00557920"/>
    <w:rsid w:val="00557D3F"/>
    <w:rsid w:val="00560103"/>
    <w:rsid w:val="005602EE"/>
    <w:rsid w:val="0056055F"/>
    <w:rsid w:val="00561475"/>
    <w:rsid w:val="00561533"/>
    <w:rsid w:val="00561900"/>
    <w:rsid w:val="00561B75"/>
    <w:rsid w:val="00561C58"/>
    <w:rsid w:val="00561C9C"/>
    <w:rsid w:val="005621A6"/>
    <w:rsid w:val="005624FB"/>
    <w:rsid w:val="0056256E"/>
    <w:rsid w:val="00562663"/>
    <w:rsid w:val="005626AF"/>
    <w:rsid w:val="005626BB"/>
    <w:rsid w:val="00563287"/>
    <w:rsid w:val="005636CD"/>
    <w:rsid w:val="00563AC9"/>
    <w:rsid w:val="00563E43"/>
    <w:rsid w:val="00564352"/>
    <w:rsid w:val="005643E0"/>
    <w:rsid w:val="00564566"/>
    <w:rsid w:val="00564693"/>
    <w:rsid w:val="00565396"/>
    <w:rsid w:val="00566489"/>
    <w:rsid w:val="0056668F"/>
    <w:rsid w:val="00566CF8"/>
    <w:rsid w:val="005672C6"/>
    <w:rsid w:val="005672CF"/>
    <w:rsid w:val="00567701"/>
    <w:rsid w:val="00567A62"/>
    <w:rsid w:val="005702A3"/>
    <w:rsid w:val="00570309"/>
    <w:rsid w:val="005705E5"/>
    <w:rsid w:val="005711D4"/>
    <w:rsid w:val="00571336"/>
    <w:rsid w:val="00571737"/>
    <w:rsid w:val="00571ABA"/>
    <w:rsid w:val="00572255"/>
    <w:rsid w:val="00572369"/>
    <w:rsid w:val="00572FC9"/>
    <w:rsid w:val="00573CFE"/>
    <w:rsid w:val="00573E4A"/>
    <w:rsid w:val="005740C0"/>
    <w:rsid w:val="0057478B"/>
    <w:rsid w:val="005762C2"/>
    <w:rsid w:val="00576C37"/>
    <w:rsid w:val="00577226"/>
    <w:rsid w:val="00577D50"/>
    <w:rsid w:val="00577F00"/>
    <w:rsid w:val="00577FCB"/>
    <w:rsid w:val="0058010E"/>
    <w:rsid w:val="00580299"/>
    <w:rsid w:val="005803B7"/>
    <w:rsid w:val="005807CA"/>
    <w:rsid w:val="00580978"/>
    <w:rsid w:val="00580FE2"/>
    <w:rsid w:val="005812B2"/>
    <w:rsid w:val="00581983"/>
    <w:rsid w:val="00581C36"/>
    <w:rsid w:val="00581C8F"/>
    <w:rsid w:val="0058213C"/>
    <w:rsid w:val="00582C85"/>
    <w:rsid w:val="00583A24"/>
    <w:rsid w:val="00583A47"/>
    <w:rsid w:val="0058405C"/>
    <w:rsid w:val="0058440F"/>
    <w:rsid w:val="00584808"/>
    <w:rsid w:val="00585086"/>
    <w:rsid w:val="005852DF"/>
    <w:rsid w:val="005858BA"/>
    <w:rsid w:val="005858CF"/>
    <w:rsid w:val="005862A0"/>
    <w:rsid w:val="00586C61"/>
    <w:rsid w:val="005877AB"/>
    <w:rsid w:val="00587D1E"/>
    <w:rsid w:val="00590321"/>
    <w:rsid w:val="005905AB"/>
    <w:rsid w:val="00590C52"/>
    <w:rsid w:val="00590E0A"/>
    <w:rsid w:val="00590E38"/>
    <w:rsid w:val="00591039"/>
    <w:rsid w:val="005914CB"/>
    <w:rsid w:val="0059161B"/>
    <w:rsid w:val="0059185D"/>
    <w:rsid w:val="005925E5"/>
    <w:rsid w:val="00592859"/>
    <w:rsid w:val="00592D96"/>
    <w:rsid w:val="00593681"/>
    <w:rsid w:val="0059385D"/>
    <w:rsid w:val="0059398F"/>
    <w:rsid w:val="00594191"/>
    <w:rsid w:val="0059481A"/>
    <w:rsid w:val="00594885"/>
    <w:rsid w:val="00594998"/>
    <w:rsid w:val="00594E53"/>
    <w:rsid w:val="0059540D"/>
    <w:rsid w:val="00595AAB"/>
    <w:rsid w:val="00595B87"/>
    <w:rsid w:val="00595C96"/>
    <w:rsid w:val="00595CA0"/>
    <w:rsid w:val="00596657"/>
    <w:rsid w:val="00596E4B"/>
    <w:rsid w:val="005974D2"/>
    <w:rsid w:val="00597C77"/>
    <w:rsid w:val="005A05F1"/>
    <w:rsid w:val="005A05FE"/>
    <w:rsid w:val="005A09D7"/>
    <w:rsid w:val="005A0F2A"/>
    <w:rsid w:val="005A1026"/>
    <w:rsid w:val="005A1432"/>
    <w:rsid w:val="005A17FA"/>
    <w:rsid w:val="005A197F"/>
    <w:rsid w:val="005A1A99"/>
    <w:rsid w:val="005A1CEE"/>
    <w:rsid w:val="005A1F53"/>
    <w:rsid w:val="005A24AA"/>
    <w:rsid w:val="005A2C01"/>
    <w:rsid w:val="005A3B96"/>
    <w:rsid w:val="005A3FAF"/>
    <w:rsid w:val="005A3FB0"/>
    <w:rsid w:val="005A4281"/>
    <w:rsid w:val="005A4A09"/>
    <w:rsid w:val="005A6161"/>
    <w:rsid w:val="005A6298"/>
    <w:rsid w:val="005A6603"/>
    <w:rsid w:val="005A6A0F"/>
    <w:rsid w:val="005A70E9"/>
    <w:rsid w:val="005A71D2"/>
    <w:rsid w:val="005A776E"/>
    <w:rsid w:val="005A784B"/>
    <w:rsid w:val="005A795E"/>
    <w:rsid w:val="005A7D21"/>
    <w:rsid w:val="005B0475"/>
    <w:rsid w:val="005B06EE"/>
    <w:rsid w:val="005B0AFE"/>
    <w:rsid w:val="005B0BC1"/>
    <w:rsid w:val="005B0D7E"/>
    <w:rsid w:val="005B1285"/>
    <w:rsid w:val="005B1457"/>
    <w:rsid w:val="005B170B"/>
    <w:rsid w:val="005B18E0"/>
    <w:rsid w:val="005B2442"/>
    <w:rsid w:val="005B263E"/>
    <w:rsid w:val="005B32FF"/>
    <w:rsid w:val="005B3AB8"/>
    <w:rsid w:val="005B451D"/>
    <w:rsid w:val="005B4B08"/>
    <w:rsid w:val="005B4D82"/>
    <w:rsid w:val="005B4DA4"/>
    <w:rsid w:val="005B5444"/>
    <w:rsid w:val="005B5903"/>
    <w:rsid w:val="005B5CDB"/>
    <w:rsid w:val="005B5D8D"/>
    <w:rsid w:val="005B630D"/>
    <w:rsid w:val="005B644D"/>
    <w:rsid w:val="005B662B"/>
    <w:rsid w:val="005B6721"/>
    <w:rsid w:val="005B6B2A"/>
    <w:rsid w:val="005B746D"/>
    <w:rsid w:val="005B7BC2"/>
    <w:rsid w:val="005B7F5E"/>
    <w:rsid w:val="005B7FED"/>
    <w:rsid w:val="005C08AC"/>
    <w:rsid w:val="005C0EB4"/>
    <w:rsid w:val="005C0F8D"/>
    <w:rsid w:val="005C10A4"/>
    <w:rsid w:val="005C123B"/>
    <w:rsid w:val="005C2494"/>
    <w:rsid w:val="005C3665"/>
    <w:rsid w:val="005C3A83"/>
    <w:rsid w:val="005C4138"/>
    <w:rsid w:val="005C4564"/>
    <w:rsid w:val="005C498B"/>
    <w:rsid w:val="005C4DEF"/>
    <w:rsid w:val="005C5332"/>
    <w:rsid w:val="005C555B"/>
    <w:rsid w:val="005C569D"/>
    <w:rsid w:val="005C5809"/>
    <w:rsid w:val="005C5D5B"/>
    <w:rsid w:val="005C5E65"/>
    <w:rsid w:val="005C621D"/>
    <w:rsid w:val="005C6427"/>
    <w:rsid w:val="005C6CE2"/>
    <w:rsid w:val="005C6FD0"/>
    <w:rsid w:val="005C71FB"/>
    <w:rsid w:val="005C738A"/>
    <w:rsid w:val="005C75BB"/>
    <w:rsid w:val="005C7B8D"/>
    <w:rsid w:val="005C7CBC"/>
    <w:rsid w:val="005D01F7"/>
    <w:rsid w:val="005D040E"/>
    <w:rsid w:val="005D0666"/>
    <w:rsid w:val="005D0F2F"/>
    <w:rsid w:val="005D2804"/>
    <w:rsid w:val="005D293B"/>
    <w:rsid w:val="005D2C40"/>
    <w:rsid w:val="005D2DAC"/>
    <w:rsid w:val="005D3429"/>
    <w:rsid w:val="005D3630"/>
    <w:rsid w:val="005D3901"/>
    <w:rsid w:val="005D48B7"/>
    <w:rsid w:val="005D4E2D"/>
    <w:rsid w:val="005D5107"/>
    <w:rsid w:val="005D588C"/>
    <w:rsid w:val="005D5AA4"/>
    <w:rsid w:val="005D62F6"/>
    <w:rsid w:val="005D6C02"/>
    <w:rsid w:val="005D7281"/>
    <w:rsid w:val="005D72D4"/>
    <w:rsid w:val="005D75F5"/>
    <w:rsid w:val="005D7C66"/>
    <w:rsid w:val="005D7F32"/>
    <w:rsid w:val="005E05EB"/>
    <w:rsid w:val="005E060B"/>
    <w:rsid w:val="005E0664"/>
    <w:rsid w:val="005E0D3F"/>
    <w:rsid w:val="005E12F6"/>
    <w:rsid w:val="005E146D"/>
    <w:rsid w:val="005E1D99"/>
    <w:rsid w:val="005E1DB5"/>
    <w:rsid w:val="005E1EE5"/>
    <w:rsid w:val="005E1FE8"/>
    <w:rsid w:val="005E24CF"/>
    <w:rsid w:val="005E2838"/>
    <w:rsid w:val="005E2939"/>
    <w:rsid w:val="005E2E54"/>
    <w:rsid w:val="005E3841"/>
    <w:rsid w:val="005E39A5"/>
    <w:rsid w:val="005E3D5D"/>
    <w:rsid w:val="005E424C"/>
    <w:rsid w:val="005E43ED"/>
    <w:rsid w:val="005E4F3C"/>
    <w:rsid w:val="005E5C8D"/>
    <w:rsid w:val="005E5F66"/>
    <w:rsid w:val="005E5FE8"/>
    <w:rsid w:val="005E61CC"/>
    <w:rsid w:val="005E6313"/>
    <w:rsid w:val="005E6501"/>
    <w:rsid w:val="005E65D0"/>
    <w:rsid w:val="005E72E1"/>
    <w:rsid w:val="005E7A15"/>
    <w:rsid w:val="005F0A41"/>
    <w:rsid w:val="005F0FA7"/>
    <w:rsid w:val="005F14D6"/>
    <w:rsid w:val="005F1C76"/>
    <w:rsid w:val="005F1D42"/>
    <w:rsid w:val="005F2391"/>
    <w:rsid w:val="005F381D"/>
    <w:rsid w:val="005F3870"/>
    <w:rsid w:val="005F3D32"/>
    <w:rsid w:val="005F4D56"/>
    <w:rsid w:val="005F541E"/>
    <w:rsid w:val="005F70E2"/>
    <w:rsid w:val="005F73C3"/>
    <w:rsid w:val="005F77EE"/>
    <w:rsid w:val="005F7814"/>
    <w:rsid w:val="005F7C2F"/>
    <w:rsid w:val="005F7CF2"/>
    <w:rsid w:val="006002E7"/>
    <w:rsid w:val="00601314"/>
    <w:rsid w:val="0060154C"/>
    <w:rsid w:val="00601B88"/>
    <w:rsid w:val="00602579"/>
    <w:rsid w:val="00602CC6"/>
    <w:rsid w:val="00602E38"/>
    <w:rsid w:val="00602F00"/>
    <w:rsid w:val="006032B9"/>
    <w:rsid w:val="00603E05"/>
    <w:rsid w:val="0060480B"/>
    <w:rsid w:val="00604D60"/>
    <w:rsid w:val="00604E3F"/>
    <w:rsid w:val="00605190"/>
    <w:rsid w:val="00605558"/>
    <w:rsid w:val="0060573E"/>
    <w:rsid w:val="006057AA"/>
    <w:rsid w:val="0060599D"/>
    <w:rsid w:val="0060601D"/>
    <w:rsid w:val="00606383"/>
    <w:rsid w:val="00606453"/>
    <w:rsid w:val="00606BCE"/>
    <w:rsid w:val="00607965"/>
    <w:rsid w:val="00607FD9"/>
    <w:rsid w:val="00610492"/>
    <w:rsid w:val="006105FE"/>
    <w:rsid w:val="00610EED"/>
    <w:rsid w:val="006110C8"/>
    <w:rsid w:val="006119FD"/>
    <w:rsid w:val="00611EE7"/>
    <w:rsid w:val="006128E8"/>
    <w:rsid w:val="00612A9B"/>
    <w:rsid w:val="00612BF6"/>
    <w:rsid w:val="006136C3"/>
    <w:rsid w:val="00613B41"/>
    <w:rsid w:val="006140DF"/>
    <w:rsid w:val="00614193"/>
    <w:rsid w:val="006145CF"/>
    <w:rsid w:val="006147DD"/>
    <w:rsid w:val="00614FF2"/>
    <w:rsid w:val="00616385"/>
    <w:rsid w:val="006165D7"/>
    <w:rsid w:val="0061669F"/>
    <w:rsid w:val="00616F27"/>
    <w:rsid w:val="00616FF6"/>
    <w:rsid w:val="0061717B"/>
    <w:rsid w:val="00617263"/>
    <w:rsid w:val="006173C0"/>
    <w:rsid w:val="00617789"/>
    <w:rsid w:val="00620689"/>
    <w:rsid w:val="00620701"/>
    <w:rsid w:val="00620C79"/>
    <w:rsid w:val="00620E95"/>
    <w:rsid w:val="00621115"/>
    <w:rsid w:val="006214E0"/>
    <w:rsid w:val="00621655"/>
    <w:rsid w:val="00621BB4"/>
    <w:rsid w:val="0062228A"/>
    <w:rsid w:val="006227B0"/>
    <w:rsid w:val="00622C3E"/>
    <w:rsid w:val="0062301D"/>
    <w:rsid w:val="006231F6"/>
    <w:rsid w:val="00623248"/>
    <w:rsid w:val="00623491"/>
    <w:rsid w:val="006239D1"/>
    <w:rsid w:val="00623C3E"/>
    <w:rsid w:val="00623F5B"/>
    <w:rsid w:val="00624896"/>
    <w:rsid w:val="00624A3C"/>
    <w:rsid w:val="00624ABA"/>
    <w:rsid w:val="00624D62"/>
    <w:rsid w:val="00624E48"/>
    <w:rsid w:val="00625110"/>
    <w:rsid w:val="006251FF"/>
    <w:rsid w:val="00625608"/>
    <w:rsid w:val="006262FD"/>
    <w:rsid w:val="0062703B"/>
    <w:rsid w:val="006274EE"/>
    <w:rsid w:val="00627544"/>
    <w:rsid w:val="00627B09"/>
    <w:rsid w:val="00627DA0"/>
    <w:rsid w:val="00627EC7"/>
    <w:rsid w:val="00630475"/>
    <w:rsid w:val="006309DC"/>
    <w:rsid w:val="00630B0A"/>
    <w:rsid w:val="00630D98"/>
    <w:rsid w:val="00630ECF"/>
    <w:rsid w:val="00631001"/>
    <w:rsid w:val="00631624"/>
    <w:rsid w:val="00632493"/>
    <w:rsid w:val="00632579"/>
    <w:rsid w:val="0063262B"/>
    <w:rsid w:val="006329CE"/>
    <w:rsid w:val="00633377"/>
    <w:rsid w:val="00633384"/>
    <w:rsid w:val="00633681"/>
    <w:rsid w:val="00633691"/>
    <w:rsid w:val="006337FD"/>
    <w:rsid w:val="006339C2"/>
    <w:rsid w:val="00634629"/>
    <w:rsid w:val="00634642"/>
    <w:rsid w:val="006346C0"/>
    <w:rsid w:val="006349AA"/>
    <w:rsid w:val="006349CC"/>
    <w:rsid w:val="00634F02"/>
    <w:rsid w:val="0063539C"/>
    <w:rsid w:val="00635CE7"/>
    <w:rsid w:val="00636065"/>
    <w:rsid w:val="00636671"/>
    <w:rsid w:val="00637026"/>
    <w:rsid w:val="006370B8"/>
    <w:rsid w:val="006375EF"/>
    <w:rsid w:val="00637BD3"/>
    <w:rsid w:val="0064036A"/>
    <w:rsid w:val="00640E49"/>
    <w:rsid w:val="00641414"/>
    <w:rsid w:val="006416C9"/>
    <w:rsid w:val="0064274C"/>
    <w:rsid w:val="006428F9"/>
    <w:rsid w:val="00642973"/>
    <w:rsid w:val="00642A24"/>
    <w:rsid w:val="00643144"/>
    <w:rsid w:val="006434AC"/>
    <w:rsid w:val="0064402F"/>
    <w:rsid w:val="0064452B"/>
    <w:rsid w:val="00644ABC"/>
    <w:rsid w:val="00644B8A"/>
    <w:rsid w:val="00644D3C"/>
    <w:rsid w:val="00644D94"/>
    <w:rsid w:val="00644E85"/>
    <w:rsid w:val="006453B7"/>
    <w:rsid w:val="00645521"/>
    <w:rsid w:val="00645829"/>
    <w:rsid w:val="0064603A"/>
    <w:rsid w:val="00646243"/>
    <w:rsid w:val="0064624B"/>
    <w:rsid w:val="0064655E"/>
    <w:rsid w:val="006470B5"/>
    <w:rsid w:val="006500BD"/>
    <w:rsid w:val="00650E37"/>
    <w:rsid w:val="006512CD"/>
    <w:rsid w:val="00651401"/>
    <w:rsid w:val="00651598"/>
    <w:rsid w:val="00651A99"/>
    <w:rsid w:val="00651CAD"/>
    <w:rsid w:val="00652006"/>
    <w:rsid w:val="006526BD"/>
    <w:rsid w:val="00652F6A"/>
    <w:rsid w:val="0065317B"/>
    <w:rsid w:val="006534C8"/>
    <w:rsid w:val="00653501"/>
    <w:rsid w:val="00653912"/>
    <w:rsid w:val="00653B0E"/>
    <w:rsid w:val="00654377"/>
    <w:rsid w:val="00654CCA"/>
    <w:rsid w:val="00655284"/>
    <w:rsid w:val="006552F0"/>
    <w:rsid w:val="006556DE"/>
    <w:rsid w:val="006558D2"/>
    <w:rsid w:val="00655A11"/>
    <w:rsid w:val="00655B41"/>
    <w:rsid w:val="00655CCC"/>
    <w:rsid w:val="006567FD"/>
    <w:rsid w:val="00656966"/>
    <w:rsid w:val="006569A6"/>
    <w:rsid w:val="006569E7"/>
    <w:rsid w:val="00657140"/>
    <w:rsid w:val="00657337"/>
    <w:rsid w:val="0065771D"/>
    <w:rsid w:val="00657B96"/>
    <w:rsid w:val="00657CCC"/>
    <w:rsid w:val="00657ED6"/>
    <w:rsid w:val="00657F5C"/>
    <w:rsid w:val="0066043D"/>
    <w:rsid w:val="00660607"/>
    <w:rsid w:val="00660640"/>
    <w:rsid w:val="00660674"/>
    <w:rsid w:val="00660D9D"/>
    <w:rsid w:val="0066143A"/>
    <w:rsid w:val="006616BC"/>
    <w:rsid w:val="006617C3"/>
    <w:rsid w:val="00662087"/>
    <w:rsid w:val="006628C7"/>
    <w:rsid w:val="00663D4C"/>
    <w:rsid w:val="00664344"/>
    <w:rsid w:val="0066445C"/>
    <w:rsid w:val="006647CE"/>
    <w:rsid w:val="0066509A"/>
    <w:rsid w:val="0066527D"/>
    <w:rsid w:val="006652E5"/>
    <w:rsid w:val="0066556C"/>
    <w:rsid w:val="00665F6F"/>
    <w:rsid w:val="0066631C"/>
    <w:rsid w:val="00666BBB"/>
    <w:rsid w:val="00666C34"/>
    <w:rsid w:val="00666CEF"/>
    <w:rsid w:val="00667171"/>
    <w:rsid w:val="00667C2E"/>
    <w:rsid w:val="00667D9E"/>
    <w:rsid w:val="00667F0C"/>
    <w:rsid w:val="00670BBD"/>
    <w:rsid w:val="00670CE6"/>
    <w:rsid w:val="00670DC5"/>
    <w:rsid w:val="00671813"/>
    <w:rsid w:val="00671B29"/>
    <w:rsid w:val="00671D28"/>
    <w:rsid w:val="00671F7F"/>
    <w:rsid w:val="0067212B"/>
    <w:rsid w:val="00672220"/>
    <w:rsid w:val="00672279"/>
    <w:rsid w:val="006723B9"/>
    <w:rsid w:val="006725F1"/>
    <w:rsid w:val="0067270B"/>
    <w:rsid w:val="0067296E"/>
    <w:rsid w:val="006732E5"/>
    <w:rsid w:val="00673547"/>
    <w:rsid w:val="00673848"/>
    <w:rsid w:val="006739CA"/>
    <w:rsid w:val="00673A21"/>
    <w:rsid w:val="00674697"/>
    <w:rsid w:val="006746A2"/>
    <w:rsid w:val="00674B8F"/>
    <w:rsid w:val="0067517C"/>
    <w:rsid w:val="006751E2"/>
    <w:rsid w:val="00675BD2"/>
    <w:rsid w:val="006766CD"/>
    <w:rsid w:val="006771F7"/>
    <w:rsid w:val="006772A3"/>
    <w:rsid w:val="006774CA"/>
    <w:rsid w:val="00677B1D"/>
    <w:rsid w:val="00677CA6"/>
    <w:rsid w:val="00680037"/>
    <w:rsid w:val="006801D2"/>
    <w:rsid w:val="0068068A"/>
    <w:rsid w:val="00680809"/>
    <w:rsid w:val="00680AB7"/>
    <w:rsid w:val="006814B3"/>
    <w:rsid w:val="00681B70"/>
    <w:rsid w:val="00682088"/>
    <w:rsid w:val="006823F5"/>
    <w:rsid w:val="0068344A"/>
    <w:rsid w:val="00683A6F"/>
    <w:rsid w:val="00683BD9"/>
    <w:rsid w:val="006845B1"/>
    <w:rsid w:val="00684B31"/>
    <w:rsid w:val="00684C69"/>
    <w:rsid w:val="0068506A"/>
    <w:rsid w:val="00685721"/>
    <w:rsid w:val="00685E9B"/>
    <w:rsid w:val="00685EAC"/>
    <w:rsid w:val="00685F47"/>
    <w:rsid w:val="00686011"/>
    <w:rsid w:val="006862E6"/>
    <w:rsid w:val="006864F2"/>
    <w:rsid w:val="00686A8A"/>
    <w:rsid w:val="00686BAB"/>
    <w:rsid w:val="006875D4"/>
    <w:rsid w:val="00687C70"/>
    <w:rsid w:val="0069022C"/>
    <w:rsid w:val="006907D3"/>
    <w:rsid w:val="00690A3C"/>
    <w:rsid w:val="00690EF0"/>
    <w:rsid w:val="006911A8"/>
    <w:rsid w:val="006915A7"/>
    <w:rsid w:val="00691633"/>
    <w:rsid w:val="0069193F"/>
    <w:rsid w:val="00691B1A"/>
    <w:rsid w:val="00692628"/>
    <w:rsid w:val="00692874"/>
    <w:rsid w:val="00692884"/>
    <w:rsid w:val="00692E59"/>
    <w:rsid w:val="00692EE0"/>
    <w:rsid w:val="00693476"/>
    <w:rsid w:val="00693795"/>
    <w:rsid w:val="00694179"/>
    <w:rsid w:val="006946E7"/>
    <w:rsid w:val="006947E4"/>
    <w:rsid w:val="00694B43"/>
    <w:rsid w:val="006952F5"/>
    <w:rsid w:val="006952F8"/>
    <w:rsid w:val="00695831"/>
    <w:rsid w:val="00695B9C"/>
    <w:rsid w:val="006963CD"/>
    <w:rsid w:val="006966E8"/>
    <w:rsid w:val="00696CB2"/>
    <w:rsid w:val="00696F08"/>
    <w:rsid w:val="00696FC5"/>
    <w:rsid w:val="006972C7"/>
    <w:rsid w:val="0069747A"/>
    <w:rsid w:val="006976A1"/>
    <w:rsid w:val="006977BA"/>
    <w:rsid w:val="00697CDC"/>
    <w:rsid w:val="006A0637"/>
    <w:rsid w:val="006A132F"/>
    <w:rsid w:val="006A16CC"/>
    <w:rsid w:val="006A16EB"/>
    <w:rsid w:val="006A1A6C"/>
    <w:rsid w:val="006A1AF3"/>
    <w:rsid w:val="006A1D77"/>
    <w:rsid w:val="006A1F3C"/>
    <w:rsid w:val="006A23CA"/>
    <w:rsid w:val="006A2CE2"/>
    <w:rsid w:val="006A327B"/>
    <w:rsid w:val="006A336E"/>
    <w:rsid w:val="006A33FC"/>
    <w:rsid w:val="006A3893"/>
    <w:rsid w:val="006A393D"/>
    <w:rsid w:val="006A4090"/>
    <w:rsid w:val="006A4786"/>
    <w:rsid w:val="006A4999"/>
    <w:rsid w:val="006A509E"/>
    <w:rsid w:val="006A544E"/>
    <w:rsid w:val="006A5476"/>
    <w:rsid w:val="006A5D12"/>
    <w:rsid w:val="006A71F4"/>
    <w:rsid w:val="006A755A"/>
    <w:rsid w:val="006A7883"/>
    <w:rsid w:val="006A7CA2"/>
    <w:rsid w:val="006B0204"/>
    <w:rsid w:val="006B0564"/>
    <w:rsid w:val="006B074F"/>
    <w:rsid w:val="006B0B5D"/>
    <w:rsid w:val="006B1106"/>
    <w:rsid w:val="006B1681"/>
    <w:rsid w:val="006B169C"/>
    <w:rsid w:val="006B1F61"/>
    <w:rsid w:val="006B22C4"/>
    <w:rsid w:val="006B241D"/>
    <w:rsid w:val="006B24CF"/>
    <w:rsid w:val="006B2500"/>
    <w:rsid w:val="006B28FA"/>
    <w:rsid w:val="006B304F"/>
    <w:rsid w:val="006B33CD"/>
    <w:rsid w:val="006B39B8"/>
    <w:rsid w:val="006B3F1A"/>
    <w:rsid w:val="006B407C"/>
    <w:rsid w:val="006B473B"/>
    <w:rsid w:val="006B5055"/>
    <w:rsid w:val="006B5860"/>
    <w:rsid w:val="006B58FF"/>
    <w:rsid w:val="006B591E"/>
    <w:rsid w:val="006B5A4A"/>
    <w:rsid w:val="006B624B"/>
    <w:rsid w:val="006B677F"/>
    <w:rsid w:val="006B7081"/>
    <w:rsid w:val="006B70E3"/>
    <w:rsid w:val="006B759A"/>
    <w:rsid w:val="006B76A0"/>
    <w:rsid w:val="006B7C84"/>
    <w:rsid w:val="006B7E92"/>
    <w:rsid w:val="006C0633"/>
    <w:rsid w:val="006C0EAE"/>
    <w:rsid w:val="006C1253"/>
    <w:rsid w:val="006C12AE"/>
    <w:rsid w:val="006C12E2"/>
    <w:rsid w:val="006C1371"/>
    <w:rsid w:val="006C18C0"/>
    <w:rsid w:val="006C1D06"/>
    <w:rsid w:val="006C1D99"/>
    <w:rsid w:val="006C1DD4"/>
    <w:rsid w:val="006C20B5"/>
    <w:rsid w:val="006C28E3"/>
    <w:rsid w:val="006C2B97"/>
    <w:rsid w:val="006C2E64"/>
    <w:rsid w:val="006C303D"/>
    <w:rsid w:val="006C33CC"/>
    <w:rsid w:val="006C34C7"/>
    <w:rsid w:val="006C3E43"/>
    <w:rsid w:val="006C3E6B"/>
    <w:rsid w:val="006C5284"/>
    <w:rsid w:val="006C5489"/>
    <w:rsid w:val="006C5638"/>
    <w:rsid w:val="006C58E1"/>
    <w:rsid w:val="006C5C9E"/>
    <w:rsid w:val="006C5ED1"/>
    <w:rsid w:val="006C67CC"/>
    <w:rsid w:val="006C72A6"/>
    <w:rsid w:val="006D02E6"/>
    <w:rsid w:val="006D0AC4"/>
    <w:rsid w:val="006D1220"/>
    <w:rsid w:val="006D1538"/>
    <w:rsid w:val="006D1841"/>
    <w:rsid w:val="006D1AB0"/>
    <w:rsid w:val="006D1E75"/>
    <w:rsid w:val="006D2197"/>
    <w:rsid w:val="006D2232"/>
    <w:rsid w:val="006D2AD6"/>
    <w:rsid w:val="006D2BBC"/>
    <w:rsid w:val="006D2C07"/>
    <w:rsid w:val="006D2E4B"/>
    <w:rsid w:val="006D312B"/>
    <w:rsid w:val="006D33F0"/>
    <w:rsid w:val="006D355A"/>
    <w:rsid w:val="006D397D"/>
    <w:rsid w:val="006D3CCA"/>
    <w:rsid w:val="006D3FAD"/>
    <w:rsid w:val="006D421C"/>
    <w:rsid w:val="006D4239"/>
    <w:rsid w:val="006D494B"/>
    <w:rsid w:val="006D5075"/>
    <w:rsid w:val="006D54C3"/>
    <w:rsid w:val="006D5571"/>
    <w:rsid w:val="006D5C2D"/>
    <w:rsid w:val="006D5D94"/>
    <w:rsid w:val="006D5EC7"/>
    <w:rsid w:val="006D6253"/>
    <w:rsid w:val="006D6475"/>
    <w:rsid w:val="006D6716"/>
    <w:rsid w:val="006D6936"/>
    <w:rsid w:val="006D70F9"/>
    <w:rsid w:val="006D72CD"/>
    <w:rsid w:val="006D770F"/>
    <w:rsid w:val="006E00B5"/>
    <w:rsid w:val="006E03E2"/>
    <w:rsid w:val="006E0575"/>
    <w:rsid w:val="006E186B"/>
    <w:rsid w:val="006E1E00"/>
    <w:rsid w:val="006E2A7B"/>
    <w:rsid w:val="006E3241"/>
    <w:rsid w:val="006E49A7"/>
    <w:rsid w:val="006E4A4C"/>
    <w:rsid w:val="006E5467"/>
    <w:rsid w:val="006E5A18"/>
    <w:rsid w:val="006E5F81"/>
    <w:rsid w:val="006E607A"/>
    <w:rsid w:val="006E67D3"/>
    <w:rsid w:val="006E6CBF"/>
    <w:rsid w:val="006E6D06"/>
    <w:rsid w:val="006E6EAF"/>
    <w:rsid w:val="006E7777"/>
    <w:rsid w:val="006E77C8"/>
    <w:rsid w:val="006E7A9A"/>
    <w:rsid w:val="006E7AD1"/>
    <w:rsid w:val="006E7C1A"/>
    <w:rsid w:val="006E7E40"/>
    <w:rsid w:val="006E7EDA"/>
    <w:rsid w:val="006F0C12"/>
    <w:rsid w:val="006F1003"/>
    <w:rsid w:val="006F1014"/>
    <w:rsid w:val="006F1B34"/>
    <w:rsid w:val="006F22BA"/>
    <w:rsid w:val="006F233A"/>
    <w:rsid w:val="006F2E71"/>
    <w:rsid w:val="006F3381"/>
    <w:rsid w:val="006F3952"/>
    <w:rsid w:val="006F3AAB"/>
    <w:rsid w:val="006F534D"/>
    <w:rsid w:val="006F5841"/>
    <w:rsid w:val="006F5F8F"/>
    <w:rsid w:val="006F6674"/>
    <w:rsid w:val="006F684E"/>
    <w:rsid w:val="006F6895"/>
    <w:rsid w:val="006F6CE3"/>
    <w:rsid w:val="006F7746"/>
    <w:rsid w:val="006F7B4B"/>
    <w:rsid w:val="006F7D62"/>
    <w:rsid w:val="006F7E7E"/>
    <w:rsid w:val="0070002D"/>
    <w:rsid w:val="00700DAE"/>
    <w:rsid w:val="00700EB5"/>
    <w:rsid w:val="0070224B"/>
    <w:rsid w:val="00703083"/>
    <w:rsid w:val="007042D7"/>
    <w:rsid w:val="00704F63"/>
    <w:rsid w:val="00705074"/>
    <w:rsid w:val="007050F0"/>
    <w:rsid w:val="00705556"/>
    <w:rsid w:val="00705CAC"/>
    <w:rsid w:val="00706123"/>
    <w:rsid w:val="00706147"/>
    <w:rsid w:val="00706273"/>
    <w:rsid w:val="00706972"/>
    <w:rsid w:val="00706A5B"/>
    <w:rsid w:val="00707CBC"/>
    <w:rsid w:val="00710957"/>
    <w:rsid w:val="00710A02"/>
    <w:rsid w:val="00710A62"/>
    <w:rsid w:val="00710AAC"/>
    <w:rsid w:val="00711884"/>
    <w:rsid w:val="0071205F"/>
    <w:rsid w:val="00712653"/>
    <w:rsid w:val="00712917"/>
    <w:rsid w:val="007129A1"/>
    <w:rsid w:val="00713149"/>
    <w:rsid w:val="007133AB"/>
    <w:rsid w:val="00713821"/>
    <w:rsid w:val="007145AC"/>
    <w:rsid w:val="0071477A"/>
    <w:rsid w:val="007147FE"/>
    <w:rsid w:val="007158B5"/>
    <w:rsid w:val="0071592F"/>
    <w:rsid w:val="00715E3E"/>
    <w:rsid w:val="00716749"/>
    <w:rsid w:val="00717706"/>
    <w:rsid w:val="00717DD8"/>
    <w:rsid w:val="00720059"/>
    <w:rsid w:val="00720724"/>
    <w:rsid w:val="00720858"/>
    <w:rsid w:val="00720918"/>
    <w:rsid w:val="00720BD0"/>
    <w:rsid w:val="00720E21"/>
    <w:rsid w:val="00721C83"/>
    <w:rsid w:val="0072217C"/>
    <w:rsid w:val="00722249"/>
    <w:rsid w:val="00722782"/>
    <w:rsid w:val="007230C5"/>
    <w:rsid w:val="00723369"/>
    <w:rsid w:val="0072342F"/>
    <w:rsid w:val="00723866"/>
    <w:rsid w:val="00723F81"/>
    <w:rsid w:val="00723FC9"/>
    <w:rsid w:val="007243D1"/>
    <w:rsid w:val="00724B7E"/>
    <w:rsid w:val="0072543B"/>
    <w:rsid w:val="00725BFC"/>
    <w:rsid w:val="00725CD9"/>
    <w:rsid w:val="007260EB"/>
    <w:rsid w:val="007264F9"/>
    <w:rsid w:val="00726EA2"/>
    <w:rsid w:val="00727640"/>
    <w:rsid w:val="0072784B"/>
    <w:rsid w:val="007278E1"/>
    <w:rsid w:val="00727914"/>
    <w:rsid w:val="007279BC"/>
    <w:rsid w:val="007321C3"/>
    <w:rsid w:val="00732DDD"/>
    <w:rsid w:val="0073352D"/>
    <w:rsid w:val="007338F2"/>
    <w:rsid w:val="00733A0D"/>
    <w:rsid w:val="00733A9E"/>
    <w:rsid w:val="00733B87"/>
    <w:rsid w:val="00733D75"/>
    <w:rsid w:val="007347C8"/>
    <w:rsid w:val="00734B76"/>
    <w:rsid w:val="00734C72"/>
    <w:rsid w:val="00734D6F"/>
    <w:rsid w:val="00734EB3"/>
    <w:rsid w:val="00734F7E"/>
    <w:rsid w:val="00734FC6"/>
    <w:rsid w:val="007351DC"/>
    <w:rsid w:val="00735209"/>
    <w:rsid w:val="007355C0"/>
    <w:rsid w:val="007359F8"/>
    <w:rsid w:val="007360D9"/>
    <w:rsid w:val="0073619E"/>
    <w:rsid w:val="00736249"/>
    <w:rsid w:val="00736A61"/>
    <w:rsid w:val="00736C4D"/>
    <w:rsid w:val="00736E89"/>
    <w:rsid w:val="007374A1"/>
    <w:rsid w:val="007374BD"/>
    <w:rsid w:val="0073773D"/>
    <w:rsid w:val="00737AAB"/>
    <w:rsid w:val="00737BEC"/>
    <w:rsid w:val="00740034"/>
    <w:rsid w:val="007404B4"/>
    <w:rsid w:val="007405E4"/>
    <w:rsid w:val="0074082C"/>
    <w:rsid w:val="007408B4"/>
    <w:rsid w:val="00740DCA"/>
    <w:rsid w:val="00740E66"/>
    <w:rsid w:val="00741072"/>
    <w:rsid w:val="00741413"/>
    <w:rsid w:val="007417DA"/>
    <w:rsid w:val="00741C4C"/>
    <w:rsid w:val="00741DA0"/>
    <w:rsid w:val="0074217A"/>
    <w:rsid w:val="007422B9"/>
    <w:rsid w:val="00742405"/>
    <w:rsid w:val="007429E4"/>
    <w:rsid w:val="0074348A"/>
    <w:rsid w:val="00743F02"/>
    <w:rsid w:val="00744407"/>
    <w:rsid w:val="0074497D"/>
    <w:rsid w:val="00744CCE"/>
    <w:rsid w:val="00744D48"/>
    <w:rsid w:val="00744E2C"/>
    <w:rsid w:val="00744E72"/>
    <w:rsid w:val="00745649"/>
    <w:rsid w:val="00745C2D"/>
    <w:rsid w:val="007462C5"/>
    <w:rsid w:val="0074652D"/>
    <w:rsid w:val="00746741"/>
    <w:rsid w:val="00746A6D"/>
    <w:rsid w:val="00746C51"/>
    <w:rsid w:val="007473E7"/>
    <w:rsid w:val="00747621"/>
    <w:rsid w:val="0074784E"/>
    <w:rsid w:val="007501DC"/>
    <w:rsid w:val="00750811"/>
    <w:rsid w:val="0075090A"/>
    <w:rsid w:val="00750910"/>
    <w:rsid w:val="00750960"/>
    <w:rsid w:val="007513E7"/>
    <w:rsid w:val="00751E7C"/>
    <w:rsid w:val="00751F1B"/>
    <w:rsid w:val="00752024"/>
    <w:rsid w:val="007520C0"/>
    <w:rsid w:val="0075268C"/>
    <w:rsid w:val="00752B09"/>
    <w:rsid w:val="00752DC3"/>
    <w:rsid w:val="0075351F"/>
    <w:rsid w:val="00753AB3"/>
    <w:rsid w:val="00753E48"/>
    <w:rsid w:val="00754879"/>
    <w:rsid w:val="007550E3"/>
    <w:rsid w:val="007561FC"/>
    <w:rsid w:val="007563E0"/>
    <w:rsid w:val="00756591"/>
    <w:rsid w:val="00756980"/>
    <w:rsid w:val="007569BB"/>
    <w:rsid w:val="00757410"/>
    <w:rsid w:val="0076144A"/>
    <w:rsid w:val="0076149B"/>
    <w:rsid w:val="007615BD"/>
    <w:rsid w:val="00762590"/>
    <w:rsid w:val="00762CFF"/>
    <w:rsid w:val="007630EE"/>
    <w:rsid w:val="007630FD"/>
    <w:rsid w:val="007634D7"/>
    <w:rsid w:val="00763F63"/>
    <w:rsid w:val="0076437C"/>
    <w:rsid w:val="00764A45"/>
    <w:rsid w:val="00764B54"/>
    <w:rsid w:val="00764FD4"/>
    <w:rsid w:val="00765DE4"/>
    <w:rsid w:val="00765E93"/>
    <w:rsid w:val="007662FF"/>
    <w:rsid w:val="007667B7"/>
    <w:rsid w:val="00766802"/>
    <w:rsid w:val="00766CEB"/>
    <w:rsid w:val="0076734A"/>
    <w:rsid w:val="00767598"/>
    <w:rsid w:val="0076785B"/>
    <w:rsid w:val="0077014A"/>
    <w:rsid w:val="00770F46"/>
    <w:rsid w:val="007713F4"/>
    <w:rsid w:val="00772031"/>
    <w:rsid w:val="00772112"/>
    <w:rsid w:val="00772864"/>
    <w:rsid w:val="00772BA0"/>
    <w:rsid w:val="00772D8E"/>
    <w:rsid w:val="007731CD"/>
    <w:rsid w:val="00773394"/>
    <w:rsid w:val="0077384C"/>
    <w:rsid w:val="00773893"/>
    <w:rsid w:val="00773D63"/>
    <w:rsid w:val="00773EBC"/>
    <w:rsid w:val="007740CE"/>
    <w:rsid w:val="00774B3E"/>
    <w:rsid w:val="007756A5"/>
    <w:rsid w:val="007758D4"/>
    <w:rsid w:val="00775B47"/>
    <w:rsid w:val="00776C41"/>
    <w:rsid w:val="00776D97"/>
    <w:rsid w:val="007771F5"/>
    <w:rsid w:val="00780585"/>
    <w:rsid w:val="00781276"/>
    <w:rsid w:val="007812DD"/>
    <w:rsid w:val="00781387"/>
    <w:rsid w:val="007814E8"/>
    <w:rsid w:val="007818E0"/>
    <w:rsid w:val="00782237"/>
    <w:rsid w:val="00782403"/>
    <w:rsid w:val="00782B1E"/>
    <w:rsid w:val="00782E93"/>
    <w:rsid w:val="00782F81"/>
    <w:rsid w:val="0078389C"/>
    <w:rsid w:val="00783C09"/>
    <w:rsid w:val="00783D1B"/>
    <w:rsid w:val="00784ABD"/>
    <w:rsid w:val="00784C53"/>
    <w:rsid w:val="00784E31"/>
    <w:rsid w:val="007850B5"/>
    <w:rsid w:val="007857BC"/>
    <w:rsid w:val="0078587E"/>
    <w:rsid w:val="00785E0C"/>
    <w:rsid w:val="00786337"/>
    <w:rsid w:val="00786378"/>
    <w:rsid w:val="00786F1C"/>
    <w:rsid w:val="007879D5"/>
    <w:rsid w:val="00790171"/>
    <w:rsid w:val="00790736"/>
    <w:rsid w:val="00791042"/>
    <w:rsid w:val="007915DE"/>
    <w:rsid w:val="00791E4F"/>
    <w:rsid w:val="0079226B"/>
    <w:rsid w:val="00792AD7"/>
    <w:rsid w:val="00792CC3"/>
    <w:rsid w:val="00792D12"/>
    <w:rsid w:val="00792D6F"/>
    <w:rsid w:val="007932C3"/>
    <w:rsid w:val="00793331"/>
    <w:rsid w:val="00793421"/>
    <w:rsid w:val="00793D6B"/>
    <w:rsid w:val="00794222"/>
    <w:rsid w:val="00794406"/>
    <w:rsid w:val="0079452C"/>
    <w:rsid w:val="0079454F"/>
    <w:rsid w:val="0079464E"/>
    <w:rsid w:val="00794C60"/>
    <w:rsid w:val="00794C7A"/>
    <w:rsid w:val="00794E71"/>
    <w:rsid w:val="0079541E"/>
    <w:rsid w:val="00795441"/>
    <w:rsid w:val="00795B34"/>
    <w:rsid w:val="00795FC1"/>
    <w:rsid w:val="00795FDC"/>
    <w:rsid w:val="007961E3"/>
    <w:rsid w:val="00796A9C"/>
    <w:rsid w:val="00796EB8"/>
    <w:rsid w:val="0079761B"/>
    <w:rsid w:val="00797EB4"/>
    <w:rsid w:val="00797FBB"/>
    <w:rsid w:val="007A02B9"/>
    <w:rsid w:val="007A04F2"/>
    <w:rsid w:val="007A126E"/>
    <w:rsid w:val="007A13E0"/>
    <w:rsid w:val="007A2698"/>
    <w:rsid w:val="007A283A"/>
    <w:rsid w:val="007A3094"/>
    <w:rsid w:val="007A33B2"/>
    <w:rsid w:val="007A459B"/>
    <w:rsid w:val="007A46AB"/>
    <w:rsid w:val="007A4E38"/>
    <w:rsid w:val="007A5148"/>
    <w:rsid w:val="007A5265"/>
    <w:rsid w:val="007A542C"/>
    <w:rsid w:val="007A57DF"/>
    <w:rsid w:val="007A58DD"/>
    <w:rsid w:val="007A5DFD"/>
    <w:rsid w:val="007A68EC"/>
    <w:rsid w:val="007A6CE4"/>
    <w:rsid w:val="007A744F"/>
    <w:rsid w:val="007A7690"/>
    <w:rsid w:val="007A7F2D"/>
    <w:rsid w:val="007B005A"/>
    <w:rsid w:val="007B0276"/>
    <w:rsid w:val="007B0569"/>
    <w:rsid w:val="007B0C04"/>
    <w:rsid w:val="007B0C26"/>
    <w:rsid w:val="007B0C75"/>
    <w:rsid w:val="007B0CCB"/>
    <w:rsid w:val="007B0F7C"/>
    <w:rsid w:val="007B169C"/>
    <w:rsid w:val="007B1E5B"/>
    <w:rsid w:val="007B2177"/>
    <w:rsid w:val="007B225D"/>
    <w:rsid w:val="007B2C48"/>
    <w:rsid w:val="007B2DC0"/>
    <w:rsid w:val="007B3DEE"/>
    <w:rsid w:val="007B407A"/>
    <w:rsid w:val="007B4556"/>
    <w:rsid w:val="007B4B8F"/>
    <w:rsid w:val="007B50B0"/>
    <w:rsid w:val="007B58AD"/>
    <w:rsid w:val="007B5A55"/>
    <w:rsid w:val="007B5C90"/>
    <w:rsid w:val="007B5E69"/>
    <w:rsid w:val="007B68DB"/>
    <w:rsid w:val="007B6D41"/>
    <w:rsid w:val="007B7371"/>
    <w:rsid w:val="007B777E"/>
    <w:rsid w:val="007B7B92"/>
    <w:rsid w:val="007C01F2"/>
    <w:rsid w:val="007C0259"/>
    <w:rsid w:val="007C0451"/>
    <w:rsid w:val="007C0869"/>
    <w:rsid w:val="007C09A4"/>
    <w:rsid w:val="007C0E0A"/>
    <w:rsid w:val="007C11BF"/>
    <w:rsid w:val="007C11FC"/>
    <w:rsid w:val="007C12ED"/>
    <w:rsid w:val="007C18A1"/>
    <w:rsid w:val="007C1F86"/>
    <w:rsid w:val="007C203B"/>
    <w:rsid w:val="007C2047"/>
    <w:rsid w:val="007C2590"/>
    <w:rsid w:val="007C2F01"/>
    <w:rsid w:val="007C31A5"/>
    <w:rsid w:val="007C3C31"/>
    <w:rsid w:val="007C3D85"/>
    <w:rsid w:val="007C48BC"/>
    <w:rsid w:val="007C4A5C"/>
    <w:rsid w:val="007C4B16"/>
    <w:rsid w:val="007C4BDC"/>
    <w:rsid w:val="007C5170"/>
    <w:rsid w:val="007C6121"/>
    <w:rsid w:val="007C6293"/>
    <w:rsid w:val="007C6430"/>
    <w:rsid w:val="007C65F9"/>
    <w:rsid w:val="007C66F7"/>
    <w:rsid w:val="007C69D8"/>
    <w:rsid w:val="007C72A2"/>
    <w:rsid w:val="007C72B7"/>
    <w:rsid w:val="007C7340"/>
    <w:rsid w:val="007C7C1A"/>
    <w:rsid w:val="007D01AB"/>
    <w:rsid w:val="007D05A4"/>
    <w:rsid w:val="007D05E5"/>
    <w:rsid w:val="007D08DA"/>
    <w:rsid w:val="007D09A6"/>
    <w:rsid w:val="007D09A9"/>
    <w:rsid w:val="007D0E0C"/>
    <w:rsid w:val="007D131A"/>
    <w:rsid w:val="007D244D"/>
    <w:rsid w:val="007D2827"/>
    <w:rsid w:val="007D2D08"/>
    <w:rsid w:val="007D2D66"/>
    <w:rsid w:val="007D2E69"/>
    <w:rsid w:val="007D2FAB"/>
    <w:rsid w:val="007D3853"/>
    <w:rsid w:val="007D3A5C"/>
    <w:rsid w:val="007D400E"/>
    <w:rsid w:val="007D4121"/>
    <w:rsid w:val="007D4CC8"/>
    <w:rsid w:val="007D5094"/>
    <w:rsid w:val="007D531A"/>
    <w:rsid w:val="007D597C"/>
    <w:rsid w:val="007D5EFE"/>
    <w:rsid w:val="007D5FF2"/>
    <w:rsid w:val="007D6831"/>
    <w:rsid w:val="007D75AE"/>
    <w:rsid w:val="007D75F3"/>
    <w:rsid w:val="007D779C"/>
    <w:rsid w:val="007D788B"/>
    <w:rsid w:val="007D7A55"/>
    <w:rsid w:val="007D7C2E"/>
    <w:rsid w:val="007D7D8F"/>
    <w:rsid w:val="007E031B"/>
    <w:rsid w:val="007E0612"/>
    <w:rsid w:val="007E063E"/>
    <w:rsid w:val="007E087B"/>
    <w:rsid w:val="007E2962"/>
    <w:rsid w:val="007E2C49"/>
    <w:rsid w:val="007E355B"/>
    <w:rsid w:val="007E3861"/>
    <w:rsid w:val="007E3DBA"/>
    <w:rsid w:val="007E44D2"/>
    <w:rsid w:val="007E45FC"/>
    <w:rsid w:val="007E47C4"/>
    <w:rsid w:val="007E503C"/>
    <w:rsid w:val="007E5490"/>
    <w:rsid w:val="007E5F23"/>
    <w:rsid w:val="007E6AFD"/>
    <w:rsid w:val="007E6BC6"/>
    <w:rsid w:val="007E6D42"/>
    <w:rsid w:val="007E6E95"/>
    <w:rsid w:val="007E72FB"/>
    <w:rsid w:val="007E738D"/>
    <w:rsid w:val="007E7A17"/>
    <w:rsid w:val="007E7D4D"/>
    <w:rsid w:val="007F0BFD"/>
    <w:rsid w:val="007F0FCA"/>
    <w:rsid w:val="007F19EC"/>
    <w:rsid w:val="007F1E90"/>
    <w:rsid w:val="007F1FB8"/>
    <w:rsid w:val="007F2627"/>
    <w:rsid w:val="007F2EED"/>
    <w:rsid w:val="007F2F54"/>
    <w:rsid w:val="007F30AB"/>
    <w:rsid w:val="007F3468"/>
    <w:rsid w:val="007F35D0"/>
    <w:rsid w:val="007F3766"/>
    <w:rsid w:val="007F39CD"/>
    <w:rsid w:val="007F43CB"/>
    <w:rsid w:val="007F43F6"/>
    <w:rsid w:val="007F54E2"/>
    <w:rsid w:val="007F5579"/>
    <w:rsid w:val="007F58AF"/>
    <w:rsid w:val="007F5F85"/>
    <w:rsid w:val="007F5FCA"/>
    <w:rsid w:val="007F68F7"/>
    <w:rsid w:val="007F6C51"/>
    <w:rsid w:val="007F6D52"/>
    <w:rsid w:val="007F6D6B"/>
    <w:rsid w:val="007F71F8"/>
    <w:rsid w:val="008001D9"/>
    <w:rsid w:val="0080022D"/>
    <w:rsid w:val="0080034E"/>
    <w:rsid w:val="00800688"/>
    <w:rsid w:val="00800E6D"/>
    <w:rsid w:val="008015A8"/>
    <w:rsid w:val="00801A99"/>
    <w:rsid w:val="0080289B"/>
    <w:rsid w:val="00802E91"/>
    <w:rsid w:val="008031C3"/>
    <w:rsid w:val="0080340F"/>
    <w:rsid w:val="00803A67"/>
    <w:rsid w:val="00804672"/>
    <w:rsid w:val="00806CD7"/>
    <w:rsid w:val="00807329"/>
    <w:rsid w:val="00807468"/>
    <w:rsid w:val="00807DBB"/>
    <w:rsid w:val="00810077"/>
    <w:rsid w:val="008108A9"/>
    <w:rsid w:val="008116F6"/>
    <w:rsid w:val="0081207A"/>
    <w:rsid w:val="00812828"/>
    <w:rsid w:val="00812B2B"/>
    <w:rsid w:val="00812CD5"/>
    <w:rsid w:val="008130E1"/>
    <w:rsid w:val="00813A8F"/>
    <w:rsid w:val="00813D5F"/>
    <w:rsid w:val="0081415D"/>
    <w:rsid w:val="008154A9"/>
    <w:rsid w:val="008154AC"/>
    <w:rsid w:val="0081592B"/>
    <w:rsid w:val="00815ACB"/>
    <w:rsid w:val="00815C23"/>
    <w:rsid w:val="0081638F"/>
    <w:rsid w:val="0081690F"/>
    <w:rsid w:val="00816A08"/>
    <w:rsid w:val="00816F6C"/>
    <w:rsid w:val="00816FDE"/>
    <w:rsid w:val="00817250"/>
    <w:rsid w:val="008173AA"/>
    <w:rsid w:val="0081772C"/>
    <w:rsid w:val="00817D03"/>
    <w:rsid w:val="00817D51"/>
    <w:rsid w:val="00817DB5"/>
    <w:rsid w:val="00817F73"/>
    <w:rsid w:val="00820662"/>
    <w:rsid w:val="008207D9"/>
    <w:rsid w:val="00820F48"/>
    <w:rsid w:val="008212AF"/>
    <w:rsid w:val="00821E46"/>
    <w:rsid w:val="008226F3"/>
    <w:rsid w:val="008233F0"/>
    <w:rsid w:val="008234ED"/>
    <w:rsid w:val="008235F4"/>
    <w:rsid w:val="00823635"/>
    <w:rsid w:val="0082391A"/>
    <w:rsid w:val="008239E2"/>
    <w:rsid w:val="00824497"/>
    <w:rsid w:val="0082489C"/>
    <w:rsid w:val="00824D32"/>
    <w:rsid w:val="0082534D"/>
    <w:rsid w:val="00825956"/>
    <w:rsid w:val="00825BD4"/>
    <w:rsid w:val="00825C8E"/>
    <w:rsid w:val="00825D7B"/>
    <w:rsid w:val="008262BD"/>
    <w:rsid w:val="00826318"/>
    <w:rsid w:val="008266F7"/>
    <w:rsid w:val="008267A8"/>
    <w:rsid w:val="00826B94"/>
    <w:rsid w:val="0082710D"/>
    <w:rsid w:val="00827C9A"/>
    <w:rsid w:val="00827D22"/>
    <w:rsid w:val="00827E7A"/>
    <w:rsid w:val="0083065B"/>
    <w:rsid w:val="00830A5F"/>
    <w:rsid w:val="008311F3"/>
    <w:rsid w:val="00831F00"/>
    <w:rsid w:val="008320E5"/>
    <w:rsid w:val="00832406"/>
    <w:rsid w:val="0083283E"/>
    <w:rsid w:val="00832DF1"/>
    <w:rsid w:val="00833046"/>
    <w:rsid w:val="008330C5"/>
    <w:rsid w:val="008333BE"/>
    <w:rsid w:val="00833E6D"/>
    <w:rsid w:val="0083409D"/>
    <w:rsid w:val="0083464A"/>
    <w:rsid w:val="00834CA4"/>
    <w:rsid w:val="00834EBE"/>
    <w:rsid w:val="00835566"/>
    <w:rsid w:val="00835A0D"/>
    <w:rsid w:val="008362B7"/>
    <w:rsid w:val="00836501"/>
    <w:rsid w:val="00836D2B"/>
    <w:rsid w:val="00836DA1"/>
    <w:rsid w:val="00837394"/>
    <w:rsid w:val="008374CC"/>
    <w:rsid w:val="008375BB"/>
    <w:rsid w:val="008376A2"/>
    <w:rsid w:val="00837744"/>
    <w:rsid w:val="008409DC"/>
    <w:rsid w:val="00840A5E"/>
    <w:rsid w:val="00840F18"/>
    <w:rsid w:val="00841002"/>
    <w:rsid w:val="00842105"/>
    <w:rsid w:val="00842230"/>
    <w:rsid w:val="00842465"/>
    <w:rsid w:val="0084247A"/>
    <w:rsid w:val="00842924"/>
    <w:rsid w:val="00842941"/>
    <w:rsid w:val="00842979"/>
    <w:rsid w:val="0084304F"/>
    <w:rsid w:val="0084367D"/>
    <w:rsid w:val="008436E3"/>
    <w:rsid w:val="00843DBA"/>
    <w:rsid w:val="008447E5"/>
    <w:rsid w:val="00844D00"/>
    <w:rsid w:val="00844FD0"/>
    <w:rsid w:val="0084550A"/>
    <w:rsid w:val="00845720"/>
    <w:rsid w:val="00845775"/>
    <w:rsid w:val="00846312"/>
    <w:rsid w:val="008468D7"/>
    <w:rsid w:val="00846F4E"/>
    <w:rsid w:val="00847370"/>
    <w:rsid w:val="00847D44"/>
    <w:rsid w:val="00850499"/>
    <w:rsid w:val="00851623"/>
    <w:rsid w:val="00852077"/>
    <w:rsid w:val="008520A3"/>
    <w:rsid w:val="008520D8"/>
    <w:rsid w:val="00852BBD"/>
    <w:rsid w:val="00853A36"/>
    <w:rsid w:val="00853BE0"/>
    <w:rsid w:val="008544A8"/>
    <w:rsid w:val="00854923"/>
    <w:rsid w:val="008557EA"/>
    <w:rsid w:val="008559D6"/>
    <w:rsid w:val="008566BE"/>
    <w:rsid w:val="00856C3E"/>
    <w:rsid w:val="0085775A"/>
    <w:rsid w:val="0085792E"/>
    <w:rsid w:val="00860397"/>
    <w:rsid w:val="008603D5"/>
    <w:rsid w:val="008607FB"/>
    <w:rsid w:val="008609A0"/>
    <w:rsid w:val="008609BC"/>
    <w:rsid w:val="00860B49"/>
    <w:rsid w:val="00861965"/>
    <w:rsid w:val="00862010"/>
    <w:rsid w:val="008621C2"/>
    <w:rsid w:val="00863087"/>
    <w:rsid w:val="008637DC"/>
    <w:rsid w:val="00863E2D"/>
    <w:rsid w:val="00864677"/>
    <w:rsid w:val="008657CA"/>
    <w:rsid w:val="00866017"/>
    <w:rsid w:val="00866155"/>
    <w:rsid w:val="00866679"/>
    <w:rsid w:val="0086675B"/>
    <w:rsid w:val="00866FF5"/>
    <w:rsid w:val="00867485"/>
    <w:rsid w:val="00867504"/>
    <w:rsid w:val="00867530"/>
    <w:rsid w:val="00867B40"/>
    <w:rsid w:val="00870008"/>
    <w:rsid w:val="00870090"/>
    <w:rsid w:val="00870544"/>
    <w:rsid w:val="00870A99"/>
    <w:rsid w:val="00870C67"/>
    <w:rsid w:val="00871013"/>
    <w:rsid w:val="008713A6"/>
    <w:rsid w:val="00871585"/>
    <w:rsid w:val="0087169E"/>
    <w:rsid w:val="00871D1F"/>
    <w:rsid w:val="008720B7"/>
    <w:rsid w:val="0087254D"/>
    <w:rsid w:val="0087260D"/>
    <w:rsid w:val="00872B5E"/>
    <w:rsid w:val="00872FDF"/>
    <w:rsid w:val="008736F9"/>
    <w:rsid w:val="008739E2"/>
    <w:rsid w:val="00873E18"/>
    <w:rsid w:val="00873FE1"/>
    <w:rsid w:val="008740A8"/>
    <w:rsid w:val="0087452B"/>
    <w:rsid w:val="008746CB"/>
    <w:rsid w:val="00874A23"/>
    <w:rsid w:val="00874CF6"/>
    <w:rsid w:val="00874E0E"/>
    <w:rsid w:val="00874E55"/>
    <w:rsid w:val="00874FDF"/>
    <w:rsid w:val="0087549D"/>
    <w:rsid w:val="00875B8B"/>
    <w:rsid w:val="00876461"/>
    <w:rsid w:val="008768DB"/>
    <w:rsid w:val="00876A87"/>
    <w:rsid w:val="00876BC1"/>
    <w:rsid w:val="00876F81"/>
    <w:rsid w:val="00876FF3"/>
    <w:rsid w:val="00877633"/>
    <w:rsid w:val="00877745"/>
    <w:rsid w:val="00877C49"/>
    <w:rsid w:val="0088025A"/>
    <w:rsid w:val="00880460"/>
    <w:rsid w:val="008815ED"/>
    <w:rsid w:val="00881814"/>
    <w:rsid w:val="00881A97"/>
    <w:rsid w:val="00881BED"/>
    <w:rsid w:val="00881DEB"/>
    <w:rsid w:val="00881E78"/>
    <w:rsid w:val="00882218"/>
    <w:rsid w:val="0088258F"/>
    <w:rsid w:val="00882AA7"/>
    <w:rsid w:val="00882C2B"/>
    <w:rsid w:val="00882EC4"/>
    <w:rsid w:val="00883951"/>
    <w:rsid w:val="00883AA3"/>
    <w:rsid w:val="008840E0"/>
    <w:rsid w:val="008842A6"/>
    <w:rsid w:val="0088455C"/>
    <w:rsid w:val="00884596"/>
    <w:rsid w:val="0088468C"/>
    <w:rsid w:val="008846D6"/>
    <w:rsid w:val="0088493E"/>
    <w:rsid w:val="00884979"/>
    <w:rsid w:val="00884E30"/>
    <w:rsid w:val="008851A5"/>
    <w:rsid w:val="00885279"/>
    <w:rsid w:val="0088536E"/>
    <w:rsid w:val="00885A51"/>
    <w:rsid w:val="00885D39"/>
    <w:rsid w:val="0088622D"/>
    <w:rsid w:val="008866C0"/>
    <w:rsid w:val="00886D39"/>
    <w:rsid w:val="00886ED6"/>
    <w:rsid w:val="00890996"/>
    <w:rsid w:val="00890C71"/>
    <w:rsid w:val="0089196B"/>
    <w:rsid w:val="00891AB6"/>
    <w:rsid w:val="00891ACF"/>
    <w:rsid w:val="00891DDD"/>
    <w:rsid w:val="00891F7D"/>
    <w:rsid w:val="00892A2D"/>
    <w:rsid w:val="00892A48"/>
    <w:rsid w:val="00892C8E"/>
    <w:rsid w:val="00892EF9"/>
    <w:rsid w:val="0089358E"/>
    <w:rsid w:val="00893682"/>
    <w:rsid w:val="008936F2"/>
    <w:rsid w:val="008938BA"/>
    <w:rsid w:val="008939B7"/>
    <w:rsid w:val="00893D04"/>
    <w:rsid w:val="008946B1"/>
    <w:rsid w:val="00894E25"/>
    <w:rsid w:val="00896395"/>
    <w:rsid w:val="00896782"/>
    <w:rsid w:val="008967F4"/>
    <w:rsid w:val="00896CDA"/>
    <w:rsid w:val="008A0065"/>
    <w:rsid w:val="008A02BB"/>
    <w:rsid w:val="008A04D8"/>
    <w:rsid w:val="008A0809"/>
    <w:rsid w:val="008A0DA1"/>
    <w:rsid w:val="008A14A8"/>
    <w:rsid w:val="008A174A"/>
    <w:rsid w:val="008A244D"/>
    <w:rsid w:val="008A2C38"/>
    <w:rsid w:val="008A2D61"/>
    <w:rsid w:val="008A3ADA"/>
    <w:rsid w:val="008A402D"/>
    <w:rsid w:val="008A475D"/>
    <w:rsid w:val="008A4E89"/>
    <w:rsid w:val="008A506A"/>
    <w:rsid w:val="008A5096"/>
    <w:rsid w:val="008A5289"/>
    <w:rsid w:val="008A57AE"/>
    <w:rsid w:val="008A5CFB"/>
    <w:rsid w:val="008A6A3C"/>
    <w:rsid w:val="008A6A61"/>
    <w:rsid w:val="008A738C"/>
    <w:rsid w:val="008A74D0"/>
    <w:rsid w:val="008A7D17"/>
    <w:rsid w:val="008B01F4"/>
    <w:rsid w:val="008B035F"/>
    <w:rsid w:val="008B06FB"/>
    <w:rsid w:val="008B07DD"/>
    <w:rsid w:val="008B08FF"/>
    <w:rsid w:val="008B0B4A"/>
    <w:rsid w:val="008B10CE"/>
    <w:rsid w:val="008B1181"/>
    <w:rsid w:val="008B1633"/>
    <w:rsid w:val="008B1648"/>
    <w:rsid w:val="008B21E2"/>
    <w:rsid w:val="008B2403"/>
    <w:rsid w:val="008B2742"/>
    <w:rsid w:val="008B2796"/>
    <w:rsid w:val="008B2AB7"/>
    <w:rsid w:val="008B2B67"/>
    <w:rsid w:val="008B2F03"/>
    <w:rsid w:val="008B35C1"/>
    <w:rsid w:val="008B38F3"/>
    <w:rsid w:val="008B4A16"/>
    <w:rsid w:val="008B4B60"/>
    <w:rsid w:val="008B5C11"/>
    <w:rsid w:val="008B5D08"/>
    <w:rsid w:val="008B5D57"/>
    <w:rsid w:val="008B611F"/>
    <w:rsid w:val="008B615C"/>
    <w:rsid w:val="008B66CE"/>
    <w:rsid w:val="008B6A6C"/>
    <w:rsid w:val="008B6CF6"/>
    <w:rsid w:val="008B6E5D"/>
    <w:rsid w:val="008B73BE"/>
    <w:rsid w:val="008B73FA"/>
    <w:rsid w:val="008C0577"/>
    <w:rsid w:val="008C0593"/>
    <w:rsid w:val="008C0E4A"/>
    <w:rsid w:val="008C1BA2"/>
    <w:rsid w:val="008C211A"/>
    <w:rsid w:val="008C221F"/>
    <w:rsid w:val="008C2758"/>
    <w:rsid w:val="008C2ADF"/>
    <w:rsid w:val="008C2D54"/>
    <w:rsid w:val="008C380B"/>
    <w:rsid w:val="008C4109"/>
    <w:rsid w:val="008C4B38"/>
    <w:rsid w:val="008C4BC1"/>
    <w:rsid w:val="008C523B"/>
    <w:rsid w:val="008C568F"/>
    <w:rsid w:val="008C6053"/>
    <w:rsid w:val="008C6070"/>
    <w:rsid w:val="008C61A0"/>
    <w:rsid w:val="008C6312"/>
    <w:rsid w:val="008C6452"/>
    <w:rsid w:val="008C6CED"/>
    <w:rsid w:val="008C6D4C"/>
    <w:rsid w:val="008C7643"/>
    <w:rsid w:val="008C78C2"/>
    <w:rsid w:val="008C7E97"/>
    <w:rsid w:val="008D1D15"/>
    <w:rsid w:val="008D23E3"/>
    <w:rsid w:val="008D25AE"/>
    <w:rsid w:val="008D27FB"/>
    <w:rsid w:val="008D31BD"/>
    <w:rsid w:val="008D3602"/>
    <w:rsid w:val="008D392F"/>
    <w:rsid w:val="008D3F03"/>
    <w:rsid w:val="008D3FE2"/>
    <w:rsid w:val="008D434A"/>
    <w:rsid w:val="008D434D"/>
    <w:rsid w:val="008D4421"/>
    <w:rsid w:val="008D4468"/>
    <w:rsid w:val="008D44FF"/>
    <w:rsid w:val="008D4574"/>
    <w:rsid w:val="008D46A9"/>
    <w:rsid w:val="008D48FE"/>
    <w:rsid w:val="008D4996"/>
    <w:rsid w:val="008D4C30"/>
    <w:rsid w:val="008D5285"/>
    <w:rsid w:val="008D5770"/>
    <w:rsid w:val="008D594C"/>
    <w:rsid w:val="008D6008"/>
    <w:rsid w:val="008D62DD"/>
    <w:rsid w:val="008D6912"/>
    <w:rsid w:val="008D6D36"/>
    <w:rsid w:val="008D6EC8"/>
    <w:rsid w:val="008D7381"/>
    <w:rsid w:val="008D7AD2"/>
    <w:rsid w:val="008D7C97"/>
    <w:rsid w:val="008D7DB9"/>
    <w:rsid w:val="008E0154"/>
    <w:rsid w:val="008E0455"/>
    <w:rsid w:val="008E07BF"/>
    <w:rsid w:val="008E0ECC"/>
    <w:rsid w:val="008E12B8"/>
    <w:rsid w:val="008E16F2"/>
    <w:rsid w:val="008E1865"/>
    <w:rsid w:val="008E23F6"/>
    <w:rsid w:val="008E26A3"/>
    <w:rsid w:val="008E2D6C"/>
    <w:rsid w:val="008E2FE1"/>
    <w:rsid w:val="008E34FA"/>
    <w:rsid w:val="008E3600"/>
    <w:rsid w:val="008E37D0"/>
    <w:rsid w:val="008E3850"/>
    <w:rsid w:val="008E3BBB"/>
    <w:rsid w:val="008E3BE9"/>
    <w:rsid w:val="008E4987"/>
    <w:rsid w:val="008E5995"/>
    <w:rsid w:val="008E5E40"/>
    <w:rsid w:val="008E5FAF"/>
    <w:rsid w:val="008E639E"/>
    <w:rsid w:val="008E6468"/>
    <w:rsid w:val="008E66A2"/>
    <w:rsid w:val="008E6F7A"/>
    <w:rsid w:val="008E7595"/>
    <w:rsid w:val="008E7801"/>
    <w:rsid w:val="008E795B"/>
    <w:rsid w:val="008E795E"/>
    <w:rsid w:val="008E79D3"/>
    <w:rsid w:val="008E7DC9"/>
    <w:rsid w:val="008F04A7"/>
    <w:rsid w:val="008F0868"/>
    <w:rsid w:val="008F0B7A"/>
    <w:rsid w:val="008F1675"/>
    <w:rsid w:val="008F18EB"/>
    <w:rsid w:val="008F205E"/>
    <w:rsid w:val="008F2FCF"/>
    <w:rsid w:val="008F3B78"/>
    <w:rsid w:val="008F3FE7"/>
    <w:rsid w:val="008F48C0"/>
    <w:rsid w:val="008F5279"/>
    <w:rsid w:val="008F5D5C"/>
    <w:rsid w:val="008F64BC"/>
    <w:rsid w:val="008F6660"/>
    <w:rsid w:val="008F67A7"/>
    <w:rsid w:val="008F6F1B"/>
    <w:rsid w:val="008F70F5"/>
    <w:rsid w:val="008F715C"/>
    <w:rsid w:val="008F78C8"/>
    <w:rsid w:val="008F7A34"/>
    <w:rsid w:val="0090050E"/>
    <w:rsid w:val="00900CFD"/>
    <w:rsid w:val="009019A9"/>
    <w:rsid w:val="009019BC"/>
    <w:rsid w:val="00901A44"/>
    <w:rsid w:val="00902308"/>
    <w:rsid w:val="009023D3"/>
    <w:rsid w:val="00902658"/>
    <w:rsid w:val="009026CE"/>
    <w:rsid w:val="009033A4"/>
    <w:rsid w:val="009036C5"/>
    <w:rsid w:val="0090374A"/>
    <w:rsid w:val="009038C7"/>
    <w:rsid w:val="00903975"/>
    <w:rsid w:val="00904874"/>
    <w:rsid w:val="00904F5C"/>
    <w:rsid w:val="00905CEE"/>
    <w:rsid w:val="009060B7"/>
    <w:rsid w:val="0090638D"/>
    <w:rsid w:val="009068CE"/>
    <w:rsid w:val="00906A84"/>
    <w:rsid w:val="009073DF"/>
    <w:rsid w:val="009073FA"/>
    <w:rsid w:val="0090750A"/>
    <w:rsid w:val="009076B3"/>
    <w:rsid w:val="0090787D"/>
    <w:rsid w:val="0090793E"/>
    <w:rsid w:val="0091079D"/>
    <w:rsid w:val="00911144"/>
    <w:rsid w:val="00911247"/>
    <w:rsid w:val="00911842"/>
    <w:rsid w:val="00911BF3"/>
    <w:rsid w:val="00912260"/>
    <w:rsid w:val="009122F1"/>
    <w:rsid w:val="00912607"/>
    <w:rsid w:val="00912669"/>
    <w:rsid w:val="00912E58"/>
    <w:rsid w:val="00913A4E"/>
    <w:rsid w:val="0091401B"/>
    <w:rsid w:val="00914D12"/>
    <w:rsid w:val="009151DF"/>
    <w:rsid w:val="00915707"/>
    <w:rsid w:val="00915D04"/>
    <w:rsid w:val="00915FCC"/>
    <w:rsid w:val="009162FA"/>
    <w:rsid w:val="009165A9"/>
    <w:rsid w:val="00916928"/>
    <w:rsid w:val="00916946"/>
    <w:rsid w:val="00917277"/>
    <w:rsid w:val="009177B9"/>
    <w:rsid w:val="0091784E"/>
    <w:rsid w:val="00917D9B"/>
    <w:rsid w:val="00917DCE"/>
    <w:rsid w:val="009203D0"/>
    <w:rsid w:val="00920791"/>
    <w:rsid w:val="00920F9B"/>
    <w:rsid w:val="0092178D"/>
    <w:rsid w:val="0092181B"/>
    <w:rsid w:val="00921AA0"/>
    <w:rsid w:val="0092213D"/>
    <w:rsid w:val="00922311"/>
    <w:rsid w:val="0092286E"/>
    <w:rsid w:val="0092306F"/>
    <w:rsid w:val="00923362"/>
    <w:rsid w:val="009240F7"/>
    <w:rsid w:val="009246FB"/>
    <w:rsid w:val="009251C1"/>
    <w:rsid w:val="00925BF9"/>
    <w:rsid w:val="00926106"/>
    <w:rsid w:val="0092612E"/>
    <w:rsid w:val="009261D3"/>
    <w:rsid w:val="00926D81"/>
    <w:rsid w:val="00927108"/>
    <w:rsid w:val="00927448"/>
    <w:rsid w:val="00927872"/>
    <w:rsid w:val="00927FBB"/>
    <w:rsid w:val="009302A4"/>
    <w:rsid w:val="009305B8"/>
    <w:rsid w:val="00931096"/>
    <w:rsid w:val="009311E8"/>
    <w:rsid w:val="0093147C"/>
    <w:rsid w:val="0093148C"/>
    <w:rsid w:val="00931A51"/>
    <w:rsid w:val="00931AA9"/>
    <w:rsid w:val="00931B90"/>
    <w:rsid w:val="00931BC4"/>
    <w:rsid w:val="009322C4"/>
    <w:rsid w:val="009322D0"/>
    <w:rsid w:val="00932387"/>
    <w:rsid w:val="0093273E"/>
    <w:rsid w:val="00932AC4"/>
    <w:rsid w:val="00932CC4"/>
    <w:rsid w:val="00932CFA"/>
    <w:rsid w:val="0093340A"/>
    <w:rsid w:val="009344CF"/>
    <w:rsid w:val="0093563D"/>
    <w:rsid w:val="00935BF5"/>
    <w:rsid w:val="00935E76"/>
    <w:rsid w:val="00935EDA"/>
    <w:rsid w:val="00935FD0"/>
    <w:rsid w:val="00936628"/>
    <w:rsid w:val="00936DA9"/>
    <w:rsid w:val="00936EC3"/>
    <w:rsid w:val="009371AF"/>
    <w:rsid w:val="00937309"/>
    <w:rsid w:val="009373C9"/>
    <w:rsid w:val="00937C06"/>
    <w:rsid w:val="00940063"/>
    <w:rsid w:val="00940474"/>
    <w:rsid w:val="00940970"/>
    <w:rsid w:val="00941C81"/>
    <w:rsid w:val="00941D11"/>
    <w:rsid w:val="009420CE"/>
    <w:rsid w:val="009428E6"/>
    <w:rsid w:val="009429B6"/>
    <w:rsid w:val="00942E05"/>
    <w:rsid w:val="00942E7C"/>
    <w:rsid w:val="0094335B"/>
    <w:rsid w:val="009437A5"/>
    <w:rsid w:val="00943B40"/>
    <w:rsid w:val="0094419F"/>
    <w:rsid w:val="009444DB"/>
    <w:rsid w:val="00944680"/>
    <w:rsid w:val="00944855"/>
    <w:rsid w:val="0094487E"/>
    <w:rsid w:val="00944999"/>
    <w:rsid w:val="00945A30"/>
    <w:rsid w:val="009464EC"/>
    <w:rsid w:val="00946732"/>
    <w:rsid w:val="00946873"/>
    <w:rsid w:val="00946A60"/>
    <w:rsid w:val="00946DDF"/>
    <w:rsid w:val="009471E8"/>
    <w:rsid w:val="009504F4"/>
    <w:rsid w:val="00950623"/>
    <w:rsid w:val="00950EAA"/>
    <w:rsid w:val="0095100B"/>
    <w:rsid w:val="009511F1"/>
    <w:rsid w:val="00951311"/>
    <w:rsid w:val="0095167F"/>
    <w:rsid w:val="00951AE3"/>
    <w:rsid w:val="00951E77"/>
    <w:rsid w:val="00951F91"/>
    <w:rsid w:val="0095254D"/>
    <w:rsid w:val="0095267B"/>
    <w:rsid w:val="00952995"/>
    <w:rsid w:val="009529EC"/>
    <w:rsid w:val="009532C7"/>
    <w:rsid w:val="00953D9C"/>
    <w:rsid w:val="0095488D"/>
    <w:rsid w:val="00954AD6"/>
    <w:rsid w:val="00954B36"/>
    <w:rsid w:val="00954BBE"/>
    <w:rsid w:val="0095596E"/>
    <w:rsid w:val="00956E2F"/>
    <w:rsid w:val="009600A9"/>
    <w:rsid w:val="00960E3D"/>
    <w:rsid w:val="0096152A"/>
    <w:rsid w:val="00961607"/>
    <w:rsid w:val="00961A18"/>
    <w:rsid w:val="00961CF7"/>
    <w:rsid w:val="00961DE2"/>
    <w:rsid w:val="0096320E"/>
    <w:rsid w:val="009634AA"/>
    <w:rsid w:val="0096351C"/>
    <w:rsid w:val="009644ED"/>
    <w:rsid w:val="00965035"/>
    <w:rsid w:val="00965495"/>
    <w:rsid w:val="00965597"/>
    <w:rsid w:val="00965F43"/>
    <w:rsid w:val="009660CF"/>
    <w:rsid w:val="0096615A"/>
    <w:rsid w:val="00966471"/>
    <w:rsid w:val="00966492"/>
    <w:rsid w:val="00966693"/>
    <w:rsid w:val="009668C8"/>
    <w:rsid w:val="0096713B"/>
    <w:rsid w:val="0096755A"/>
    <w:rsid w:val="00967B7F"/>
    <w:rsid w:val="00970077"/>
    <w:rsid w:val="00970231"/>
    <w:rsid w:val="0097075E"/>
    <w:rsid w:val="00970990"/>
    <w:rsid w:val="00970C2C"/>
    <w:rsid w:val="00970C92"/>
    <w:rsid w:val="0097134F"/>
    <w:rsid w:val="009715D0"/>
    <w:rsid w:val="009718E1"/>
    <w:rsid w:val="00971AAC"/>
    <w:rsid w:val="0097230D"/>
    <w:rsid w:val="009727E4"/>
    <w:rsid w:val="00972876"/>
    <w:rsid w:val="00972B60"/>
    <w:rsid w:val="00972C43"/>
    <w:rsid w:val="009731D6"/>
    <w:rsid w:val="00973381"/>
    <w:rsid w:val="009733EE"/>
    <w:rsid w:val="00973562"/>
    <w:rsid w:val="009737F7"/>
    <w:rsid w:val="00973AF0"/>
    <w:rsid w:val="00973F00"/>
    <w:rsid w:val="00974311"/>
    <w:rsid w:val="009745C9"/>
    <w:rsid w:val="009745F0"/>
    <w:rsid w:val="009746CA"/>
    <w:rsid w:val="00974BCF"/>
    <w:rsid w:val="0097502A"/>
    <w:rsid w:val="00975B8D"/>
    <w:rsid w:val="00975D75"/>
    <w:rsid w:val="009766AF"/>
    <w:rsid w:val="00976DD9"/>
    <w:rsid w:val="0097720F"/>
    <w:rsid w:val="0097747D"/>
    <w:rsid w:val="0098058D"/>
    <w:rsid w:val="00980686"/>
    <w:rsid w:val="009806AF"/>
    <w:rsid w:val="009809B9"/>
    <w:rsid w:val="00980C65"/>
    <w:rsid w:val="00980D52"/>
    <w:rsid w:val="00980D9F"/>
    <w:rsid w:val="0098127B"/>
    <w:rsid w:val="00981289"/>
    <w:rsid w:val="0098198A"/>
    <w:rsid w:val="00981DCF"/>
    <w:rsid w:val="0098209D"/>
    <w:rsid w:val="00982969"/>
    <w:rsid w:val="0098308D"/>
    <w:rsid w:val="00983339"/>
    <w:rsid w:val="00983A6B"/>
    <w:rsid w:val="00984144"/>
    <w:rsid w:val="0098580D"/>
    <w:rsid w:val="00985C41"/>
    <w:rsid w:val="00985EA5"/>
    <w:rsid w:val="009865D0"/>
    <w:rsid w:val="00986793"/>
    <w:rsid w:val="00986954"/>
    <w:rsid w:val="00986EEA"/>
    <w:rsid w:val="00986F61"/>
    <w:rsid w:val="00987364"/>
    <w:rsid w:val="00987837"/>
    <w:rsid w:val="009900A2"/>
    <w:rsid w:val="009904B7"/>
    <w:rsid w:val="009907A8"/>
    <w:rsid w:val="00990A8C"/>
    <w:rsid w:val="00990DE8"/>
    <w:rsid w:val="00991327"/>
    <w:rsid w:val="009913D3"/>
    <w:rsid w:val="00991551"/>
    <w:rsid w:val="0099183A"/>
    <w:rsid w:val="0099193E"/>
    <w:rsid w:val="00991D13"/>
    <w:rsid w:val="00992034"/>
    <w:rsid w:val="009922EE"/>
    <w:rsid w:val="009925D7"/>
    <w:rsid w:val="00992E22"/>
    <w:rsid w:val="009931CD"/>
    <w:rsid w:val="0099361A"/>
    <w:rsid w:val="00993709"/>
    <w:rsid w:val="00993BDA"/>
    <w:rsid w:val="00993FEE"/>
    <w:rsid w:val="009940D5"/>
    <w:rsid w:val="009945D7"/>
    <w:rsid w:val="00994A3D"/>
    <w:rsid w:val="00994D4B"/>
    <w:rsid w:val="00994D55"/>
    <w:rsid w:val="00994E01"/>
    <w:rsid w:val="009954D6"/>
    <w:rsid w:val="00995945"/>
    <w:rsid w:val="00995AA7"/>
    <w:rsid w:val="00996291"/>
    <w:rsid w:val="00996529"/>
    <w:rsid w:val="00996E7D"/>
    <w:rsid w:val="009975EF"/>
    <w:rsid w:val="00997D1E"/>
    <w:rsid w:val="00997F2C"/>
    <w:rsid w:val="009A0058"/>
    <w:rsid w:val="009A035A"/>
    <w:rsid w:val="009A0496"/>
    <w:rsid w:val="009A0BD4"/>
    <w:rsid w:val="009A108B"/>
    <w:rsid w:val="009A1593"/>
    <w:rsid w:val="009A1B11"/>
    <w:rsid w:val="009A1F03"/>
    <w:rsid w:val="009A29F9"/>
    <w:rsid w:val="009A2FB8"/>
    <w:rsid w:val="009A3654"/>
    <w:rsid w:val="009A3B28"/>
    <w:rsid w:val="009A44DC"/>
    <w:rsid w:val="009A4C37"/>
    <w:rsid w:val="009A5924"/>
    <w:rsid w:val="009A5A4A"/>
    <w:rsid w:val="009A5BA6"/>
    <w:rsid w:val="009A5EED"/>
    <w:rsid w:val="009A61D7"/>
    <w:rsid w:val="009A6B25"/>
    <w:rsid w:val="009A6BED"/>
    <w:rsid w:val="009A6FB8"/>
    <w:rsid w:val="009A7221"/>
    <w:rsid w:val="009A76D7"/>
    <w:rsid w:val="009A7F48"/>
    <w:rsid w:val="009B0ACB"/>
    <w:rsid w:val="009B13F5"/>
    <w:rsid w:val="009B1662"/>
    <w:rsid w:val="009B1FE5"/>
    <w:rsid w:val="009B1FF0"/>
    <w:rsid w:val="009B2345"/>
    <w:rsid w:val="009B24A0"/>
    <w:rsid w:val="009B2E19"/>
    <w:rsid w:val="009B2F5B"/>
    <w:rsid w:val="009B2F72"/>
    <w:rsid w:val="009B31D0"/>
    <w:rsid w:val="009B37A0"/>
    <w:rsid w:val="009B3965"/>
    <w:rsid w:val="009B39C1"/>
    <w:rsid w:val="009B3A44"/>
    <w:rsid w:val="009B458A"/>
    <w:rsid w:val="009B4845"/>
    <w:rsid w:val="009B5533"/>
    <w:rsid w:val="009B6C0E"/>
    <w:rsid w:val="009B725A"/>
    <w:rsid w:val="009B7DBE"/>
    <w:rsid w:val="009C1042"/>
    <w:rsid w:val="009C14A8"/>
    <w:rsid w:val="009C1514"/>
    <w:rsid w:val="009C1F38"/>
    <w:rsid w:val="009C27BF"/>
    <w:rsid w:val="009C27D0"/>
    <w:rsid w:val="009C284A"/>
    <w:rsid w:val="009C3652"/>
    <w:rsid w:val="009C3CC1"/>
    <w:rsid w:val="009C3EF3"/>
    <w:rsid w:val="009C45A0"/>
    <w:rsid w:val="009C4635"/>
    <w:rsid w:val="009C47D0"/>
    <w:rsid w:val="009C4D7B"/>
    <w:rsid w:val="009C52D4"/>
    <w:rsid w:val="009C579F"/>
    <w:rsid w:val="009C59A5"/>
    <w:rsid w:val="009C5A94"/>
    <w:rsid w:val="009C6652"/>
    <w:rsid w:val="009C6C4B"/>
    <w:rsid w:val="009C7BC2"/>
    <w:rsid w:val="009C7FD7"/>
    <w:rsid w:val="009D0998"/>
    <w:rsid w:val="009D14EC"/>
    <w:rsid w:val="009D2CEE"/>
    <w:rsid w:val="009D31ED"/>
    <w:rsid w:val="009D42A5"/>
    <w:rsid w:val="009D4469"/>
    <w:rsid w:val="009D4B4A"/>
    <w:rsid w:val="009D53FE"/>
    <w:rsid w:val="009D54A8"/>
    <w:rsid w:val="009D57F7"/>
    <w:rsid w:val="009D5E74"/>
    <w:rsid w:val="009D61F1"/>
    <w:rsid w:val="009D6355"/>
    <w:rsid w:val="009D762D"/>
    <w:rsid w:val="009D7AB6"/>
    <w:rsid w:val="009D7B2B"/>
    <w:rsid w:val="009D7B6E"/>
    <w:rsid w:val="009D7BD9"/>
    <w:rsid w:val="009D7C97"/>
    <w:rsid w:val="009E0350"/>
    <w:rsid w:val="009E0A3D"/>
    <w:rsid w:val="009E0ECC"/>
    <w:rsid w:val="009E11DF"/>
    <w:rsid w:val="009E16AB"/>
    <w:rsid w:val="009E171B"/>
    <w:rsid w:val="009E2DD2"/>
    <w:rsid w:val="009E2E16"/>
    <w:rsid w:val="009E2FB1"/>
    <w:rsid w:val="009E3093"/>
    <w:rsid w:val="009E319E"/>
    <w:rsid w:val="009E34CD"/>
    <w:rsid w:val="009E3528"/>
    <w:rsid w:val="009E35BB"/>
    <w:rsid w:val="009E40F1"/>
    <w:rsid w:val="009E4286"/>
    <w:rsid w:val="009E42C4"/>
    <w:rsid w:val="009E4CA9"/>
    <w:rsid w:val="009E4F05"/>
    <w:rsid w:val="009E521E"/>
    <w:rsid w:val="009E5653"/>
    <w:rsid w:val="009E5C02"/>
    <w:rsid w:val="009E5DAC"/>
    <w:rsid w:val="009E5EB3"/>
    <w:rsid w:val="009E607A"/>
    <w:rsid w:val="009E628D"/>
    <w:rsid w:val="009E7479"/>
    <w:rsid w:val="009E7534"/>
    <w:rsid w:val="009E7B3E"/>
    <w:rsid w:val="009E7F32"/>
    <w:rsid w:val="009F0096"/>
    <w:rsid w:val="009F016B"/>
    <w:rsid w:val="009F023F"/>
    <w:rsid w:val="009F0408"/>
    <w:rsid w:val="009F0447"/>
    <w:rsid w:val="009F0614"/>
    <w:rsid w:val="009F0B5E"/>
    <w:rsid w:val="009F0B71"/>
    <w:rsid w:val="009F12C3"/>
    <w:rsid w:val="009F1644"/>
    <w:rsid w:val="009F173A"/>
    <w:rsid w:val="009F1A9E"/>
    <w:rsid w:val="009F1FF5"/>
    <w:rsid w:val="009F2252"/>
    <w:rsid w:val="009F26B4"/>
    <w:rsid w:val="009F26C3"/>
    <w:rsid w:val="009F2795"/>
    <w:rsid w:val="009F27BA"/>
    <w:rsid w:val="009F2877"/>
    <w:rsid w:val="009F2CAC"/>
    <w:rsid w:val="009F2E31"/>
    <w:rsid w:val="009F327A"/>
    <w:rsid w:val="009F3480"/>
    <w:rsid w:val="009F3B2D"/>
    <w:rsid w:val="009F3C68"/>
    <w:rsid w:val="009F3CF8"/>
    <w:rsid w:val="009F3FB8"/>
    <w:rsid w:val="009F448C"/>
    <w:rsid w:val="009F477E"/>
    <w:rsid w:val="009F4884"/>
    <w:rsid w:val="009F5195"/>
    <w:rsid w:val="009F519D"/>
    <w:rsid w:val="009F5431"/>
    <w:rsid w:val="009F5590"/>
    <w:rsid w:val="009F5784"/>
    <w:rsid w:val="009F592E"/>
    <w:rsid w:val="009F63D3"/>
    <w:rsid w:val="009F64A5"/>
    <w:rsid w:val="009F6562"/>
    <w:rsid w:val="009F6704"/>
    <w:rsid w:val="009F6BE1"/>
    <w:rsid w:val="009F719B"/>
    <w:rsid w:val="009F75FA"/>
    <w:rsid w:val="009F7BA6"/>
    <w:rsid w:val="009F7D3A"/>
    <w:rsid w:val="00A0002B"/>
    <w:rsid w:val="00A00147"/>
    <w:rsid w:val="00A0032B"/>
    <w:rsid w:val="00A007D3"/>
    <w:rsid w:val="00A01131"/>
    <w:rsid w:val="00A011E4"/>
    <w:rsid w:val="00A0166E"/>
    <w:rsid w:val="00A01EAC"/>
    <w:rsid w:val="00A0232E"/>
    <w:rsid w:val="00A0295A"/>
    <w:rsid w:val="00A029D5"/>
    <w:rsid w:val="00A02A38"/>
    <w:rsid w:val="00A02E52"/>
    <w:rsid w:val="00A02F07"/>
    <w:rsid w:val="00A02F72"/>
    <w:rsid w:val="00A0304C"/>
    <w:rsid w:val="00A03767"/>
    <w:rsid w:val="00A0418C"/>
    <w:rsid w:val="00A04552"/>
    <w:rsid w:val="00A05B90"/>
    <w:rsid w:val="00A05BC7"/>
    <w:rsid w:val="00A06531"/>
    <w:rsid w:val="00A07048"/>
    <w:rsid w:val="00A073B5"/>
    <w:rsid w:val="00A07784"/>
    <w:rsid w:val="00A077DE"/>
    <w:rsid w:val="00A103D8"/>
    <w:rsid w:val="00A105AD"/>
    <w:rsid w:val="00A10BE1"/>
    <w:rsid w:val="00A10D10"/>
    <w:rsid w:val="00A10D72"/>
    <w:rsid w:val="00A110D7"/>
    <w:rsid w:val="00A11264"/>
    <w:rsid w:val="00A1139B"/>
    <w:rsid w:val="00A1152A"/>
    <w:rsid w:val="00A1164A"/>
    <w:rsid w:val="00A1190D"/>
    <w:rsid w:val="00A11D40"/>
    <w:rsid w:val="00A12010"/>
    <w:rsid w:val="00A1240A"/>
    <w:rsid w:val="00A12925"/>
    <w:rsid w:val="00A12A5B"/>
    <w:rsid w:val="00A12F8F"/>
    <w:rsid w:val="00A12FDF"/>
    <w:rsid w:val="00A131AE"/>
    <w:rsid w:val="00A137E9"/>
    <w:rsid w:val="00A138C4"/>
    <w:rsid w:val="00A1560D"/>
    <w:rsid w:val="00A17409"/>
    <w:rsid w:val="00A174E3"/>
    <w:rsid w:val="00A20600"/>
    <w:rsid w:val="00A20728"/>
    <w:rsid w:val="00A20779"/>
    <w:rsid w:val="00A20939"/>
    <w:rsid w:val="00A209C6"/>
    <w:rsid w:val="00A2172D"/>
    <w:rsid w:val="00A21782"/>
    <w:rsid w:val="00A21958"/>
    <w:rsid w:val="00A221BA"/>
    <w:rsid w:val="00A22445"/>
    <w:rsid w:val="00A22C10"/>
    <w:rsid w:val="00A22EF9"/>
    <w:rsid w:val="00A22FDB"/>
    <w:rsid w:val="00A23042"/>
    <w:rsid w:val="00A230DA"/>
    <w:rsid w:val="00A232AB"/>
    <w:rsid w:val="00A2342A"/>
    <w:rsid w:val="00A23CD3"/>
    <w:rsid w:val="00A23E2F"/>
    <w:rsid w:val="00A24183"/>
    <w:rsid w:val="00A245D8"/>
    <w:rsid w:val="00A24691"/>
    <w:rsid w:val="00A246EC"/>
    <w:rsid w:val="00A24A55"/>
    <w:rsid w:val="00A24F4E"/>
    <w:rsid w:val="00A25D01"/>
    <w:rsid w:val="00A25E6C"/>
    <w:rsid w:val="00A2656C"/>
    <w:rsid w:val="00A265B2"/>
    <w:rsid w:val="00A26D02"/>
    <w:rsid w:val="00A26D40"/>
    <w:rsid w:val="00A26F62"/>
    <w:rsid w:val="00A27A97"/>
    <w:rsid w:val="00A27CC9"/>
    <w:rsid w:val="00A30079"/>
    <w:rsid w:val="00A3010E"/>
    <w:rsid w:val="00A30493"/>
    <w:rsid w:val="00A30A8A"/>
    <w:rsid w:val="00A30DF8"/>
    <w:rsid w:val="00A3131C"/>
    <w:rsid w:val="00A314F9"/>
    <w:rsid w:val="00A31569"/>
    <w:rsid w:val="00A3187F"/>
    <w:rsid w:val="00A31A16"/>
    <w:rsid w:val="00A31E4D"/>
    <w:rsid w:val="00A33564"/>
    <w:rsid w:val="00A336B1"/>
    <w:rsid w:val="00A339C0"/>
    <w:rsid w:val="00A33E2D"/>
    <w:rsid w:val="00A342C9"/>
    <w:rsid w:val="00A3447A"/>
    <w:rsid w:val="00A345FC"/>
    <w:rsid w:val="00A34F3A"/>
    <w:rsid w:val="00A355A8"/>
    <w:rsid w:val="00A3570C"/>
    <w:rsid w:val="00A35C53"/>
    <w:rsid w:val="00A35CE5"/>
    <w:rsid w:val="00A35D40"/>
    <w:rsid w:val="00A36288"/>
    <w:rsid w:val="00A36BFB"/>
    <w:rsid w:val="00A372E8"/>
    <w:rsid w:val="00A37E2C"/>
    <w:rsid w:val="00A402AE"/>
    <w:rsid w:val="00A40799"/>
    <w:rsid w:val="00A40999"/>
    <w:rsid w:val="00A40C79"/>
    <w:rsid w:val="00A40CC9"/>
    <w:rsid w:val="00A41955"/>
    <w:rsid w:val="00A42461"/>
    <w:rsid w:val="00A42951"/>
    <w:rsid w:val="00A434AC"/>
    <w:rsid w:val="00A437BB"/>
    <w:rsid w:val="00A43A15"/>
    <w:rsid w:val="00A44729"/>
    <w:rsid w:val="00A44C68"/>
    <w:rsid w:val="00A44C69"/>
    <w:rsid w:val="00A44C8B"/>
    <w:rsid w:val="00A44C99"/>
    <w:rsid w:val="00A44E39"/>
    <w:rsid w:val="00A45396"/>
    <w:rsid w:val="00A453DC"/>
    <w:rsid w:val="00A45AC9"/>
    <w:rsid w:val="00A45B4E"/>
    <w:rsid w:val="00A4600F"/>
    <w:rsid w:val="00A46039"/>
    <w:rsid w:val="00A465CC"/>
    <w:rsid w:val="00A46F77"/>
    <w:rsid w:val="00A46FD2"/>
    <w:rsid w:val="00A47BC5"/>
    <w:rsid w:val="00A50344"/>
    <w:rsid w:val="00A503AE"/>
    <w:rsid w:val="00A50779"/>
    <w:rsid w:val="00A50798"/>
    <w:rsid w:val="00A50B1E"/>
    <w:rsid w:val="00A5102D"/>
    <w:rsid w:val="00A51942"/>
    <w:rsid w:val="00A51F6A"/>
    <w:rsid w:val="00A524BC"/>
    <w:rsid w:val="00A528BD"/>
    <w:rsid w:val="00A528C1"/>
    <w:rsid w:val="00A52D38"/>
    <w:rsid w:val="00A53131"/>
    <w:rsid w:val="00A53908"/>
    <w:rsid w:val="00A53B7A"/>
    <w:rsid w:val="00A53C88"/>
    <w:rsid w:val="00A55643"/>
    <w:rsid w:val="00A55842"/>
    <w:rsid w:val="00A56E48"/>
    <w:rsid w:val="00A57529"/>
    <w:rsid w:val="00A578F6"/>
    <w:rsid w:val="00A579E8"/>
    <w:rsid w:val="00A57D91"/>
    <w:rsid w:val="00A57E34"/>
    <w:rsid w:val="00A601C6"/>
    <w:rsid w:val="00A6030D"/>
    <w:rsid w:val="00A611AD"/>
    <w:rsid w:val="00A613D8"/>
    <w:rsid w:val="00A614D6"/>
    <w:rsid w:val="00A614FE"/>
    <w:rsid w:val="00A618B3"/>
    <w:rsid w:val="00A61951"/>
    <w:rsid w:val="00A61E0B"/>
    <w:rsid w:val="00A62262"/>
    <w:rsid w:val="00A62819"/>
    <w:rsid w:val="00A629E3"/>
    <w:rsid w:val="00A62BE1"/>
    <w:rsid w:val="00A630A7"/>
    <w:rsid w:val="00A630E5"/>
    <w:rsid w:val="00A6322F"/>
    <w:rsid w:val="00A6379E"/>
    <w:rsid w:val="00A63A7E"/>
    <w:rsid w:val="00A63BA7"/>
    <w:rsid w:val="00A63FB8"/>
    <w:rsid w:val="00A644B9"/>
    <w:rsid w:val="00A64984"/>
    <w:rsid w:val="00A64F3A"/>
    <w:rsid w:val="00A65271"/>
    <w:rsid w:val="00A652B9"/>
    <w:rsid w:val="00A653B5"/>
    <w:rsid w:val="00A65422"/>
    <w:rsid w:val="00A654C5"/>
    <w:rsid w:val="00A65771"/>
    <w:rsid w:val="00A6585F"/>
    <w:rsid w:val="00A65871"/>
    <w:rsid w:val="00A6601D"/>
    <w:rsid w:val="00A6690B"/>
    <w:rsid w:val="00A66EEC"/>
    <w:rsid w:val="00A6701B"/>
    <w:rsid w:val="00A6726A"/>
    <w:rsid w:val="00A6744C"/>
    <w:rsid w:val="00A674FA"/>
    <w:rsid w:val="00A6766B"/>
    <w:rsid w:val="00A676A2"/>
    <w:rsid w:val="00A67AE8"/>
    <w:rsid w:val="00A67F27"/>
    <w:rsid w:val="00A67F6D"/>
    <w:rsid w:val="00A70623"/>
    <w:rsid w:val="00A7096C"/>
    <w:rsid w:val="00A70A32"/>
    <w:rsid w:val="00A70E91"/>
    <w:rsid w:val="00A71A09"/>
    <w:rsid w:val="00A71A39"/>
    <w:rsid w:val="00A71BF6"/>
    <w:rsid w:val="00A71C09"/>
    <w:rsid w:val="00A72097"/>
    <w:rsid w:val="00A72145"/>
    <w:rsid w:val="00A723E4"/>
    <w:rsid w:val="00A7267D"/>
    <w:rsid w:val="00A72BAB"/>
    <w:rsid w:val="00A7302A"/>
    <w:rsid w:val="00A73653"/>
    <w:rsid w:val="00A736A4"/>
    <w:rsid w:val="00A738F3"/>
    <w:rsid w:val="00A740B5"/>
    <w:rsid w:val="00A745B2"/>
    <w:rsid w:val="00A757EF"/>
    <w:rsid w:val="00A7599B"/>
    <w:rsid w:val="00A759E8"/>
    <w:rsid w:val="00A75AED"/>
    <w:rsid w:val="00A75FFD"/>
    <w:rsid w:val="00A7655D"/>
    <w:rsid w:val="00A76C17"/>
    <w:rsid w:val="00A76C77"/>
    <w:rsid w:val="00A7713B"/>
    <w:rsid w:val="00A77252"/>
    <w:rsid w:val="00A77547"/>
    <w:rsid w:val="00A77A92"/>
    <w:rsid w:val="00A77C24"/>
    <w:rsid w:val="00A77D46"/>
    <w:rsid w:val="00A80515"/>
    <w:rsid w:val="00A815E3"/>
    <w:rsid w:val="00A817A9"/>
    <w:rsid w:val="00A8195E"/>
    <w:rsid w:val="00A81A3C"/>
    <w:rsid w:val="00A81AE7"/>
    <w:rsid w:val="00A81AEA"/>
    <w:rsid w:val="00A81BB6"/>
    <w:rsid w:val="00A82B46"/>
    <w:rsid w:val="00A82E49"/>
    <w:rsid w:val="00A8316C"/>
    <w:rsid w:val="00A831DA"/>
    <w:rsid w:val="00A8323B"/>
    <w:rsid w:val="00A83BB1"/>
    <w:rsid w:val="00A83D29"/>
    <w:rsid w:val="00A8421B"/>
    <w:rsid w:val="00A842A7"/>
    <w:rsid w:val="00A84305"/>
    <w:rsid w:val="00A847B2"/>
    <w:rsid w:val="00A8498B"/>
    <w:rsid w:val="00A849E7"/>
    <w:rsid w:val="00A84D78"/>
    <w:rsid w:val="00A84E98"/>
    <w:rsid w:val="00A853D6"/>
    <w:rsid w:val="00A858C7"/>
    <w:rsid w:val="00A859AB"/>
    <w:rsid w:val="00A864E0"/>
    <w:rsid w:val="00A866AF"/>
    <w:rsid w:val="00A86824"/>
    <w:rsid w:val="00A868E1"/>
    <w:rsid w:val="00A8694C"/>
    <w:rsid w:val="00A86BF9"/>
    <w:rsid w:val="00A86CE2"/>
    <w:rsid w:val="00A86ED0"/>
    <w:rsid w:val="00A86FAE"/>
    <w:rsid w:val="00A874B5"/>
    <w:rsid w:val="00A87713"/>
    <w:rsid w:val="00A879C2"/>
    <w:rsid w:val="00A90048"/>
    <w:rsid w:val="00A900EC"/>
    <w:rsid w:val="00A90CCB"/>
    <w:rsid w:val="00A90D5E"/>
    <w:rsid w:val="00A90EF9"/>
    <w:rsid w:val="00A91149"/>
    <w:rsid w:val="00A914B7"/>
    <w:rsid w:val="00A916A4"/>
    <w:rsid w:val="00A920A8"/>
    <w:rsid w:val="00A920D0"/>
    <w:rsid w:val="00A92C23"/>
    <w:rsid w:val="00A93028"/>
    <w:rsid w:val="00A93355"/>
    <w:rsid w:val="00A93F63"/>
    <w:rsid w:val="00A9419D"/>
    <w:rsid w:val="00A9427C"/>
    <w:rsid w:val="00A943F1"/>
    <w:rsid w:val="00A94A4D"/>
    <w:rsid w:val="00A95A2D"/>
    <w:rsid w:val="00A95A33"/>
    <w:rsid w:val="00A95B1C"/>
    <w:rsid w:val="00A95DED"/>
    <w:rsid w:val="00A96178"/>
    <w:rsid w:val="00A9640D"/>
    <w:rsid w:val="00A96718"/>
    <w:rsid w:val="00A96CD0"/>
    <w:rsid w:val="00A96DE9"/>
    <w:rsid w:val="00A97030"/>
    <w:rsid w:val="00A97445"/>
    <w:rsid w:val="00A976C5"/>
    <w:rsid w:val="00A9797F"/>
    <w:rsid w:val="00A97D25"/>
    <w:rsid w:val="00A97E05"/>
    <w:rsid w:val="00A97E27"/>
    <w:rsid w:val="00A97F9B"/>
    <w:rsid w:val="00AA02AD"/>
    <w:rsid w:val="00AA0753"/>
    <w:rsid w:val="00AA0A16"/>
    <w:rsid w:val="00AA128C"/>
    <w:rsid w:val="00AA168A"/>
    <w:rsid w:val="00AA197F"/>
    <w:rsid w:val="00AA1C76"/>
    <w:rsid w:val="00AA2B14"/>
    <w:rsid w:val="00AA2B5A"/>
    <w:rsid w:val="00AA2E95"/>
    <w:rsid w:val="00AA30A0"/>
    <w:rsid w:val="00AA382A"/>
    <w:rsid w:val="00AA3B1A"/>
    <w:rsid w:val="00AA3D94"/>
    <w:rsid w:val="00AA3DA2"/>
    <w:rsid w:val="00AA40B6"/>
    <w:rsid w:val="00AA4436"/>
    <w:rsid w:val="00AA447C"/>
    <w:rsid w:val="00AA44C1"/>
    <w:rsid w:val="00AA4910"/>
    <w:rsid w:val="00AA5496"/>
    <w:rsid w:val="00AA54C4"/>
    <w:rsid w:val="00AA5AAD"/>
    <w:rsid w:val="00AA6176"/>
    <w:rsid w:val="00AA6775"/>
    <w:rsid w:val="00AA6867"/>
    <w:rsid w:val="00AA6D5C"/>
    <w:rsid w:val="00AA7575"/>
    <w:rsid w:val="00AA75B1"/>
    <w:rsid w:val="00AA7B21"/>
    <w:rsid w:val="00AA7E35"/>
    <w:rsid w:val="00AB0113"/>
    <w:rsid w:val="00AB07A6"/>
    <w:rsid w:val="00AB088B"/>
    <w:rsid w:val="00AB0F07"/>
    <w:rsid w:val="00AB0F52"/>
    <w:rsid w:val="00AB1444"/>
    <w:rsid w:val="00AB1599"/>
    <w:rsid w:val="00AB19AB"/>
    <w:rsid w:val="00AB20F0"/>
    <w:rsid w:val="00AB20FE"/>
    <w:rsid w:val="00AB2202"/>
    <w:rsid w:val="00AB226B"/>
    <w:rsid w:val="00AB2D8F"/>
    <w:rsid w:val="00AB2D9C"/>
    <w:rsid w:val="00AB2E47"/>
    <w:rsid w:val="00AB31E2"/>
    <w:rsid w:val="00AB485C"/>
    <w:rsid w:val="00AB5311"/>
    <w:rsid w:val="00AB58ED"/>
    <w:rsid w:val="00AB591F"/>
    <w:rsid w:val="00AB5FCF"/>
    <w:rsid w:val="00AB611E"/>
    <w:rsid w:val="00AB621F"/>
    <w:rsid w:val="00AB6245"/>
    <w:rsid w:val="00AB6999"/>
    <w:rsid w:val="00AB72AF"/>
    <w:rsid w:val="00AB7554"/>
    <w:rsid w:val="00AB7CFE"/>
    <w:rsid w:val="00AC012D"/>
    <w:rsid w:val="00AC071B"/>
    <w:rsid w:val="00AC0789"/>
    <w:rsid w:val="00AC1394"/>
    <w:rsid w:val="00AC20E3"/>
    <w:rsid w:val="00AC25D3"/>
    <w:rsid w:val="00AC3436"/>
    <w:rsid w:val="00AC3449"/>
    <w:rsid w:val="00AC3FCD"/>
    <w:rsid w:val="00AC4589"/>
    <w:rsid w:val="00AC4CD1"/>
    <w:rsid w:val="00AC56ED"/>
    <w:rsid w:val="00AC5942"/>
    <w:rsid w:val="00AC59D5"/>
    <w:rsid w:val="00AC5CA2"/>
    <w:rsid w:val="00AC5E8A"/>
    <w:rsid w:val="00AC756E"/>
    <w:rsid w:val="00AD0106"/>
    <w:rsid w:val="00AD04F5"/>
    <w:rsid w:val="00AD0E63"/>
    <w:rsid w:val="00AD0E8C"/>
    <w:rsid w:val="00AD0FF3"/>
    <w:rsid w:val="00AD160F"/>
    <w:rsid w:val="00AD177E"/>
    <w:rsid w:val="00AD1B99"/>
    <w:rsid w:val="00AD208E"/>
    <w:rsid w:val="00AD224E"/>
    <w:rsid w:val="00AD25D1"/>
    <w:rsid w:val="00AD2901"/>
    <w:rsid w:val="00AD3A17"/>
    <w:rsid w:val="00AD3DD7"/>
    <w:rsid w:val="00AD40E9"/>
    <w:rsid w:val="00AD418F"/>
    <w:rsid w:val="00AD46B2"/>
    <w:rsid w:val="00AD550E"/>
    <w:rsid w:val="00AD557D"/>
    <w:rsid w:val="00AD569A"/>
    <w:rsid w:val="00AD66EF"/>
    <w:rsid w:val="00AD6C3F"/>
    <w:rsid w:val="00AE011C"/>
    <w:rsid w:val="00AE03D3"/>
    <w:rsid w:val="00AE077F"/>
    <w:rsid w:val="00AE09EE"/>
    <w:rsid w:val="00AE0F9F"/>
    <w:rsid w:val="00AE12C3"/>
    <w:rsid w:val="00AE165E"/>
    <w:rsid w:val="00AE1A68"/>
    <w:rsid w:val="00AE1E1B"/>
    <w:rsid w:val="00AE2666"/>
    <w:rsid w:val="00AE2BD0"/>
    <w:rsid w:val="00AE3280"/>
    <w:rsid w:val="00AE32E8"/>
    <w:rsid w:val="00AE3938"/>
    <w:rsid w:val="00AE3D2B"/>
    <w:rsid w:val="00AE3E11"/>
    <w:rsid w:val="00AE4156"/>
    <w:rsid w:val="00AE4381"/>
    <w:rsid w:val="00AE493F"/>
    <w:rsid w:val="00AE4C30"/>
    <w:rsid w:val="00AE513C"/>
    <w:rsid w:val="00AE52CD"/>
    <w:rsid w:val="00AE5A52"/>
    <w:rsid w:val="00AE6033"/>
    <w:rsid w:val="00AE6918"/>
    <w:rsid w:val="00AE70B7"/>
    <w:rsid w:val="00AE7E60"/>
    <w:rsid w:val="00AF0339"/>
    <w:rsid w:val="00AF0FF3"/>
    <w:rsid w:val="00AF1822"/>
    <w:rsid w:val="00AF1867"/>
    <w:rsid w:val="00AF18E6"/>
    <w:rsid w:val="00AF1B8A"/>
    <w:rsid w:val="00AF1BFB"/>
    <w:rsid w:val="00AF27CE"/>
    <w:rsid w:val="00AF316C"/>
    <w:rsid w:val="00AF3326"/>
    <w:rsid w:val="00AF3BAA"/>
    <w:rsid w:val="00AF402E"/>
    <w:rsid w:val="00AF42AC"/>
    <w:rsid w:val="00AF4753"/>
    <w:rsid w:val="00AF48D5"/>
    <w:rsid w:val="00AF4F66"/>
    <w:rsid w:val="00AF5554"/>
    <w:rsid w:val="00AF5F68"/>
    <w:rsid w:val="00AF61F1"/>
    <w:rsid w:val="00AF6514"/>
    <w:rsid w:val="00AF66D4"/>
    <w:rsid w:val="00AF67BA"/>
    <w:rsid w:val="00AF684A"/>
    <w:rsid w:val="00AF694B"/>
    <w:rsid w:val="00AF78F7"/>
    <w:rsid w:val="00AF7BB2"/>
    <w:rsid w:val="00AF7D30"/>
    <w:rsid w:val="00B0004B"/>
    <w:rsid w:val="00B0028D"/>
    <w:rsid w:val="00B01260"/>
    <w:rsid w:val="00B01397"/>
    <w:rsid w:val="00B01ECC"/>
    <w:rsid w:val="00B01F8C"/>
    <w:rsid w:val="00B028CD"/>
    <w:rsid w:val="00B031E1"/>
    <w:rsid w:val="00B033BF"/>
    <w:rsid w:val="00B033E2"/>
    <w:rsid w:val="00B03871"/>
    <w:rsid w:val="00B039DA"/>
    <w:rsid w:val="00B04281"/>
    <w:rsid w:val="00B043F3"/>
    <w:rsid w:val="00B0504D"/>
    <w:rsid w:val="00B0528B"/>
    <w:rsid w:val="00B0550F"/>
    <w:rsid w:val="00B056E6"/>
    <w:rsid w:val="00B05E21"/>
    <w:rsid w:val="00B05FA4"/>
    <w:rsid w:val="00B062FF"/>
    <w:rsid w:val="00B068B6"/>
    <w:rsid w:val="00B073A1"/>
    <w:rsid w:val="00B07898"/>
    <w:rsid w:val="00B07C2A"/>
    <w:rsid w:val="00B07CA1"/>
    <w:rsid w:val="00B100E0"/>
    <w:rsid w:val="00B100F7"/>
    <w:rsid w:val="00B10160"/>
    <w:rsid w:val="00B102C1"/>
    <w:rsid w:val="00B103F6"/>
    <w:rsid w:val="00B107A4"/>
    <w:rsid w:val="00B10D39"/>
    <w:rsid w:val="00B11008"/>
    <w:rsid w:val="00B11F10"/>
    <w:rsid w:val="00B129F4"/>
    <w:rsid w:val="00B12A40"/>
    <w:rsid w:val="00B12B59"/>
    <w:rsid w:val="00B12F47"/>
    <w:rsid w:val="00B135AC"/>
    <w:rsid w:val="00B13B68"/>
    <w:rsid w:val="00B13E13"/>
    <w:rsid w:val="00B145A2"/>
    <w:rsid w:val="00B147F4"/>
    <w:rsid w:val="00B14A54"/>
    <w:rsid w:val="00B14D2F"/>
    <w:rsid w:val="00B14DD9"/>
    <w:rsid w:val="00B15336"/>
    <w:rsid w:val="00B15820"/>
    <w:rsid w:val="00B16CFE"/>
    <w:rsid w:val="00B17A07"/>
    <w:rsid w:val="00B17E09"/>
    <w:rsid w:val="00B2014D"/>
    <w:rsid w:val="00B20223"/>
    <w:rsid w:val="00B202BD"/>
    <w:rsid w:val="00B21053"/>
    <w:rsid w:val="00B21131"/>
    <w:rsid w:val="00B21635"/>
    <w:rsid w:val="00B21638"/>
    <w:rsid w:val="00B21DD1"/>
    <w:rsid w:val="00B21FEE"/>
    <w:rsid w:val="00B22073"/>
    <w:rsid w:val="00B222DE"/>
    <w:rsid w:val="00B2280D"/>
    <w:rsid w:val="00B22C68"/>
    <w:rsid w:val="00B22CA2"/>
    <w:rsid w:val="00B23056"/>
    <w:rsid w:val="00B2346E"/>
    <w:rsid w:val="00B23C43"/>
    <w:rsid w:val="00B23D95"/>
    <w:rsid w:val="00B24814"/>
    <w:rsid w:val="00B24A5C"/>
    <w:rsid w:val="00B2525E"/>
    <w:rsid w:val="00B25C2E"/>
    <w:rsid w:val="00B25C6B"/>
    <w:rsid w:val="00B26198"/>
    <w:rsid w:val="00B26344"/>
    <w:rsid w:val="00B26751"/>
    <w:rsid w:val="00B26D4E"/>
    <w:rsid w:val="00B271FF"/>
    <w:rsid w:val="00B303CA"/>
    <w:rsid w:val="00B3047B"/>
    <w:rsid w:val="00B304F5"/>
    <w:rsid w:val="00B30FB1"/>
    <w:rsid w:val="00B3109F"/>
    <w:rsid w:val="00B314E2"/>
    <w:rsid w:val="00B315BA"/>
    <w:rsid w:val="00B31788"/>
    <w:rsid w:val="00B31CEF"/>
    <w:rsid w:val="00B31ED6"/>
    <w:rsid w:val="00B324FA"/>
    <w:rsid w:val="00B3252F"/>
    <w:rsid w:val="00B328C1"/>
    <w:rsid w:val="00B32EF4"/>
    <w:rsid w:val="00B32F6F"/>
    <w:rsid w:val="00B32FF2"/>
    <w:rsid w:val="00B33128"/>
    <w:rsid w:val="00B3342B"/>
    <w:rsid w:val="00B334E0"/>
    <w:rsid w:val="00B33539"/>
    <w:rsid w:val="00B351A3"/>
    <w:rsid w:val="00B35501"/>
    <w:rsid w:val="00B3634A"/>
    <w:rsid w:val="00B36595"/>
    <w:rsid w:val="00B36734"/>
    <w:rsid w:val="00B36825"/>
    <w:rsid w:val="00B370BD"/>
    <w:rsid w:val="00B37D6D"/>
    <w:rsid w:val="00B37E34"/>
    <w:rsid w:val="00B40244"/>
    <w:rsid w:val="00B402B3"/>
    <w:rsid w:val="00B40453"/>
    <w:rsid w:val="00B40584"/>
    <w:rsid w:val="00B40823"/>
    <w:rsid w:val="00B40B00"/>
    <w:rsid w:val="00B40C18"/>
    <w:rsid w:val="00B40C7E"/>
    <w:rsid w:val="00B40DAA"/>
    <w:rsid w:val="00B40EB8"/>
    <w:rsid w:val="00B4105D"/>
    <w:rsid w:val="00B415A6"/>
    <w:rsid w:val="00B416BF"/>
    <w:rsid w:val="00B41709"/>
    <w:rsid w:val="00B418E1"/>
    <w:rsid w:val="00B41F81"/>
    <w:rsid w:val="00B42898"/>
    <w:rsid w:val="00B42CFB"/>
    <w:rsid w:val="00B42E03"/>
    <w:rsid w:val="00B42F82"/>
    <w:rsid w:val="00B4305D"/>
    <w:rsid w:val="00B4353E"/>
    <w:rsid w:val="00B440F3"/>
    <w:rsid w:val="00B44D82"/>
    <w:rsid w:val="00B452AE"/>
    <w:rsid w:val="00B45D16"/>
    <w:rsid w:val="00B465D9"/>
    <w:rsid w:val="00B46F85"/>
    <w:rsid w:val="00B4768F"/>
    <w:rsid w:val="00B47EC7"/>
    <w:rsid w:val="00B5030C"/>
    <w:rsid w:val="00B50497"/>
    <w:rsid w:val="00B508F4"/>
    <w:rsid w:val="00B50C92"/>
    <w:rsid w:val="00B50D61"/>
    <w:rsid w:val="00B51251"/>
    <w:rsid w:val="00B5133A"/>
    <w:rsid w:val="00B513A3"/>
    <w:rsid w:val="00B51BA8"/>
    <w:rsid w:val="00B52739"/>
    <w:rsid w:val="00B52BFF"/>
    <w:rsid w:val="00B52EAA"/>
    <w:rsid w:val="00B5348A"/>
    <w:rsid w:val="00B54085"/>
    <w:rsid w:val="00B54351"/>
    <w:rsid w:val="00B544BE"/>
    <w:rsid w:val="00B54AA8"/>
    <w:rsid w:val="00B54F00"/>
    <w:rsid w:val="00B54FE9"/>
    <w:rsid w:val="00B5619A"/>
    <w:rsid w:val="00B56211"/>
    <w:rsid w:val="00B5658D"/>
    <w:rsid w:val="00B56974"/>
    <w:rsid w:val="00B56BAE"/>
    <w:rsid w:val="00B5789C"/>
    <w:rsid w:val="00B57AB1"/>
    <w:rsid w:val="00B60115"/>
    <w:rsid w:val="00B605D8"/>
    <w:rsid w:val="00B60929"/>
    <w:rsid w:val="00B60969"/>
    <w:rsid w:val="00B60AD9"/>
    <w:rsid w:val="00B60E39"/>
    <w:rsid w:val="00B615C1"/>
    <w:rsid w:val="00B61BD5"/>
    <w:rsid w:val="00B62B19"/>
    <w:rsid w:val="00B62BB0"/>
    <w:rsid w:val="00B63069"/>
    <w:rsid w:val="00B634FC"/>
    <w:rsid w:val="00B63B23"/>
    <w:rsid w:val="00B63DD7"/>
    <w:rsid w:val="00B640DE"/>
    <w:rsid w:val="00B6434A"/>
    <w:rsid w:val="00B6454D"/>
    <w:rsid w:val="00B65200"/>
    <w:rsid w:val="00B655FB"/>
    <w:rsid w:val="00B657A0"/>
    <w:rsid w:val="00B65923"/>
    <w:rsid w:val="00B65B2E"/>
    <w:rsid w:val="00B667A1"/>
    <w:rsid w:val="00B66A16"/>
    <w:rsid w:val="00B66BCC"/>
    <w:rsid w:val="00B66CD7"/>
    <w:rsid w:val="00B67834"/>
    <w:rsid w:val="00B67AFB"/>
    <w:rsid w:val="00B67EAC"/>
    <w:rsid w:val="00B714F5"/>
    <w:rsid w:val="00B71572"/>
    <w:rsid w:val="00B716C7"/>
    <w:rsid w:val="00B71935"/>
    <w:rsid w:val="00B719F2"/>
    <w:rsid w:val="00B71DD4"/>
    <w:rsid w:val="00B72349"/>
    <w:rsid w:val="00B72D11"/>
    <w:rsid w:val="00B73A20"/>
    <w:rsid w:val="00B741CA"/>
    <w:rsid w:val="00B74713"/>
    <w:rsid w:val="00B74B82"/>
    <w:rsid w:val="00B74C8E"/>
    <w:rsid w:val="00B75336"/>
    <w:rsid w:val="00B7549B"/>
    <w:rsid w:val="00B759F9"/>
    <w:rsid w:val="00B760EE"/>
    <w:rsid w:val="00B764F5"/>
    <w:rsid w:val="00B7674F"/>
    <w:rsid w:val="00B76CBA"/>
    <w:rsid w:val="00B76F2B"/>
    <w:rsid w:val="00B7741C"/>
    <w:rsid w:val="00B77798"/>
    <w:rsid w:val="00B77FEA"/>
    <w:rsid w:val="00B80839"/>
    <w:rsid w:val="00B80B58"/>
    <w:rsid w:val="00B80B73"/>
    <w:rsid w:val="00B80C98"/>
    <w:rsid w:val="00B80F0D"/>
    <w:rsid w:val="00B8111D"/>
    <w:rsid w:val="00B81669"/>
    <w:rsid w:val="00B816E7"/>
    <w:rsid w:val="00B827C9"/>
    <w:rsid w:val="00B83379"/>
    <w:rsid w:val="00B84477"/>
    <w:rsid w:val="00B845D7"/>
    <w:rsid w:val="00B84E5F"/>
    <w:rsid w:val="00B85319"/>
    <w:rsid w:val="00B862F4"/>
    <w:rsid w:val="00B865A4"/>
    <w:rsid w:val="00B865C3"/>
    <w:rsid w:val="00B86741"/>
    <w:rsid w:val="00B8678F"/>
    <w:rsid w:val="00B8735B"/>
    <w:rsid w:val="00B9046D"/>
    <w:rsid w:val="00B90719"/>
    <w:rsid w:val="00B909C4"/>
    <w:rsid w:val="00B90A79"/>
    <w:rsid w:val="00B90DBF"/>
    <w:rsid w:val="00B90DE6"/>
    <w:rsid w:val="00B91861"/>
    <w:rsid w:val="00B9215F"/>
    <w:rsid w:val="00B921A7"/>
    <w:rsid w:val="00B9222E"/>
    <w:rsid w:val="00B92497"/>
    <w:rsid w:val="00B924FD"/>
    <w:rsid w:val="00B9268B"/>
    <w:rsid w:val="00B928E9"/>
    <w:rsid w:val="00B92A8B"/>
    <w:rsid w:val="00B92A99"/>
    <w:rsid w:val="00B930DC"/>
    <w:rsid w:val="00B9352C"/>
    <w:rsid w:val="00B93595"/>
    <w:rsid w:val="00B9390A"/>
    <w:rsid w:val="00B94603"/>
    <w:rsid w:val="00B9480F"/>
    <w:rsid w:val="00B94C2E"/>
    <w:rsid w:val="00B94DE2"/>
    <w:rsid w:val="00B95273"/>
    <w:rsid w:val="00B9548C"/>
    <w:rsid w:val="00B95703"/>
    <w:rsid w:val="00B95817"/>
    <w:rsid w:val="00B95C18"/>
    <w:rsid w:val="00B95CB1"/>
    <w:rsid w:val="00B96213"/>
    <w:rsid w:val="00B965FE"/>
    <w:rsid w:val="00B9698C"/>
    <w:rsid w:val="00B96A80"/>
    <w:rsid w:val="00B96F37"/>
    <w:rsid w:val="00B96FBB"/>
    <w:rsid w:val="00B96FC0"/>
    <w:rsid w:val="00B97347"/>
    <w:rsid w:val="00B9736C"/>
    <w:rsid w:val="00B977DE"/>
    <w:rsid w:val="00B97D2B"/>
    <w:rsid w:val="00BA0142"/>
    <w:rsid w:val="00BA01D4"/>
    <w:rsid w:val="00BA020B"/>
    <w:rsid w:val="00BA0218"/>
    <w:rsid w:val="00BA022C"/>
    <w:rsid w:val="00BA0282"/>
    <w:rsid w:val="00BA03D7"/>
    <w:rsid w:val="00BA07DE"/>
    <w:rsid w:val="00BA0957"/>
    <w:rsid w:val="00BA0AE6"/>
    <w:rsid w:val="00BA1757"/>
    <w:rsid w:val="00BA196E"/>
    <w:rsid w:val="00BA1B06"/>
    <w:rsid w:val="00BA2169"/>
    <w:rsid w:val="00BA311F"/>
    <w:rsid w:val="00BA3929"/>
    <w:rsid w:val="00BA3B53"/>
    <w:rsid w:val="00BA3C62"/>
    <w:rsid w:val="00BA444C"/>
    <w:rsid w:val="00BA4466"/>
    <w:rsid w:val="00BA4785"/>
    <w:rsid w:val="00BA4D37"/>
    <w:rsid w:val="00BA5019"/>
    <w:rsid w:val="00BA5290"/>
    <w:rsid w:val="00BA531A"/>
    <w:rsid w:val="00BA57E2"/>
    <w:rsid w:val="00BA60E4"/>
    <w:rsid w:val="00BA6416"/>
    <w:rsid w:val="00BA648A"/>
    <w:rsid w:val="00BA6697"/>
    <w:rsid w:val="00BA6A3D"/>
    <w:rsid w:val="00BA6AB3"/>
    <w:rsid w:val="00BA6ABB"/>
    <w:rsid w:val="00BA7058"/>
    <w:rsid w:val="00BA7C9A"/>
    <w:rsid w:val="00BA7C9C"/>
    <w:rsid w:val="00BA7CDC"/>
    <w:rsid w:val="00BA7E74"/>
    <w:rsid w:val="00BB084F"/>
    <w:rsid w:val="00BB0DB7"/>
    <w:rsid w:val="00BB0E76"/>
    <w:rsid w:val="00BB18E8"/>
    <w:rsid w:val="00BB1971"/>
    <w:rsid w:val="00BB3140"/>
    <w:rsid w:val="00BB3329"/>
    <w:rsid w:val="00BB385B"/>
    <w:rsid w:val="00BB4124"/>
    <w:rsid w:val="00BB42D7"/>
    <w:rsid w:val="00BB43C0"/>
    <w:rsid w:val="00BB4654"/>
    <w:rsid w:val="00BB4E0D"/>
    <w:rsid w:val="00BB59A2"/>
    <w:rsid w:val="00BB5AC7"/>
    <w:rsid w:val="00BB65AE"/>
    <w:rsid w:val="00BB6CA7"/>
    <w:rsid w:val="00BB6F35"/>
    <w:rsid w:val="00BB795E"/>
    <w:rsid w:val="00BB7DBD"/>
    <w:rsid w:val="00BB7F7A"/>
    <w:rsid w:val="00BC07C0"/>
    <w:rsid w:val="00BC07EF"/>
    <w:rsid w:val="00BC0A8A"/>
    <w:rsid w:val="00BC0C4C"/>
    <w:rsid w:val="00BC0F41"/>
    <w:rsid w:val="00BC1021"/>
    <w:rsid w:val="00BC10C9"/>
    <w:rsid w:val="00BC10FD"/>
    <w:rsid w:val="00BC19D8"/>
    <w:rsid w:val="00BC1C98"/>
    <w:rsid w:val="00BC25AE"/>
    <w:rsid w:val="00BC267C"/>
    <w:rsid w:val="00BC269B"/>
    <w:rsid w:val="00BC2A14"/>
    <w:rsid w:val="00BC2D28"/>
    <w:rsid w:val="00BC3085"/>
    <w:rsid w:val="00BC344E"/>
    <w:rsid w:val="00BC3936"/>
    <w:rsid w:val="00BC4352"/>
    <w:rsid w:val="00BC453A"/>
    <w:rsid w:val="00BC47A6"/>
    <w:rsid w:val="00BC4BE2"/>
    <w:rsid w:val="00BC5253"/>
    <w:rsid w:val="00BC5405"/>
    <w:rsid w:val="00BC5A5C"/>
    <w:rsid w:val="00BC5ED3"/>
    <w:rsid w:val="00BC74F0"/>
    <w:rsid w:val="00BC7697"/>
    <w:rsid w:val="00BC7969"/>
    <w:rsid w:val="00BC79E7"/>
    <w:rsid w:val="00BC7B8E"/>
    <w:rsid w:val="00BD0156"/>
    <w:rsid w:val="00BD094E"/>
    <w:rsid w:val="00BD0D50"/>
    <w:rsid w:val="00BD135E"/>
    <w:rsid w:val="00BD16D3"/>
    <w:rsid w:val="00BD18C9"/>
    <w:rsid w:val="00BD1CB7"/>
    <w:rsid w:val="00BD1F29"/>
    <w:rsid w:val="00BD2405"/>
    <w:rsid w:val="00BD276C"/>
    <w:rsid w:val="00BD359A"/>
    <w:rsid w:val="00BD422A"/>
    <w:rsid w:val="00BD485C"/>
    <w:rsid w:val="00BD48BF"/>
    <w:rsid w:val="00BD4D5A"/>
    <w:rsid w:val="00BD4FB8"/>
    <w:rsid w:val="00BD513B"/>
    <w:rsid w:val="00BD513E"/>
    <w:rsid w:val="00BD5173"/>
    <w:rsid w:val="00BD554B"/>
    <w:rsid w:val="00BD5764"/>
    <w:rsid w:val="00BD5996"/>
    <w:rsid w:val="00BD5BE0"/>
    <w:rsid w:val="00BD60D3"/>
    <w:rsid w:val="00BD67F8"/>
    <w:rsid w:val="00BD6A6D"/>
    <w:rsid w:val="00BD6CE1"/>
    <w:rsid w:val="00BD709A"/>
    <w:rsid w:val="00BD7430"/>
    <w:rsid w:val="00BD7843"/>
    <w:rsid w:val="00BD7D0A"/>
    <w:rsid w:val="00BD7EF9"/>
    <w:rsid w:val="00BE0049"/>
    <w:rsid w:val="00BE00FC"/>
    <w:rsid w:val="00BE017F"/>
    <w:rsid w:val="00BE018B"/>
    <w:rsid w:val="00BE02C1"/>
    <w:rsid w:val="00BE0FA2"/>
    <w:rsid w:val="00BE1269"/>
    <w:rsid w:val="00BE16D6"/>
    <w:rsid w:val="00BE17CA"/>
    <w:rsid w:val="00BE1F55"/>
    <w:rsid w:val="00BE205A"/>
    <w:rsid w:val="00BE20FD"/>
    <w:rsid w:val="00BE22AE"/>
    <w:rsid w:val="00BE2826"/>
    <w:rsid w:val="00BE299E"/>
    <w:rsid w:val="00BE2E49"/>
    <w:rsid w:val="00BE357B"/>
    <w:rsid w:val="00BE4214"/>
    <w:rsid w:val="00BE4771"/>
    <w:rsid w:val="00BE4995"/>
    <w:rsid w:val="00BE4C67"/>
    <w:rsid w:val="00BE5221"/>
    <w:rsid w:val="00BE58BE"/>
    <w:rsid w:val="00BE5C76"/>
    <w:rsid w:val="00BE62D5"/>
    <w:rsid w:val="00BE6F7C"/>
    <w:rsid w:val="00BE7676"/>
    <w:rsid w:val="00BE76E4"/>
    <w:rsid w:val="00BE7D36"/>
    <w:rsid w:val="00BF0349"/>
    <w:rsid w:val="00BF098E"/>
    <w:rsid w:val="00BF0EEB"/>
    <w:rsid w:val="00BF173E"/>
    <w:rsid w:val="00BF1F57"/>
    <w:rsid w:val="00BF2567"/>
    <w:rsid w:val="00BF2993"/>
    <w:rsid w:val="00BF29C1"/>
    <w:rsid w:val="00BF2C67"/>
    <w:rsid w:val="00BF3A0B"/>
    <w:rsid w:val="00BF562F"/>
    <w:rsid w:val="00BF568C"/>
    <w:rsid w:val="00BF5B29"/>
    <w:rsid w:val="00BF5D1E"/>
    <w:rsid w:val="00BF5EC8"/>
    <w:rsid w:val="00BF5F8D"/>
    <w:rsid w:val="00BF5FBE"/>
    <w:rsid w:val="00BF7972"/>
    <w:rsid w:val="00BF7A6A"/>
    <w:rsid w:val="00BF7BFC"/>
    <w:rsid w:val="00BF7F91"/>
    <w:rsid w:val="00BF7FF4"/>
    <w:rsid w:val="00C00718"/>
    <w:rsid w:val="00C00C19"/>
    <w:rsid w:val="00C00D2D"/>
    <w:rsid w:val="00C01B60"/>
    <w:rsid w:val="00C01FE1"/>
    <w:rsid w:val="00C02628"/>
    <w:rsid w:val="00C0279B"/>
    <w:rsid w:val="00C02D49"/>
    <w:rsid w:val="00C02EF2"/>
    <w:rsid w:val="00C0309A"/>
    <w:rsid w:val="00C03C44"/>
    <w:rsid w:val="00C041D5"/>
    <w:rsid w:val="00C0449A"/>
    <w:rsid w:val="00C04933"/>
    <w:rsid w:val="00C04A36"/>
    <w:rsid w:val="00C04BCF"/>
    <w:rsid w:val="00C04C2E"/>
    <w:rsid w:val="00C051DE"/>
    <w:rsid w:val="00C0537A"/>
    <w:rsid w:val="00C05657"/>
    <w:rsid w:val="00C05694"/>
    <w:rsid w:val="00C0590F"/>
    <w:rsid w:val="00C05953"/>
    <w:rsid w:val="00C05D1E"/>
    <w:rsid w:val="00C0761F"/>
    <w:rsid w:val="00C10297"/>
    <w:rsid w:val="00C10416"/>
    <w:rsid w:val="00C10672"/>
    <w:rsid w:val="00C107AC"/>
    <w:rsid w:val="00C10AB2"/>
    <w:rsid w:val="00C110EC"/>
    <w:rsid w:val="00C11A8C"/>
    <w:rsid w:val="00C121B4"/>
    <w:rsid w:val="00C121B9"/>
    <w:rsid w:val="00C12349"/>
    <w:rsid w:val="00C124E3"/>
    <w:rsid w:val="00C13B69"/>
    <w:rsid w:val="00C14211"/>
    <w:rsid w:val="00C14A31"/>
    <w:rsid w:val="00C15891"/>
    <w:rsid w:val="00C15AA2"/>
    <w:rsid w:val="00C15DB4"/>
    <w:rsid w:val="00C15F1F"/>
    <w:rsid w:val="00C163A8"/>
    <w:rsid w:val="00C167CF"/>
    <w:rsid w:val="00C16953"/>
    <w:rsid w:val="00C17263"/>
    <w:rsid w:val="00C17755"/>
    <w:rsid w:val="00C17CC4"/>
    <w:rsid w:val="00C17F71"/>
    <w:rsid w:val="00C208C4"/>
    <w:rsid w:val="00C20C46"/>
    <w:rsid w:val="00C21336"/>
    <w:rsid w:val="00C215E5"/>
    <w:rsid w:val="00C21663"/>
    <w:rsid w:val="00C22BD5"/>
    <w:rsid w:val="00C2381E"/>
    <w:rsid w:val="00C238E8"/>
    <w:rsid w:val="00C24A3B"/>
    <w:rsid w:val="00C24B47"/>
    <w:rsid w:val="00C24C0E"/>
    <w:rsid w:val="00C24D24"/>
    <w:rsid w:val="00C25247"/>
    <w:rsid w:val="00C25B6B"/>
    <w:rsid w:val="00C26378"/>
    <w:rsid w:val="00C265BB"/>
    <w:rsid w:val="00C26645"/>
    <w:rsid w:val="00C26F06"/>
    <w:rsid w:val="00C26F55"/>
    <w:rsid w:val="00C273D5"/>
    <w:rsid w:val="00C2748A"/>
    <w:rsid w:val="00C27873"/>
    <w:rsid w:val="00C27A8D"/>
    <w:rsid w:val="00C30200"/>
    <w:rsid w:val="00C30680"/>
    <w:rsid w:val="00C30858"/>
    <w:rsid w:val="00C309D0"/>
    <w:rsid w:val="00C30C0A"/>
    <w:rsid w:val="00C310C7"/>
    <w:rsid w:val="00C3153D"/>
    <w:rsid w:val="00C316BD"/>
    <w:rsid w:val="00C3197A"/>
    <w:rsid w:val="00C31D4D"/>
    <w:rsid w:val="00C321E9"/>
    <w:rsid w:val="00C322E4"/>
    <w:rsid w:val="00C3265F"/>
    <w:rsid w:val="00C3282F"/>
    <w:rsid w:val="00C329C1"/>
    <w:rsid w:val="00C32C2A"/>
    <w:rsid w:val="00C32C56"/>
    <w:rsid w:val="00C32CDB"/>
    <w:rsid w:val="00C33819"/>
    <w:rsid w:val="00C33ECA"/>
    <w:rsid w:val="00C33F61"/>
    <w:rsid w:val="00C34086"/>
    <w:rsid w:val="00C3483D"/>
    <w:rsid w:val="00C34AF9"/>
    <w:rsid w:val="00C34E88"/>
    <w:rsid w:val="00C34FBB"/>
    <w:rsid w:val="00C35895"/>
    <w:rsid w:val="00C35D48"/>
    <w:rsid w:val="00C35F75"/>
    <w:rsid w:val="00C3612F"/>
    <w:rsid w:val="00C36976"/>
    <w:rsid w:val="00C369D3"/>
    <w:rsid w:val="00C36F31"/>
    <w:rsid w:val="00C40465"/>
    <w:rsid w:val="00C40477"/>
    <w:rsid w:val="00C40E09"/>
    <w:rsid w:val="00C41C5E"/>
    <w:rsid w:val="00C41D0E"/>
    <w:rsid w:val="00C41DD8"/>
    <w:rsid w:val="00C42A79"/>
    <w:rsid w:val="00C43816"/>
    <w:rsid w:val="00C439D0"/>
    <w:rsid w:val="00C43C2E"/>
    <w:rsid w:val="00C446FA"/>
    <w:rsid w:val="00C44DF9"/>
    <w:rsid w:val="00C44F08"/>
    <w:rsid w:val="00C44F14"/>
    <w:rsid w:val="00C45642"/>
    <w:rsid w:val="00C459AA"/>
    <w:rsid w:val="00C45C8F"/>
    <w:rsid w:val="00C45D19"/>
    <w:rsid w:val="00C46435"/>
    <w:rsid w:val="00C4670D"/>
    <w:rsid w:val="00C501F2"/>
    <w:rsid w:val="00C5115C"/>
    <w:rsid w:val="00C51484"/>
    <w:rsid w:val="00C5198D"/>
    <w:rsid w:val="00C51DC8"/>
    <w:rsid w:val="00C520AE"/>
    <w:rsid w:val="00C523B2"/>
    <w:rsid w:val="00C523E0"/>
    <w:rsid w:val="00C5334F"/>
    <w:rsid w:val="00C5384B"/>
    <w:rsid w:val="00C53B22"/>
    <w:rsid w:val="00C53F10"/>
    <w:rsid w:val="00C53F6B"/>
    <w:rsid w:val="00C54946"/>
    <w:rsid w:val="00C54D8C"/>
    <w:rsid w:val="00C54E16"/>
    <w:rsid w:val="00C555C4"/>
    <w:rsid w:val="00C559B3"/>
    <w:rsid w:val="00C5645B"/>
    <w:rsid w:val="00C56C2C"/>
    <w:rsid w:val="00C57035"/>
    <w:rsid w:val="00C5714A"/>
    <w:rsid w:val="00C5779B"/>
    <w:rsid w:val="00C57BF3"/>
    <w:rsid w:val="00C57BF8"/>
    <w:rsid w:val="00C601C1"/>
    <w:rsid w:val="00C61763"/>
    <w:rsid w:val="00C618D8"/>
    <w:rsid w:val="00C6206A"/>
    <w:rsid w:val="00C622E6"/>
    <w:rsid w:val="00C626E8"/>
    <w:rsid w:val="00C62C4E"/>
    <w:rsid w:val="00C631EA"/>
    <w:rsid w:val="00C6322D"/>
    <w:rsid w:val="00C63695"/>
    <w:rsid w:val="00C64CE8"/>
    <w:rsid w:val="00C65882"/>
    <w:rsid w:val="00C6739F"/>
    <w:rsid w:val="00C67963"/>
    <w:rsid w:val="00C67FFC"/>
    <w:rsid w:val="00C703F7"/>
    <w:rsid w:val="00C70675"/>
    <w:rsid w:val="00C70966"/>
    <w:rsid w:val="00C7097A"/>
    <w:rsid w:val="00C709F5"/>
    <w:rsid w:val="00C70D24"/>
    <w:rsid w:val="00C7100D"/>
    <w:rsid w:val="00C7131A"/>
    <w:rsid w:val="00C71396"/>
    <w:rsid w:val="00C717E9"/>
    <w:rsid w:val="00C7257B"/>
    <w:rsid w:val="00C72C17"/>
    <w:rsid w:val="00C72D45"/>
    <w:rsid w:val="00C730D9"/>
    <w:rsid w:val="00C731B4"/>
    <w:rsid w:val="00C73592"/>
    <w:rsid w:val="00C73613"/>
    <w:rsid w:val="00C73F74"/>
    <w:rsid w:val="00C73FD9"/>
    <w:rsid w:val="00C74C79"/>
    <w:rsid w:val="00C74F2A"/>
    <w:rsid w:val="00C750A7"/>
    <w:rsid w:val="00C750F5"/>
    <w:rsid w:val="00C75382"/>
    <w:rsid w:val="00C7549C"/>
    <w:rsid w:val="00C7554E"/>
    <w:rsid w:val="00C763C8"/>
    <w:rsid w:val="00C76C26"/>
    <w:rsid w:val="00C7780F"/>
    <w:rsid w:val="00C77A6E"/>
    <w:rsid w:val="00C77C89"/>
    <w:rsid w:val="00C77E13"/>
    <w:rsid w:val="00C805AC"/>
    <w:rsid w:val="00C805F0"/>
    <w:rsid w:val="00C8066C"/>
    <w:rsid w:val="00C8080D"/>
    <w:rsid w:val="00C80B7D"/>
    <w:rsid w:val="00C80E59"/>
    <w:rsid w:val="00C8127A"/>
    <w:rsid w:val="00C8183D"/>
    <w:rsid w:val="00C81D96"/>
    <w:rsid w:val="00C82098"/>
    <w:rsid w:val="00C8250E"/>
    <w:rsid w:val="00C82B83"/>
    <w:rsid w:val="00C83398"/>
    <w:rsid w:val="00C83F4D"/>
    <w:rsid w:val="00C843BA"/>
    <w:rsid w:val="00C8452F"/>
    <w:rsid w:val="00C84591"/>
    <w:rsid w:val="00C84DC6"/>
    <w:rsid w:val="00C86333"/>
    <w:rsid w:val="00C86944"/>
    <w:rsid w:val="00C86CDB"/>
    <w:rsid w:val="00C87190"/>
    <w:rsid w:val="00C8728A"/>
    <w:rsid w:val="00C872F8"/>
    <w:rsid w:val="00C87487"/>
    <w:rsid w:val="00C9014D"/>
    <w:rsid w:val="00C9085A"/>
    <w:rsid w:val="00C90C59"/>
    <w:rsid w:val="00C9112B"/>
    <w:rsid w:val="00C911A1"/>
    <w:rsid w:val="00C9140F"/>
    <w:rsid w:val="00C925D2"/>
    <w:rsid w:val="00C931A1"/>
    <w:rsid w:val="00C93D0B"/>
    <w:rsid w:val="00C93E18"/>
    <w:rsid w:val="00C9421E"/>
    <w:rsid w:val="00C943F4"/>
    <w:rsid w:val="00C95366"/>
    <w:rsid w:val="00C953C1"/>
    <w:rsid w:val="00C95706"/>
    <w:rsid w:val="00C95B0E"/>
    <w:rsid w:val="00C964B2"/>
    <w:rsid w:val="00C967A2"/>
    <w:rsid w:val="00C9707D"/>
    <w:rsid w:val="00C9710C"/>
    <w:rsid w:val="00C97EA3"/>
    <w:rsid w:val="00CA0250"/>
    <w:rsid w:val="00CA02A7"/>
    <w:rsid w:val="00CA060F"/>
    <w:rsid w:val="00CA0D12"/>
    <w:rsid w:val="00CA0E2D"/>
    <w:rsid w:val="00CA0E98"/>
    <w:rsid w:val="00CA22DC"/>
    <w:rsid w:val="00CA245F"/>
    <w:rsid w:val="00CA2C6C"/>
    <w:rsid w:val="00CA30A1"/>
    <w:rsid w:val="00CA346C"/>
    <w:rsid w:val="00CA3BC9"/>
    <w:rsid w:val="00CA474C"/>
    <w:rsid w:val="00CA47E6"/>
    <w:rsid w:val="00CA5063"/>
    <w:rsid w:val="00CA52B8"/>
    <w:rsid w:val="00CA5A6C"/>
    <w:rsid w:val="00CA6627"/>
    <w:rsid w:val="00CA6CAA"/>
    <w:rsid w:val="00CA6F63"/>
    <w:rsid w:val="00CA711E"/>
    <w:rsid w:val="00CA7CCF"/>
    <w:rsid w:val="00CB00B4"/>
    <w:rsid w:val="00CB05F8"/>
    <w:rsid w:val="00CB0BBA"/>
    <w:rsid w:val="00CB0D1A"/>
    <w:rsid w:val="00CB0E7B"/>
    <w:rsid w:val="00CB1708"/>
    <w:rsid w:val="00CB1A6C"/>
    <w:rsid w:val="00CB2156"/>
    <w:rsid w:val="00CB2710"/>
    <w:rsid w:val="00CB283E"/>
    <w:rsid w:val="00CB289F"/>
    <w:rsid w:val="00CB2961"/>
    <w:rsid w:val="00CB2D9B"/>
    <w:rsid w:val="00CB2F79"/>
    <w:rsid w:val="00CB30FF"/>
    <w:rsid w:val="00CB3171"/>
    <w:rsid w:val="00CB3565"/>
    <w:rsid w:val="00CB36CF"/>
    <w:rsid w:val="00CB398A"/>
    <w:rsid w:val="00CB3B58"/>
    <w:rsid w:val="00CB4454"/>
    <w:rsid w:val="00CB477D"/>
    <w:rsid w:val="00CB48C1"/>
    <w:rsid w:val="00CB4AB7"/>
    <w:rsid w:val="00CB4D52"/>
    <w:rsid w:val="00CB54E6"/>
    <w:rsid w:val="00CB5759"/>
    <w:rsid w:val="00CB5E39"/>
    <w:rsid w:val="00CB6119"/>
    <w:rsid w:val="00CB6311"/>
    <w:rsid w:val="00CB6840"/>
    <w:rsid w:val="00CB6F28"/>
    <w:rsid w:val="00CB7339"/>
    <w:rsid w:val="00CB7907"/>
    <w:rsid w:val="00CB7B67"/>
    <w:rsid w:val="00CB7EA3"/>
    <w:rsid w:val="00CC0338"/>
    <w:rsid w:val="00CC0499"/>
    <w:rsid w:val="00CC082E"/>
    <w:rsid w:val="00CC0A15"/>
    <w:rsid w:val="00CC0D0B"/>
    <w:rsid w:val="00CC0F8A"/>
    <w:rsid w:val="00CC1A8C"/>
    <w:rsid w:val="00CC1AEA"/>
    <w:rsid w:val="00CC20EF"/>
    <w:rsid w:val="00CC2256"/>
    <w:rsid w:val="00CC2287"/>
    <w:rsid w:val="00CC2290"/>
    <w:rsid w:val="00CC232D"/>
    <w:rsid w:val="00CC233C"/>
    <w:rsid w:val="00CC2357"/>
    <w:rsid w:val="00CC27A9"/>
    <w:rsid w:val="00CC2824"/>
    <w:rsid w:val="00CC299D"/>
    <w:rsid w:val="00CC2AFA"/>
    <w:rsid w:val="00CC2F09"/>
    <w:rsid w:val="00CC3142"/>
    <w:rsid w:val="00CC3DC4"/>
    <w:rsid w:val="00CC4029"/>
    <w:rsid w:val="00CC42CF"/>
    <w:rsid w:val="00CC43B0"/>
    <w:rsid w:val="00CC43BA"/>
    <w:rsid w:val="00CC44FF"/>
    <w:rsid w:val="00CC4F51"/>
    <w:rsid w:val="00CC5179"/>
    <w:rsid w:val="00CC5325"/>
    <w:rsid w:val="00CC538B"/>
    <w:rsid w:val="00CC579C"/>
    <w:rsid w:val="00CC5AD9"/>
    <w:rsid w:val="00CC6044"/>
    <w:rsid w:val="00CC691C"/>
    <w:rsid w:val="00CC70F9"/>
    <w:rsid w:val="00CC722C"/>
    <w:rsid w:val="00CC78A7"/>
    <w:rsid w:val="00CC7C94"/>
    <w:rsid w:val="00CD118F"/>
    <w:rsid w:val="00CD1363"/>
    <w:rsid w:val="00CD14FA"/>
    <w:rsid w:val="00CD150C"/>
    <w:rsid w:val="00CD1B5F"/>
    <w:rsid w:val="00CD2017"/>
    <w:rsid w:val="00CD30C3"/>
    <w:rsid w:val="00CD3192"/>
    <w:rsid w:val="00CD3E76"/>
    <w:rsid w:val="00CD400F"/>
    <w:rsid w:val="00CD4129"/>
    <w:rsid w:val="00CD4226"/>
    <w:rsid w:val="00CD5AD2"/>
    <w:rsid w:val="00CD6144"/>
    <w:rsid w:val="00CD6155"/>
    <w:rsid w:val="00CD67D2"/>
    <w:rsid w:val="00CD6F09"/>
    <w:rsid w:val="00CD6F87"/>
    <w:rsid w:val="00CD75CF"/>
    <w:rsid w:val="00CD792A"/>
    <w:rsid w:val="00CD7B84"/>
    <w:rsid w:val="00CE01BC"/>
    <w:rsid w:val="00CE08CA"/>
    <w:rsid w:val="00CE0B95"/>
    <w:rsid w:val="00CE0F9C"/>
    <w:rsid w:val="00CE1484"/>
    <w:rsid w:val="00CE184D"/>
    <w:rsid w:val="00CE216F"/>
    <w:rsid w:val="00CE2A1B"/>
    <w:rsid w:val="00CE34C4"/>
    <w:rsid w:val="00CE3EF3"/>
    <w:rsid w:val="00CE3FDC"/>
    <w:rsid w:val="00CE4355"/>
    <w:rsid w:val="00CE46C4"/>
    <w:rsid w:val="00CE51EF"/>
    <w:rsid w:val="00CE52F8"/>
    <w:rsid w:val="00CE54D9"/>
    <w:rsid w:val="00CE58F6"/>
    <w:rsid w:val="00CE5CDE"/>
    <w:rsid w:val="00CE5FD1"/>
    <w:rsid w:val="00CE60E5"/>
    <w:rsid w:val="00CE64D6"/>
    <w:rsid w:val="00CE6718"/>
    <w:rsid w:val="00CE6B38"/>
    <w:rsid w:val="00CE78FC"/>
    <w:rsid w:val="00CE7A72"/>
    <w:rsid w:val="00CE7DCD"/>
    <w:rsid w:val="00CF017B"/>
    <w:rsid w:val="00CF01C8"/>
    <w:rsid w:val="00CF0247"/>
    <w:rsid w:val="00CF06F0"/>
    <w:rsid w:val="00CF0822"/>
    <w:rsid w:val="00CF0999"/>
    <w:rsid w:val="00CF09DE"/>
    <w:rsid w:val="00CF0C1B"/>
    <w:rsid w:val="00CF1121"/>
    <w:rsid w:val="00CF281B"/>
    <w:rsid w:val="00CF2A70"/>
    <w:rsid w:val="00CF3CFB"/>
    <w:rsid w:val="00CF4338"/>
    <w:rsid w:val="00CF4C9A"/>
    <w:rsid w:val="00CF4D04"/>
    <w:rsid w:val="00CF4EFF"/>
    <w:rsid w:val="00CF6A82"/>
    <w:rsid w:val="00CF6D0D"/>
    <w:rsid w:val="00CF7388"/>
    <w:rsid w:val="00CF76E8"/>
    <w:rsid w:val="00CF77CF"/>
    <w:rsid w:val="00CF7EEF"/>
    <w:rsid w:val="00D003CF"/>
    <w:rsid w:val="00D00DB7"/>
    <w:rsid w:val="00D00FF3"/>
    <w:rsid w:val="00D0216D"/>
    <w:rsid w:val="00D02A3C"/>
    <w:rsid w:val="00D0307D"/>
    <w:rsid w:val="00D03757"/>
    <w:rsid w:val="00D03AF1"/>
    <w:rsid w:val="00D03C69"/>
    <w:rsid w:val="00D04592"/>
    <w:rsid w:val="00D0464C"/>
    <w:rsid w:val="00D047B2"/>
    <w:rsid w:val="00D04B4D"/>
    <w:rsid w:val="00D04DB9"/>
    <w:rsid w:val="00D05422"/>
    <w:rsid w:val="00D05566"/>
    <w:rsid w:val="00D056FE"/>
    <w:rsid w:val="00D057D4"/>
    <w:rsid w:val="00D05E06"/>
    <w:rsid w:val="00D05F0C"/>
    <w:rsid w:val="00D060AA"/>
    <w:rsid w:val="00D0610A"/>
    <w:rsid w:val="00D0636E"/>
    <w:rsid w:val="00D06673"/>
    <w:rsid w:val="00D068C5"/>
    <w:rsid w:val="00D06EB9"/>
    <w:rsid w:val="00D07218"/>
    <w:rsid w:val="00D1058C"/>
    <w:rsid w:val="00D11283"/>
    <w:rsid w:val="00D122C6"/>
    <w:rsid w:val="00D12390"/>
    <w:rsid w:val="00D126D4"/>
    <w:rsid w:val="00D12943"/>
    <w:rsid w:val="00D12DE3"/>
    <w:rsid w:val="00D13295"/>
    <w:rsid w:val="00D13FD2"/>
    <w:rsid w:val="00D14060"/>
    <w:rsid w:val="00D142E6"/>
    <w:rsid w:val="00D1464F"/>
    <w:rsid w:val="00D149C3"/>
    <w:rsid w:val="00D14EDF"/>
    <w:rsid w:val="00D15043"/>
    <w:rsid w:val="00D1536B"/>
    <w:rsid w:val="00D153A6"/>
    <w:rsid w:val="00D15DC7"/>
    <w:rsid w:val="00D161B9"/>
    <w:rsid w:val="00D16ABE"/>
    <w:rsid w:val="00D16EF4"/>
    <w:rsid w:val="00D175D3"/>
    <w:rsid w:val="00D177C6"/>
    <w:rsid w:val="00D17C05"/>
    <w:rsid w:val="00D2058F"/>
    <w:rsid w:val="00D209A3"/>
    <w:rsid w:val="00D20A84"/>
    <w:rsid w:val="00D20BE7"/>
    <w:rsid w:val="00D2190C"/>
    <w:rsid w:val="00D21AA3"/>
    <w:rsid w:val="00D220F5"/>
    <w:rsid w:val="00D22172"/>
    <w:rsid w:val="00D221C0"/>
    <w:rsid w:val="00D221D6"/>
    <w:rsid w:val="00D22273"/>
    <w:rsid w:val="00D22638"/>
    <w:rsid w:val="00D22CBA"/>
    <w:rsid w:val="00D23C77"/>
    <w:rsid w:val="00D244A3"/>
    <w:rsid w:val="00D2464E"/>
    <w:rsid w:val="00D24BF6"/>
    <w:rsid w:val="00D25146"/>
    <w:rsid w:val="00D25388"/>
    <w:rsid w:val="00D25716"/>
    <w:rsid w:val="00D258BA"/>
    <w:rsid w:val="00D25AFC"/>
    <w:rsid w:val="00D26145"/>
    <w:rsid w:val="00D26964"/>
    <w:rsid w:val="00D26B3D"/>
    <w:rsid w:val="00D26BAC"/>
    <w:rsid w:val="00D27084"/>
    <w:rsid w:val="00D27170"/>
    <w:rsid w:val="00D2729E"/>
    <w:rsid w:val="00D27369"/>
    <w:rsid w:val="00D275B4"/>
    <w:rsid w:val="00D27B9E"/>
    <w:rsid w:val="00D27FC1"/>
    <w:rsid w:val="00D307DA"/>
    <w:rsid w:val="00D30E8F"/>
    <w:rsid w:val="00D3115D"/>
    <w:rsid w:val="00D312AF"/>
    <w:rsid w:val="00D31E98"/>
    <w:rsid w:val="00D32103"/>
    <w:rsid w:val="00D325E1"/>
    <w:rsid w:val="00D32FDE"/>
    <w:rsid w:val="00D33BE6"/>
    <w:rsid w:val="00D33DFA"/>
    <w:rsid w:val="00D3420E"/>
    <w:rsid w:val="00D3490A"/>
    <w:rsid w:val="00D34B73"/>
    <w:rsid w:val="00D351AF"/>
    <w:rsid w:val="00D352BB"/>
    <w:rsid w:val="00D354BC"/>
    <w:rsid w:val="00D3583A"/>
    <w:rsid w:val="00D35B54"/>
    <w:rsid w:val="00D3646E"/>
    <w:rsid w:val="00D36606"/>
    <w:rsid w:val="00D3681F"/>
    <w:rsid w:val="00D368F2"/>
    <w:rsid w:val="00D36D1B"/>
    <w:rsid w:val="00D37A68"/>
    <w:rsid w:val="00D37B0C"/>
    <w:rsid w:val="00D37B4C"/>
    <w:rsid w:val="00D4078A"/>
    <w:rsid w:val="00D411CB"/>
    <w:rsid w:val="00D414DC"/>
    <w:rsid w:val="00D43011"/>
    <w:rsid w:val="00D43CC9"/>
    <w:rsid w:val="00D43CD8"/>
    <w:rsid w:val="00D43D6A"/>
    <w:rsid w:val="00D43DA0"/>
    <w:rsid w:val="00D4423D"/>
    <w:rsid w:val="00D4463F"/>
    <w:rsid w:val="00D44678"/>
    <w:rsid w:val="00D44D34"/>
    <w:rsid w:val="00D44E5D"/>
    <w:rsid w:val="00D45473"/>
    <w:rsid w:val="00D45787"/>
    <w:rsid w:val="00D45EA0"/>
    <w:rsid w:val="00D45FF5"/>
    <w:rsid w:val="00D46046"/>
    <w:rsid w:val="00D46ACE"/>
    <w:rsid w:val="00D46C95"/>
    <w:rsid w:val="00D471DA"/>
    <w:rsid w:val="00D478D0"/>
    <w:rsid w:val="00D5009F"/>
    <w:rsid w:val="00D501E9"/>
    <w:rsid w:val="00D50253"/>
    <w:rsid w:val="00D503CF"/>
    <w:rsid w:val="00D5046A"/>
    <w:rsid w:val="00D50BAC"/>
    <w:rsid w:val="00D50CDC"/>
    <w:rsid w:val="00D51E94"/>
    <w:rsid w:val="00D5213D"/>
    <w:rsid w:val="00D52395"/>
    <w:rsid w:val="00D526C0"/>
    <w:rsid w:val="00D5291C"/>
    <w:rsid w:val="00D52A3B"/>
    <w:rsid w:val="00D53117"/>
    <w:rsid w:val="00D544A7"/>
    <w:rsid w:val="00D544EC"/>
    <w:rsid w:val="00D54977"/>
    <w:rsid w:val="00D5541B"/>
    <w:rsid w:val="00D5553C"/>
    <w:rsid w:val="00D55EEE"/>
    <w:rsid w:val="00D55F68"/>
    <w:rsid w:val="00D56D9A"/>
    <w:rsid w:val="00D5789B"/>
    <w:rsid w:val="00D57A13"/>
    <w:rsid w:val="00D57BA6"/>
    <w:rsid w:val="00D57C93"/>
    <w:rsid w:val="00D604CC"/>
    <w:rsid w:val="00D60692"/>
    <w:rsid w:val="00D6079D"/>
    <w:rsid w:val="00D607C7"/>
    <w:rsid w:val="00D609C7"/>
    <w:rsid w:val="00D60C23"/>
    <w:rsid w:val="00D6102C"/>
    <w:rsid w:val="00D61685"/>
    <w:rsid w:val="00D61831"/>
    <w:rsid w:val="00D61996"/>
    <w:rsid w:val="00D61BB8"/>
    <w:rsid w:val="00D6229E"/>
    <w:rsid w:val="00D622C6"/>
    <w:rsid w:val="00D6237E"/>
    <w:rsid w:val="00D623DA"/>
    <w:rsid w:val="00D6242D"/>
    <w:rsid w:val="00D626E3"/>
    <w:rsid w:val="00D63596"/>
    <w:rsid w:val="00D638D8"/>
    <w:rsid w:val="00D6421E"/>
    <w:rsid w:val="00D6467F"/>
    <w:rsid w:val="00D64CDF"/>
    <w:rsid w:val="00D64F4C"/>
    <w:rsid w:val="00D65AAB"/>
    <w:rsid w:val="00D66567"/>
    <w:rsid w:val="00D6739B"/>
    <w:rsid w:val="00D674DF"/>
    <w:rsid w:val="00D6777A"/>
    <w:rsid w:val="00D67FCA"/>
    <w:rsid w:val="00D70002"/>
    <w:rsid w:val="00D70585"/>
    <w:rsid w:val="00D705C9"/>
    <w:rsid w:val="00D70855"/>
    <w:rsid w:val="00D7104A"/>
    <w:rsid w:val="00D710A6"/>
    <w:rsid w:val="00D71599"/>
    <w:rsid w:val="00D7161B"/>
    <w:rsid w:val="00D7196F"/>
    <w:rsid w:val="00D719FE"/>
    <w:rsid w:val="00D71EB5"/>
    <w:rsid w:val="00D7235E"/>
    <w:rsid w:val="00D72951"/>
    <w:rsid w:val="00D72D30"/>
    <w:rsid w:val="00D72FDD"/>
    <w:rsid w:val="00D7336B"/>
    <w:rsid w:val="00D733FF"/>
    <w:rsid w:val="00D73596"/>
    <w:rsid w:val="00D73974"/>
    <w:rsid w:val="00D73B87"/>
    <w:rsid w:val="00D743C6"/>
    <w:rsid w:val="00D74565"/>
    <w:rsid w:val="00D7497F"/>
    <w:rsid w:val="00D74A62"/>
    <w:rsid w:val="00D7552D"/>
    <w:rsid w:val="00D76AE5"/>
    <w:rsid w:val="00D772F2"/>
    <w:rsid w:val="00D777F9"/>
    <w:rsid w:val="00D77A24"/>
    <w:rsid w:val="00D77AE9"/>
    <w:rsid w:val="00D8007B"/>
    <w:rsid w:val="00D80366"/>
    <w:rsid w:val="00D80BC9"/>
    <w:rsid w:val="00D813D6"/>
    <w:rsid w:val="00D819D5"/>
    <w:rsid w:val="00D81ABA"/>
    <w:rsid w:val="00D81B74"/>
    <w:rsid w:val="00D82347"/>
    <w:rsid w:val="00D82472"/>
    <w:rsid w:val="00D82808"/>
    <w:rsid w:val="00D829B9"/>
    <w:rsid w:val="00D82B2E"/>
    <w:rsid w:val="00D82B35"/>
    <w:rsid w:val="00D82CF0"/>
    <w:rsid w:val="00D833A3"/>
    <w:rsid w:val="00D8359C"/>
    <w:rsid w:val="00D83654"/>
    <w:rsid w:val="00D83BA5"/>
    <w:rsid w:val="00D83D82"/>
    <w:rsid w:val="00D8411B"/>
    <w:rsid w:val="00D844BF"/>
    <w:rsid w:val="00D8454E"/>
    <w:rsid w:val="00D84633"/>
    <w:rsid w:val="00D84677"/>
    <w:rsid w:val="00D84E2E"/>
    <w:rsid w:val="00D85102"/>
    <w:rsid w:val="00D8558D"/>
    <w:rsid w:val="00D85900"/>
    <w:rsid w:val="00D85CA5"/>
    <w:rsid w:val="00D85CFE"/>
    <w:rsid w:val="00D861DE"/>
    <w:rsid w:val="00D8639E"/>
    <w:rsid w:val="00D86BE1"/>
    <w:rsid w:val="00D87C09"/>
    <w:rsid w:val="00D90121"/>
    <w:rsid w:val="00D90228"/>
    <w:rsid w:val="00D907CF"/>
    <w:rsid w:val="00D9082F"/>
    <w:rsid w:val="00D90BED"/>
    <w:rsid w:val="00D913AA"/>
    <w:rsid w:val="00D91D6D"/>
    <w:rsid w:val="00D91E5C"/>
    <w:rsid w:val="00D91EAB"/>
    <w:rsid w:val="00D924A9"/>
    <w:rsid w:val="00D92646"/>
    <w:rsid w:val="00D93589"/>
    <w:rsid w:val="00D93EF7"/>
    <w:rsid w:val="00D947BF"/>
    <w:rsid w:val="00D94991"/>
    <w:rsid w:val="00D94DB0"/>
    <w:rsid w:val="00D94F4D"/>
    <w:rsid w:val="00D95AC9"/>
    <w:rsid w:val="00D95C12"/>
    <w:rsid w:val="00D9663D"/>
    <w:rsid w:val="00D96776"/>
    <w:rsid w:val="00D96987"/>
    <w:rsid w:val="00D97752"/>
    <w:rsid w:val="00DA0136"/>
    <w:rsid w:val="00DA0138"/>
    <w:rsid w:val="00DA030B"/>
    <w:rsid w:val="00DA05F2"/>
    <w:rsid w:val="00DA09B1"/>
    <w:rsid w:val="00DA0E9B"/>
    <w:rsid w:val="00DA11FD"/>
    <w:rsid w:val="00DA14FB"/>
    <w:rsid w:val="00DA1905"/>
    <w:rsid w:val="00DA1BB4"/>
    <w:rsid w:val="00DA1C51"/>
    <w:rsid w:val="00DA275C"/>
    <w:rsid w:val="00DA2B9A"/>
    <w:rsid w:val="00DA2C84"/>
    <w:rsid w:val="00DA30B0"/>
    <w:rsid w:val="00DA3160"/>
    <w:rsid w:val="00DA34BC"/>
    <w:rsid w:val="00DA3B65"/>
    <w:rsid w:val="00DA3E3B"/>
    <w:rsid w:val="00DA445C"/>
    <w:rsid w:val="00DA520C"/>
    <w:rsid w:val="00DA5779"/>
    <w:rsid w:val="00DA5A36"/>
    <w:rsid w:val="00DA6161"/>
    <w:rsid w:val="00DA643D"/>
    <w:rsid w:val="00DA6CA8"/>
    <w:rsid w:val="00DA7428"/>
    <w:rsid w:val="00DA778B"/>
    <w:rsid w:val="00DA7EED"/>
    <w:rsid w:val="00DB032F"/>
    <w:rsid w:val="00DB060F"/>
    <w:rsid w:val="00DB069A"/>
    <w:rsid w:val="00DB076B"/>
    <w:rsid w:val="00DB0AEB"/>
    <w:rsid w:val="00DB154E"/>
    <w:rsid w:val="00DB16EC"/>
    <w:rsid w:val="00DB192C"/>
    <w:rsid w:val="00DB1F8D"/>
    <w:rsid w:val="00DB2771"/>
    <w:rsid w:val="00DB2A62"/>
    <w:rsid w:val="00DB319C"/>
    <w:rsid w:val="00DB330F"/>
    <w:rsid w:val="00DB33C1"/>
    <w:rsid w:val="00DB3764"/>
    <w:rsid w:val="00DB3884"/>
    <w:rsid w:val="00DB38DF"/>
    <w:rsid w:val="00DB4018"/>
    <w:rsid w:val="00DB40D6"/>
    <w:rsid w:val="00DB433A"/>
    <w:rsid w:val="00DB467B"/>
    <w:rsid w:val="00DB477B"/>
    <w:rsid w:val="00DB478C"/>
    <w:rsid w:val="00DB4961"/>
    <w:rsid w:val="00DB4BF3"/>
    <w:rsid w:val="00DB5095"/>
    <w:rsid w:val="00DB54DB"/>
    <w:rsid w:val="00DB5EC5"/>
    <w:rsid w:val="00DB6F33"/>
    <w:rsid w:val="00DB72AA"/>
    <w:rsid w:val="00DB79FA"/>
    <w:rsid w:val="00DC02DB"/>
    <w:rsid w:val="00DC091A"/>
    <w:rsid w:val="00DC0CC7"/>
    <w:rsid w:val="00DC0D4A"/>
    <w:rsid w:val="00DC0E42"/>
    <w:rsid w:val="00DC17E2"/>
    <w:rsid w:val="00DC205A"/>
    <w:rsid w:val="00DC2EDE"/>
    <w:rsid w:val="00DC3225"/>
    <w:rsid w:val="00DC376B"/>
    <w:rsid w:val="00DC3B79"/>
    <w:rsid w:val="00DC4375"/>
    <w:rsid w:val="00DC50E0"/>
    <w:rsid w:val="00DC53CC"/>
    <w:rsid w:val="00DC5F39"/>
    <w:rsid w:val="00DC622D"/>
    <w:rsid w:val="00DC6855"/>
    <w:rsid w:val="00DC73C9"/>
    <w:rsid w:val="00DC747E"/>
    <w:rsid w:val="00DC762C"/>
    <w:rsid w:val="00DC7A78"/>
    <w:rsid w:val="00DD015A"/>
    <w:rsid w:val="00DD04DD"/>
    <w:rsid w:val="00DD08AF"/>
    <w:rsid w:val="00DD092A"/>
    <w:rsid w:val="00DD0AF0"/>
    <w:rsid w:val="00DD0F58"/>
    <w:rsid w:val="00DD1CE4"/>
    <w:rsid w:val="00DD224A"/>
    <w:rsid w:val="00DD225C"/>
    <w:rsid w:val="00DD236B"/>
    <w:rsid w:val="00DD2843"/>
    <w:rsid w:val="00DD28F5"/>
    <w:rsid w:val="00DD2ADA"/>
    <w:rsid w:val="00DD3124"/>
    <w:rsid w:val="00DD33BD"/>
    <w:rsid w:val="00DD37DD"/>
    <w:rsid w:val="00DD3FC5"/>
    <w:rsid w:val="00DD40A3"/>
    <w:rsid w:val="00DD4535"/>
    <w:rsid w:val="00DD5917"/>
    <w:rsid w:val="00DD5EE2"/>
    <w:rsid w:val="00DD612A"/>
    <w:rsid w:val="00DD650A"/>
    <w:rsid w:val="00DD6ADE"/>
    <w:rsid w:val="00DD765E"/>
    <w:rsid w:val="00DD774E"/>
    <w:rsid w:val="00DD7D3D"/>
    <w:rsid w:val="00DE0172"/>
    <w:rsid w:val="00DE1155"/>
    <w:rsid w:val="00DE12B3"/>
    <w:rsid w:val="00DE1381"/>
    <w:rsid w:val="00DE19F6"/>
    <w:rsid w:val="00DE1BEC"/>
    <w:rsid w:val="00DE2D29"/>
    <w:rsid w:val="00DE2F1C"/>
    <w:rsid w:val="00DE351D"/>
    <w:rsid w:val="00DE4141"/>
    <w:rsid w:val="00DE450E"/>
    <w:rsid w:val="00DE46C8"/>
    <w:rsid w:val="00DE4F7B"/>
    <w:rsid w:val="00DE5009"/>
    <w:rsid w:val="00DE5309"/>
    <w:rsid w:val="00DE57BD"/>
    <w:rsid w:val="00DE58CE"/>
    <w:rsid w:val="00DE5A84"/>
    <w:rsid w:val="00DE5D18"/>
    <w:rsid w:val="00DE60BB"/>
    <w:rsid w:val="00DE6201"/>
    <w:rsid w:val="00DE679F"/>
    <w:rsid w:val="00DE6988"/>
    <w:rsid w:val="00DE6AD0"/>
    <w:rsid w:val="00DE6E94"/>
    <w:rsid w:val="00DE7235"/>
    <w:rsid w:val="00DE726E"/>
    <w:rsid w:val="00DE750C"/>
    <w:rsid w:val="00DE7675"/>
    <w:rsid w:val="00DF0CDC"/>
    <w:rsid w:val="00DF0D19"/>
    <w:rsid w:val="00DF161E"/>
    <w:rsid w:val="00DF1974"/>
    <w:rsid w:val="00DF1A74"/>
    <w:rsid w:val="00DF1F86"/>
    <w:rsid w:val="00DF2606"/>
    <w:rsid w:val="00DF2788"/>
    <w:rsid w:val="00DF2BBB"/>
    <w:rsid w:val="00DF2D10"/>
    <w:rsid w:val="00DF318C"/>
    <w:rsid w:val="00DF36C2"/>
    <w:rsid w:val="00DF3D0B"/>
    <w:rsid w:val="00DF4728"/>
    <w:rsid w:val="00DF4921"/>
    <w:rsid w:val="00DF4AC2"/>
    <w:rsid w:val="00DF4DA0"/>
    <w:rsid w:val="00DF52CE"/>
    <w:rsid w:val="00DF5916"/>
    <w:rsid w:val="00DF5C10"/>
    <w:rsid w:val="00DF6261"/>
    <w:rsid w:val="00DF6961"/>
    <w:rsid w:val="00DF70EF"/>
    <w:rsid w:val="00DF77F1"/>
    <w:rsid w:val="00DF79F7"/>
    <w:rsid w:val="00E001EA"/>
    <w:rsid w:val="00E004B8"/>
    <w:rsid w:val="00E004E3"/>
    <w:rsid w:val="00E00AA7"/>
    <w:rsid w:val="00E01E7A"/>
    <w:rsid w:val="00E02465"/>
    <w:rsid w:val="00E025E7"/>
    <w:rsid w:val="00E030E0"/>
    <w:rsid w:val="00E039F7"/>
    <w:rsid w:val="00E03F01"/>
    <w:rsid w:val="00E04168"/>
    <w:rsid w:val="00E047B9"/>
    <w:rsid w:val="00E048E3"/>
    <w:rsid w:val="00E04974"/>
    <w:rsid w:val="00E04C18"/>
    <w:rsid w:val="00E04E05"/>
    <w:rsid w:val="00E05269"/>
    <w:rsid w:val="00E055A2"/>
    <w:rsid w:val="00E058A4"/>
    <w:rsid w:val="00E06276"/>
    <w:rsid w:val="00E065EF"/>
    <w:rsid w:val="00E06B20"/>
    <w:rsid w:val="00E07205"/>
    <w:rsid w:val="00E072D2"/>
    <w:rsid w:val="00E07650"/>
    <w:rsid w:val="00E07BC1"/>
    <w:rsid w:val="00E07DB2"/>
    <w:rsid w:val="00E10500"/>
    <w:rsid w:val="00E10724"/>
    <w:rsid w:val="00E11029"/>
    <w:rsid w:val="00E1137C"/>
    <w:rsid w:val="00E11B17"/>
    <w:rsid w:val="00E11C41"/>
    <w:rsid w:val="00E123DA"/>
    <w:rsid w:val="00E1264A"/>
    <w:rsid w:val="00E133A6"/>
    <w:rsid w:val="00E138CB"/>
    <w:rsid w:val="00E13C18"/>
    <w:rsid w:val="00E1472E"/>
    <w:rsid w:val="00E147F8"/>
    <w:rsid w:val="00E14821"/>
    <w:rsid w:val="00E15017"/>
    <w:rsid w:val="00E15159"/>
    <w:rsid w:val="00E15225"/>
    <w:rsid w:val="00E160D1"/>
    <w:rsid w:val="00E16CCC"/>
    <w:rsid w:val="00E17056"/>
    <w:rsid w:val="00E177DA"/>
    <w:rsid w:val="00E1785B"/>
    <w:rsid w:val="00E17EA7"/>
    <w:rsid w:val="00E17F88"/>
    <w:rsid w:val="00E17FF5"/>
    <w:rsid w:val="00E20132"/>
    <w:rsid w:val="00E20575"/>
    <w:rsid w:val="00E219A2"/>
    <w:rsid w:val="00E2242B"/>
    <w:rsid w:val="00E22661"/>
    <w:rsid w:val="00E22732"/>
    <w:rsid w:val="00E2277F"/>
    <w:rsid w:val="00E22CA5"/>
    <w:rsid w:val="00E23670"/>
    <w:rsid w:val="00E236B8"/>
    <w:rsid w:val="00E23855"/>
    <w:rsid w:val="00E2399A"/>
    <w:rsid w:val="00E23A08"/>
    <w:rsid w:val="00E23C87"/>
    <w:rsid w:val="00E24047"/>
    <w:rsid w:val="00E24524"/>
    <w:rsid w:val="00E2458D"/>
    <w:rsid w:val="00E2527C"/>
    <w:rsid w:val="00E25301"/>
    <w:rsid w:val="00E2645D"/>
    <w:rsid w:val="00E2667E"/>
    <w:rsid w:val="00E2674D"/>
    <w:rsid w:val="00E26AEB"/>
    <w:rsid w:val="00E26EC4"/>
    <w:rsid w:val="00E270FB"/>
    <w:rsid w:val="00E2722E"/>
    <w:rsid w:val="00E276A8"/>
    <w:rsid w:val="00E279E7"/>
    <w:rsid w:val="00E30B8A"/>
    <w:rsid w:val="00E30BEA"/>
    <w:rsid w:val="00E30E6E"/>
    <w:rsid w:val="00E315BF"/>
    <w:rsid w:val="00E318ED"/>
    <w:rsid w:val="00E31CB8"/>
    <w:rsid w:val="00E321DB"/>
    <w:rsid w:val="00E3311A"/>
    <w:rsid w:val="00E335D6"/>
    <w:rsid w:val="00E33B8F"/>
    <w:rsid w:val="00E34CD9"/>
    <w:rsid w:val="00E35C28"/>
    <w:rsid w:val="00E3600E"/>
    <w:rsid w:val="00E3614A"/>
    <w:rsid w:val="00E362ED"/>
    <w:rsid w:val="00E365E2"/>
    <w:rsid w:val="00E36A8B"/>
    <w:rsid w:val="00E370C6"/>
    <w:rsid w:val="00E370CB"/>
    <w:rsid w:val="00E3718E"/>
    <w:rsid w:val="00E37A1A"/>
    <w:rsid w:val="00E37C1A"/>
    <w:rsid w:val="00E40111"/>
    <w:rsid w:val="00E40197"/>
    <w:rsid w:val="00E40647"/>
    <w:rsid w:val="00E4078B"/>
    <w:rsid w:val="00E40819"/>
    <w:rsid w:val="00E410E8"/>
    <w:rsid w:val="00E41438"/>
    <w:rsid w:val="00E415C2"/>
    <w:rsid w:val="00E41965"/>
    <w:rsid w:val="00E41CC3"/>
    <w:rsid w:val="00E41E08"/>
    <w:rsid w:val="00E41E45"/>
    <w:rsid w:val="00E436DF"/>
    <w:rsid w:val="00E436EC"/>
    <w:rsid w:val="00E43894"/>
    <w:rsid w:val="00E438C4"/>
    <w:rsid w:val="00E43A33"/>
    <w:rsid w:val="00E43B44"/>
    <w:rsid w:val="00E459F9"/>
    <w:rsid w:val="00E46643"/>
    <w:rsid w:val="00E476AD"/>
    <w:rsid w:val="00E476F7"/>
    <w:rsid w:val="00E47DC5"/>
    <w:rsid w:val="00E5093A"/>
    <w:rsid w:val="00E50D19"/>
    <w:rsid w:val="00E50E2C"/>
    <w:rsid w:val="00E510E8"/>
    <w:rsid w:val="00E51257"/>
    <w:rsid w:val="00E51BD7"/>
    <w:rsid w:val="00E52217"/>
    <w:rsid w:val="00E522BF"/>
    <w:rsid w:val="00E52A21"/>
    <w:rsid w:val="00E538E5"/>
    <w:rsid w:val="00E54091"/>
    <w:rsid w:val="00E54199"/>
    <w:rsid w:val="00E54505"/>
    <w:rsid w:val="00E548B4"/>
    <w:rsid w:val="00E54AF4"/>
    <w:rsid w:val="00E55476"/>
    <w:rsid w:val="00E5554F"/>
    <w:rsid w:val="00E5587D"/>
    <w:rsid w:val="00E55C53"/>
    <w:rsid w:val="00E55EB0"/>
    <w:rsid w:val="00E56F3F"/>
    <w:rsid w:val="00E575F9"/>
    <w:rsid w:val="00E579D9"/>
    <w:rsid w:val="00E57B6F"/>
    <w:rsid w:val="00E57B7F"/>
    <w:rsid w:val="00E57CB9"/>
    <w:rsid w:val="00E57E94"/>
    <w:rsid w:val="00E57EF5"/>
    <w:rsid w:val="00E6008E"/>
    <w:rsid w:val="00E602B0"/>
    <w:rsid w:val="00E61240"/>
    <w:rsid w:val="00E61408"/>
    <w:rsid w:val="00E61862"/>
    <w:rsid w:val="00E62335"/>
    <w:rsid w:val="00E627E6"/>
    <w:rsid w:val="00E62FD6"/>
    <w:rsid w:val="00E6330F"/>
    <w:rsid w:val="00E638EB"/>
    <w:rsid w:val="00E639CE"/>
    <w:rsid w:val="00E64616"/>
    <w:rsid w:val="00E64F31"/>
    <w:rsid w:val="00E6510B"/>
    <w:rsid w:val="00E652F6"/>
    <w:rsid w:val="00E66B5C"/>
    <w:rsid w:val="00E67B83"/>
    <w:rsid w:val="00E67FED"/>
    <w:rsid w:val="00E70A12"/>
    <w:rsid w:val="00E70CF7"/>
    <w:rsid w:val="00E70F3D"/>
    <w:rsid w:val="00E7102B"/>
    <w:rsid w:val="00E71CA3"/>
    <w:rsid w:val="00E71D2B"/>
    <w:rsid w:val="00E71FEF"/>
    <w:rsid w:val="00E72BB0"/>
    <w:rsid w:val="00E730FB"/>
    <w:rsid w:val="00E73638"/>
    <w:rsid w:val="00E73C6E"/>
    <w:rsid w:val="00E73CC0"/>
    <w:rsid w:val="00E74511"/>
    <w:rsid w:val="00E75029"/>
    <w:rsid w:val="00E75271"/>
    <w:rsid w:val="00E75A7A"/>
    <w:rsid w:val="00E75EC8"/>
    <w:rsid w:val="00E76AE8"/>
    <w:rsid w:val="00E76B4A"/>
    <w:rsid w:val="00E773E5"/>
    <w:rsid w:val="00E800C4"/>
    <w:rsid w:val="00E806F1"/>
    <w:rsid w:val="00E80CCF"/>
    <w:rsid w:val="00E80D03"/>
    <w:rsid w:val="00E80F6B"/>
    <w:rsid w:val="00E80FF1"/>
    <w:rsid w:val="00E813F4"/>
    <w:rsid w:val="00E82303"/>
    <w:rsid w:val="00E82549"/>
    <w:rsid w:val="00E830F0"/>
    <w:rsid w:val="00E835FC"/>
    <w:rsid w:val="00E83C63"/>
    <w:rsid w:val="00E83D47"/>
    <w:rsid w:val="00E84A00"/>
    <w:rsid w:val="00E85319"/>
    <w:rsid w:val="00E85694"/>
    <w:rsid w:val="00E85FD5"/>
    <w:rsid w:val="00E8631B"/>
    <w:rsid w:val="00E86929"/>
    <w:rsid w:val="00E86BA0"/>
    <w:rsid w:val="00E8726D"/>
    <w:rsid w:val="00E8745C"/>
    <w:rsid w:val="00E87633"/>
    <w:rsid w:val="00E90663"/>
    <w:rsid w:val="00E909F9"/>
    <w:rsid w:val="00E910D4"/>
    <w:rsid w:val="00E919F2"/>
    <w:rsid w:val="00E91C68"/>
    <w:rsid w:val="00E91FDE"/>
    <w:rsid w:val="00E9200B"/>
    <w:rsid w:val="00E92282"/>
    <w:rsid w:val="00E92865"/>
    <w:rsid w:val="00E92F47"/>
    <w:rsid w:val="00E92FFF"/>
    <w:rsid w:val="00E936FD"/>
    <w:rsid w:val="00E93B4D"/>
    <w:rsid w:val="00E93E51"/>
    <w:rsid w:val="00E940D3"/>
    <w:rsid w:val="00E942D2"/>
    <w:rsid w:val="00E94B2E"/>
    <w:rsid w:val="00E954D0"/>
    <w:rsid w:val="00E95BA9"/>
    <w:rsid w:val="00E97215"/>
    <w:rsid w:val="00E97A25"/>
    <w:rsid w:val="00EA04FC"/>
    <w:rsid w:val="00EA1C3D"/>
    <w:rsid w:val="00EA1C49"/>
    <w:rsid w:val="00EA1D61"/>
    <w:rsid w:val="00EA1E89"/>
    <w:rsid w:val="00EA1EBD"/>
    <w:rsid w:val="00EA2A4A"/>
    <w:rsid w:val="00EA2AE8"/>
    <w:rsid w:val="00EA2B12"/>
    <w:rsid w:val="00EA2B96"/>
    <w:rsid w:val="00EA2C05"/>
    <w:rsid w:val="00EA3066"/>
    <w:rsid w:val="00EA38AF"/>
    <w:rsid w:val="00EA4384"/>
    <w:rsid w:val="00EA46F9"/>
    <w:rsid w:val="00EA4701"/>
    <w:rsid w:val="00EA5099"/>
    <w:rsid w:val="00EA51DC"/>
    <w:rsid w:val="00EA55FE"/>
    <w:rsid w:val="00EA5D74"/>
    <w:rsid w:val="00EA5FCC"/>
    <w:rsid w:val="00EA629D"/>
    <w:rsid w:val="00EA6653"/>
    <w:rsid w:val="00EA6ADA"/>
    <w:rsid w:val="00EA6C2A"/>
    <w:rsid w:val="00EA6CA0"/>
    <w:rsid w:val="00EA7494"/>
    <w:rsid w:val="00EA7B19"/>
    <w:rsid w:val="00EA7B6A"/>
    <w:rsid w:val="00EA7B94"/>
    <w:rsid w:val="00EA7D0A"/>
    <w:rsid w:val="00EA7DE3"/>
    <w:rsid w:val="00EB052B"/>
    <w:rsid w:val="00EB0DAF"/>
    <w:rsid w:val="00EB0F6C"/>
    <w:rsid w:val="00EB13D0"/>
    <w:rsid w:val="00EB1774"/>
    <w:rsid w:val="00EB1976"/>
    <w:rsid w:val="00EB1F0C"/>
    <w:rsid w:val="00EB2216"/>
    <w:rsid w:val="00EB29A1"/>
    <w:rsid w:val="00EB2EB3"/>
    <w:rsid w:val="00EB308B"/>
    <w:rsid w:val="00EB31D3"/>
    <w:rsid w:val="00EB353F"/>
    <w:rsid w:val="00EB3A3E"/>
    <w:rsid w:val="00EB4069"/>
    <w:rsid w:val="00EB434D"/>
    <w:rsid w:val="00EB438E"/>
    <w:rsid w:val="00EB4BE7"/>
    <w:rsid w:val="00EB4D95"/>
    <w:rsid w:val="00EB5063"/>
    <w:rsid w:val="00EB5424"/>
    <w:rsid w:val="00EB57BC"/>
    <w:rsid w:val="00EB6072"/>
    <w:rsid w:val="00EB6373"/>
    <w:rsid w:val="00EB638C"/>
    <w:rsid w:val="00EB6EAD"/>
    <w:rsid w:val="00EB77FE"/>
    <w:rsid w:val="00EB78FD"/>
    <w:rsid w:val="00EC0364"/>
    <w:rsid w:val="00EC1430"/>
    <w:rsid w:val="00EC1516"/>
    <w:rsid w:val="00EC1BF3"/>
    <w:rsid w:val="00EC285A"/>
    <w:rsid w:val="00EC28BF"/>
    <w:rsid w:val="00EC29E1"/>
    <w:rsid w:val="00EC2BE3"/>
    <w:rsid w:val="00EC3370"/>
    <w:rsid w:val="00EC366E"/>
    <w:rsid w:val="00EC3726"/>
    <w:rsid w:val="00EC3EFB"/>
    <w:rsid w:val="00EC5001"/>
    <w:rsid w:val="00EC5014"/>
    <w:rsid w:val="00EC529C"/>
    <w:rsid w:val="00EC53DF"/>
    <w:rsid w:val="00EC595B"/>
    <w:rsid w:val="00EC5C8C"/>
    <w:rsid w:val="00EC5E47"/>
    <w:rsid w:val="00EC60E8"/>
    <w:rsid w:val="00EC66B9"/>
    <w:rsid w:val="00EC6737"/>
    <w:rsid w:val="00EC6AC2"/>
    <w:rsid w:val="00EC6F70"/>
    <w:rsid w:val="00EC7442"/>
    <w:rsid w:val="00EC782C"/>
    <w:rsid w:val="00EC7914"/>
    <w:rsid w:val="00EC7EAF"/>
    <w:rsid w:val="00ED0025"/>
    <w:rsid w:val="00ED0310"/>
    <w:rsid w:val="00ED0825"/>
    <w:rsid w:val="00ED0A26"/>
    <w:rsid w:val="00ED18AA"/>
    <w:rsid w:val="00ED1941"/>
    <w:rsid w:val="00ED1D02"/>
    <w:rsid w:val="00ED2253"/>
    <w:rsid w:val="00ED23D0"/>
    <w:rsid w:val="00ED2808"/>
    <w:rsid w:val="00ED2C96"/>
    <w:rsid w:val="00ED2DE6"/>
    <w:rsid w:val="00ED3336"/>
    <w:rsid w:val="00ED3BE6"/>
    <w:rsid w:val="00ED3F5C"/>
    <w:rsid w:val="00ED4289"/>
    <w:rsid w:val="00ED4368"/>
    <w:rsid w:val="00ED45DD"/>
    <w:rsid w:val="00ED4660"/>
    <w:rsid w:val="00ED480D"/>
    <w:rsid w:val="00ED4852"/>
    <w:rsid w:val="00ED539D"/>
    <w:rsid w:val="00ED54F4"/>
    <w:rsid w:val="00ED5797"/>
    <w:rsid w:val="00ED5AEB"/>
    <w:rsid w:val="00ED5B7A"/>
    <w:rsid w:val="00ED5E38"/>
    <w:rsid w:val="00ED6129"/>
    <w:rsid w:val="00ED62E4"/>
    <w:rsid w:val="00ED6366"/>
    <w:rsid w:val="00ED697F"/>
    <w:rsid w:val="00ED6E84"/>
    <w:rsid w:val="00ED7291"/>
    <w:rsid w:val="00ED7437"/>
    <w:rsid w:val="00ED77E0"/>
    <w:rsid w:val="00ED77FC"/>
    <w:rsid w:val="00EE0199"/>
    <w:rsid w:val="00EE0CAA"/>
    <w:rsid w:val="00EE0DEE"/>
    <w:rsid w:val="00EE0F6D"/>
    <w:rsid w:val="00EE11DA"/>
    <w:rsid w:val="00EE1728"/>
    <w:rsid w:val="00EE1A53"/>
    <w:rsid w:val="00EE21F2"/>
    <w:rsid w:val="00EE2452"/>
    <w:rsid w:val="00EE25B6"/>
    <w:rsid w:val="00EE2688"/>
    <w:rsid w:val="00EE2AFA"/>
    <w:rsid w:val="00EE3736"/>
    <w:rsid w:val="00EE39DD"/>
    <w:rsid w:val="00EE3D1F"/>
    <w:rsid w:val="00EE466B"/>
    <w:rsid w:val="00EE4A02"/>
    <w:rsid w:val="00EE4A82"/>
    <w:rsid w:val="00EE4AC7"/>
    <w:rsid w:val="00EE4ECB"/>
    <w:rsid w:val="00EE5094"/>
    <w:rsid w:val="00EE5308"/>
    <w:rsid w:val="00EE573E"/>
    <w:rsid w:val="00EE57C3"/>
    <w:rsid w:val="00EE59A5"/>
    <w:rsid w:val="00EE5F96"/>
    <w:rsid w:val="00EE6193"/>
    <w:rsid w:val="00EE6404"/>
    <w:rsid w:val="00EE67BF"/>
    <w:rsid w:val="00EE70E7"/>
    <w:rsid w:val="00EE74DF"/>
    <w:rsid w:val="00EE76E6"/>
    <w:rsid w:val="00EE7A7E"/>
    <w:rsid w:val="00EE7B12"/>
    <w:rsid w:val="00EE7BD4"/>
    <w:rsid w:val="00EE7F5F"/>
    <w:rsid w:val="00EE7FAA"/>
    <w:rsid w:val="00EF0102"/>
    <w:rsid w:val="00EF01AA"/>
    <w:rsid w:val="00EF0313"/>
    <w:rsid w:val="00EF06C1"/>
    <w:rsid w:val="00EF0903"/>
    <w:rsid w:val="00EF0D2E"/>
    <w:rsid w:val="00EF1026"/>
    <w:rsid w:val="00EF16C5"/>
    <w:rsid w:val="00EF18A5"/>
    <w:rsid w:val="00EF1D0E"/>
    <w:rsid w:val="00EF23B7"/>
    <w:rsid w:val="00EF2673"/>
    <w:rsid w:val="00EF26C1"/>
    <w:rsid w:val="00EF3159"/>
    <w:rsid w:val="00EF3ED4"/>
    <w:rsid w:val="00EF4443"/>
    <w:rsid w:val="00EF4651"/>
    <w:rsid w:val="00EF4D77"/>
    <w:rsid w:val="00EF4E2D"/>
    <w:rsid w:val="00EF51E8"/>
    <w:rsid w:val="00EF543B"/>
    <w:rsid w:val="00EF5A69"/>
    <w:rsid w:val="00EF5ACB"/>
    <w:rsid w:val="00EF5DE6"/>
    <w:rsid w:val="00EF71DD"/>
    <w:rsid w:val="00EF76CB"/>
    <w:rsid w:val="00EF7A01"/>
    <w:rsid w:val="00EF7BE4"/>
    <w:rsid w:val="00EF7DBC"/>
    <w:rsid w:val="00F00376"/>
    <w:rsid w:val="00F003C9"/>
    <w:rsid w:val="00F0051F"/>
    <w:rsid w:val="00F00E79"/>
    <w:rsid w:val="00F01589"/>
    <w:rsid w:val="00F01F3C"/>
    <w:rsid w:val="00F024CF"/>
    <w:rsid w:val="00F02BFF"/>
    <w:rsid w:val="00F02F36"/>
    <w:rsid w:val="00F03013"/>
    <w:rsid w:val="00F03132"/>
    <w:rsid w:val="00F03BF2"/>
    <w:rsid w:val="00F03F52"/>
    <w:rsid w:val="00F043C8"/>
    <w:rsid w:val="00F045D4"/>
    <w:rsid w:val="00F04788"/>
    <w:rsid w:val="00F0488D"/>
    <w:rsid w:val="00F04C95"/>
    <w:rsid w:val="00F04FFF"/>
    <w:rsid w:val="00F054F8"/>
    <w:rsid w:val="00F06245"/>
    <w:rsid w:val="00F064C5"/>
    <w:rsid w:val="00F0668E"/>
    <w:rsid w:val="00F0669F"/>
    <w:rsid w:val="00F069B6"/>
    <w:rsid w:val="00F06AB1"/>
    <w:rsid w:val="00F100B6"/>
    <w:rsid w:val="00F110DC"/>
    <w:rsid w:val="00F11191"/>
    <w:rsid w:val="00F1156E"/>
    <w:rsid w:val="00F122C6"/>
    <w:rsid w:val="00F12583"/>
    <w:rsid w:val="00F1261E"/>
    <w:rsid w:val="00F12F93"/>
    <w:rsid w:val="00F13975"/>
    <w:rsid w:val="00F13B52"/>
    <w:rsid w:val="00F14328"/>
    <w:rsid w:val="00F14371"/>
    <w:rsid w:val="00F149B9"/>
    <w:rsid w:val="00F152F4"/>
    <w:rsid w:val="00F15C02"/>
    <w:rsid w:val="00F15D62"/>
    <w:rsid w:val="00F15F5B"/>
    <w:rsid w:val="00F16111"/>
    <w:rsid w:val="00F161EC"/>
    <w:rsid w:val="00F16A0B"/>
    <w:rsid w:val="00F16D47"/>
    <w:rsid w:val="00F177AD"/>
    <w:rsid w:val="00F17CB6"/>
    <w:rsid w:val="00F17EE3"/>
    <w:rsid w:val="00F201D3"/>
    <w:rsid w:val="00F20C6E"/>
    <w:rsid w:val="00F20CB4"/>
    <w:rsid w:val="00F2184B"/>
    <w:rsid w:val="00F225EC"/>
    <w:rsid w:val="00F226FA"/>
    <w:rsid w:val="00F22B71"/>
    <w:rsid w:val="00F23026"/>
    <w:rsid w:val="00F23413"/>
    <w:rsid w:val="00F238A5"/>
    <w:rsid w:val="00F23E6B"/>
    <w:rsid w:val="00F2412F"/>
    <w:rsid w:val="00F2452B"/>
    <w:rsid w:val="00F24C77"/>
    <w:rsid w:val="00F2543A"/>
    <w:rsid w:val="00F2546B"/>
    <w:rsid w:val="00F2553D"/>
    <w:rsid w:val="00F255EB"/>
    <w:rsid w:val="00F25F2B"/>
    <w:rsid w:val="00F26B77"/>
    <w:rsid w:val="00F26E3F"/>
    <w:rsid w:val="00F27850"/>
    <w:rsid w:val="00F27A0A"/>
    <w:rsid w:val="00F3010F"/>
    <w:rsid w:val="00F30223"/>
    <w:rsid w:val="00F30332"/>
    <w:rsid w:val="00F30476"/>
    <w:rsid w:val="00F30EC2"/>
    <w:rsid w:val="00F31082"/>
    <w:rsid w:val="00F31504"/>
    <w:rsid w:val="00F3184F"/>
    <w:rsid w:val="00F31C9D"/>
    <w:rsid w:val="00F31F43"/>
    <w:rsid w:val="00F32486"/>
    <w:rsid w:val="00F32552"/>
    <w:rsid w:val="00F3260A"/>
    <w:rsid w:val="00F32C97"/>
    <w:rsid w:val="00F3305E"/>
    <w:rsid w:val="00F3307C"/>
    <w:rsid w:val="00F330A5"/>
    <w:rsid w:val="00F334D1"/>
    <w:rsid w:val="00F3368C"/>
    <w:rsid w:val="00F337FC"/>
    <w:rsid w:val="00F33A05"/>
    <w:rsid w:val="00F346C4"/>
    <w:rsid w:val="00F34B9B"/>
    <w:rsid w:val="00F34E18"/>
    <w:rsid w:val="00F3515C"/>
    <w:rsid w:val="00F35207"/>
    <w:rsid w:val="00F352B2"/>
    <w:rsid w:val="00F35334"/>
    <w:rsid w:val="00F35839"/>
    <w:rsid w:val="00F363C0"/>
    <w:rsid w:val="00F36A53"/>
    <w:rsid w:val="00F36BA2"/>
    <w:rsid w:val="00F370DA"/>
    <w:rsid w:val="00F37378"/>
    <w:rsid w:val="00F37543"/>
    <w:rsid w:val="00F37725"/>
    <w:rsid w:val="00F4061A"/>
    <w:rsid w:val="00F406AD"/>
    <w:rsid w:val="00F40CDC"/>
    <w:rsid w:val="00F4118C"/>
    <w:rsid w:val="00F41254"/>
    <w:rsid w:val="00F4132B"/>
    <w:rsid w:val="00F4197B"/>
    <w:rsid w:val="00F41A86"/>
    <w:rsid w:val="00F42E9B"/>
    <w:rsid w:val="00F43056"/>
    <w:rsid w:val="00F43843"/>
    <w:rsid w:val="00F43A50"/>
    <w:rsid w:val="00F43B58"/>
    <w:rsid w:val="00F46CA5"/>
    <w:rsid w:val="00F47814"/>
    <w:rsid w:val="00F4785F"/>
    <w:rsid w:val="00F47D56"/>
    <w:rsid w:val="00F5049C"/>
    <w:rsid w:val="00F50D7B"/>
    <w:rsid w:val="00F50F66"/>
    <w:rsid w:val="00F51703"/>
    <w:rsid w:val="00F51720"/>
    <w:rsid w:val="00F519FF"/>
    <w:rsid w:val="00F51BF7"/>
    <w:rsid w:val="00F5230F"/>
    <w:rsid w:val="00F5299E"/>
    <w:rsid w:val="00F53514"/>
    <w:rsid w:val="00F537CB"/>
    <w:rsid w:val="00F540D5"/>
    <w:rsid w:val="00F54349"/>
    <w:rsid w:val="00F54756"/>
    <w:rsid w:val="00F54D6E"/>
    <w:rsid w:val="00F54E90"/>
    <w:rsid w:val="00F55786"/>
    <w:rsid w:val="00F55D1A"/>
    <w:rsid w:val="00F56114"/>
    <w:rsid w:val="00F564C8"/>
    <w:rsid w:val="00F56CD7"/>
    <w:rsid w:val="00F56DFA"/>
    <w:rsid w:val="00F570CD"/>
    <w:rsid w:val="00F5785C"/>
    <w:rsid w:val="00F60190"/>
    <w:rsid w:val="00F603B6"/>
    <w:rsid w:val="00F60732"/>
    <w:rsid w:val="00F60C71"/>
    <w:rsid w:val="00F610A2"/>
    <w:rsid w:val="00F61E38"/>
    <w:rsid w:val="00F61F7E"/>
    <w:rsid w:val="00F625F4"/>
    <w:rsid w:val="00F6264A"/>
    <w:rsid w:val="00F62693"/>
    <w:rsid w:val="00F627A4"/>
    <w:rsid w:val="00F62AE1"/>
    <w:rsid w:val="00F62B11"/>
    <w:rsid w:val="00F636E6"/>
    <w:rsid w:val="00F637E8"/>
    <w:rsid w:val="00F63CB5"/>
    <w:rsid w:val="00F6404D"/>
    <w:rsid w:val="00F64353"/>
    <w:rsid w:val="00F64777"/>
    <w:rsid w:val="00F64970"/>
    <w:rsid w:val="00F649BE"/>
    <w:rsid w:val="00F649CD"/>
    <w:rsid w:val="00F64C9F"/>
    <w:rsid w:val="00F657DD"/>
    <w:rsid w:val="00F657E4"/>
    <w:rsid w:val="00F6584F"/>
    <w:rsid w:val="00F65A1F"/>
    <w:rsid w:val="00F65C4B"/>
    <w:rsid w:val="00F66698"/>
    <w:rsid w:val="00F669FB"/>
    <w:rsid w:val="00F66CAD"/>
    <w:rsid w:val="00F67390"/>
    <w:rsid w:val="00F673CD"/>
    <w:rsid w:val="00F67600"/>
    <w:rsid w:val="00F67D5E"/>
    <w:rsid w:val="00F7051C"/>
    <w:rsid w:val="00F70B31"/>
    <w:rsid w:val="00F70D9F"/>
    <w:rsid w:val="00F71321"/>
    <w:rsid w:val="00F71534"/>
    <w:rsid w:val="00F7181C"/>
    <w:rsid w:val="00F71967"/>
    <w:rsid w:val="00F71984"/>
    <w:rsid w:val="00F71F55"/>
    <w:rsid w:val="00F722E1"/>
    <w:rsid w:val="00F724FA"/>
    <w:rsid w:val="00F72B3D"/>
    <w:rsid w:val="00F72D84"/>
    <w:rsid w:val="00F73375"/>
    <w:rsid w:val="00F738E9"/>
    <w:rsid w:val="00F73AC4"/>
    <w:rsid w:val="00F73C05"/>
    <w:rsid w:val="00F743C8"/>
    <w:rsid w:val="00F74888"/>
    <w:rsid w:val="00F75227"/>
    <w:rsid w:val="00F75293"/>
    <w:rsid w:val="00F75560"/>
    <w:rsid w:val="00F758E5"/>
    <w:rsid w:val="00F75B23"/>
    <w:rsid w:val="00F75E41"/>
    <w:rsid w:val="00F76221"/>
    <w:rsid w:val="00F76BD5"/>
    <w:rsid w:val="00F77477"/>
    <w:rsid w:val="00F775CF"/>
    <w:rsid w:val="00F7795E"/>
    <w:rsid w:val="00F77A66"/>
    <w:rsid w:val="00F77EBE"/>
    <w:rsid w:val="00F80548"/>
    <w:rsid w:val="00F80740"/>
    <w:rsid w:val="00F81D79"/>
    <w:rsid w:val="00F81E09"/>
    <w:rsid w:val="00F825EA"/>
    <w:rsid w:val="00F8269B"/>
    <w:rsid w:val="00F84C87"/>
    <w:rsid w:val="00F84C8C"/>
    <w:rsid w:val="00F84DF5"/>
    <w:rsid w:val="00F8526D"/>
    <w:rsid w:val="00F853B1"/>
    <w:rsid w:val="00F8583F"/>
    <w:rsid w:val="00F8625D"/>
    <w:rsid w:val="00F864F1"/>
    <w:rsid w:val="00F867D6"/>
    <w:rsid w:val="00F86D54"/>
    <w:rsid w:val="00F87979"/>
    <w:rsid w:val="00F87AB1"/>
    <w:rsid w:val="00F87F56"/>
    <w:rsid w:val="00F904CE"/>
    <w:rsid w:val="00F907C2"/>
    <w:rsid w:val="00F90B76"/>
    <w:rsid w:val="00F90EC4"/>
    <w:rsid w:val="00F9100B"/>
    <w:rsid w:val="00F919AE"/>
    <w:rsid w:val="00F91B48"/>
    <w:rsid w:val="00F91B9E"/>
    <w:rsid w:val="00F91E39"/>
    <w:rsid w:val="00F92A75"/>
    <w:rsid w:val="00F92B0E"/>
    <w:rsid w:val="00F92F5C"/>
    <w:rsid w:val="00F93113"/>
    <w:rsid w:val="00F93471"/>
    <w:rsid w:val="00F93B5C"/>
    <w:rsid w:val="00F94459"/>
    <w:rsid w:val="00F949E9"/>
    <w:rsid w:val="00F94F34"/>
    <w:rsid w:val="00F951B6"/>
    <w:rsid w:val="00F954FF"/>
    <w:rsid w:val="00F956BF"/>
    <w:rsid w:val="00F9593B"/>
    <w:rsid w:val="00F95A10"/>
    <w:rsid w:val="00F95A45"/>
    <w:rsid w:val="00F95F2A"/>
    <w:rsid w:val="00F9642E"/>
    <w:rsid w:val="00F96CEA"/>
    <w:rsid w:val="00F96EE3"/>
    <w:rsid w:val="00F97397"/>
    <w:rsid w:val="00F975CB"/>
    <w:rsid w:val="00F976CF"/>
    <w:rsid w:val="00FA01AE"/>
    <w:rsid w:val="00FA0B52"/>
    <w:rsid w:val="00FA0D1A"/>
    <w:rsid w:val="00FA0DC6"/>
    <w:rsid w:val="00FA1593"/>
    <w:rsid w:val="00FA1E95"/>
    <w:rsid w:val="00FA2404"/>
    <w:rsid w:val="00FA29C1"/>
    <w:rsid w:val="00FA3207"/>
    <w:rsid w:val="00FA3295"/>
    <w:rsid w:val="00FA346C"/>
    <w:rsid w:val="00FA3791"/>
    <w:rsid w:val="00FA3FEE"/>
    <w:rsid w:val="00FA41E6"/>
    <w:rsid w:val="00FA42D5"/>
    <w:rsid w:val="00FA4ABD"/>
    <w:rsid w:val="00FA51AB"/>
    <w:rsid w:val="00FA5621"/>
    <w:rsid w:val="00FA5D55"/>
    <w:rsid w:val="00FA60B1"/>
    <w:rsid w:val="00FA695F"/>
    <w:rsid w:val="00FA7522"/>
    <w:rsid w:val="00FA7BB7"/>
    <w:rsid w:val="00FA7DD6"/>
    <w:rsid w:val="00FB024D"/>
    <w:rsid w:val="00FB04A1"/>
    <w:rsid w:val="00FB0842"/>
    <w:rsid w:val="00FB1182"/>
    <w:rsid w:val="00FB1217"/>
    <w:rsid w:val="00FB1B47"/>
    <w:rsid w:val="00FB25F2"/>
    <w:rsid w:val="00FB26D0"/>
    <w:rsid w:val="00FB31C3"/>
    <w:rsid w:val="00FB3439"/>
    <w:rsid w:val="00FB39C4"/>
    <w:rsid w:val="00FB3DB9"/>
    <w:rsid w:val="00FB3EB8"/>
    <w:rsid w:val="00FB40A2"/>
    <w:rsid w:val="00FB4714"/>
    <w:rsid w:val="00FB4A0F"/>
    <w:rsid w:val="00FB4E00"/>
    <w:rsid w:val="00FB4FFB"/>
    <w:rsid w:val="00FB5875"/>
    <w:rsid w:val="00FB63AF"/>
    <w:rsid w:val="00FB6D5E"/>
    <w:rsid w:val="00FB7F7D"/>
    <w:rsid w:val="00FC03F6"/>
    <w:rsid w:val="00FC0C6C"/>
    <w:rsid w:val="00FC0CF5"/>
    <w:rsid w:val="00FC14E2"/>
    <w:rsid w:val="00FC1573"/>
    <w:rsid w:val="00FC17BD"/>
    <w:rsid w:val="00FC1A42"/>
    <w:rsid w:val="00FC20F8"/>
    <w:rsid w:val="00FC2492"/>
    <w:rsid w:val="00FC2593"/>
    <w:rsid w:val="00FC2737"/>
    <w:rsid w:val="00FC2AA1"/>
    <w:rsid w:val="00FC3092"/>
    <w:rsid w:val="00FC30F2"/>
    <w:rsid w:val="00FC3580"/>
    <w:rsid w:val="00FC3D35"/>
    <w:rsid w:val="00FC4213"/>
    <w:rsid w:val="00FC4AFC"/>
    <w:rsid w:val="00FC4EB1"/>
    <w:rsid w:val="00FC513B"/>
    <w:rsid w:val="00FC632E"/>
    <w:rsid w:val="00FC6B51"/>
    <w:rsid w:val="00FC6F84"/>
    <w:rsid w:val="00FC72D6"/>
    <w:rsid w:val="00FC7372"/>
    <w:rsid w:val="00FC74BA"/>
    <w:rsid w:val="00FC751B"/>
    <w:rsid w:val="00FC78DF"/>
    <w:rsid w:val="00FC7D15"/>
    <w:rsid w:val="00FC7D8D"/>
    <w:rsid w:val="00FC7EB3"/>
    <w:rsid w:val="00FD026C"/>
    <w:rsid w:val="00FD0379"/>
    <w:rsid w:val="00FD05A8"/>
    <w:rsid w:val="00FD05EF"/>
    <w:rsid w:val="00FD08AE"/>
    <w:rsid w:val="00FD08DA"/>
    <w:rsid w:val="00FD0E89"/>
    <w:rsid w:val="00FD1160"/>
    <w:rsid w:val="00FD12D6"/>
    <w:rsid w:val="00FD1784"/>
    <w:rsid w:val="00FD21D2"/>
    <w:rsid w:val="00FD23C2"/>
    <w:rsid w:val="00FD2948"/>
    <w:rsid w:val="00FD2FE7"/>
    <w:rsid w:val="00FD3774"/>
    <w:rsid w:val="00FD3775"/>
    <w:rsid w:val="00FD3B7B"/>
    <w:rsid w:val="00FD4024"/>
    <w:rsid w:val="00FD4071"/>
    <w:rsid w:val="00FD475F"/>
    <w:rsid w:val="00FD4BE4"/>
    <w:rsid w:val="00FD5F54"/>
    <w:rsid w:val="00FD5F87"/>
    <w:rsid w:val="00FD602C"/>
    <w:rsid w:val="00FD60A1"/>
    <w:rsid w:val="00FD61C8"/>
    <w:rsid w:val="00FD6AA5"/>
    <w:rsid w:val="00FD7B70"/>
    <w:rsid w:val="00FD7D69"/>
    <w:rsid w:val="00FE1147"/>
    <w:rsid w:val="00FE1735"/>
    <w:rsid w:val="00FE17D1"/>
    <w:rsid w:val="00FE181C"/>
    <w:rsid w:val="00FE1AA0"/>
    <w:rsid w:val="00FE1B73"/>
    <w:rsid w:val="00FE2ECB"/>
    <w:rsid w:val="00FE3459"/>
    <w:rsid w:val="00FE3ADC"/>
    <w:rsid w:val="00FE3DE3"/>
    <w:rsid w:val="00FE3FC0"/>
    <w:rsid w:val="00FE4489"/>
    <w:rsid w:val="00FE47AF"/>
    <w:rsid w:val="00FE47B2"/>
    <w:rsid w:val="00FE532D"/>
    <w:rsid w:val="00FE5384"/>
    <w:rsid w:val="00FE74AB"/>
    <w:rsid w:val="00FE74E6"/>
    <w:rsid w:val="00FE78A2"/>
    <w:rsid w:val="00FE796B"/>
    <w:rsid w:val="00FE7C1E"/>
    <w:rsid w:val="00FE7C62"/>
    <w:rsid w:val="00FE7D73"/>
    <w:rsid w:val="00FF0D61"/>
    <w:rsid w:val="00FF0F14"/>
    <w:rsid w:val="00FF133D"/>
    <w:rsid w:val="00FF1468"/>
    <w:rsid w:val="00FF1884"/>
    <w:rsid w:val="00FF1901"/>
    <w:rsid w:val="00FF199C"/>
    <w:rsid w:val="00FF1A9F"/>
    <w:rsid w:val="00FF1B05"/>
    <w:rsid w:val="00FF1CC4"/>
    <w:rsid w:val="00FF2726"/>
    <w:rsid w:val="00FF27EA"/>
    <w:rsid w:val="00FF2B27"/>
    <w:rsid w:val="00FF2F7F"/>
    <w:rsid w:val="00FF42B5"/>
    <w:rsid w:val="00FF4B14"/>
    <w:rsid w:val="00FF4B9C"/>
    <w:rsid w:val="00FF4BDD"/>
    <w:rsid w:val="00FF5210"/>
    <w:rsid w:val="00FF52D2"/>
    <w:rsid w:val="00FF53D3"/>
    <w:rsid w:val="00FF5806"/>
    <w:rsid w:val="00FF5F26"/>
    <w:rsid w:val="00FF61C3"/>
    <w:rsid w:val="00FF6260"/>
    <w:rsid w:val="00FF64FD"/>
    <w:rsid w:val="00FF6646"/>
    <w:rsid w:val="00FF6D42"/>
    <w:rsid w:val="00FF70EB"/>
    <w:rsid w:val="00FF7341"/>
    <w:rsid w:val="030441AF"/>
    <w:rsid w:val="03E83C43"/>
    <w:rsid w:val="045E01FE"/>
    <w:rsid w:val="0721EAF1"/>
    <w:rsid w:val="07649DBD"/>
    <w:rsid w:val="07FF1D0B"/>
    <w:rsid w:val="08493804"/>
    <w:rsid w:val="0939FAAB"/>
    <w:rsid w:val="0A193B00"/>
    <w:rsid w:val="0B4F4D7C"/>
    <w:rsid w:val="0C4BDDF8"/>
    <w:rsid w:val="0D0E0FE2"/>
    <w:rsid w:val="0D94A3C1"/>
    <w:rsid w:val="0F6E76ED"/>
    <w:rsid w:val="10C2E914"/>
    <w:rsid w:val="111C07B9"/>
    <w:rsid w:val="12244CE5"/>
    <w:rsid w:val="1253FB12"/>
    <w:rsid w:val="14F0F8C2"/>
    <w:rsid w:val="14FB82F4"/>
    <w:rsid w:val="1563DB2D"/>
    <w:rsid w:val="1597B7B4"/>
    <w:rsid w:val="1697143C"/>
    <w:rsid w:val="16FFAB8E"/>
    <w:rsid w:val="170E43D8"/>
    <w:rsid w:val="17D651B5"/>
    <w:rsid w:val="18551DAF"/>
    <w:rsid w:val="18AA1439"/>
    <w:rsid w:val="1A2F673B"/>
    <w:rsid w:val="1C28D5D9"/>
    <w:rsid w:val="1C99E127"/>
    <w:rsid w:val="1FE84348"/>
    <w:rsid w:val="201C499A"/>
    <w:rsid w:val="218F48BB"/>
    <w:rsid w:val="21D873BA"/>
    <w:rsid w:val="2344B972"/>
    <w:rsid w:val="23E38A46"/>
    <w:rsid w:val="24745B27"/>
    <w:rsid w:val="2579FEF7"/>
    <w:rsid w:val="2663AC28"/>
    <w:rsid w:val="272A90C4"/>
    <w:rsid w:val="27FF0238"/>
    <w:rsid w:val="2CD2735B"/>
    <w:rsid w:val="2CD6CEE0"/>
    <w:rsid w:val="30A48560"/>
    <w:rsid w:val="30AB76C7"/>
    <w:rsid w:val="31047206"/>
    <w:rsid w:val="32FAFA07"/>
    <w:rsid w:val="3341B4DF"/>
    <w:rsid w:val="33575BFF"/>
    <w:rsid w:val="33D4C123"/>
    <w:rsid w:val="33DF2C45"/>
    <w:rsid w:val="343ED9C5"/>
    <w:rsid w:val="35889730"/>
    <w:rsid w:val="35B1A750"/>
    <w:rsid w:val="37ED655B"/>
    <w:rsid w:val="38152602"/>
    <w:rsid w:val="38D8EDE8"/>
    <w:rsid w:val="392652CD"/>
    <w:rsid w:val="39910713"/>
    <w:rsid w:val="39F0693F"/>
    <w:rsid w:val="39F1A928"/>
    <w:rsid w:val="3AD1FB85"/>
    <w:rsid w:val="3B4165CA"/>
    <w:rsid w:val="3C5B0D87"/>
    <w:rsid w:val="3E4CD265"/>
    <w:rsid w:val="3EA56331"/>
    <w:rsid w:val="4028256D"/>
    <w:rsid w:val="415B98CE"/>
    <w:rsid w:val="419447A1"/>
    <w:rsid w:val="426BB2F1"/>
    <w:rsid w:val="449DB66C"/>
    <w:rsid w:val="44CBE863"/>
    <w:rsid w:val="44E510C0"/>
    <w:rsid w:val="457C3C13"/>
    <w:rsid w:val="48038925"/>
    <w:rsid w:val="491D51EA"/>
    <w:rsid w:val="4AB9224B"/>
    <w:rsid w:val="4C17C3B2"/>
    <w:rsid w:val="4DBA826D"/>
    <w:rsid w:val="4F1C9BFA"/>
    <w:rsid w:val="4F59952B"/>
    <w:rsid w:val="4F70D0C3"/>
    <w:rsid w:val="4FCF8E33"/>
    <w:rsid w:val="50499600"/>
    <w:rsid w:val="51E9C07C"/>
    <w:rsid w:val="534E2952"/>
    <w:rsid w:val="53A6EE22"/>
    <w:rsid w:val="543938D8"/>
    <w:rsid w:val="5701D5F5"/>
    <w:rsid w:val="573ED241"/>
    <w:rsid w:val="59867B4F"/>
    <w:rsid w:val="5A3E947A"/>
    <w:rsid w:val="5C93E124"/>
    <w:rsid w:val="5CE1AF81"/>
    <w:rsid w:val="5E93C490"/>
    <w:rsid w:val="5EABB6D0"/>
    <w:rsid w:val="602DA879"/>
    <w:rsid w:val="60B8600E"/>
    <w:rsid w:val="627BC874"/>
    <w:rsid w:val="62E07F18"/>
    <w:rsid w:val="62FC98F2"/>
    <w:rsid w:val="636AE9AB"/>
    <w:rsid w:val="64E7F13F"/>
    <w:rsid w:val="674866CC"/>
    <w:rsid w:val="681F9201"/>
    <w:rsid w:val="68FBA49A"/>
    <w:rsid w:val="6AAE2936"/>
    <w:rsid w:val="6B620B53"/>
    <w:rsid w:val="6CB8ABA0"/>
    <w:rsid w:val="6D081CD0"/>
    <w:rsid w:val="7083F596"/>
    <w:rsid w:val="70E9BDAD"/>
    <w:rsid w:val="71369317"/>
    <w:rsid w:val="7343E00D"/>
    <w:rsid w:val="7599F493"/>
    <w:rsid w:val="75E986D4"/>
    <w:rsid w:val="76C42F7E"/>
    <w:rsid w:val="78C62338"/>
    <w:rsid w:val="7AC44D00"/>
    <w:rsid w:val="7B754413"/>
    <w:rsid w:val="7BC2531A"/>
    <w:rsid w:val="7BC6A83D"/>
    <w:rsid w:val="7C341BD4"/>
    <w:rsid w:val="7C501D38"/>
    <w:rsid w:val="7D3AB7F7"/>
    <w:rsid w:val="7F3704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EA0280"/>
  <w15:docId w15:val="{0C421852-B5A2-4526-B7FA-76AE752B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E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A25D0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C6C4B"/>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semiHidden/>
    <w:unhideWhenUsed/>
    <w:qFormat/>
    <w:rsid w:val="0091401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D05E5"/>
    <w:pPr>
      <w:tabs>
        <w:tab w:val="center" w:pos="4320"/>
        <w:tab w:val="right" w:pos="8640"/>
      </w:tabs>
    </w:pPr>
  </w:style>
  <w:style w:type="character" w:customStyle="1" w:styleId="HeaderChar">
    <w:name w:val="Header Char"/>
    <w:basedOn w:val="DefaultParagraphFont"/>
    <w:link w:val="Header"/>
    <w:rsid w:val="007D05E5"/>
    <w:rPr>
      <w:rFonts w:ascii="Arial" w:eastAsia="Times New Roman" w:hAnsi="Arial" w:cs="Times New Roman"/>
      <w:sz w:val="24"/>
      <w:szCs w:val="24"/>
    </w:rPr>
  </w:style>
  <w:style w:type="paragraph" w:styleId="Footer">
    <w:name w:val="footer"/>
    <w:basedOn w:val="Normal"/>
    <w:link w:val="FooterChar"/>
    <w:semiHidden/>
    <w:rsid w:val="007D05E5"/>
    <w:pPr>
      <w:tabs>
        <w:tab w:val="center" w:pos="4320"/>
        <w:tab w:val="right" w:pos="8640"/>
      </w:tabs>
    </w:pPr>
  </w:style>
  <w:style w:type="character" w:customStyle="1" w:styleId="FooterChar">
    <w:name w:val="Footer Char"/>
    <w:basedOn w:val="DefaultParagraphFont"/>
    <w:link w:val="Footer"/>
    <w:semiHidden/>
    <w:rsid w:val="007D05E5"/>
    <w:rPr>
      <w:rFonts w:ascii="Arial" w:eastAsia="Times New Roman" w:hAnsi="Arial" w:cs="Times New Roman"/>
      <w:sz w:val="24"/>
      <w:szCs w:val="24"/>
    </w:rPr>
  </w:style>
  <w:style w:type="character" w:customStyle="1" w:styleId="CharacterStyle8">
    <w:name w:val="Character Style 8"/>
    <w:rsid w:val="007D05E5"/>
    <w:rPr>
      <w:rFonts w:ascii="HelveticaNeue-H55" w:hAnsi="HelveticaNeue-H55"/>
      <w:color w:val="7F7FFF"/>
      <w:spacing w:val="12"/>
      <w:w w:val="100"/>
      <w:sz w:val="12"/>
      <w:szCs w:val="12"/>
      <w:u w:val="none" w:color="0000FF"/>
    </w:rPr>
  </w:style>
  <w:style w:type="character" w:styleId="Hyperlink">
    <w:name w:val="Hyperlink"/>
    <w:uiPriority w:val="99"/>
    <w:rsid w:val="007D05E5"/>
    <w:rPr>
      <w:color w:val="0000FF"/>
      <w:u w:val="single"/>
    </w:rPr>
  </w:style>
  <w:style w:type="character" w:customStyle="1" w:styleId="CharacterStyle9">
    <w:name w:val="Character Style 9"/>
    <w:rsid w:val="007D05E5"/>
    <w:rPr>
      <w:rFonts w:ascii="HelveticaNeue-H55" w:hAnsi="HelveticaNeue-H55"/>
      <w:color w:val="7F7FFF"/>
      <w:sz w:val="16"/>
      <w:szCs w:val="16"/>
    </w:rPr>
  </w:style>
  <w:style w:type="paragraph" w:styleId="ListParagraph">
    <w:name w:val="List Paragraph"/>
    <w:basedOn w:val="Normal"/>
    <w:uiPriority w:val="34"/>
    <w:qFormat/>
    <w:rsid w:val="007D05E5"/>
    <w:pPr>
      <w:ind w:left="720"/>
      <w:contextualSpacing/>
    </w:pPr>
  </w:style>
  <w:style w:type="character" w:customStyle="1" w:styleId="Hyperlink1">
    <w:name w:val="Hyperlink1"/>
    <w:rsid w:val="007D05E5"/>
    <w:rPr>
      <w:color w:val="0025F9"/>
      <w:sz w:val="20"/>
      <w:u w:val="single"/>
    </w:rPr>
  </w:style>
  <w:style w:type="paragraph" w:styleId="BalloonText">
    <w:name w:val="Balloon Text"/>
    <w:basedOn w:val="Normal"/>
    <w:link w:val="BalloonTextChar"/>
    <w:uiPriority w:val="99"/>
    <w:semiHidden/>
    <w:unhideWhenUsed/>
    <w:rsid w:val="007614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44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71477A"/>
    <w:rPr>
      <w:color w:val="954F72" w:themeColor="followedHyperlink"/>
      <w:u w:val="single"/>
    </w:rPr>
  </w:style>
  <w:style w:type="character" w:customStyle="1" w:styleId="UnresolvedMention1">
    <w:name w:val="Unresolved Mention1"/>
    <w:basedOn w:val="DefaultParagraphFont"/>
    <w:uiPriority w:val="99"/>
    <w:rsid w:val="00F975CB"/>
    <w:rPr>
      <w:color w:val="808080"/>
      <w:shd w:val="clear" w:color="auto" w:fill="E6E6E6"/>
    </w:rPr>
  </w:style>
  <w:style w:type="character" w:styleId="CommentReference">
    <w:name w:val="annotation reference"/>
    <w:basedOn w:val="DefaultParagraphFont"/>
    <w:uiPriority w:val="99"/>
    <w:semiHidden/>
    <w:unhideWhenUsed/>
    <w:rsid w:val="00B107A4"/>
    <w:rPr>
      <w:sz w:val="16"/>
      <w:szCs w:val="16"/>
    </w:rPr>
  </w:style>
  <w:style w:type="paragraph" w:styleId="CommentText">
    <w:name w:val="annotation text"/>
    <w:basedOn w:val="Normal"/>
    <w:link w:val="CommentTextChar"/>
    <w:uiPriority w:val="99"/>
    <w:unhideWhenUsed/>
    <w:rsid w:val="00B107A4"/>
    <w:rPr>
      <w:sz w:val="20"/>
      <w:szCs w:val="20"/>
    </w:rPr>
  </w:style>
  <w:style w:type="character" w:customStyle="1" w:styleId="CommentTextChar">
    <w:name w:val="Comment Text Char"/>
    <w:basedOn w:val="DefaultParagraphFont"/>
    <w:link w:val="CommentText"/>
    <w:uiPriority w:val="99"/>
    <w:rsid w:val="00B107A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107A4"/>
    <w:rPr>
      <w:b/>
      <w:bCs/>
    </w:rPr>
  </w:style>
  <w:style w:type="character" w:customStyle="1" w:styleId="CommentSubjectChar">
    <w:name w:val="Comment Subject Char"/>
    <w:basedOn w:val="CommentTextChar"/>
    <w:link w:val="CommentSubject"/>
    <w:uiPriority w:val="99"/>
    <w:semiHidden/>
    <w:rsid w:val="00B107A4"/>
    <w:rPr>
      <w:rFonts w:ascii="Arial" w:eastAsia="Times New Roman" w:hAnsi="Arial" w:cs="Times New Roman"/>
      <w:b/>
      <w:bCs/>
      <w:sz w:val="20"/>
      <w:szCs w:val="20"/>
    </w:rPr>
  </w:style>
  <w:style w:type="character" w:customStyle="1" w:styleId="UnresolvedMention2">
    <w:name w:val="Unresolved Mention2"/>
    <w:basedOn w:val="DefaultParagraphFont"/>
    <w:uiPriority w:val="99"/>
    <w:semiHidden/>
    <w:unhideWhenUsed/>
    <w:rsid w:val="00CB5759"/>
    <w:rPr>
      <w:color w:val="605E5C"/>
      <w:shd w:val="clear" w:color="auto" w:fill="E1DFDD"/>
    </w:rPr>
  </w:style>
  <w:style w:type="paragraph" w:styleId="Revision">
    <w:name w:val="Revision"/>
    <w:hidden/>
    <w:uiPriority w:val="99"/>
    <w:semiHidden/>
    <w:rsid w:val="00A011E4"/>
    <w:pPr>
      <w:spacing w:after="0" w:line="240" w:lineRule="auto"/>
    </w:pPr>
    <w:rPr>
      <w:rFonts w:ascii="Arial" w:eastAsia="Times New Roman" w:hAnsi="Arial" w:cs="Times New Roman"/>
      <w:sz w:val="24"/>
      <w:szCs w:val="24"/>
    </w:rPr>
  </w:style>
  <w:style w:type="paragraph" w:styleId="NormalWeb">
    <w:name w:val="Normal (Web)"/>
    <w:basedOn w:val="Normal"/>
    <w:uiPriority w:val="99"/>
    <w:unhideWhenUsed/>
    <w:rsid w:val="00FF64FD"/>
    <w:rPr>
      <w:rFonts w:ascii="Calibri" w:eastAsiaTheme="minorHAnsi" w:hAnsi="Calibri" w:cs="Calibri"/>
      <w:sz w:val="22"/>
      <w:szCs w:val="22"/>
    </w:rPr>
  </w:style>
  <w:style w:type="character" w:customStyle="1" w:styleId="UnresolvedMention3">
    <w:name w:val="Unresolved Mention3"/>
    <w:basedOn w:val="DefaultParagraphFont"/>
    <w:uiPriority w:val="99"/>
    <w:semiHidden/>
    <w:unhideWhenUsed/>
    <w:rsid w:val="009D14EC"/>
    <w:rPr>
      <w:color w:val="605E5C"/>
      <w:shd w:val="clear" w:color="auto" w:fill="E1DFDD"/>
    </w:rPr>
  </w:style>
  <w:style w:type="character" w:customStyle="1" w:styleId="apple-converted-space">
    <w:name w:val="apple-converted-space"/>
    <w:basedOn w:val="DefaultParagraphFont"/>
    <w:rsid w:val="00A07784"/>
  </w:style>
  <w:style w:type="character" w:styleId="Strong">
    <w:name w:val="Strong"/>
    <w:basedOn w:val="DefaultParagraphFont"/>
    <w:uiPriority w:val="22"/>
    <w:qFormat/>
    <w:rsid w:val="008F5D5C"/>
    <w:rPr>
      <w:b/>
      <w:bCs/>
    </w:rPr>
  </w:style>
  <w:style w:type="character" w:customStyle="1" w:styleId="Heading2Char">
    <w:name w:val="Heading 2 Char"/>
    <w:basedOn w:val="DefaultParagraphFont"/>
    <w:link w:val="Heading2"/>
    <w:uiPriority w:val="9"/>
    <w:rsid w:val="009C6C4B"/>
    <w:rPr>
      <w:rFonts w:ascii="Times New Roman" w:eastAsia="Times New Roman" w:hAnsi="Times New Roman" w:cs="Times New Roman"/>
      <w:b/>
      <w:bCs/>
      <w:sz w:val="36"/>
      <w:szCs w:val="36"/>
    </w:rPr>
  </w:style>
  <w:style w:type="paragraph" w:customStyle="1" w:styleId="xmsonormal">
    <w:name w:val="x_msonormal"/>
    <w:basedOn w:val="Normal"/>
    <w:uiPriority w:val="99"/>
    <w:rsid w:val="00C77E13"/>
    <w:rPr>
      <w:rFonts w:ascii="Calibri" w:eastAsiaTheme="minorHAnsi" w:hAnsi="Calibri"/>
      <w:sz w:val="22"/>
      <w:szCs w:val="22"/>
    </w:rPr>
  </w:style>
  <w:style w:type="character" w:customStyle="1" w:styleId="UnresolvedMention4">
    <w:name w:val="Unresolved Mention4"/>
    <w:basedOn w:val="DefaultParagraphFont"/>
    <w:uiPriority w:val="99"/>
    <w:semiHidden/>
    <w:unhideWhenUsed/>
    <w:rsid w:val="002F7EB8"/>
    <w:rPr>
      <w:color w:val="605E5C"/>
      <w:shd w:val="clear" w:color="auto" w:fill="E1DFDD"/>
    </w:rPr>
  </w:style>
  <w:style w:type="character" w:customStyle="1" w:styleId="UnresolvedMention5">
    <w:name w:val="Unresolved Mention5"/>
    <w:basedOn w:val="DefaultParagraphFont"/>
    <w:uiPriority w:val="99"/>
    <w:semiHidden/>
    <w:unhideWhenUsed/>
    <w:rsid w:val="004E2960"/>
    <w:rPr>
      <w:color w:val="605E5C"/>
      <w:shd w:val="clear" w:color="auto" w:fill="E1DFDD"/>
    </w:rPr>
  </w:style>
  <w:style w:type="character" w:customStyle="1" w:styleId="UnresolvedMention6">
    <w:name w:val="Unresolved Mention6"/>
    <w:basedOn w:val="DefaultParagraphFont"/>
    <w:uiPriority w:val="99"/>
    <w:semiHidden/>
    <w:unhideWhenUsed/>
    <w:rsid w:val="001D4BE5"/>
    <w:rPr>
      <w:color w:val="605E5C"/>
      <w:shd w:val="clear" w:color="auto" w:fill="E1DFDD"/>
    </w:rPr>
  </w:style>
  <w:style w:type="character" w:customStyle="1" w:styleId="UnresolvedMention7">
    <w:name w:val="Unresolved Mention7"/>
    <w:basedOn w:val="DefaultParagraphFont"/>
    <w:uiPriority w:val="99"/>
    <w:semiHidden/>
    <w:unhideWhenUsed/>
    <w:rsid w:val="00B068B6"/>
    <w:rPr>
      <w:color w:val="605E5C"/>
      <w:shd w:val="clear" w:color="auto" w:fill="E1DFDD"/>
    </w:rPr>
  </w:style>
  <w:style w:type="character" w:customStyle="1" w:styleId="UnresolvedMention8">
    <w:name w:val="Unresolved Mention8"/>
    <w:basedOn w:val="DefaultParagraphFont"/>
    <w:uiPriority w:val="99"/>
    <w:semiHidden/>
    <w:unhideWhenUsed/>
    <w:rsid w:val="00E055A2"/>
    <w:rPr>
      <w:color w:val="605E5C"/>
      <w:shd w:val="clear" w:color="auto" w:fill="E1DFDD"/>
    </w:rPr>
  </w:style>
  <w:style w:type="character" w:customStyle="1" w:styleId="Heading3Char">
    <w:name w:val="Heading 3 Char"/>
    <w:basedOn w:val="DefaultParagraphFont"/>
    <w:link w:val="Heading3"/>
    <w:uiPriority w:val="9"/>
    <w:semiHidden/>
    <w:rsid w:val="009140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25D01"/>
    <w:rPr>
      <w:rFonts w:asciiTheme="majorHAnsi" w:eastAsiaTheme="majorEastAsia" w:hAnsiTheme="majorHAnsi" w:cstheme="majorBidi"/>
      <w:color w:val="2F5496" w:themeColor="accent1" w:themeShade="BF"/>
      <w:sz w:val="32"/>
      <w:szCs w:val="32"/>
    </w:rPr>
  </w:style>
  <w:style w:type="character" w:customStyle="1" w:styleId="UnresolvedMention9">
    <w:name w:val="Unresolved Mention9"/>
    <w:basedOn w:val="DefaultParagraphFont"/>
    <w:uiPriority w:val="99"/>
    <w:semiHidden/>
    <w:unhideWhenUsed/>
    <w:rsid w:val="00DE12B3"/>
    <w:rPr>
      <w:color w:val="605E5C"/>
      <w:shd w:val="clear" w:color="auto" w:fill="E1DFDD"/>
    </w:rPr>
  </w:style>
  <w:style w:type="character" w:customStyle="1" w:styleId="UnresolvedMention10">
    <w:name w:val="Unresolved Mention10"/>
    <w:basedOn w:val="DefaultParagraphFont"/>
    <w:uiPriority w:val="99"/>
    <w:semiHidden/>
    <w:unhideWhenUsed/>
    <w:rsid w:val="008A5289"/>
    <w:rPr>
      <w:color w:val="605E5C"/>
      <w:shd w:val="clear" w:color="auto" w:fill="E1DFDD"/>
    </w:rPr>
  </w:style>
  <w:style w:type="character" w:customStyle="1" w:styleId="UnresolvedMention11">
    <w:name w:val="Unresolved Mention11"/>
    <w:basedOn w:val="DefaultParagraphFont"/>
    <w:uiPriority w:val="99"/>
    <w:semiHidden/>
    <w:unhideWhenUsed/>
    <w:rsid w:val="00FE1735"/>
    <w:rPr>
      <w:color w:val="605E5C"/>
      <w:shd w:val="clear" w:color="auto" w:fill="E1DFDD"/>
    </w:rPr>
  </w:style>
  <w:style w:type="character" w:customStyle="1" w:styleId="UnresolvedMention12">
    <w:name w:val="Unresolved Mention12"/>
    <w:basedOn w:val="DefaultParagraphFont"/>
    <w:uiPriority w:val="99"/>
    <w:semiHidden/>
    <w:unhideWhenUsed/>
    <w:rsid w:val="00032F2E"/>
    <w:rPr>
      <w:color w:val="605E5C"/>
      <w:shd w:val="clear" w:color="auto" w:fill="E1DFDD"/>
    </w:rPr>
  </w:style>
  <w:style w:type="character" w:customStyle="1" w:styleId="UnresolvedMention13">
    <w:name w:val="Unresolved Mention13"/>
    <w:basedOn w:val="DefaultParagraphFont"/>
    <w:uiPriority w:val="99"/>
    <w:semiHidden/>
    <w:unhideWhenUsed/>
    <w:rsid w:val="00741072"/>
    <w:rPr>
      <w:color w:val="605E5C"/>
      <w:shd w:val="clear" w:color="auto" w:fill="E1DFDD"/>
    </w:rPr>
  </w:style>
  <w:style w:type="character" w:customStyle="1" w:styleId="UnresolvedMention14">
    <w:name w:val="Unresolved Mention14"/>
    <w:basedOn w:val="DefaultParagraphFont"/>
    <w:uiPriority w:val="99"/>
    <w:semiHidden/>
    <w:unhideWhenUsed/>
    <w:rsid w:val="00AA7B21"/>
    <w:rPr>
      <w:color w:val="605E5C"/>
      <w:shd w:val="clear" w:color="auto" w:fill="E1DFDD"/>
    </w:rPr>
  </w:style>
  <w:style w:type="character" w:customStyle="1" w:styleId="UnresolvedMention15">
    <w:name w:val="Unresolved Mention15"/>
    <w:basedOn w:val="DefaultParagraphFont"/>
    <w:uiPriority w:val="99"/>
    <w:semiHidden/>
    <w:unhideWhenUsed/>
    <w:rsid w:val="00D8454E"/>
    <w:rPr>
      <w:color w:val="605E5C"/>
      <w:shd w:val="clear" w:color="auto" w:fill="E1DFDD"/>
    </w:rPr>
  </w:style>
  <w:style w:type="character" w:customStyle="1" w:styleId="UnresolvedMention16">
    <w:name w:val="Unresolved Mention16"/>
    <w:basedOn w:val="DefaultParagraphFont"/>
    <w:uiPriority w:val="99"/>
    <w:semiHidden/>
    <w:unhideWhenUsed/>
    <w:rsid w:val="00157E0F"/>
    <w:rPr>
      <w:color w:val="605E5C"/>
      <w:shd w:val="clear" w:color="auto" w:fill="E1DFDD"/>
    </w:rPr>
  </w:style>
  <w:style w:type="character" w:customStyle="1" w:styleId="UnresolvedMention17">
    <w:name w:val="Unresolved Mention17"/>
    <w:basedOn w:val="DefaultParagraphFont"/>
    <w:uiPriority w:val="99"/>
    <w:semiHidden/>
    <w:unhideWhenUsed/>
    <w:rsid w:val="001B7756"/>
    <w:rPr>
      <w:color w:val="605E5C"/>
      <w:shd w:val="clear" w:color="auto" w:fill="E1DFDD"/>
    </w:rPr>
  </w:style>
  <w:style w:type="character" w:customStyle="1" w:styleId="UnresolvedMention18">
    <w:name w:val="Unresolved Mention18"/>
    <w:basedOn w:val="DefaultParagraphFont"/>
    <w:uiPriority w:val="99"/>
    <w:semiHidden/>
    <w:unhideWhenUsed/>
    <w:rsid w:val="00D20BE7"/>
    <w:rPr>
      <w:color w:val="605E5C"/>
      <w:shd w:val="clear" w:color="auto" w:fill="E1DFDD"/>
    </w:rPr>
  </w:style>
  <w:style w:type="character" w:customStyle="1" w:styleId="apple-tab-span">
    <w:name w:val="apple-tab-span"/>
    <w:basedOn w:val="DefaultParagraphFont"/>
    <w:rsid w:val="009A61D7"/>
  </w:style>
  <w:style w:type="character" w:customStyle="1" w:styleId="UnresolvedMention19">
    <w:name w:val="Unresolved Mention19"/>
    <w:basedOn w:val="DefaultParagraphFont"/>
    <w:uiPriority w:val="99"/>
    <w:semiHidden/>
    <w:unhideWhenUsed/>
    <w:rsid w:val="007B58AD"/>
    <w:rPr>
      <w:color w:val="605E5C"/>
      <w:shd w:val="clear" w:color="auto" w:fill="E1DFDD"/>
    </w:rPr>
  </w:style>
  <w:style w:type="paragraph" w:customStyle="1" w:styleId="xxmsonormal">
    <w:name w:val="x_x_msonormal"/>
    <w:basedOn w:val="Normal"/>
    <w:rsid w:val="004C00EB"/>
    <w:rPr>
      <w:rFonts w:ascii="Calibri" w:eastAsiaTheme="minorHAnsi" w:hAnsi="Calibri" w:cs="Calibri"/>
      <w:sz w:val="22"/>
      <w:szCs w:val="22"/>
    </w:rPr>
  </w:style>
  <w:style w:type="paragraph" w:customStyle="1" w:styleId="xxmsoplaintext">
    <w:name w:val="x_x_msoplaintext"/>
    <w:basedOn w:val="Normal"/>
    <w:rsid w:val="00B93595"/>
    <w:rPr>
      <w:rFonts w:ascii="Calibri" w:eastAsiaTheme="minorHAnsi" w:hAnsi="Calibri" w:cs="Calibri"/>
      <w:sz w:val="22"/>
      <w:szCs w:val="22"/>
    </w:rPr>
  </w:style>
  <w:style w:type="paragraph" w:customStyle="1" w:styleId="paragraph-newsletter-2">
    <w:name w:val="paragraph-newsletter-2"/>
    <w:basedOn w:val="Normal"/>
    <w:rsid w:val="00042D55"/>
    <w:pPr>
      <w:spacing w:before="100" w:beforeAutospacing="1" w:after="100" w:afterAutospacing="1"/>
    </w:pPr>
    <w:rPr>
      <w:rFonts w:ascii="Times New Roman" w:eastAsiaTheme="minorHAnsi" w:hAnsi="Times New Roman"/>
    </w:rPr>
  </w:style>
  <w:style w:type="character" w:styleId="Emphasis">
    <w:name w:val="Emphasis"/>
    <w:basedOn w:val="DefaultParagraphFont"/>
    <w:uiPriority w:val="20"/>
    <w:qFormat/>
    <w:rsid w:val="00D66567"/>
    <w:rPr>
      <w:i/>
      <w:iCs/>
    </w:rPr>
  </w:style>
  <w:style w:type="paragraph" w:customStyle="1" w:styleId="xmsolistparagraph">
    <w:name w:val="xmsolistparagraph"/>
    <w:basedOn w:val="Normal"/>
    <w:rsid w:val="008D3F03"/>
    <w:rPr>
      <w:rFonts w:ascii="Calibri" w:eastAsiaTheme="minorHAnsi" w:hAnsi="Calibri" w:cs="Calibri"/>
      <w:sz w:val="22"/>
      <w:szCs w:val="22"/>
    </w:rPr>
  </w:style>
  <w:style w:type="character" w:customStyle="1" w:styleId="UnresolvedMention20">
    <w:name w:val="Unresolved Mention20"/>
    <w:basedOn w:val="DefaultParagraphFont"/>
    <w:uiPriority w:val="99"/>
    <w:semiHidden/>
    <w:unhideWhenUsed/>
    <w:rsid w:val="00C70966"/>
    <w:rPr>
      <w:color w:val="605E5C"/>
      <w:shd w:val="clear" w:color="auto" w:fill="E1DFDD"/>
    </w:rPr>
  </w:style>
  <w:style w:type="paragraph" w:customStyle="1" w:styleId="gmail-m-1194792901190888566msolistparagraph">
    <w:name w:val="gmail-m_-1194792901190888566msolistparagraph"/>
    <w:basedOn w:val="Normal"/>
    <w:rsid w:val="00C911A1"/>
    <w:pPr>
      <w:spacing w:before="100" w:beforeAutospacing="1" w:after="100" w:afterAutospacing="1"/>
    </w:pPr>
    <w:rPr>
      <w:rFonts w:ascii="Calibri" w:eastAsiaTheme="minorHAnsi" w:hAnsi="Calibri" w:cs="Calibri"/>
      <w:sz w:val="22"/>
      <w:szCs w:val="22"/>
    </w:rPr>
  </w:style>
  <w:style w:type="character" w:customStyle="1" w:styleId="UnresolvedMention21">
    <w:name w:val="Unresolved Mention21"/>
    <w:basedOn w:val="DefaultParagraphFont"/>
    <w:uiPriority w:val="99"/>
    <w:semiHidden/>
    <w:unhideWhenUsed/>
    <w:rsid w:val="00D861DE"/>
    <w:rPr>
      <w:color w:val="605E5C"/>
      <w:shd w:val="clear" w:color="auto" w:fill="E1DFDD"/>
    </w:rPr>
  </w:style>
  <w:style w:type="paragraph" w:customStyle="1" w:styleId="paragraph">
    <w:name w:val="paragraph"/>
    <w:basedOn w:val="Normal"/>
    <w:rsid w:val="0042521C"/>
    <w:pPr>
      <w:spacing w:before="100" w:beforeAutospacing="1" w:after="100" w:afterAutospacing="1"/>
    </w:pPr>
    <w:rPr>
      <w:rFonts w:ascii="Times New Roman" w:hAnsi="Times New Roman"/>
    </w:rPr>
  </w:style>
  <w:style w:type="character" w:customStyle="1" w:styleId="normaltextrun">
    <w:name w:val="normaltextrun"/>
    <w:basedOn w:val="DefaultParagraphFont"/>
    <w:rsid w:val="0042521C"/>
  </w:style>
  <w:style w:type="character" w:customStyle="1" w:styleId="eop">
    <w:name w:val="eop"/>
    <w:basedOn w:val="DefaultParagraphFont"/>
    <w:rsid w:val="0042521C"/>
  </w:style>
  <w:style w:type="character" w:styleId="UnresolvedMention">
    <w:name w:val="Unresolved Mention"/>
    <w:basedOn w:val="DefaultParagraphFont"/>
    <w:uiPriority w:val="99"/>
    <w:semiHidden/>
    <w:unhideWhenUsed/>
    <w:rsid w:val="008375BB"/>
    <w:rPr>
      <w:color w:val="605E5C"/>
      <w:shd w:val="clear" w:color="auto" w:fill="E1DFDD"/>
    </w:rPr>
  </w:style>
  <w:style w:type="paragraph" w:styleId="PlainText">
    <w:name w:val="Plain Text"/>
    <w:basedOn w:val="Normal"/>
    <w:link w:val="PlainTextChar"/>
    <w:uiPriority w:val="99"/>
    <w:unhideWhenUsed/>
    <w:rsid w:val="00532F00"/>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32F00"/>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872">
      <w:bodyDiv w:val="1"/>
      <w:marLeft w:val="0"/>
      <w:marRight w:val="0"/>
      <w:marTop w:val="0"/>
      <w:marBottom w:val="0"/>
      <w:divBdr>
        <w:top w:val="none" w:sz="0" w:space="0" w:color="auto"/>
        <w:left w:val="none" w:sz="0" w:space="0" w:color="auto"/>
        <w:bottom w:val="none" w:sz="0" w:space="0" w:color="auto"/>
        <w:right w:val="none" w:sz="0" w:space="0" w:color="auto"/>
      </w:divBdr>
    </w:div>
    <w:div w:id="12806997">
      <w:bodyDiv w:val="1"/>
      <w:marLeft w:val="0"/>
      <w:marRight w:val="0"/>
      <w:marTop w:val="0"/>
      <w:marBottom w:val="0"/>
      <w:divBdr>
        <w:top w:val="none" w:sz="0" w:space="0" w:color="auto"/>
        <w:left w:val="none" w:sz="0" w:space="0" w:color="auto"/>
        <w:bottom w:val="none" w:sz="0" w:space="0" w:color="auto"/>
        <w:right w:val="none" w:sz="0" w:space="0" w:color="auto"/>
      </w:divBdr>
    </w:div>
    <w:div w:id="19362286">
      <w:bodyDiv w:val="1"/>
      <w:marLeft w:val="0"/>
      <w:marRight w:val="0"/>
      <w:marTop w:val="0"/>
      <w:marBottom w:val="0"/>
      <w:divBdr>
        <w:top w:val="none" w:sz="0" w:space="0" w:color="auto"/>
        <w:left w:val="none" w:sz="0" w:space="0" w:color="auto"/>
        <w:bottom w:val="none" w:sz="0" w:space="0" w:color="auto"/>
        <w:right w:val="none" w:sz="0" w:space="0" w:color="auto"/>
      </w:divBdr>
    </w:div>
    <w:div w:id="22172021">
      <w:bodyDiv w:val="1"/>
      <w:marLeft w:val="0"/>
      <w:marRight w:val="0"/>
      <w:marTop w:val="0"/>
      <w:marBottom w:val="0"/>
      <w:divBdr>
        <w:top w:val="none" w:sz="0" w:space="0" w:color="auto"/>
        <w:left w:val="none" w:sz="0" w:space="0" w:color="auto"/>
        <w:bottom w:val="none" w:sz="0" w:space="0" w:color="auto"/>
        <w:right w:val="none" w:sz="0" w:space="0" w:color="auto"/>
      </w:divBdr>
    </w:div>
    <w:div w:id="41486609">
      <w:bodyDiv w:val="1"/>
      <w:marLeft w:val="0"/>
      <w:marRight w:val="0"/>
      <w:marTop w:val="0"/>
      <w:marBottom w:val="0"/>
      <w:divBdr>
        <w:top w:val="none" w:sz="0" w:space="0" w:color="auto"/>
        <w:left w:val="none" w:sz="0" w:space="0" w:color="auto"/>
        <w:bottom w:val="none" w:sz="0" w:space="0" w:color="auto"/>
        <w:right w:val="none" w:sz="0" w:space="0" w:color="auto"/>
      </w:divBdr>
    </w:div>
    <w:div w:id="67578064">
      <w:bodyDiv w:val="1"/>
      <w:marLeft w:val="0"/>
      <w:marRight w:val="0"/>
      <w:marTop w:val="0"/>
      <w:marBottom w:val="0"/>
      <w:divBdr>
        <w:top w:val="none" w:sz="0" w:space="0" w:color="auto"/>
        <w:left w:val="none" w:sz="0" w:space="0" w:color="auto"/>
        <w:bottom w:val="none" w:sz="0" w:space="0" w:color="auto"/>
        <w:right w:val="none" w:sz="0" w:space="0" w:color="auto"/>
      </w:divBdr>
    </w:div>
    <w:div w:id="95056978">
      <w:bodyDiv w:val="1"/>
      <w:marLeft w:val="0"/>
      <w:marRight w:val="0"/>
      <w:marTop w:val="0"/>
      <w:marBottom w:val="0"/>
      <w:divBdr>
        <w:top w:val="none" w:sz="0" w:space="0" w:color="auto"/>
        <w:left w:val="none" w:sz="0" w:space="0" w:color="auto"/>
        <w:bottom w:val="none" w:sz="0" w:space="0" w:color="auto"/>
        <w:right w:val="none" w:sz="0" w:space="0" w:color="auto"/>
      </w:divBdr>
    </w:div>
    <w:div w:id="129252558">
      <w:bodyDiv w:val="1"/>
      <w:marLeft w:val="0"/>
      <w:marRight w:val="0"/>
      <w:marTop w:val="0"/>
      <w:marBottom w:val="0"/>
      <w:divBdr>
        <w:top w:val="none" w:sz="0" w:space="0" w:color="auto"/>
        <w:left w:val="none" w:sz="0" w:space="0" w:color="auto"/>
        <w:bottom w:val="none" w:sz="0" w:space="0" w:color="auto"/>
        <w:right w:val="none" w:sz="0" w:space="0" w:color="auto"/>
      </w:divBdr>
    </w:div>
    <w:div w:id="131293234">
      <w:bodyDiv w:val="1"/>
      <w:marLeft w:val="0"/>
      <w:marRight w:val="0"/>
      <w:marTop w:val="0"/>
      <w:marBottom w:val="0"/>
      <w:divBdr>
        <w:top w:val="none" w:sz="0" w:space="0" w:color="auto"/>
        <w:left w:val="none" w:sz="0" w:space="0" w:color="auto"/>
        <w:bottom w:val="none" w:sz="0" w:space="0" w:color="auto"/>
        <w:right w:val="none" w:sz="0" w:space="0" w:color="auto"/>
      </w:divBdr>
    </w:div>
    <w:div w:id="136531121">
      <w:bodyDiv w:val="1"/>
      <w:marLeft w:val="0"/>
      <w:marRight w:val="0"/>
      <w:marTop w:val="0"/>
      <w:marBottom w:val="0"/>
      <w:divBdr>
        <w:top w:val="none" w:sz="0" w:space="0" w:color="auto"/>
        <w:left w:val="none" w:sz="0" w:space="0" w:color="auto"/>
        <w:bottom w:val="none" w:sz="0" w:space="0" w:color="auto"/>
        <w:right w:val="none" w:sz="0" w:space="0" w:color="auto"/>
      </w:divBdr>
    </w:div>
    <w:div w:id="142546540">
      <w:bodyDiv w:val="1"/>
      <w:marLeft w:val="0"/>
      <w:marRight w:val="0"/>
      <w:marTop w:val="0"/>
      <w:marBottom w:val="0"/>
      <w:divBdr>
        <w:top w:val="none" w:sz="0" w:space="0" w:color="auto"/>
        <w:left w:val="none" w:sz="0" w:space="0" w:color="auto"/>
        <w:bottom w:val="none" w:sz="0" w:space="0" w:color="auto"/>
        <w:right w:val="none" w:sz="0" w:space="0" w:color="auto"/>
      </w:divBdr>
    </w:div>
    <w:div w:id="145753234">
      <w:bodyDiv w:val="1"/>
      <w:marLeft w:val="0"/>
      <w:marRight w:val="0"/>
      <w:marTop w:val="0"/>
      <w:marBottom w:val="0"/>
      <w:divBdr>
        <w:top w:val="none" w:sz="0" w:space="0" w:color="auto"/>
        <w:left w:val="none" w:sz="0" w:space="0" w:color="auto"/>
        <w:bottom w:val="none" w:sz="0" w:space="0" w:color="auto"/>
        <w:right w:val="none" w:sz="0" w:space="0" w:color="auto"/>
      </w:divBdr>
    </w:div>
    <w:div w:id="153883600">
      <w:bodyDiv w:val="1"/>
      <w:marLeft w:val="0"/>
      <w:marRight w:val="0"/>
      <w:marTop w:val="0"/>
      <w:marBottom w:val="0"/>
      <w:divBdr>
        <w:top w:val="none" w:sz="0" w:space="0" w:color="auto"/>
        <w:left w:val="none" w:sz="0" w:space="0" w:color="auto"/>
        <w:bottom w:val="none" w:sz="0" w:space="0" w:color="auto"/>
        <w:right w:val="none" w:sz="0" w:space="0" w:color="auto"/>
      </w:divBdr>
    </w:div>
    <w:div w:id="163478045">
      <w:bodyDiv w:val="1"/>
      <w:marLeft w:val="0"/>
      <w:marRight w:val="0"/>
      <w:marTop w:val="0"/>
      <w:marBottom w:val="0"/>
      <w:divBdr>
        <w:top w:val="none" w:sz="0" w:space="0" w:color="auto"/>
        <w:left w:val="none" w:sz="0" w:space="0" w:color="auto"/>
        <w:bottom w:val="none" w:sz="0" w:space="0" w:color="auto"/>
        <w:right w:val="none" w:sz="0" w:space="0" w:color="auto"/>
      </w:divBdr>
    </w:div>
    <w:div w:id="195390354">
      <w:bodyDiv w:val="1"/>
      <w:marLeft w:val="0"/>
      <w:marRight w:val="0"/>
      <w:marTop w:val="0"/>
      <w:marBottom w:val="0"/>
      <w:divBdr>
        <w:top w:val="none" w:sz="0" w:space="0" w:color="auto"/>
        <w:left w:val="none" w:sz="0" w:space="0" w:color="auto"/>
        <w:bottom w:val="none" w:sz="0" w:space="0" w:color="auto"/>
        <w:right w:val="none" w:sz="0" w:space="0" w:color="auto"/>
      </w:divBdr>
    </w:div>
    <w:div w:id="201600294">
      <w:bodyDiv w:val="1"/>
      <w:marLeft w:val="0"/>
      <w:marRight w:val="0"/>
      <w:marTop w:val="0"/>
      <w:marBottom w:val="0"/>
      <w:divBdr>
        <w:top w:val="none" w:sz="0" w:space="0" w:color="auto"/>
        <w:left w:val="none" w:sz="0" w:space="0" w:color="auto"/>
        <w:bottom w:val="none" w:sz="0" w:space="0" w:color="auto"/>
        <w:right w:val="none" w:sz="0" w:space="0" w:color="auto"/>
      </w:divBdr>
    </w:div>
    <w:div w:id="201672649">
      <w:bodyDiv w:val="1"/>
      <w:marLeft w:val="0"/>
      <w:marRight w:val="0"/>
      <w:marTop w:val="0"/>
      <w:marBottom w:val="0"/>
      <w:divBdr>
        <w:top w:val="none" w:sz="0" w:space="0" w:color="auto"/>
        <w:left w:val="none" w:sz="0" w:space="0" w:color="auto"/>
        <w:bottom w:val="none" w:sz="0" w:space="0" w:color="auto"/>
        <w:right w:val="none" w:sz="0" w:space="0" w:color="auto"/>
      </w:divBdr>
    </w:div>
    <w:div w:id="205609977">
      <w:bodyDiv w:val="1"/>
      <w:marLeft w:val="0"/>
      <w:marRight w:val="0"/>
      <w:marTop w:val="0"/>
      <w:marBottom w:val="0"/>
      <w:divBdr>
        <w:top w:val="none" w:sz="0" w:space="0" w:color="auto"/>
        <w:left w:val="none" w:sz="0" w:space="0" w:color="auto"/>
        <w:bottom w:val="none" w:sz="0" w:space="0" w:color="auto"/>
        <w:right w:val="none" w:sz="0" w:space="0" w:color="auto"/>
      </w:divBdr>
    </w:div>
    <w:div w:id="227964521">
      <w:bodyDiv w:val="1"/>
      <w:marLeft w:val="0"/>
      <w:marRight w:val="0"/>
      <w:marTop w:val="0"/>
      <w:marBottom w:val="0"/>
      <w:divBdr>
        <w:top w:val="none" w:sz="0" w:space="0" w:color="auto"/>
        <w:left w:val="none" w:sz="0" w:space="0" w:color="auto"/>
        <w:bottom w:val="none" w:sz="0" w:space="0" w:color="auto"/>
        <w:right w:val="none" w:sz="0" w:space="0" w:color="auto"/>
      </w:divBdr>
    </w:div>
    <w:div w:id="235630784">
      <w:bodyDiv w:val="1"/>
      <w:marLeft w:val="0"/>
      <w:marRight w:val="0"/>
      <w:marTop w:val="0"/>
      <w:marBottom w:val="0"/>
      <w:divBdr>
        <w:top w:val="none" w:sz="0" w:space="0" w:color="auto"/>
        <w:left w:val="none" w:sz="0" w:space="0" w:color="auto"/>
        <w:bottom w:val="none" w:sz="0" w:space="0" w:color="auto"/>
        <w:right w:val="none" w:sz="0" w:space="0" w:color="auto"/>
      </w:divBdr>
    </w:div>
    <w:div w:id="247034279">
      <w:bodyDiv w:val="1"/>
      <w:marLeft w:val="0"/>
      <w:marRight w:val="0"/>
      <w:marTop w:val="0"/>
      <w:marBottom w:val="0"/>
      <w:divBdr>
        <w:top w:val="none" w:sz="0" w:space="0" w:color="auto"/>
        <w:left w:val="none" w:sz="0" w:space="0" w:color="auto"/>
        <w:bottom w:val="none" w:sz="0" w:space="0" w:color="auto"/>
        <w:right w:val="none" w:sz="0" w:space="0" w:color="auto"/>
      </w:divBdr>
    </w:div>
    <w:div w:id="252670262">
      <w:bodyDiv w:val="1"/>
      <w:marLeft w:val="0"/>
      <w:marRight w:val="0"/>
      <w:marTop w:val="0"/>
      <w:marBottom w:val="0"/>
      <w:divBdr>
        <w:top w:val="none" w:sz="0" w:space="0" w:color="auto"/>
        <w:left w:val="none" w:sz="0" w:space="0" w:color="auto"/>
        <w:bottom w:val="none" w:sz="0" w:space="0" w:color="auto"/>
        <w:right w:val="none" w:sz="0" w:space="0" w:color="auto"/>
      </w:divBdr>
    </w:div>
    <w:div w:id="266932670">
      <w:bodyDiv w:val="1"/>
      <w:marLeft w:val="0"/>
      <w:marRight w:val="0"/>
      <w:marTop w:val="0"/>
      <w:marBottom w:val="0"/>
      <w:divBdr>
        <w:top w:val="none" w:sz="0" w:space="0" w:color="auto"/>
        <w:left w:val="none" w:sz="0" w:space="0" w:color="auto"/>
        <w:bottom w:val="none" w:sz="0" w:space="0" w:color="auto"/>
        <w:right w:val="none" w:sz="0" w:space="0" w:color="auto"/>
      </w:divBdr>
    </w:div>
    <w:div w:id="266933063">
      <w:bodyDiv w:val="1"/>
      <w:marLeft w:val="0"/>
      <w:marRight w:val="0"/>
      <w:marTop w:val="0"/>
      <w:marBottom w:val="0"/>
      <w:divBdr>
        <w:top w:val="none" w:sz="0" w:space="0" w:color="auto"/>
        <w:left w:val="none" w:sz="0" w:space="0" w:color="auto"/>
        <w:bottom w:val="none" w:sz="0" w:space="0" w:color="auto"/>
        <w:right w:val="none" w:sz="0" w:space="0" w:color="auto"/>
      </w:divBdr>
    </w:div>
    <w:div w:id="274874263">
      <w:bodyDiv w:val="1"/>
      <w:marLeft w:val="0"/>
      <w:marRight w:val="0"/>
      <w:marTop w:val="0"/>
      <w:marBottom w:val="0"/>
      <w:divBdr>
        <w:top w:val="none" w:sz="0" w:space="0" w:color="auto"/>
        <w:left w:val="none" w:sz="0" w:space="0" w:color="auto"/>
        <w:bottom w:val="none" w:sz="0" w:space="0" w:color="auto"/>
        <w:right w:val="none" w:sz="0" w:space="0" w:color="auto"/>
      </w:divBdr>
    </w:div>
    <w:div w:id="285039941">
      <w:bodyDiv w:val="1"/>
      <w:marLeft w:val="0"/>
      <w:marRight w:val="0"/>
      <w:marTop w:val="0"/>
      <w:marBottom w:val="0"/>
      <w:divBdr>
        <w:top w:val="none" w:sz="0" w:space="0" w:color="auto"/>
        <w:left w:val="none" w:sz="0" w:space="0" w:color="auto"/>
        <w:bottom w:val="none" w:sz="0" w:space="0" w:color="auto"/>
        <w:right w:val="none" w:sz="0" w:space="0" w:color="auto"/>
      </w:divBdr>
    </w:div>
    <w:div w:id="311837822">
      <w:bodyDiv w:val="1"/>
      <w:marLeft w:val="0"/>
      <w:marRight w:val="0"/>
      <w:marTop w:val="0"/>
      <w:marBottom w:val="0"/>
      <w:divBdr>
        <w:top w:val="none" w:sz="0" w:space="0" w:color="auto"/>
        <w:left w:val="none" w:sz="0" w:space="0" w:color="auto"/>
        <w:bottom w:val="none" w:sz="0" w:space="0" w:color="auto"/>
        <w:right w:val="none" w:sz="0" w:space="0" w:color="auto"/>
      </w:divBdr>
    </w:div>
    <w:div w:id="314146349">
      <w:bodyDiv w:val="1"/>
      <w:marLeft w:val="0"/>
      <w:marRight w:val="0"/>
      <w:marTop w:val="0"/>
      <w:marBottom w:val="0"/>
      <w:divBdr>
        <w:top w:val="none" w:sz="0" w:space="0" w:color="auto"/>
        <w:left w:val="none" w:sz="0" w:space="0" w:color="auto"/>
        <w:bottom w:val="none" w:sz="0" w:space="0" w:color="auto"/>
        <w:right w:val="none" w:sz="0" w:space="0" w:color="auto"/>
      </w:divBdr>
    </w:div>
    <w:div w:id="322902586">
      <w:bodyDiv w:val="1"/>
      <w:marLeft w:val="0"/>
      <w:marRight w:val="0"/>
      <w:marTop w:val="0"/>
      <w:marBottom w:val="0"/>
      <w:divBdr>
        <w:top w:val="none" w:sz="0" w:space="0" w:color="auto"/>
        <w:left w:val="none" w:sz="0" w:space="0" w:color="auto"/>
        <w:bottom w:val="none" w:sz="0" w:space="0" w:color="auto"/>
        <w:right w:val="none" w:sz="0" w:space="0" w:color="auto"/>
      </w:divBdr>
    </w:div>
    <w:div w:id="323240076">
      <w:bodyDiv w:val="1"/>
      <w:marLeft w:val="0"/>
      <w:marRight w:val="0"/>
      <w:marTop w:val="0"/>
      <w:marBottom w:val="0"/>
      <w:divBdr>
        <w:top w:val="none" w:sz="0" w:space="0" w:color="auto"/>
        <w:left w:val="none" w:sz="0" w:space="0" w:color="auto"/>
        <w:bottom w:val="none" w:sz="0" w:space="0" w:color="auto"/>
        <w:right w:val="none" w:sz="0" w:space="0" w:color="auto"/>
      </w:divBdr>
    </w:div>
    <w:div w:id="343292091">
      <w:bodyDiv w:val="1"/>
      <w:marLeft w:val="0"/>
      <w:marRight w:val="0"/>
      <w:marTop w:val="0"/>
      <w:marBottom w:val="0"/>
      <w:divBdr>
        <w:top w:val="none" w:sz="0" w:space="0" w:color="auto"/>
        <w:left w:val="none" w:sz="0" w:space="0" w:color="auto"/>
        <w:bottom w:val="none" w:sz="0" w:space="0" w:color="auto"/>
        <w:right w:val="none" w:sz="0" w:space="0" w:color="auto"/>
      </w:divBdr>
    </w:div>
    <w:div w:id="347877316">
      <w:bodyDiv w:val="1"/>
      <w:marLeft w:val="0"/>
      <w:marRight w:val="0"/>
      <w:marTop w:val="0"/>
      <w:marBottom w:val="0"/>
      <w:divBdr>
        <w:top w:val="none" w:sz="0" w:space="0" w:color="auto"/>
        <w:left w:val="none" w:sz="0" w:space="0" w:color="auto"/>
        <w:bottom w:val="none" w:sz="0" w:space="0" w:color="auto"/>
        <w:right w:val="none" w:sz="0" w:space="0" w:color="auto"/>
      </w:divBdr>
    </w:div>
    <w:div w:id="370495663">
      <w:bodyDiv w:val="1"/>
      <w:marLeft w:val="0"/>
      <w:marRight w:val="0"/>
      <w:marTop w:val="0"/>
      <w:marBottom w:val="0"/>
      <w:divBdr>
        <w:top w:val="none" w:sz="0" w:space="0" w:color="auto"/>
        <w:left w:val="none" w:sz="0" w:space="0" w:color="auto"/>
        <w:bottom w:val="none" w:sz="0" w:space="0" w:color="auto"/>
        <w:right w:val="none" w:sz="0" w:space="0" w:color="auto"/>
      </w:divBdr>
      <w:divsChild>
        <w:div w:id="955603738">
          <w:marLeft w:val="0"/>
          <w:marRight w:val="0"/>
          <w:marTop w:val="0"/>
          <w:marBottom w:val="0"/>
          <w:divBdr>
            <w:top w:val="none" w:sz="0" w:space="0" w:color="auto"/>
            <w:left w:val="none" w:sz="0" w:space="0" w:color="auto"/>
            <w:bottom w:val="none" w:sz="0" w:space="0" w:color="auto"/>
            <w:right w:val="none" w:sz="0" w:space="0" w:color="auto"/>
          </w:divBdr>
          <w:divsChild>
            <w:div w:id="1113479996">
              <w:marLeft w:val="0"/>
              <w:marRight w:val="0"/>
              <w:marTop w:val="0"/>
              <w:marBottom w:val="0"/>
              <w:divBdr>
                <w:top w:val="none" w:sz="0" w:space="0" w:color="auto"/>
                <w:left w:val="none" w:sz="0" w:space="0" w:color="auto"/>
                <w:bottom w:val="none" w:sz="0" w:space="0" w:color="auto"/>
                <w:right w:val="none" w:sz="0" w:space="0" w:color="auto"/>
              </w:divBdr>
              <w:divsChild>
                <w:div w:id="803044035">
                  <w:marLeft w:val="0"/>
                  <w:marRight w:val="0"/>
                  <w:marTop w:val="0"/>
                  <w:marBottom w:val="0"/>
                  <w:divBdr>
                    <w:top w:val="none" w:sz="0" w:space="0" w:color="auto"/>
                    <w:left w:val="none" w:sz="0" w:space="0" w:color="auto"/>
                    <w:bottom w:val="none" w:sz="0" w:space="0" w:color="auto"/>
                    <w:right w:val="none" w:sz="0" w:space="0" w:color="auto"/>
                  </w:divBdr>
                  <w:divsChild>
                    <w:div w:id="1959989020">
                      <w:marLeft w:val="0"/>
                      <w:marRight w:val="0"/>
                      <w:marTop w:val="0"/>
                      <w:marBottom w:val="0"/>
                      <w:divBdr>
                        <w:top w:val="none" w:sz="0" w:space="0" w:color="auto"/>
                        <w:left w:val="none" w:sz="0" w:space="0" w:color="auto"/>
                        <w:bottom w:val="none" w:sz="0" w:space="0" w:color="auto"/>
                        <w:right w:val="none" w:sz="0" w:space="0" w:color="auto"/>
                      </w:divBdr>
                      <w:divsChild>
                        <w:div w:id="913586943">
                          <w:marLeft w:val="0"/>
                          <w:marRight w:val="0"/>
                          <w:marTop w:val="0"/>
                          <w:marBottom w:val="0"/>
                          <w:divBdr>
                            <w:top w:val="none" w:sz="0" w:space="0" w:color="auto"/>
                            <w:left w:val="none" w:sz="0" w:space="0" w:color="auto"/>
                            <w:bottom w:val="none" w:sz="0" w:space="0" w:color="auto"/>
                            <w:right w:val="none" w:sz="0" w:space="0" w:color="auto"/>
                          </w:divBdr>
                          <w:divsChild>
                            <w:div w:id="596911598">
                              <w:marLeft w:val="0"/>
                              <w:marRight w:val="0"/>
                              <w:marTop w:val="0"/>
                              <w:marBottom w:val="0"/>
                              <w:divBdr>
                                <w:top w:val="none" w:sz="0" w:space="0" w:color="auto"/>
                                <w:left w:val="none" w:sz="0" w:space="0" w:color="auto"/>
                                <w:bottom w:val="none" w:sz="0" w:space="0" w:color="auto"/>
                                <w:right w:val="none" w:sz="0" w:space="0" w:color="auto"/>
                              </w:divBdr>
                              <w:divsChild>
                                <w:div w:id="1393850003">
                                  <w:marLeft w:val="0"/>
                                  <w:marRight w:val="0"/>
                                  <w:marTop w:val="0"/>
                                  <w:marBottom w:val="0"/>
                                  <w:divBdr>
                                    <w:top w:val="none" w:sz="0" w:space="0" w:color="auto"/>
                                    <w:left w:val="none" w:sz="0" w:space="0" w:color="auto"/>
                                    <w:bottom w:val="none" w:sz="0" w:space="0" w:color="auto"/>
                                    <w:right w:val="none" w:sz="0" w:space="0" w:color="auto"/>
                                  </w:divBdr>
                                  <w:divsChild>
                                    <w:div w:id="1401487465">
                                      <w:marLeft w:val="0"/>
                                      <w:marRight w:val="0"/>
                                      <w:marTop w:val="0"/>
                                      <w:marBottom w:val="0"/>
                                      <w:divBdr>
                                        <w:top w:val="none" w:sz="0" w:space="0" w:color="auto"/>
                                        <w:left w:val="none" w:sz="0" w:space="0" w:color="auto"/>
                                        <w:bottom w:val="none" w:sz="0" w:space="0" w:color="auto"/>
                                        <w:right w:val="none" w:sz="0" w:space="0" w:color="auto"/>
                                      </w:divBdr>
                                      <w:divsChild>
                                        <w:div w:id="830024132">
                                          <w:marLeft w:val="0"/>
                                          <w:marRight w:val="0"/>
                                          <w:marTop w:val="0"/>
                                          <w:marBottom w:val="240"/>
                                          <w:divBdr>
                                            <w:top w:val="none" w:sz="0" w:space="0" w:color="auto"/>
                                            <w:left w:val="none" w:sz="0" w:space="0" w:color="auto"/>
                                            <w:bottom w:val="none" w:sz="0" w:space="0" w:color="auto"/>
                                            <w:right w:val="none" w:sz="0" w:space="0" w:color="auto"/>
                                          </w:divBdr>
                                          <w:divsChild>
                                            <w:div w:id="5024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8939827">
      <w:bodyDiv w:val="1"/>
      <w:marLeft w:val="0"/>
      <w:marRight w:val="0"/>
      <w:marTop w:val="0"/>
      <w:marBottom w:val="0"/>
      <w:divBdr>
        <w:top w:val="none" w:sz="0" w:space="0" w:color="auto"/>
        <w:left w:val="none" w:sz="0" w:space="0" w:color="auto"/>
        <w:bottom w:val="none" w:sz="0" w:space="0" w:color="auto"/>
        <w:right w:val="none" w:sz="0" w:space="0" w:color="auto"/>
      </w:divBdr>
    </w:div>
    <w:div w:id="402335983">
      <w:bodyDiv w:val="1"/>
      <w:marLeft w:val="0"/>
      <w:marRight w:val="0"/>
      <w:marTop w:val="0"/>
      <w:marBottom w:val="0"/>
      <w:divBdr>
        <w:top w:val="none" w:sz="0" w:space="0" w:color="auto"/>
        <w:left w:val="none" w:sz="0" w:space="0" w:color="auto"/>
        <w:bottom w:val="none" w:sz="0" w:space="0" w:color="auto"/>
        <w:right w:val="none" w:sz="0" w:space="0" w:color="auto"/>
      </w:divBdr>
    </w:div>
    <w:div w:id="407314400">
      <w:bodyDiv w:val="1"/>
      <w:marLeft w:val="0"/>
      <w:marRight w:val="0"/>
      <w:marTop w:val="0"/>
      <w:marBottom w:val="0"/>
      <w:divBdr>
        <w:top w:val="none" w:sz="0" w:space="0" w:color="auto"/>
        <w:left w:val="none" w:sz="0" w:space="0" w:color="auto"/>
        <w:bottom w:val="none" w:sz="0" w:space="0" w:color="auto"/>
        <w:right w:val="none" w:sz="0" w:space="0" w:color="auto"/>
      </w:divBdr>
    </w:div>
    <w:div w:id="417555283">
      <w:bodyDiv w:val="1"/>
      <w:marLeft w:val="0"/>
      <w:marRight w:val="0"/>
      <w:marTop w:val="0"/>
      <w:marBottom w:val="0"/>
      <w:divBdr>
        <w:top w:val="none" w:sz="0" w:space="0" w:color="auto"/>
        <w:left w:val="none" w:sz="0" w:space="0" w:color="auto"/>
        <w:bottom w:val="none" w:sz="0" w:space="0" w:color="auto"/>
        <w:right w:val="none" w:sz="0" w:space="0" w:color="auto"/>
      </w:divBdr>
    </w:div>
    <w:div w:id="436870595">
      <w:bodyDiv w:val="1"/>
      <w:marLeft w:val="0"/>
      <w:marRight w:val="0"/>
      <w:marTop w:val="0"/>
      <w:marBottom w:val="0"/>
      <w:divBdr>
        <w:top w:val="none" w:sz="0" w:space="0" w:color="auto"/>
        <w:left w:val="none" w:sz="0" w:space="0" w:color="auto"/>
        <w:bottom w:val="none" w:sz="0" w:space="0" w:color="auto"/>
        <w:right w:val="none" w:sz="0" w:space="0" w:color="auto"/>
      </w:divBdr>
    </w:div>
    <w:div w:id="438725156">
      <w:bodyDiv w:val="1"/>
      <w:marLeft w:val="0"/>
      <w:marRight w:val="0"/>
      <w:marTop w:val="0"/>
      <w:marBottom w:val="0"/>
      <w:divBdr>
        <w:top w:val="none" w:sz="0" w:space="0" w:color="auto"/>
        <w:left w:val="none" w:sz="0" w:space="0" w:color="auto"/>
        <w:bottom w:val="none" w:sz="0" w:space="0" w:color="auto"/>
        <w:right w:val="none" w:sz="0" w:space="0" w:color="auto"/>
      </w:divBdr>
    </w:div>
    <w:div w:id="439225129">
      <w:bodyDiv w:val="1"/>
      <w:marLeft w:val="0"/>
      <w:marRight w:val="0"/>
      <w:marTop w:val="0"/>
      <w:marBottom w:val="0"/>
      <w:divBdr>
        <w:top w:val="none" w:sz="0" w:space="0" w:color="auto"/>
        <w:left w:val="none" w:sz="0" w:space="0" w:color="auto"/>
        <w:bottom w:val="none" w:sz="0" w:space="0" w:color="auto"/>
        <w:right w:val="none" w:sz="0" w:space="0" w:color="auto"/>
      </w:divBdr>
    </w:div>
    <w:div w:id="446197036">
      <w:bodyDiv w:val="1"/>
      <w:marLeft w:val="0"/>
      <w:marRight w:val="0"/>
      <w:marTop w:val="0"/>
      <w:marBottom w:val="0"/>
      <w:divBdr>
        <w:top w:val="none" w:sz="0" w:space="0" w:color="auto"/>
        <w:left w:val="none" w:sz="0" w:space="0" w:color="auto"/>
        <w:bottom w:val="none" w:sz="0" w:space="0" w:color="auto"/>
        <w:right w:val="none" w:sz="0" w:space="0" w:color="auto"/>
      </w:divBdr>
    </w:div>
    <w:div w:id="456334594">
      <w:bodyDiv w:val="1"/>
      <w:marLeft w:val="0"/>
      <w:marRight w:val="0"/>
      <w:marTop w:val="0"/>
      <w:marBottom w:val="0"/>
      <w:divBdr>
        <w:top w:val="none" w:sz="0" w:space="0" w:color="auto"/>
        <w:left w:val="none" w:sz="0" w:space="0" w:color="auto"/>
        <w:bottom w:val="none" w:sz="0" w:space="0" w:color="auto"/>
        <w:right w:val="none" w:sz="0" w:space="0" w:color="auto"/>
      </w:divBdr>
    </w:div>
    <w:div w:id="460222219">
      <w:bodyDiv w:val="1"/>
      <w:marLeft w:val="0"/>
      <w:marRight w:val="0"/>
      <w:marTop w:val="0"/>
      <w:marBottom w:val="0"/>
      <w:divBdr>
        <w:top w:val="none" w:sz="0" w:space="0" w:color="auto"/>
        <w:left w:val="none" w:sz="0" w:space="0" w:color="auto"/>
        <w:bottom w:val="none" w:sz="0" w:space="0" w:color="auto"/>
        <w:right w:val="none" w:sz="0" w:space="0" w:color="auto"/>
      </w:divBdr>
    </w:div>
    <w:div w:id="501896712">
      <w:bodyDiv w:val="1"/>
      <w:marLeft w:val="0"/>
      <w:marRight w:val="0"/>
      <w:marTop w:val="0"/>
      <w:marBottom w:val="0"/>
      <w:divBdr>
        <w:top w:val="none" w:sz="0" w:space="0" w:color="auto"/>
        <w:left w:val="none" w:sz="0" w:space="0" w:color="auto"/>
        <w:bottom w:val="none" w:sz="0" w:space="0" w:color="auto"/>
        <w:right w:val="none" w:sz="0" w:space="0" w:color="auto"/>
      </w:divBdr>
    </w:div>
    <w:div w:id="508065107">
      <w:bodyDiv w:val="1"/>
      <w:marLeft w:val="0"/>
      <w:marRight w:val="0"/>
      <w:marTop w:val="0"/>
      <w:marBottom w:val="0"/>
      <w:divBdr>
        <w:top w:val="none" w:sz="0" w:space="0" w:color="auto"/>
        <w:left w:val="none" w:sz="0" w:space="0" w:color="auto"/>
        <w:bottom w:val="none" w:sz="0" w:space="0" w:color="auto"/>
        <w:right w:val="none" w:sz="0" w:space="0" w:color="auto"/>
      </w:divBdr>
    </w:div>
    <w:div w:id="509221361">
      <w:bodyDiv w:val="1"/>
      <w:marLeft w:val="0"/>
      <w:marRight w:val="0"/>
      <w:marTop w:val="0"/>
      <w:marBottom w:val="0"/>
      <w:divBdr>
        <w:top w:val="none" w:sz="0" w:space="0" w:color="auto"/>
        <w:left w:val="none" w:sz="0" w:space="0" w:color="auto"/>
        <w:bottom w:val="none" w:sz="0" w:space="0" w:color="auto"/>
        <w:right w:val="none" w:sz="0" w:space="0" w:color="auto"/>
      </w:divBdr>
    </w:div>
    <w:div w:id="518548221">
      <w:bodyDiv w:val="1"/>
      <w:marLeft w:val="0"/>
      <w:marRight w:val="0"/>
      <w:marTop w:val="0"/>
      <w:marBottom w:val="0"/>
      <w:divBdr>
        <w:top w:val="none" w:sz="0" w:space="0" w:color="auto"/>
        <w:left w:val="none" w:sz="0" w:space="0" w:color="auto"/>
        <w:bottom w:val="none" w:sz="0" w:space="0" w:color="auto"/>
        <w:right w:val="none" w:sz="0" w:space="0" w:color="auto"/>
      </w:divBdr>
    </w:div>
    <w:div w:id="589118035">
      <w:bodyDiv w:val="1"/>
      <w:marLeft w:val="0"/>
      <w:marRight w:val="0"/>
      <w:marTop w:val="0"/>
      <w:marBottom w:val="0"/>
      <w:divBdr>
        <w:top w:val="none" w:sz="0" w:space="0" w:color="auto"/>
        <w:left w:val="none" w:sz="0" w:space="0" w:color="auto"/>
        <w:bottom w:val="none" w:sz="0" w:space="0" w:color="auto"/>
        <w:right w:val="none" w:sz="0" w:space="0" w:color="auto"/>
      </w:divBdr>
    </w:div>
    <w:div w:id="589700763">
      <w:bodyDiv w:val="1"/>
      <w:marLeft w:val="0"/>
      <w:marRight w:val="0"/>
      <w:marTop w:val="0"/>
      <w:marBottom w:val="0"/>
      <w:divBdr>
        <w:top w:val="none" w:sz="0" w:space="0" w:color="auto"/>
        <w:left w:val="none" w:sz="0" w:space="0" w:color="auto"/>
        <w:bottom w:val="none" w:sz="0" w:space="0" w:color="auto"/>
        <w:right w:val="none" w:sz="0" w:space="0" w:color="auto"/>
      </w:divBdr>
    </w:div>
    <w:div w:id="602153207">
      <w:bodyDiv w:val="1"/>
      <w:marLeft w:val="0"/>
      <w:marRight w:val="0"/>
      <w:marTop w:val="0"/>
      <w:marBottom w:val="0"/>
      <w:divBdr>
        <w:top w:val="none" w:sz="0" w:space="0" w:color="auto"/>
        <w:left w:val="none" w:sz="0" w:space="0" w:color="auto"/>
        <w:bottom w:val="none" w:sz="0" w:space="0" w:color="auto"/>
        <w:right w:val="none" w:sz="0" w:space="0" w:color="auto"/>
      </w:divBdr>
    </w:div>
    <w:div w:id="608703260">
      <w:bodyDiv w:val="1"/>
      <w:marLeft w:val="0"/>
      <w:marRight w:val="0"/>
      <w:marTop w:val="0"/>
      <w:marBottom w:val="0"/>
      <w:divBdr>
        <w:top w:val="none" w:sz="0" w:space="0" w:color="auto"/>
        <w:left w:val="none" w:sz="0" w:space="0" w:color="auto"/>
        <w:bottom w:val="none" w:sz="0" w:space="0" w:color="auto"/>
        <w:right w:val="none" w:sz="0" w:space="0" w:color="auto"/>
      </w:divBdr>
    </w:div>
    <w:div w:id="620574552">
      <w:bodyDiv w:val="1"/>
      <w:marLeft w:val="0"/>
      <w:marRight w:val="0"/>
      <w:marTop w:val="0"/>
      <w:marBottom w:val="0"/>
      <w:divBdr>
        <w:top w:val="none" w:sz="0" w:space="0" w:color="auto"/>
        <w:left w:val="none" w:sz="0" w:space="0" w:color="auto"/>
        <w:bottom w:val="none" w:sz="0" w:space="0" w:color="auto"/>
        <w:right w:val="none" w:sz="0" w:space="0" w:color="auto"/>
      </w:divBdr>
    </w:div>
    <w:div w:id="625280906">
      <w:bodyDiv w:val="1"/>
      <w:marLeft w:val="0"/>
      <w:marRight w:val="0"/>
      <w:marTop w:val="0"/>
      <w:marBottom w:val="0"/>
      <w:divBdr>
        <w:top w:val="none" w:sz="0" w:space="0" w:color="auto"/>
        <w:left w:val="none" w:sz="0" w:space="0" w:color="auto"/>
        <w:bottom w:val="none" w:sz="0" w:space="0" w:color="auto"/>
        <w:right w:val="none" w:sz="0" w:space="0" w:color="auto"/>
      </w:divBdr>
    </w:div>
    <w:div w:id="626274900">
      <w:bodyDiv w:val="1"/>
      <w:marLeft w:val="0"/>
      <w:marRight w:val="0"/>
      <w:marTop w:val="0"/>
      <w:marBottom w:val="0"/>
      <w:divBdr>
        <w:top w:val="none" w:sz="0" w:space="0" w:color="auto"/>
        <w:left w:val="none" w:sz="0" w:space="0" w:color="auto"/>
        <w:bottom w:val="none" w:sz="0" w:space="0" w:color="auto"/>
        <w:right w:val="none" w:sz="0" w:space="0" w:color="auto"/>
      </w:divBdr>
    </w:div>
    <w:div w:id="637419679">
      <w:bodyDiv w:val="1"/>
      <w:marLeft w:val="0"/>
      <w:marRight w:val="0"/>
      <w:marTop w:val="0"/>
      <w:marBottom w:val="0"/>
      <w:divBdr>
        <w:top w:val="none" w:sz="0" w:space="0" w:color="auto"/>
        <w:left w:val="none" w:sz="0" w:space="0" w:color="auto"/>
        <w:bottom w:val="none" w:sz="0" w:space="0" w:color="auto"/>
        <w:right w:val="none" w:sz="0" w:space="0" w:color="auto"/>
      </w:divBdr>
    </w:div>
    <w:div w:id="641466893">
      <w:bodyDiv w:val="1"/>
      <w:marLeft w:val="0"/>
      <w:marRight w:val="0"/>
      <w:marTop w:val="0"/>
      <w:marBottom w:val="0"/>
      <w:divBdr>
        <w:top w:val="none" w:sz="0" w:space="0" w:color="auto"/>
        <w:left w:val="none" w:sz="0" w:space="0" w:color="auto"/>
        <w:bottom w:val="none" w:sz="0" w:space="0" w:color="auto"/>
        <w:right w:val="none" w:sz="0" w:space="0" w:color="auto"/>
      </w:divBdr>
    </w:div>
    <w:div w:id="642809138">
      <w:bodyDiv w:val="1"/>
      <w:marLeft w:val="0"/>
      <w:marRight w:val="0"/>
      <w:marTop w:val="0"/>
      <w:marBottom w:val="0"/>
      <w:divBdr>
        <w:top w:val="none" w:sz="0" w:space="0" w:color="auto"/>
        <w:left w:val="none" w:sz="0" w:space="0" w:color="auto"/>
        <w:bottom w:val="none" w:sz="0" w:space="0" w:color="auto"/>
        <w:right w:val="none" w:sz="0" w:space="0" w:color="auto"/>
      </w:divBdr>
      <w:divsChild>
        <w:div w:id="5020842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098217">
              <w:marLeft w:val="0"/>
              <w:marRight w:val="0"/>
              <w:marTop w:val="0"/>
              <w:marBottom w:val="0"/>
              <w:divBdr>
                <w:top w:val="none" w:sz="0" w:space="0" w:color="auto"/>
                <w:left w:val="none" w:sz="0" w:space="0" w:color="auto"/>
                <w:bottom w:val="none" w:sz="0" w:space="0" w:color="auto"/>
                <w:right w:val="none" w:sz="0" w:space="0" w:color="auto"/>
              </w:divBdr>
              <w:divsChild>
                <w:div w:id="2083407703">
                  <w:marLeft w:val="0"/>
                  <w:marRight w:val="0"/>
                  <w:marTop w:val="0"/>
                  <w:marBottom w:val="0"/>
                  <w:divBdr>
                    <w:top w:val="none" w:sz="0" w:space="0" w:color="auto"/>
                    <w:left w:val="none" w:sz="0" w:space="0" w:color="auto"/>
                    <w:bottom w:val="none" w:sz="0" w:space="0" w:color="auto"/>
                    <w:right w:val="none" w:sz="0" w:space="0" w:color="auto"/>
                  </w:divBdr>
                  <w:divsChild>
                    <w:div w:id="69634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733259">
      <w:bodyDiv w:val="1"/>
      <w:marLeft w:val="0"/>
      <w:marRight w:val="0"/>
      <w:marTop w:val="0"/>
      <w:marBottom w:val="0"/>
      <w:divBdr>
        <w:top w:val="none" w:sz="0" w:space="0" w:color="auto"/>
        <w:left w:val="none" w:sz="0" w:space="0" w:color="auto"/>
        <w:bottom w:val="none" w:sz="0" w:space="0" w:color="auto"/>
        <w:right w:val="none" w:sz="0" w:space="0" w:color="auto"/>
      </w:divBdr>
    </w:div>
    <w:div w:id="663238312">
      <w:bodyDiv w:val="1"/>
      <w:marLeft w:val="0"/>
      <w:marRight w:val="0"/>
      <w:marTop w:val="0"/>
      <w:marBottom w:val="0"/>
      <w:divBdr>
        <w:top w:val="none" w:sz="0" w:space="0" w:color="auto"/>
        <w:left w:val="none" w:sz="0" w:space="0" w:color="auto"/>
        <w:bottom w:val="none" w:sz="0" w:space="0" w:color="auto"/>
        <w:right w:val="none" w:sz="0" w:space="0" w:color="auto"/>
      </w:divBdr>
    </w:div>
    <w:div w:id="667254246">
      <w:bodyDiv w:val="1"/>
      <w:marLeft w:val="0"/>
      <w:marRight w:val="0"/>
      <w:marTop w:val="0"/>
      <w:marBottom w:val="0"/>
      <w:divBdr>
        <w:top w:val="none" w:sz="0" w:space="0" w:color="auto"/>
        <w:left w:val="none" w:sz="0" w:space="0" w:color="auto"/>
        <w:bottom w:val="none" w:sz="0" w:space="0" w:color="auto"/>
        <w:right w:val="none" w:sz="0" w:space="0" w:color="auto"/>
      </w:divBdr>
    </w:div>
    <w:div w:id="680164943">
      <w:bodyDiv w:val="1"/>
      <w:marLeft w:val="0"/>
      <w:marRight w:val="0"/>
      <w:marTop w:val="0"/>
      <w:marBottom w:val="0"/>
      <w:divBdr>
        <w:top w:val="none" w:sz="0" w:space="0" w:color="auto"/>
        <w:left w:val="none" w:sz="0" w:space="0" w:color="auto"/>
        <w:bottom w:val="none" w:sz="0" w:space="0" w:color="auto"/>
        <w:right w:val="none" w:sz="0" w:space="0" w:color="auto"/>
      </w:divBdr>
    </w:div>
    <w:div w:id="686634712">
      <w:bodyDiv w:val="1"/>
      <w:marLeft w:val="0"/>
      <w:marRight w:val="0"/>
      <w:marTop w:val="0"/>
      <w:marBottom w:val="0"/>
      <w:divBdr>
        <w:top w:val="none" w:sz="0" w:space="0" w:color="auto"/>
        <w:left w:val="none" w:sz="0" w:space="0" w:color="auto"/>
        <w:bottom w:val="none" w:sz="0" w:space="0" w:color="auto"/>
        <w:right w:val="none" w:sz="0" w:space="0" w:color="auto"/>
      </w:divBdr>
    </w:div>
    <w:div w:id="687020571">
      <w:bodyDiv w:val="1"/>
      <w:marLeft w:val="0"/>
      <w:marRight w:val="0"/>
      <w:marTop w:val="0"/>
      <w:marBottom w:val="0"/>
      <w:divBdr>
        <w:top w:val="none" w:sz="0" w:space="0" w:color="auto"/>
        <w:left w:val="none" w:sz="0" w:space="0" w:color="auto"/>
        <w:bottom w:val="none" w:sz="0" w:space="0" w:color="auto"/>
        <w:right w:val="none" w:sz="0" w:space="0" w:color="auto"/>
      </w:divBdr>
    </w:div>
    <w:div w:id="689993398">
      <w:bodyDiv w:val="1"/>
      <w:marLeft w:val="0"/>
      <w:marRight w:val="0"/>
      <w:marTop w:val="0"/>
      <w:marBottom w:val="0"/>
      <w:divBdr>
        <w:top w:val="none" w:sz="0" w:space="0" w:color="auto"/>
        <w:left w:val="none" w:sz="0" w:space="0" w:color="auto"/>
        <w:bottom w:val="none" w:sz="0" w:space="0" w:color="auto"/>
        <w:right w:val="none" w:sz="0" w:space="0" w:color="auto"/>
      </w:divBdr>
    </w:div>
    <w:div w:id="711418539">
      <w:bodyDiv w:val="1"/>
      <w:marLeft w:val="0"/>
      <w:marRight w:val="0"/>
      <w:marTop w:val="0"/>
      <w:marBottom w:val="0"/>
      <w:divBdr>
        <w:top w:val="none" w:sz="0" w:space="0" w:color="auto"/>
        <w:left w:val="none" w:sz="0" w:space="0" w:color="auto"/>
        <w:bottom w:val="none" w:sz="0" w:space="0" w:color="auto"/>
        <w:right w:val="none" w:sz="0" w:space="0" w:color="auto"/>
      </w:divBdr>
    </w:div>
    <w:div w:id="711878498">
      <w:bodyDiv w:val="1"/>
      <w:marLeft w:val="0"/>
      <w:marRight w:val="0"/>
      <w:marTop w:val="0"/>
      <w:marBottom w:val="0"/>
      <w:divBdr>
        <w:top w:val="none" w:sz="0" w:space="0" w:color="auto"/>
        <w:left w:val="none" w:sz="0" w:space="0" w:color="auto"/>
        <w:bottom w:val="none" w:sz="0" w:space="0" w:color="auto"/>
        <w:right w:val="none" w:sz="0" w:space="0" w:color="auto"/>
      </w:divBdr>
      <w:divsChild>
        <w:div w:id="897206051">
          <w:marLeft w:val="0"/>
          <w:marRight w:val="0"/>
          <w:marTop w:val="0"/>
          <w:marBottom w:val="0"/>
          <w:divBdr>
            <w:top w:val="none" w:sz="0" w:space="0" w:color="auto"/>
            <w:left w:val="none" w:sz="0" w:space="0" w:color="auto"/>
            <w:bottom w:val="none" w:sz="0" w:space="0" w:color="auto"/>
            <w:right w:val="none" w:sz="0" w:space="0" w:color="auto"/>
          </w:divBdr>
        </w:div>
      </w:divsChild>
    </w:div>
    <w:div w:id="713846988">
      <w:bodyDiv w:val="1"/>
      <w:marLeft w:val="0"/>
      <w:marRight w:val="0"/>
      <w:marTop w:val="0"/>
      <w:marBottom w:val="0"/>
      <w:divBdr>
        <w:top w:val="none" w:sz="0" w:space="0" w:color="auto"/>
        <w:left w:val="none" w:sz="0" w:space="0" w:color="auto"/>
        <w:bottom w:val="none" w:sz="0" w:space="0" w:color="auto"/>
        <w:right w:val="none" w:sz="0" w:space="0" w:color="auto"/>
      </w:divBdr>
    </w:div>
    <w:div w:id="721247128">
      <w:bodyDiv w:val="1"/>
      <w:marLeft w:val="0"/>
      <w:marRight w:val="0"/>
      <w:marTop w:val="0"/>
      <w:marBottom w:val="0"/>
      <w:divBdr>
        <w:top w:val="none" w:sz="0" w:space="0" w:color="auto"/>
        <w:left w:val="none" w:sz="0" w:space="0" w:color="auto"/>
        <w:bottom w:val="none" w:sz="0" w:space="0" w:color="auto"/>
        <w:right w:val="none" w:sz="0" w:space="0" w:color="auto"/>
      </w:divBdr>
    </w:div>
    <w:div w:id="737702386">
      <w:bodyDiv w:val="1"/>
      <w:marLeft w:val="0"/>
      <w:marRight w:val="0"/>
      <w:marTop w:val="0"/>
      <w:marBottom w:val="0"/>
      <w:divBdr>
        <w:top w:val="none" w:sz="0" w:space="0" w:color="auto"/>
        <w:left w:val="none" w:sz="0" w:space="0" w:color="auto"/>
        <w:bottom w:val="none" w:sz="0" w:space="0" w:color="auto"/>
        <w:right w:val="none" w:sz="0" w:space="0" w:color="auto"/>
      </w:divBdr>
    </w:div>
    <w:div w:id="751703830">
      <w:bodyDiv w:val="1"/>
      <w:marLeft w:val="0"/>
      <w:marRight w:val="0"/>
      <w:marTop w:val="0"/>
      <w:marBottom w:val="0"/>
      <w:divBdr>
        <w:top w:val="none" w:sz="0" w:space="0" w:color="auto"/>
        <w:left w:val="none" w:sz="0" w:space="0" w:color="auto"/>
        <w:bottom w:val="none" w:sz="0" w:space="0" w:color="auto"/>
        <w:right w:val="none" w:sz="0" w:space="0" w:color="auto"/>
      </w:divBdr>
    </w:div>
    <w:div w:id="771435287">
      <w:bodyDiv w:val="1"/>
      <w:marLeft w:val="0"/>
      <w:marRight w:val="0"/>
      <w:marTop w:val="0"/>
      <w:marBottom w:val="0"/>
      <w:divBdr>
        <w:top w:val="none" w:sz="0" w:space="0" w:color="auto"/>
        <w:left w:val="none" w:sz="0" w:space="0" w:color="auto"/>
        <w:bottom w:val="none" w:sz="0" w:space="0" w:color="auto"/>
        <w:right w:val="none" w:sz="0" w:space="0" w:color="auto"/>
      </w:divBdr>
    </w:div>
    <w:div w:id="774323462">
      <w:bodyDiv w:val="1"/>
      <w:marLeft w:val="0"/>
      <w:marRight w:val="0"/>
      <w:marTop w:val="0"/>
      <w:marBottom w:val="0"/>
      <w:divBdr>
        <w:top w:val="none" w:sz="0" w:space="0" w:color="auto"/>
        <w:left w:val="none" w:sz="0" w:space="0" w:color="auto"/>
        <w:bottom w:val="none" w:sz="0" w:space="0" w:color="auto"/>
        <w:right w:val="none" w:sz="0" w:space="0" w:color="auto"/>
      </w:divBdr>
    </w:div>
    <w:div w:id="777455168">
      <w:bodyDiv w:val="1"/>
      <w:marLeft w:val="0"/>
      <w:marRight w:val="0"/>
      <w:marTop w:val="0"/>
      <w:marBottom w:val="0"/>
      <w:divBdr>
        <w:top w:val="none" w:sz="0" w:space="0" w:color="auto"/>
        <w:left w:val="none" w:sz="0" w:space="0" w:color="auto"/>
        <w:bottom w:val="none" w:sz="0" w:space="0" w:color="auto"/>
        <w:right w:val="none" w:sz="0" w:space="0" w:color="auto"/>
      </w:divBdr>
      <w:divsChild>
        <w:div w:id="1720786332">
          <w:marLeft w:val="0"/>
          <w:marRight w:val="0"/>
          <w:marTop w:val="0"/>
          <w:marBottom w:val="0"/>
          <w:divBdr>
            <w:top w:val="none" w:sz="0" w:space="0" w:color="auto"/>
            <w:left w:val="none" w:sz="0" w:space="0" w:color="auto"/>
            <w:bottom w:val="none" w:sz="0" w:space="0" w:color="auto"/>
            <w:right w:val="none" w:sz="0" w:space="0" w:color="auto"/>
          </w:divBdr>
        </w:div>
        <w:div w:id="212734509">
          <w:marLeft w:val="0"/>
          <w:marRight w:val="0"/>
          <w:marTop w:val="0"/>
          <w:marBottom w:val="0"/>
          <w:divBdr>
            <w:top w:val="none" w:sz="0" w:space="0" w:color="auto"/>
            <w:left w:val="none" w:sz="0" w:space="0" w:color="auto"/>
            <w:bottom w:val="none" w:sz="0" w:space="0" w:color="auto"/>
            <w:right w:val="none" w:sz="0" w:space="0" w:color="auto"/>
          </w:divBdr>
        </w:div>
        <w:div w:id="1525560815">
          <w:marLeft w:val="0"/>
          <w:marRight w:val="0"/>
          <w:marTop w:val="0"/>
          <w:marBottom w:val="0"/>
          <w:divBdr>
            <w:top w:val="none" w:sz="0" w:space="0" w:color="auto"/>
            <w:left w:val="none" w:sz="0" w:space="0" w:color="auto"/>
            <w:bottom w:val="none" w:sz="0" w:space="0" w:color="auto"/>
            <w:right w:val="none" w:sz="0" w:space="0" w:color="auto"/>
          </w:divBdr>
        </w:div>
        <w:div w:id="680353099">
          <w:marLeft w:val="0"/>
          <w:marRight w:val="0"/>
          <w:marTop w:val="0"/>
          <w:marBottom w:val="0"/>
          <w:divBdr>
            <w:top w:val="none" w:sz="0" w:space="0" w:color="auto"/>
            <w:left w:val="none" w:sz="0" w:space="0" w:color="auto"/>
            <w:bottom w:val="none" w:sz="0" w:space="0" w:color="auto"/>
            <w:right w:val="none" w:sz="0" w:space="0" w:color="auto"/>
          </w:divBdr>
        </w:div>
        <w:div w:id="583759289">
          <w:marLeft w:val="0"/>
          <w:marRight w:val="0"/>
          <w:marTop w:val="0"/>
          <w:marBottom w:val="0"/>
          <w:divBdr>
            <w:top w:val="none" w:sz="0" w:space="0" w:color="auto"/>
            <w:left w:val="none" w:sz="0" w:space="0" w:color="auto"/>
            <w:bottom w:val="none" w:sz="0" w:space="0" w:color="auto"/>
            <w:right w:val="none" w:sz="0" w:space="0" w:color="auto"/>
          </w:divBdr>
        </w:div>
        <w:div w:id="1584945922">
          <w:marLeft w:val="0"/>
          <w:marRight w:val="0"/>
          <w:marTop w:val="0"/>
          <w:marBottom w:val="0"/>
          <w:divBdr>
            <w:top w:val="none" w:sz="0" w:space="0" w:color="auto"/>
            <w:left w:val="none" w:sz="0" w:space="0" w:color="auto"/>
            <w:bottom w:val="none" w:sz="0" w:space="0" w:color="auto"/>
            <w:right w:val="none" w:sz="0" w:space="0" w:color="auto"/>
          </w:divBdr>
        </w:div>
        <w:div w:id="1815638554">
          <w:marLeft w:val="0"/>
          <w:marRight w:val="0"/>
          <w:marTop w:val="0"/>
          <w:marBottom w:val="0"/>
          <w:divBdr>
            <w:top w:val="none" w:sz="0" w:space="0" w:color="auto"/>
            <w:left w:val="none" w:sz="0" w:space="0" w:color="auto"/>
            <w:bottom w:val="none" w:sz="0" w:space="0" w:color="auto"/>
            <w:right w:val="none" w:sz="0" w:space="0" w:color="auto"/>
          </w:divBdr>
        </w:div>
        <w:div w:id="52312135">
          <w:marLeft w:val="0"/>
          <w:marRight w:val="0"/>
          <w:marTop w:val="0"/>
          <w:marBottom w:val="0"/>
          <w:divBdr>
            <w:top w:val="none" w:sz="0" w:space="0" w:color="auto"/>
            <w:left w:val="none" w:sz="0" w:space="0" w:color="auto"/>
            <w:bottom w:val="none" w:sz="0" w:space="0" w:color="auto"/>
            <w:right w:val="none" w:sz="0" w:space="0" w:color="auto"/>
          </w:divBdr>
        </w:div>
        <w:div w:id="437915451">
          <w:marLeft w:val="0"/>
          <w:marRight w:val="0"/>
          <w:marTop w:val="0"/>
          <w:marBottom w:val="0"/>
          <w:divBdr>
            <w:top w:val="none" w:sz="0" w:space="0" w:color="auto"/>
            <w:left w:val="none" w:sz="0" w:space="0" w:color="auto"/>
            <w:bottom w:val="none" w:sz="0" w:space="0" w:color="auto"/>
            <w:right w:val="none" w:sz="0" w:space="0" w:color="auto"/>
          </w:divBdr>
        </w:div>
        <w:div w:id="1577010924">
          <w:marLeft w:val="0"/>
          <w:marRight w:val="0"/>
          <w:marTop w:val="0"/>
          <w:marBottom w:val="0"/>
          <w:divBdr>
            <w:top w:val="none" w:sz="0" w:space="0" w:color="auto"/>
            <w:left w:val="none" w:sz="0" w:space="0" w:color="auto"/>
            <w:bottom w:val="none" w:sz="0" w:space="0" w:color="auto"/>
            <w:right w:val="none" w:sz="0" w:space="0" w:color="auto"/>
          </w:divBdr>
        </w:div>
        <w:div w:id="1792437630">
          <w:marLeft w:val="0"/>
          <w:marRight w:val="0"/>
          <w:marTop w:val="0"/>
          <w:marBottom w:val="0"/>
          <w:divBdr>
            <w:top w:val="none" w:sz="0" w:space="0" w:color="auto"/>
            <w:left w:val="none" w:sz="0" w:space="0" w:color="auto"/>
            <w:bottom w:val="none" w:sz="0" w:space="0" w:color="auto"/>
            <w:right w:val="none" w:sz="0" w:space="0" w:color="auto"/>
          </w:divBdr>
        </w:div>
        <w:div w:id="645939032">
          <w:marLeft w:val="0"/>
          <w:marRight w:val="0"/>
          <w:marTop w:val="0"/>
          <w:marBottom w:val="0"/>
          <w:divBdr>
            <w:top w:val="none" w:sz="0" w:space="0" w:color="auto"/>
            <w:left w:val="none" w:sz="0" w:space="0" w:color="auto"/>
            <w:bottom w:val="none" w:sz="0" w:space="0" w:color="auto"/>
            <w:right w:val="none" w:sz="0" w:space="0" w:color="auto"/>
          </w:divBdr>
        </w:div>
        <w:div w:id="481704532">
          <w:marLeft w:val="0"/>
          <w:marRight w:val="0"/>
          <w:marTop w:val="0"/>
          <w:marBottom w:val="0"/>
          <w:divBdr>
            <w:top w:val="none" w:sz="0" w:space="0" w:color="auto"/>
            <w:left w:val="none" w:sz="0" w:space="0" w:color="auto"/>
            <w:bottom w:val="none" w:sz="0" w:space="0" w:color="auto"/>
            <w:right w:val="none" w:sz="0" w:space="0" w:color="auto"/>
          </w:divBdr>
        </w:div>
        <w:div w:id="870537671">
          <w:marLeft w:val="0"/>
          <w:marRight w:val="0"/>
          <w:marTop w:val="0"/>
          <w:marBottom w:val="0"/>
          <w:divBdr>
            <w:top w:val="none" w:sz="0" w:space="0" w:color="auto"/>
            <w:left w:val="none" w:sz="0" w:space="0" w:color="auto"/>
            <w:bottom w:val="none" w:sz="0" w:space="0" w:color="auto"/>
            <w:right w:val="none" w:sz="0" w:space="0" w:color="auto"/>
          </w:divBdr>
        </w:div>
        <w:div w:id="1323311512">
          <w:marLeft w:val="0"/>
          <w:marRight w:val="0"/>
          <w:marTop w:val="0"/>
          <w:marBottom w:val="0"/>
          <w:divBdr>
            <w:top w:val="none" w:sz="0" w:space="0" w:color="auto"/>
            <w:left w:val="none" w:sz="0" w:space="0" w:color="auto"/>
            <w:bottom w:val="none" w:sz="0" w:space="0" w:color="auto"/>
            <w:right w:val="none" w:sz="0" w:space="0" w:color="auto"/>
          </w:divBdr>
        </w:div>
        <w:div w:id="1497066161">
          <w:marLeft w:val="0"/>
          <w:marRight w:val="0"/>
          <w:marTop w:val="0"/>
          <w:marBottom w:val="0"/>
          <w:divBdr>
            <w:top w:val="none" w:sz="0" w:space="0" w:color="auto"/>
            <w:left w:val="none" w:sz="0" w:space="0" w:color="auto"/>
            <w:bottom w:val="none" w:sz="0" w:space="0" w:color="auto"/>
            <w:right w:val="none" w:sz="0" w:space="0" w:color="auto"/>
          </w:divBdr>
        </w:div>
        <w:div w:id="1103114640">
          <w:marLeft w:val="0"/>
          <w:marRight w:val="0"/>
          <w:marTop w:val="0"/>
          <w:marBottom w:val="0"/>
          <w:divBdr>
            <w:top w:val="none" w:sz="0" w:space="0" w:color="auto"/>
            <w:left w:val="none" w:sz="0" w:space="0" w:color="auto"/>
            <w:bottom w:val="none" w:sz="0" w:space="0" w:color="auto"/>
            <w:right w:val="none" w:sz="0" w:space="0" w:color="auto"/>
          </w:divBdr>
        </w:div>
        <w:div w:id="1902056024">
          <w:marLeft w:val="0"/>
          <w:marRight w:val="0"/>
          <w:marTop w:val="0"/>
          <w:marBottom w:val="0"/>
          <w:divBdr>
            <w:top w:val="none" w:sz="0" w:space="0" w:color="auto"/>
            <w:left w:val="none" w:sz="0" w:space="0" w:color="auto"/>
            <w:bottom w:val="none" w:sz="0" w:space="0" w:color="auto"/>
            <w:right w:val="none" w:sz="0" w:space="0" w:color="auto"/>
          </w:divBdr>
        </w:div>
        <w:div w:id="1026713942">
          <w:marLeft w:val="0"/>
          <w:marRight w:val="0"/>
          <w:marTop w:val="0"/>
          <w:marBottom w:val="0"/>
          <w:divBdr>
            <w:top w:val="none" w:sz="0" w:space="0" w:color="auto"/>
            <w:left w:val="none" w:sz="0" w:space="0" w:color="auto"/>
            <w:bottom w:val="none" w:sz="0" w:space="0" w:color="auto"/>
            <w:right w:val="none" w:sz="0" w:space="0" w:color="auto"/>
          </w:divBdr>
        </w:div>
        <w:div w:id="719668082">
          <w:marLeft w:val="0"/>
          <w:marRight w:val="0"/>
          <w:marTop w:val="0"/>
          <w:marBottom w:val="0"/>
          <w:divBdr>
            <w:top w:val="none" w:sz="0" w:space="0" w:color="auto"/>
            <w:left w:val="none" w:sz="0" w:space="0" w:color="auto"/>
            <w:bottom w:val="none" w:sz="0" w:space="0" w:color="auto"/>
            <w:right w:val="none" w:sz="0" w:space="0" w:color="auto"/>
          </w:divBdr>
        </w:div>
        <w:div w:id="203757706">
          <w:marLeft w:val="0"/>
          <w:marRight w:val="0"/>
          <w:marTop w:val="0"/>
          <w:marBottom w:val="0"/>
          <w:divBdr>
            <w:top w:val="none" w:sz="0" w:space="0" w:color="auto"/>
            <w:left w:val="none" w:sz="0" w:space="0" w:color="auto"/>
            <w:bottom w:val="none" w:sz="0" w:space="0" w:color="auto"/>
            <w:right w:val="none" w:sz="0" w:space="0" w:color="auto"/>
          </w:divBdr>
        </w:div>
        <w:div w:id="2089115495">
          <w:marLeft w:val="0"/>
          <w:marRight w:val="0"/>
          <w:marTop w:val="0"/>
          <w:marBottom w:val="0"/>
          <w:divBdr>
            <w:top w:val="none" w:sz="0" w:space="0" w:color="auto"/>
            <w:left w:val="none" w:sz="0" w:space="0" w:color="auto"/>
            <w:bottom w:val="none" w:sz="0" w:space="0" w:color="auto"/>
            <w:right w:val="none" w:sz="0" w:space="0" w:color="auto"/>
          </w:divBdr>
        </w:div>
        <w:div w:id="142547812">
          <w:marLeft w:val="0"/>
          <w:marRight w:val="0"/>
          <w:marTop w:val="0"/>
          <w:marBottom w:val="0"/>
          <w:divBdr>
            <w:top w:val="none" w:sz="0" w:space="0" w:color="auto"/>
            <w:left w:val="none" w:sz="0" w:space="0" w:color="auto"/>
            <w:bottom w:val="none" w:sz="0" w:space="0" w:color="auto"/>
            <w:right w:val="none" w:sz="0" w:space="0" w:color="auto"/>
          </w:divBdr>
        </w:div>
        <w:div w:id="1444688682">
          <w:marLeft w:val="0"/>
          <w:marRight w:val="0"/>
          <w:marTop w:val="0"/>
          <w:marBottom w:val="0"/>
          <w:divBdr>
            <w:top w:val="none" w:sz="0" w:space="0" w:color="auto"/>
            <w:left w:val="none" w:sz="0" w:space="0" w:color="auto"/>
            <w:bottom w:val="none" w:sz="0" w:space="0" w:color="auto"/>
            <w:right w:val="none" w:sz="0" w:space="0" w:color="auto"/>
          </w:divBdr>
        </w:div>
        <w:div w:id="1728531178">
          <w:marLeft w:val="0"/>
          <w:marRight w:val="0"/>
          <w:marTop w:val="0"/>
          <w:marBottom w:val="0"/>
          <w:divBdr>
            <w:top w:val="none" w:sz="0" w:space="0" w:color="auto"/>
            <w:left w:val="none" w:sz="0" w:space="0" w:color="auto"/>
            <w:bottom w:val="none" w:sz="0" w:space="0" w:color="auto"/>
            <w:right w:val="none" w:sz="0" w:space="0" w:color="auto"/>
          </w:divBdr>
        </w:div>
        <w:div w:id="544372534">
          <w:marLeft w:val="0"/>
          <w:marRight w:val="0"/>
          <w:marTop w:val="0"/>
          <w:marBottom w:val="0"/>
          <w:divBdr>
            <w:top w:val="none" w:sz="0" w:space="0" w:color="auto"/>
            <w:left w:val="none" w:sz="0" w:space="0" w:color="auto"/>
            <w:bottom w:val="none" w:sz="0" w:space="0" w:color="auto"/>
            <w:right w:val="none" w:sz="0" w:space="0" w:color="auto"/>
          </w:divBdr>
        </w:div>
        <w:div w:id="2071340981">
          <w:marLeft w:val="0"/>
          <w:marRight w:val="0"/>
          <w:marTop w:val="0"/>
          <w:marBottom w:val="0"/>
          <w:divBdr>
            <w:top w:val="none" w:sz="0" w:space="0" w:color="auto"/>
            <w:left w:val="none" w:sz="0" w:space="0" w:color="auto"/>
            <w:bottom w:val="none" w:sz="0" w:space="0" w:color="auto"/>
            <w:right w:val="none" w:sz="0" w:space="0" w:color="auto"/>
          </w:divBdr>
        </w:div>
        <w:div w:id="1398169027">
          <w:marLeft w:val="0"/>
          <w:marRight w:val="0"/>
          <w:marTop w:val="0"/>
          <w:marBottom w:val="0"/>
          <w:divBdr>
            <w:top w:val="none" w:sz="0" w:space="0" w:color="auto"/>
            <w:left w:val="none" w:sz="0" w:space="0" w:color="auto"/>
            <w:bottom w:val="none" w:sz="0" w:space="0" w:color="auto"/>
            <w:right w:val="none" w:sz="0" w:space="0" w:color="auto"/>
          </w:divBdr>
        </w:div>
        <w:div w:id="535001625">
          <w:marLeft w:val="0"/>
          <w:marRight w:val="0"/>
          <w:marTop w:val="0"/>
          <w:marBottom w:val="0"/>
          <w:divBdr>
            <w:top w:val="none" w:sz="0" w:space="0" w:color="auto"/>
            <w:left w:val="none" w:sz="0" w:space="0" w:color="auto"/>
            <w:bottom w:val="none" w:sz="0" w:space="0" w:color="auto"/>
            <w:right w:val="none" w:sz="0" w:space="0" w:color="auto"/>
          </w:divBdr>
        </w:div>
        <w:div w:id="716930687">
          <w:marLeft w:val="0"/>
          <w:marRight w:val="0"/>
          <w:marTop w:val="0"/>
          <w:marBottom w:val="0"/>
          <w:divBdr>
            <w:top w:val="none" w:sz="0" w:space="0" w:color="auto"/>
            <w:left w:val="none" w:sz="0" w:space="0" w:color="auto"/>
            <w:bottom w:val="none" w:sz="0" w:space="0" w:color="auto"/>
            <w:right w:val="none" w:sz="0" w:space="0" w:color="auto"/>
          </w:divBdr>
        </w:div>
        <w:div w:id="1769689554">
          <w:marLeft w:val="0"/>
          <w:marRight w:val="0"/>
          <w:marTop w:val="0"/>
          <w:marBottom w:val="0"/>
          <w:divBdr>
            <w:top w:val="none" w:sz="0" w:space="0" w:color="auto"/>
            <w:left w:val="none" w:sz="0" w:space="0" w:color="auto"/>
            <w:bottom w:val="none" w:sz="0" w:space="0" w:color="auto"/>
            <w:right w:val="none" w:sz="0" w:space="0" w:color="auto"/>
          </w:divBdr>
        </w:div>
        <w:div w:id="1966691756">
          <w:marLeft w:val="0"/>
          <w:marRight w:val="0"/>
          <w:marTop w:val="0"/>
          <w:marBottom w:val="0"/>
          <w:divBdr>
            <w:top w:val="none" w:sz="0" w:space="0" w:color="auto"/>
            <w:left w:val="none" w:sz="0" w:space="0" w:color="auto"/>
            <w:bottom w:val="none" w:sz="0" w:space="0" w:color="auto"/>
            <w:right w:val="none" w:sz="0" w:space="0" w:color="auto"/>
          </w:divBdr>
        </w:div>
        <w:div w:id="1315639780">
          <w:marLeft w:val="0"/>
          <w:marRight w:val="0"/>
          <w:marTop w:val="0"/>
          <w:marBottom w:val="0"/>
          <w:divBdr>
            <w:top w:val="none" w:sz="0" w:space="0" w:color="auto"/>
            <w:left w:val="none" w:sz="0" w:space="0" w:color="auto"/>
            <w:bottom w:val="none" w:sz="0" w:space="0" w:color="auto"/>
            <w:right w:val="none" w:sz="0" w:space="0" w:color="auto"/>
          </w:divBdr>
        </w:div>
        <w:div w:id="1481189645">
          <w:marLeft w:val="0"/>
          <w:marRight w:val="0"/>
          <w:marTop w:val="0"/>
          <w:marBottom w:val="0"/>
          <w:divBdr>
            <w:top w:val="none" w:sz="0" w:space="0" w:color="auto"/>
            <w:left w:val="none" w:sz="0" w:space="0" w:color="auto"/>
            <w:bottom w:val="none" w:sz="0" w:space="0" w:color="auto"/>
            <w:right w:val="none" w:sz="0" w:space="0" w:color="auto"/>
          </w:divBdr>
        </w:div>
        <w:div w:id="1605531555">
          <w:marLeft w:val="0"/>
          <w:marRight w:val="0"/>
          <w:marTop w:val="0"/>
          <w:marBottom w:val="0"/>
          <w:divBdr>
            <w:top w:val="none" w:sz="0" w:space="0" w:color="auto"/>
            <w:left w:val="none" w:sz="0" w:space="0" w:color="auto"/>
            <w:bottom w:val="none" w:sz="0" w:space="0" w:color="auto"/>
            <w:right w:val="none" w:sz="0" w:space="0" w:color="auto"/>
          </w:divBdr>
        </w:div>
        <w:div w:id="1194729170">
          <w:marLeft w:val="0"/>
          <w:marRight w:val="0"/>
          <w:marTop w:val="0"/>
          <w:marBottom w:val="0"/>
          <w:divBdr>
            <w:top w:val="none" w:sz="0" w:space="0" w:color="auto"/>
            <w:left w:val="none" w:sz="0" w:space="0" w:color="auto"/>
            <w:bottom w:val="none" w:sz="0" w:space="0" w:color="auto"/>
            <w:right w:val="none" w:sz="0" w:space="0" w:color="auto"/>
          </w:divBdr>
        </w:div>
        <w:div w:id="1627928674">
          <w:marLeft w:val="0"/>
          <w:marRight w:val="0"/>
          <w:marTop w:val="0"/>
          <w:marBottom w:val="0"/>
          <w:divBdr>
            <w:top w:val="none" w:sz="0" w:space="0" w:color="auto"/>
            <w:left w:val="none" w:sz="0" w:space="0" w:color="auto"/>
            <w:bottom w:val="none" w:sz="0" w:space="0" w:color="auto"/>
            <w:right w:val="none" w:sz="0" w:space="0" w:color="auto"/>
          </w:divBdr>
        </w:div>
        <w:div w:id="621883735">
          <w:marLeft w:val="0"/>
          <w:marRight w:val="0"/>
          <w:marTop w:val="0"/>
          <w:marBottom w:val="0"/>
          <w:divBdr>
            <w:top w:val="none" w:sz="0" w:space="0" w:color="auto"/>
            <w:left w:val="none" w:sz="0" w:space="0" w:color="auto"/>
            <w:bottom w:val="none" w:sz="0" w:space="0" w:color="auto"/>
            <w:right w:val="none" w:sz="0" w:space="0" w:color="auto"/>
          </w:divBdr>
        </w:div>
        <w:div w:id="2030909132">
          <w:marLeft w:val="0"/>
          <w:marRight w:val="0"/>
          <w:marTop w:val="0"/>
          <w:marBottom w:val="0"/>
          <w:divBdr>
            <w:top w:val="none" w:sz="0" w:space="0" w:color="auto"/>
            <w:left w:val="none" w:sz="0" w:space="0" w:color="auto"/>
            <w:bottom w:val="none" w:sz="0" w:space="0" w:color="auto"/>
            <w:right w:val="none" w:sz="0" w:space="0" w:color="auto"/>
          </w:divBdr>
        </w:div>
        <w:div w:id="1317683691">
          <w:marLeft w:val="0"/>
          <w:marRight w:val="0"/>
          <w:marTop w:val="0"/>
          <w:marBottom w:val="0"/>
          <w:divBdr>
            <w:top w:val="none" w:sz="0" w:space="0" w:color="auto"/>
            <w:left w:val="none" w:sz="0" w:space="0" w:color="auto"/>
            <w:bottom w:val="none" w:sz="0" w:space="0" w:color="auto"/>
            <w:right w:val="none" w:sz="0" w:space="0" w:color="auto"/>
          </w:divBdr>
        </w:div>
        <w:div w:id="1749695842">
          <w:marLeft w:val="0"/>
          <w:marRight w:val="0"/>
          <w:marTop w:val="0"/>
          <w:marBottom w:val="0"/>
          <w:divBdr>
            <w:top w:val="none" w:sz="0" w:space="0" w:color="auto"/>
            <w:left w:val="none" w:sz="0" w:space="0" w:color="auto"/>
            <w:bottom w:val="none" w:sz="0" w:space="0" w:color="auto"/>
            <w:right w:val="none" w:sz="0" w:space="0" w:color="auto"/>
          </w:divBdr>
        </w:div>
        <w:div w:id="1776633740">
          <w:marLeft w:val="0"/>
          <w:marRight w:val="0"/>
          <w:marTop w:val="0"/>
          <w:marBottom w:val="0"/>
          <w:divBdr>
            <w:top w:val="none" w:sz="0" w:space="0" w:color="auto"/>
            <w:left w:val="none" w:sz="0" w:space="0" w:color="auto"/>
            <w:bottom w:val="none" w:sz="0" w:space="0" w:color="auto"/>
            <w:right w:val="none" w:sz="0" w:space="0" w:color="auto"/>
          </w:divBdr>
        </w:div>
        <w:div w:id="1597513780">
          <w:marLeft w:val="0"/>
          <w:marRight w:val="0"/>
          <w:marTop w:val="0"/>
          <w:marBottom w:val="0"/>
          <w:divBdr>
            <w:top w:val="none" w:sz="0" w:space="0" w:color="auto"/>
            <w:left w:val="none" w:sz="0" w:space="0" w:color="auto"/>
            <w:bottom w:val="none" w:sz="0" w:space="0" w:color="auto"/>
            <w:right w:val="none" w:sz="0" w:space="0" w:color="auto"/>
          </w:divBdr>
        </w:div>
        <w:div w:id="2007517317">
          <w:marLeft w:val="0"/>
          <w:marRight w:val="0"/>
          <w:marTop w:val="0"/>
          <w:marBottom w:val="0"/>
          <w:divBdr>
            <w:top w:val="none" w:sz="0" w:space="0" w:color="auto"/>
            <w:left w:val="none" w:sz="0" w:space="0" w:color="auto"/>
            <w:bottom w:val="none" w:sz="0" w:space="0" w:color="auto"/>
            <w:right w:val="none" w:sz="0" w:space="0" w:color="auto"/>
          </w:divBdr>
        </w:div>
        <w:div w:id="959267314">
          <w:marLeft w:val="0"/>
          <w:marRight w:val="0"/>
          <w:marTop w:val="0"/>
          <w:marBottom w:val="0"/>
          <w:divBdr>
            <w:top w:val="none" w:sz="0" w:space="0" w:color="auto"/>
            <w:left w:val="none" w:sz="0" w:space="0" w:color="auto"/>
            <w:bottom w:val="none" w:sz="0" w:space="0" w:color="auto"/>
            <w:right w:val="none" w:sz="0" w:space="0" w:color="auto"/>
          </w:divBdr>
        </w:div>
        <w:div w:id="1776708122">
          <w:marLeft w:val="0"/>
          <w:marRight w:val="0"/>
          <w:marTop w:val="0"/>
          <w:marBottom w:val="0"/>
          <w:divBdr>
            <w:top w:val="none" w:sz="0" w:space="0" w:color="auto"/>
            <w:left w:val="none" w:sz="0" w:space="0" w:color="auto"/>
            <w:bottom w:val="none" w:sz="0" w:space="0" w:color="auto"/>
            <w:right w:val="none" w:sz="0" w:space="0" w:color="auto"/>
          </w:divBdr>
        </w:div>
        <w:div w:id="247353410">
          <w:marLeft w:val="0"/>
          <w:marRight w:val="0"/>
          <w:marTop w:val="0"/>
          <w:marBottom w:val="0"/>
          <w:divBdr>
            <w:top w:val="none" w:sz="0" w:space="0" w:color="auto"/>
            <w:left w:val="none" w:sz="0" w:space="0" w:color="auto"/>
            <w:bottom w:val="none" w:sz="0" w:space="0" w:color="auto"/>
            <w:right w:val="none" w:sz="0" w:space="0" w:color="auto"/>
          </w:divBdr>
        </w:div>
        <w:div w:id="187529049">
          <w:marLeft w:val="0"/>
          <w:marRight w:val="0"/>
          <w:marTop w:val="0"/>
          <w:marBottom w:val="0"/>
          <w:divBdr>
            <w:top w:val="none" w:sz="0" w:space="0" w:color="auto"/>
            <w:left w:val="none" w:sz="0" w:space="0" w:color="auto"/>
            <w:bottom w:val="none" w:sz="0" w:space="0" w:color="auto"/>
            <w:right w:val="none" w:sz="0" w:space="0" w:color="auto"/>
          </w:divBdr>
        </w:div>
        <w:div w:id="1260531100">
          <w:marLeft w:val="0"/>
          <w:marRight w:val="0"/>
          <w:marTop w:val="0"/>
          <w:marBottom w:val="0"/>
          <w:divBdr>
            <w:top w:val="none" w:sz="0" w:space="0" w:color="auto"/>
            <w:left w:val="none" w:sz="0" w:space="0" w:color="auto"/>
            <w:bottom w:val="none" w:sz="0" w:space="0" w:color="auto"/>
            <w:right w:val="none" w:sz="0" w:space="0" w:color="auto"/>
          </w:divBdr>
        </w:div>
        <w:div w:id="1044478464">
          <w:marLeft w:val="0"/>
          <w:marRight w:val="0"/>
          <w:marTop w:val="0"/>
          <w:marBottom w:val="0"/>
          <w:divBdr>
            <w:top w:val="none" w:sz="0" w:space="0" w:color="auto"/>
            <w:left w:val="none" w:sz="0" w:space="0" w:color="auto"/>
            <w:bottom w:val="none" w:sz="0" w:space="0" w:color="auto"/>
            <w:right w:val="none" w:sz="0" w:space="0" w:color="auto"/>
          </w:divBdr>
        </w:div>
        <w:div w:id="282537028">
          <w:marLeft w:val="0"/>
          <w:marRight w:val="0"/>
          <w:marTop w:val="0"/>
          <w:marBottom w:val="0"/>
          <w:divBdr>
            <w:top w:val="none" w:sz="0" w:space="0" w:color="auto"/>
            <w:left w:val="none" w:sz="0" w:space="0" w:color="auto"/>
            <w:bottom w:val="none" w:sz="0" w:space="0" w:color="auto"/>
            <w:right w:val="none" w:sz="0" w:space="0" w:color="auto"/>
          </w:divBdr>
        </w:div>
        <w:div w:id="1209533712">
          <w:marLeft w:val="0"/>
          <w:marRight w:val="0"/>
          <w:marTop w:val="0"/>
          <w:marBottom w:val="0"/>
          <w:divBdr>
            <w:top w:val="none" w:sz="0" w:space="0" w:color="auto"/>
            <w:left w:val="none" w:sz="0" w:space="0" w:color="auto"/>
            <w:bottom w:val="none" w:sz="0" w:space="0" w:color="auto"/>
            <w:right w:val="none" w:sz="0" w:space="0" w:color="auto"/>
          </w:divBdr>
        </w:div>
        <w:div w:id="1192258702">
          <w:marLeft w:val="0"/>
          <w:marRight w:val="0"/>
          <w:marTop w:val="0"/>
          <w:marBottom w:val="0"/>
          <w:divBdr>
            <w:top w:val="none" w:sz="0" w:space="0" w:color="auto"/>
            <w:left w:val="none" w:sz="0" w:space="0" w:color="auto"/>
            <w:bottom w:val="none" w:sz="0" w:space="0" w:color="auto"/>
            <w:right w:val="none" w:sz="0" w:space="0" w:color="auto"/>
          </w:divBdr>
        </w:div>
        <w:div w:id="767583015">
          <w:marLeft w:val="0"/>
          <w:marRight w:val="0"/>
          <w:marTop w:val="0"/>
          <w:marBottom w:val="0"/>
          <w:divBdr>
            <w:top w:val="none" w:sz="0" w:space="0" w:color="auto"/>
            <w:left w:val="none" w:sz="0" w:space="0" w:color="auto"/>
            <w:bottom w:val="none" w:sz="0" w:space="0" w:color="auto"/>
            <w:right w:val="none" w:sz="0" w:space="0" w:color="auto"/>
          </w:divBdr>
        </w:div>
        <w:div w:id="2105109852">
          <w:marLeft w:val="0"/>
          <w:marRight w:val="0"/>
          <w:marTop w:val="0"/>
          <w:marBottom w:val="0"/>
          <w:divBdr>
            <w:top w:val="none" w:sz="0" w:space="0" w:color="auto"/>
            <w:left w:val="none" w:sz="0" w:space="0" w:color="auto"/>
            <w:bottom w:val="none" w:sz="0" w:space="0" w:color="auto"/>
            <w:right w:val="none" w:sz="0" w:space="0" w:color="auto"/>
          </w:divBdr>
        </w:div>
        <w:div w:id="19864746">
          <w:marLeft w:val="0"/>
          <w:marRight w:val="0"/>
          <w:marTop w:val="0"/>
          <w:marBottom w:val="0"/>
          <w:divBdr>
            <w:top w:val="none" w:sz="0" w:space="0" w:color="auto"/>
            <w:left w:val="none" w:sz="0" w:space="0" w:color="auto"/>
            <w:bottom w:val="none" w:sz="0" w:space="0" w:color="auto"/>
            <w:right w:val="none" w:sz="0" w:space="0" w:color="auto"/>
          </w:divBdr>
        </w:div>
      </w:divsChild>
    </w:div>
    <w:div w:id="785857384">
      <w:bodyDiv w:val="1"/>
      <w:marLeft w:val="0"/>
      <w:marRight w:val="0"/>
      <w:marTop w:val="0"/>
      <w:marBottom w:val="0"/>
      <w:divBdr>
        <w:top w:val="none" w:sz="0" w:space="0" w:color="auto"/>
        <w:left w:val="none" w:sz="0" w:space="0" w:color="auto"/>
        <w:bottom w:val="none" w:sz="0" w:space="0" w:color="auto"/>
        <w:right w:val="none" w:sz="0" w:space="0" w:color="auto"/>
      </w:divBdr>
    </w:div>
    <w:div w:id="798493833">
      <w:bodyDiv w:val="1"/>
      <w:marLeft w:val="0"/>
      <w:marRight w:val="0"/>
      <w:marTop w:val="0"/>
      <w:marBottom w:val="0"/>
      <w:divBdr>
        <w:top w:val="none" w:sz="0" w:space="0" w:color="auto"/>
        <w:left w:val="none" w:sz="0" w:space="0" w:color="auto"/>
        <w:bottom w:val="none" w:sz="0" w:space="0" w:color="auto"/>
        <w:right w:val="none" w:sz="0" w:space="0" w:color="auto"/>
      </w:divBdr>
    </w:div>
    <w:div w:id="798911044">
      <w:bodyDiv w:val="1"/>
      <w:marLeft w:val="0"/>
      <w:marRight w:val="0"/>
      <w:marTop w:val="0"/>
      <w:marBottom w:val="0"/>
      <w:divBdr>
        <w:top w:val="none" w:sz="0" w:space="0" w:color="auto"/>
        <w:left w:val="none" w:sz="0" w:space="0" w:color="auto"/>
        <w:bottom w:val="none" w:sz="0" w:space="0" w:color="auto"/>
        <w:right w:val="none" w:sz="0" w:space="0" w:color="auto"/>
      </w:divBdr>
    </w:div>
    <w:div w:id="805701382">
      <w:bodyDiv w:val="1"/>
      <w:marLeft w:val="0"/>
      <w:marRight w:val="0"/>
      <w:marTop w:val="0"/>
      <w:marBottom w:val="0"/>
      <w:divBdr>
        <w:top w:val="none" w:sz="0" w:space="0" w:color="auto"/>
        <w:left w:val="none" w:sz="0" w:space="0" w:color="auto"/>
        <w:bottom w:val="none" w:sz="0" w:space="0" w:color="auto"/>
        <w:right w:val="none" w:sz="0" w:space="0" w:color="auto"/>
      </w:divBdr>
    </w:div>
    <w:div w:id="821428519">
      <w:bodyDiv w:val="1"/>
      <w:marLeft w:val="0"/>
      <w:marRight w:val="0"/>
      <w:marTop w:val="0"/>
      <w:marBottom w:val="0"/>
      <w:divBdr>
        <w:top w:val="none" w:sz="0" w:space="0" w:color="auto"/>
        <w:left w:val="none" w:sz="0" w:space="0" w:color="auto"/>
        <w:bottom w:val="none" w:sz="0" w:space="0" w:color="auto"/>
        <w:right w:val="none" w:sz="0" w:space="0" w:color="auto"/>
      </w:divBdr>
    </w:div>
    <w:div w:id="822550899">
      <w:bodyDiv w:val="1"/>
      <w:marLeft w:val="0"/>
      <w:marRight w:val="0"/>
      <w:marTop w:val="0"/>
      <w:marBottom w:val="0"/>
      <w:divBdr>
        <w:top w:val="none" w:sz="0" w:space="0" w:color="auto"/>
        <w:left w:val="none" w:sz="0" w:space="0" w:color="auto"/>
        <w:bottom w:val="none" w:sz="0" w:space="0" w:color="auto"/>
        <w:right w:val="none" w:sz="0" w:space="0" w:color="auto"/>
      </w:divBdr>
    </w:div>
    <w:div w:id="828012920">
      <w:bodyDiv w:val="1"/>
      <w:marLeft w:val="0"/>
      <w:marRight w:val="0"/>
      <w:marTop w:val="0"/>
      <w:marBottom w:val="0"/>
      <w:divBdr>
        <w:top w:val="none" w:sz="0" w:space="0" w:color="auto"/>
        <w:left w:val="none" w:sz="0" w:space="0" w:color="auto"/>
        <w:bottom w:val="none" w:sz="0" w:space="0" w:color="auto"/>
        <w:right w:val="none" w:sz="0" w:space="0" w:color="auto"/>
      </w:divBdr>
    </w:div>
    <w:div w:id="828210280">
      <w:bodyDiv w:val="1"/>
      <w:marLeft w:val="0"/>
      <w:marRight w:val="0"/>
      <w:marTop w:val="0"/>
      <w:marBottom w:val="0"/>
      <w:divBdr>
        <w:top w:val="none" w:sz="0" w:space="0" w:color="auto"/>
        <w:left w:val="none" w:sz="0" w:space="0" w:color="auto"/>
        <w:bottom w:val="none" w:sz="0" w:space="0" w:color="auto"/>
        <w:right w:val="none" w:sz="0" w:space="0" w:color="auto"/>
      </w:divBdr>
    </w:div>
    <w:div w:id="836380617">
      <w:bodyDiv w:val="1"/>
      <w:marLeft w:val="0"/>
      <w:marRight w:val="0"/>
      <w:marTop w:val="0"/>
      <w:marBottom w:val="0"/>
      <w:divBdr>
        <w:top w:val="none" w:sz="0" w:space="0" w:color="auto"/>
        <w:left w:val="none" w:sz="0" w:space="0" w:color="auto"/>
        <w:bottom w:val="none" w:sz="0" w:space="0" w:color="auto"/>
        <w:right w:val="none" w:sz="0" w:space="0" w:color="auto"/>
      </w:divBdr>
    </w:div>
    <w:div w:id="842548024">
      <w:bodyDiv w:val="1"/>
      <w:marLeft w:val="0"/>
      <w:marRight w:val="0"/>
      <w:marTop w:val="0"/>
      <w:marBottom w:val="0"/>
      <w:divBdr>
        <w:top w:val="none" w:sz="0" w:space="0" w:color="auto"/>
        <w:left w:val="none" w:sz="0" w:space="0" w:color="auto"/>
        <w:bottom w:val="none" w:sz="0" w:space="0" w:color="auto"/>
        <w:right w:val="none" w:sz="0" w:space="0" w:color="auto"/>
      </w:divBdr>
    </w:div>
    <w:div w:id="845753771">
      <w:bodyDiv w:val="1"/>
      <w:marLeft w:val="0"/>
      <w:marRight w:val="0"/>
      <w:marTop w:val="0"/>
      <w:marBottom w:val="0"/>
      <w:divBdr>
        <w:top w:val="none" w:sz="0" w:space="0" w:color="auto"/>
        <w:left w:val="none" w:sz="0" w:space="0" w:color="auto"/>
        <w:bottom w:val="none" w:sz="0" w:space="0" w:color="auto"/>
        <w:right w:val="none" w:sz="0" w:space="0" w:color="auto"/>
      </w:divBdr>
    </w:div>
    <w:div w:id="854687111">
      <w:bodyDiv w:val="1"/>
      <w:marLeft w:val="0"/>
      <w:marRight w:val="0"/>
      <w:marTop w:val="0"/>
      <w:marBottom w:val="0"/>
      <w:divBdr>
        <w:top w:val="none" w:sz="0" w:space="0" w:color="auto"/>
        <w:left w:val="none" w:sz="0" w:space="0" w:color="auto"/>
        <w:bottom w:val="none" w:sz="0" w:space="0" w:color="auto"/>
        <w:right w:val="none" w:sz="0" w:space="0" w:color="auto"/>
      </w:divBdr>
    </w:div>
    <w:div w:id="855461212">
      <w:bodyDiv w:val="1"/>
      <w:marLeft w:val="0"/>
      <w:marRight w:val="0"/>
      <w:marTop w:val="0"/>
      <w:marBottom w:val="0"/>
      <w:divBdr>
        <w:top w:val="none" w:sz="0" w:space="0" w:color="auto"/>
        <w:left w:val="none" w:sz="0" w:space="0" w:color="auto"/>
        <w:bottom w:val="none" w:sz="0" w:space="0" w:color="auto"/>
        <w:right w:val="none" w:sz="0" w:space="0" w:color="auto"/>
      </w:divBdr>
    </w:div>
    <w:div w:id="868832565">
      <w:bodyDiv w:val="1"/>
      <w:marLeft w:val="0"/>
      <w:marRight w:val="0"/>
      <w:marTop w:val="0"/>
      <w:marBottom w:val="0"/>
      <w:divBdr>
        <w:top w:val="none" w:sz="0" w:space="0" w:color="auto"/>
        <w:left w:val="none" w:sz="0" w:space="0" w:color="auto"/>
        <w:bottom w:val="none" w:sz="0" w:space="0" w:color="auto"/>
        <w:right w:val="none" w:sz="0" w:space="0" w:color="auto"/>
      </w:divBdr>
    </w:div>
    <w:div w:id="873080027">
      <w:bodyDiv w:val="1"/>
      <w:marLeft w:val="0"/>
      <w:marRight w:val="0"/>
      <w:marTop w:val="0"/>
      <w:marBottom w:val="0"/>
      <w:divBdr>
        <w:top w:val="none" w:sz="0" w:space="0" w:color="auto"/>
        <w:left w:val="none" w:sz="0" w:space="0" w:color="auto"/>
        <w:bottom w:val="none" w:sz="0" w:space="0" w:color="auto"/>
        <w:right w:val="none" w:sz="0" w:space="0" w:color="auto"/>
      </w:divBdr>
    </w:div>
    <w:div w:id="875657128">
      <w:bodyDiv w:val="1"/>
      <w:marLeft w:val="0"/>
      <w:marRight w:val="0"/>
      <w:marTop w:val="0"/>
      <w:marBottom w:val="0"/>
      <w:divBdr>
        <w:top w:val="none" w:sz="0" w:space="0" w:color="auto"/>
        <w:left w:val="none" w:sz="0" w:space="0" w:color="auto"/>
        <w:bottom w:val="none" w:sz="0" w:space="0" w:color="auto"/>
        <w:right w:val="none" w:sz="0" w:space="0" w:color="auto"/>
      </w:divBdr>
    </w:div>
    <w:div w:id="883060517">
      <w:bodyDiv w:val="1"/>
      <w:marLeft w:val="0"/>
      <w:marRight w:val="0"/>
      <w:marTop w:val="0"/>
      <w:marBottom w:val="0"/>
      <w:divBdr>
        <w:top w:val="none" w:sz="0" w:space="0" w:color="auto"/>
        <w:left w:val="none" w:sz="0" w:space="0" w:color="auto"/>
        <w:bottom w:val="none" w:sz="0" w:space="0" w:color="auto"/>
        <w:right w:val="none" w:sz="0" w:space="0" w:color="auto"/>
      </w:divBdr>
    </w:div>
    <w:div w:id="895356944">
      <w:bodyDiv w:val="1"/>
      <w:marLeft w:val="0"/>
      <w:marRight w:val="0"/>
      <w:marTop w:val="0"/>
      <w:marBottom w:val="0"/>
      <w:divBdr>
        <w:top w:val="none" w:sz="0" w:space="0" w:color="auto"/>
        <w:left w:val="none" w:sz="0" w:space="0" w:color="auto"/>
        <w:bottom w:val="none" w:sz="0" w:space="0" w:color="auto"/>
        <w:right w:val="none" w:sz="0" w:space="0" w:color="auto"/>
      </w:divBdr>
    </w:div>
    <w:div w:id="915625780">
      <w:bodyDiv w:val="1"/>
      <w:marLeft w:val="0"/>
      <w:marRight w:val="0"/>
      <w:marTop w:val="0"/>
      <w:marBottom w:val="0"/>
      <w:divBdr>
        <w:top w:val="none" w:sz="0" w:space="0" w:color="auto"/>
        <w:left w:val="none" w:sz="0" w:space="0" w:color="auto"/>
        <w:bottom w:val="none" w:sz="0" w:space="0" w:color="auto"/>
        <w:right w:val="none" w:sz="0" w:space="0" w:color="auto"/>
      </w:divBdr>
    </w:div>
    <w:div w:id="923296563">
      <w:bodyDiv w:val="1"/>
      <w:marLeft w:val="0"/>
      <w:marRight w:val="0"/>
      <w:marTop w:val="0"/>
      <w:marBottom w:val="0"/>
      <w:divBdr>
        <w:top w:val="none" w:sz="0" w:space="0" w:color="auto"/>
        <w:left w:val="none" w:sz="0" w:space="0" w:color="auto"/>
        <w:bottom w:val="none" w:sz="0" w:space="0" w:color="auto"/>
        <w:right w:val="none" w:sz="0" w:space="0" w:color="auto"/>
      </w:divBdr>
    </w:div>
    <w:div w:id="934363675">
      <w:bodyDiv w:val="1"/>
      <w:marLeft w:val="0"/>
      <w:marRight w:val="0"/>
      <w:marTop w:val="0"/>
      <w:marBottom w:val="0"/>
      <w:divBdr>
        <w:top w:val="none" w:sz="0" w:space="0" w:color="auto"/>
        <w:left w:val="none" w:sz="0" w:space="0" w:color="auto"/>
        <w:bottom w:val="none" w:sz="0" w:space="0" w:color="auto"/>
        <w:right w:val="none" w:sz="0" w:space="0" w:color="auto"/>
      </w:divBdr>
    </w:div>
    <w:div w:id="937178266">
      <w:bodyDiv w:val="1"/>
      <w:marLeft w:val="0"/>
      <w:marRight w:val="0"/>
      <w:marTop w:val="0"/>
      <w:marBottom w:val="0"/>
      <w:divBdr>
        <w:top w:val="none" w:sz="0" w:space="0" w:color="auto"/>
        <w:left w:val="none" w:sz="0" w:space="0" w:color="auto"/>
        <w:bottom w:val="none" w:sz="0" w:space="0" w:color="auto"/>
        <w:right w:val="none" w:sz="0" w:space="0" w:color="auto"/>
      </w:divBdr>
    </w:div>
    <w:div w:id="945112878">
      <w:bodyDiv w:val="1"/>
      <w:marLeft w:val="0"/>
      <w:marRight w:val="0"/>
      <w:marTop w:val="0"/>
      <w:marBottom w:val="0"/>
      <w:divBdr>
        <w:top w:val="none" w:sz="0" w:space="0" w:color="auto"/>
        <w:left w:val="none" w:sz="0" w:space="0" w:color="auto"/>
        <w:bottom w:val="none" w:sz="0" w:space="0" w:color="auto"/>
        <w:right w:val="none" w:sz="0" w:space="0" w:color="auto"/>
      </w:divBdr>
    </w:div>
    <w:div w:id="994645198">
      <w:bodyDiv w:val="1"/>
      <w:marLeft w:val="0"/>
      <w:marRight w:val="0"/>
      <w:marTop w:val="0"/>
      <w:marBottom w:val="0"/>
      <w:divBdr>
        <w:top w:val="none" w:sz="0" w:space="0" w:color="auto"/>
        <w:left w:val="none" w:sz="0" w:space="0" w:color="auto"/>
        <w:bottom w:val="none" w:sz="0" w:space="0" w:color="auto"/>
        <w:right w:val="none" w:sz="0" w:space="0" w:color="auto"/>
      </w:divBdr>
    </w:div>
    <w:div w:id="997264223">
      <w:bodyDiv w:val="1"/>
      <w:marLeft w:val="0"/>
      <w:marRight w:val="0"/>
      <w:marTop w:val="0"/>
      <w:marBottom w:val="0"/>
      <w:divBdr>
        <w:top w:val="none" w:sz="0" w:space="0" w:color="auto"/>
        <w:left w:val="none" w:sz="0" w:space="0" w:color="auto"/>
        <w:bottom w:val="none" w:sz="0" w:space="0" w:color="auto"/>
        <w:right w:val="none" w:sz="0" w:space="0" w:color="auto"/>
      </w:divBdr>
    </w:div>
    <w:div w:id="1007250180">
      <w:bodyDiv w:val="1"/>
      <w:marLeft w:val="0"/>
      <w:marRight w:val="0"/>
      <w:marTop w:val="0"/>
      <w:marBottom w:val="0"/>
      <w:divBdr>
        <w:top w:val="none" w:sz="0" w:space="0" w:color="auto"/>
        <w:left w:val="none" w:sz="0" w:space="0" w:color="auto"/>
        <w:bottom w:val="none" w:sz="0" w:space="0" w:color="auto"/>
        <w:right w:val="none" w:sz="0" w:space="0" w:color="auto"/>
      </w:divBdr>
      <w:divsChild>
        <w:div w:id="516888978">
          <w:marLeft w:val="0"/>
          <w:marRight w:val="0"/>
          <w:marTop w:val="0"/>
          <w:marBottom w:val="0"/>
          <w:divBdr>
            <w:top w:val="none" w:sz="0" w:space="0" w:color="auto"/>
            <w:left w:val="none" w:sz="0" w:space="0" w:color="auto"/>
            <w:bottom w:val="none" w:sz="0" w:space="0" w:color="auto"/>
            <w:right w:val="none" w:sz="0" w:space="0" w:color="auto"/>
          </w:divBdr>
        </w:div>
        <w:div w:id="392047406">
          <w:marLeft w:val="0"/>
          <w:marRight w:val="0"/>
          <w:marTop w:val="0"/>
          <w:marBottom w:val="0"/>
          <w:divBdr>
            <w:top w:val="none" w:sz="0" w:space="0" w:color="auto"/>
            <w:left w:val="none" w:sz="0" w:space="0" w:color="auto"/>
            <w:bottom w:val="none" w:sz="0" w:space="0" w:color="auto"/>
            <w:right w:val="none" w:sz="0" w:space="0" w:color="auto"/>
          </w:divBdr>
        </w:div>
        <w:div w:id="142550987">
          <w:marLeft w:val="0"/>
          <w:marRight w:val="0"/>
          <w:marTop w:val="0"/>
          <w:marBottom w:val="0"/>
          <w:divBdr>
            <w:top w:val="none" w:sz="0" w:space="0" w:color="auto"/>
            <w:left w:val="none" w:sz="0" w:space="0" w:color="auto"/>
            <w:bottom w:val="none" w:sz="0" w:space="0" w:color="auto"/>
            <w:right w:val="none" w:sz="0" w:space="0" w:color="auto"/>
          </w:divBdr>
        </w:div>
        <w:div w:id="915358022">
          <w:marLeft w:val="0"/>
          <w:marRight w:val="0"/>
          <w:marTop w:val="0"/>
          <w:marBottom w:val="0"/>
          <w:divBdr>
            <w:top w:val="none" w:sz="0" w:space="0" w:color="auto"/>
            <w:left w:val="none" w:sz="0" w:space="0" w:color="auto"/>
            <w:bottom w:val="none" w:sz="0" w:space="0" w:color="auto"/>
            <w:right w:val="none" w:sz="0" w:space="0" w:color="auto"/>
          </w:divBdr>
        </w:div>
        <w:div w:id="779832944">
          <w:marLeft w:val="0"/>
          <w:marRight w:val="0"/>
          <w:marTop w:val="0"/>
          <w:marBottom w:val="0"/>
          <w:divBdr>
            <w:top w:val="none" w:sz="0" w:space="0" w:color="auto"/>
            <w:left w:val="none" w:sz="0" w:space="0" w:color="auto"/>
            <w:bottom w:val="none" w:sz="0" w:space="0" w:color="auto"/>
            <w:right w:val="none" w:sz="0" w:space="0" w:color="auto"/>
          </w:divBdr>
        </w:div>
      </w:divsChild>
    </w:div>
    <w:div w:id="1014843314">
      <w:bodyDiv w:val="1"/>
      <w:marLeft w:val="0"/>
      <w:marRight w:val="0"/>
      <w:marTop w:val="0"/>
      <w:marBottom w:val="0"/>
      <w:divBdr>
        <w:top w:val="none" w:sz="0" w:space="0" w:color="auto"/>
        <w:left w:val="none" w:sz="0" w:space="0" w:color="auto"/>
        <w:bottom w:val="none" w:sz="0" w:space="0" w:color="auto"/>
        <w:right w:val="none" w:sz="0" w:space="0" w:color="auto"/>
      </w:divBdr>
    </w:div>
    <w:div w:id="1017654203">
      <w:bodyDiv w:val="1"/>
      <w:marLeft w:val="0"/>
      <w:marRight w:val="0"/>
      <w:marTop w:val="0"/>
      <w:marBottom w:val="0"/>
      <w:divBdr>
        <w:top w:val="none" w:sz="0" w:space="0" w:color="auto"/>
        <w:left w:val="none" w:sz="0" w:space="0" w:color="auto"/>
        <w:bottom w:val="none" w:sz="0" w:space="0" w:color="auto"/>
        <w:right w:val="none" w:sz="0" w:space="0" w:color="auto"/>
      </w:divBdr>
    </w:div>
    <w:div w:id="1033117364">
      <w:bodyDiv w:val="1"/>
      <w:marLeft w:val="0"/>
      <w:marRight w:val="0"/>
      <w:marTop w:val="0"/>
      <w:marBottom w:val="0"/>
      <w:divBdr>
        <w:top w:val="none" w:sz="0" w:space="0" w:color="auto"/>
        <w:left w:val="none" w:sz="0" w:space="0" w:color="auto"/>
        <w:bottom w:val="none" w:sz="0" w:space="0" w:color="auto"/>
        <w:right w:val="none" w:sz="0" w:space="0" w:color="auto"/>
      </w:divBdr>
    </w:div>
    <w:div w:id="1058478125">
      <w:bodyDiv w:val="1"/>
      <w:marLeft w:val="0"/>
      <w:marRight w:val="0"/>
      <w:marTop w:val="0"/>
      <w:marBottom w:val="0"/>
      <w:divBdr>
        <w:top w:val="none" w:sz="0" w:space="0" w:color="auto"/>
        <w:left w:val="none" w:sz="0" w:space="0" w:color="auto"/>
        <w:bottom w:val="none" w:sz="0" w:space="0" w:color="auto"/>
        <w:right w:val="none" w:sz="0" w:space="0" w:color="auto"/>
      </w:divBdr>
    </w:div>
    <w:div w:id="1070928593">
      <w:bodyDiv w:val="1"/>
      <w:marLeft w:val="0"/>
      <w:marRight w:val="0"/>
      <w:marTop w:val="0"/>
      <w:marBottom w:val="0"/>
      <w:divBdr>
        <w:top w:val="none" w:sz="0" w:space="0" w:color="auto"/>
        <w:left w:val="none" w:sz="0" w:space="0" w:color="auto"/>
        <w:bottom w:val="none" w:sz="0" w:space="0" w:color="auto"/>
        <w:right w:val="none" w:sz="0" w:space="0" w:color="auto"/>
      </w:divBdr>
    </w:div>
    <w:div w:id="1076633065">
      <w:bodyDiv w:val="1"/>
      <w:marLeft w:val="0"/>
      <w:marRight w:val="0"/>
      <w:marTop w:val="0"/>
      <w:marBottom w:val="0"/>
      <w:divBdr>
        <w:top w:val="none" w:sz="0" w:space="0" w:color="auto"/>
        <w:left w:val="none" w:sz="0" w:space="0" w:color="auto"/>
        <w:bottom w:val="none" w:sz="0" w:space="0" w:color="auto"/>
        <w:right w:val="none" w:sz="0" w:space="0" w:color="auto"/>
      </w:divBdr>
    </w:div>
    <w:div w:id="1093628672">
      <w:bodyDiv w:val="1"/>
      <w:marLeft w:val="0"/>
      <w:marRight w:val="0"/>
      <w:marTop w:val="0"/>
      <w:marBottom w:val="0"/>
      <w:divBdr>
        <w:top w:val="none" w:sz="0" w:space="0" w:color="auto"/>
        <w:left w:val="none" w:sz="0" w:space="0" w:color="auto"/>
        <w:bottom w:val="none" w:sz="0" w:space="0" w:color="auto"/>
        <w:right w:val="none" w:sz="0" w:space="0" w:color="auto"/>
      </w:divBdr>
    </w:div>
    <w:div w:id="1099134425">
      <w:bodyDiv w:val="1"/>
      <w:marLeft w:val="0"/>
      <w:marRight w:val="0"/>
      <w:marTop w:val="0"/>
      <w:marBottom w:val="0"/>
      <w:divBdr>
        <w:top w:val="none" w:sz="0" w:space="0" w:color="auto"/>
        <w:left w:val="none" w:sz="0" w:space="0" w:color="auto"/>
        <w:bottom w:val="none" w:sz="0" w:space="0" w:color="auto"/>
        <w:right w:val="none" w:sz="0" w:space="0" w:color="auto"/>
      </w:divBdr>
    </w:div>
    <w:div w:id="1121728553">
      <w:bodyDiv w:val="1"/>
      <w:marLeft w:val="0"/>
      <w:marRight w:val="0"/>
      <w:marTop w:val="0"/>
      <w:marBottom w:val="0"/>
      <w:divBdr>
        <w:top w:val="none" w:sz="0" w:space="0" w:color="auto"/>
        <w:left w:val="none" w:sz="0" w:space="0" w:color="auto"/>
        <w:bottom w:val="none" w:sz="0" w:space="0" w:color="auto"/>
        <w:right w:val="none" w:sz="0" w:space="0" w:color="auto"/>
      </w:divBdr>
    </w:div>
    <w:div w:id="1121801404">
      <w:bodyDiv w:val="1"/>
      <w:marLeft w:val="0"/>
      <w:marRight w:val="0"/>
      <w:marTop w:val="0"/>
      <w:marBottom w:val="0"/>
      <w:divBdr>
        <w:top w:val="none" w:sz="0" w:space="0" w:color="auto"/>
        <w:left w:val="none" w:sz="0" w:space="0" w:color="auto"/>
        <w:bottom w:val="none" w:sz="0" w:space="0" w:color="auto"/>
        <w:right w:val="none" w:sz="0" w:space="0" w:color="auto"/>
      </w:divBdr>
    </w:div>
    <w:div w:id="1138257483">
      <w:bodyDiv w:val="1"/>
      <w:marLeft w:val="0"/>
      <w:marRight w:val="0"/>
      <w:marTop w:val="0"/>
      <w:marBottom w:val="0"/>
      <w:divBdr>
        <w:top w:val="none" w:sz="0" w:space="0" w:color="auto"/>
        <w:left w:val="none" w:sz="0" w:space="0" w:color="auto"/>
        <w:bottom w:val="none" w:sz="0" w:space="0" w:color="auto"/>
        <w:right w:val="none" w:sz="0" w:space="0" w:color="auto"/>
      </w:divBdr>
    </w:div>
    <w:div w:id="1148130143">
      <w:bodyDiv w:val="1"/>
      <w:marLeft w:val="0"/>
      <w:marRight w:val="0"/>
      <w:marTop w:val="0"/>
      <w:marBottom w:val="0"/>
      <w:divBdr>
        <w:top w:val="none" w:sz="0" w:space="0" w:color="auto"/>
        <w:left w:val="none" w:sz="0" w:space="0" w:color="auto"/>
        <w:bottom w:val="none" w:sz="0" w:space="0" w:color="auto"/>
        <w:right w:val="none" w:sz="0" w:space="0" w:color="auto"/>
      </w:divBdr>
    </w:div>
    <w:div w:id="1158576536">
      <w:bodyDiv w:val="1"/>
      <w:marLeft w:val="0"/>
      <w:marRight w:val="0"/>
      <w:marTop w:val="0"/>
      <w:marBottom w:val="0"/>
      <w:divBdr>
        <w:top w:val="none" w:sz="0" w:space="0" w:color="auto"/>
        <w:left w:val="none" w:sz="0" w:space="0" w:color="auto"/>
        <w:bottom w:val="none" w:sz="0" w:space="0" w:color="auto"/>
        <w:right w:val="none" w:sz="0" w:space="0" w:color="auto"/>
      </w:divBdr>
    </w:div>
    <w:div w:id="1162817975">
      <w:bodyDiv w:val="1"/>
      <w:marLeft w:val="0"/>
      <w:marRight w:val="0"/>
      <w:marTop w:val="0"/>
      <w:marBottom w:val="0"/>
      <w:divBdr>
        <w:top w:val="none" w:sz="0" w:space="0" w:color="auto"/>
        <w:left w:val="none" w:sz="0" w:space="0" w:color="auto"/>
        <w:bottom w:val="none" w:sz="0" w:space="0" w:color="auto"/>
        <w:right w:val="none" w:sz="0" w:space="0" w:color="auto"/>
      </w:divBdr>
    </w:div>
    <w:div w:id="1167135013">
      <w:bodyDiv w:val="1"/>
      <w:marLeft w:val="0"/>
      <w:marRight w:val="0"/>
      <w:marTop w:val="0"/>
      <w:marBottom w:val="0"/>
      <w:divBdr>
        <w:top w:val="none" w:sz="0" w:space="0" w:color="auto"/>
        <w:left w:val="none" w:sz="0" w:space="0" w:color="auto"/>
        <w:bottom w:val="none" w:sz="0" w:space="0" w:color="auto"/>
        <w:right w:val="none" w:sz="0" w:space="0" w:color="auto"/>
      </w:divBdr>
    </w:div>
    <w:div w:id="1178082151">
      <w:bodyDiv w:val="1"/>
      <w:marLeft w:val="0"/>
      <w:marRight w:val="0"/>
      <w:marTop w:val="0"/>
      <w:marBottom w:val="0"/>
      <w:divBdr>
        <w:top w:val="none" w:sz="0" w:space="0" w:color="auto"/>
        <w:left w:val="none" w:sz="0" w:space="0" w:color="auto"/>
        <w:bottom w:val="none" w:sz="0" w:space="0" w:color="auto"/>
        <w:right w:val="none" w:sz="0" w:space="0" w:color="auto"/>
      </w:divBdr>
    </w:div>
    <w:div w:id="1200975718">
      <w:bodyDiv w:val="1"/>
      <w:marLeft w:val="0"/>
      <w:marRight w:val="0"/>
      <w:marTop w:val="0"/>
      <w:marBottom w:val="0"/>
      <w:divBdr>
        <w:top w:val="none" w:sz="0" w:space="0" w:color="auto"/>
        <w:left w:val="none" w:sz="0" w:space="0" w:color="auto"/>
        <w:bottom w:val="none" w:sz="0" w:space="0" w:color="auto"/>
        <w:right w:val="none" w:sz="0" w:space="0" w:color="auto"/>
      </w:divBdr>
    </w:div>
    <w:div w:id="1208688502">
      <w:bodyDiv w:val="1"/>
      <w:marLeft w:val="0"/>
      <w:marRight w:val="0"/>
      <w:marTop w:val="0"/>
      <w:marBottom w:val="0"/>
      <w:divBdr>
        <w:top w:val="none" w:sz="0" w:space="0" w:color="auto"/>
        <w:left w:val="none" w:sz="0" w:space="0" w:color="auto"/>
        <w:bottom w:val="none" w:sz="0" w:space="0" w:color="auto"/>
        <w:right w:val="none" w:sz="0" w:space="0" w:color="auto"/>
      </w:divBdr>
    </w:div>
    <w:div w:id="1217012440">
      <w:bodyDiv w:val="1"/>
      <w:marLeft w:val="0"/>
      <w:marRight w:val="0"/>
      <w:marTop w:val="0"/>
      <w:marBottom w:val="0"/>
      <w:divBdr>
        <w:top w:val="none" w:sz="0" w:space="0" w:color="auto"/>
        <w:left w:val="none" w:sz="0" w:space="0" w:color="auto"/>
        <w:bottom w:val="none" w:sz="0" w:space="0" w:color="auto"/>
        <w:right w:val="none" w:sz="0" w:space="0" w:color="auto"/>
      </w:divBdr>
    </w:div>
    <w:div w:id="1229341127">
      <w:bodyDiv w:val="1"/>
      <w:marLeft w:val="0"/>
      <w:marRight w:val="0"/>
      <w:marTop w:val="0"/>
      <w:marBottom w:val="0"/>
      <w:divBdr>
        <w:top w:val="none" w:sz="0" w:space="0" w:color="auto"/>
        <w:left w:val="none" w:sz="0" w:space="0" w:color="auto"/>
        <w:bottom w:val="none" w:sz="0" w:space="0" w:color="auto"/>
        <w:right w:val="none" w:sz="0" w:space="0" w:color="auto"/>
      </w:divBdr>
    </w:div>
    <w:div w:id="1236084911">
      <w:bodyDiv w:val="1"/>
      <w:marLeft w:val="0"/>
      <w:marRight w:val="0"/>
      <w:marTop w:val="0"/>
      <w:marBottom w:val="0"/>
      <w:divBdr>
        <w:top w:val="none" w:sz="0" w:space="0" w:color="auto"/>
        <w:left w:val="none" w:sz="0" w:space="0" w:color="auto"/>
        <w:bottom w:val="none" w:sz="0" w:space="0" w:color="auto"/>
        <w:right w:val="none" w:sz="0" w:space="0" w:color="auto"/>
      </w:divBdr>
    </w:div>
    <w:div w:id="1246837241">
      <w:bodyDiv w:val="1"/>
      <w:marLeft w:val="0"/>
      <w:marRight w:val="0"/>
      <w:marTop w:val="0"/>
      <w:marBottom w:val="0"/>
      <w:divBdr>
        <w:top w:val="none" w:sz="0" w:space="0" w:color="auto"/>
        <w:left w:val="none" w:sz="0" w:space="0" w:color="auto"/>
        <w:bottom w:val="none" w:sz="0" w:space="0" w:color="auto"/>
        <w:right w:val="none" w:sz="0" w:space="0" w:color="auto"/>
      </w:divBdr>
    </w:div>
    <w:div w:id="1258633871">
      <w:bodyDiv w:val="1"/>
      <w:marLeft w:val="0"/>
      <w:marRight w:val="0"/>
      <w:marTop w:val="0"/>
      <w:marBottom w:val="0"/>
      <w:divBdr>
        <w:top w:val="none" w:sz="0" w:space="0" w:color="auto"/>
        <w:left w:val="none" w:sz="0" w:space="0" w:color="auto"/>
        <w:bottom w:val="none" w:sz="0" w:space="0" w:color="auto"/>
        <w:right w:val="none" w:sz="0" w:space="0" w:color="auto"/>
      </w:divBdr>
      <w:divsChild>
        <w:div w:id="854922963">
          <w:marLeft w:val="0"/>
          <w:marRight w:val="0"/>
          <w:marTop w:val="0"/>
          <w:marBottom w:val="0"/>
          <w:divBdr>
            <w:top w:val="none" w:sz="0" w:space="0" w:color="auto"/>
            <w:left w:val="none" w:sz="0" w:space="0" w:color="auto"/>
            <w:bottom w:val="none" w:sz="0" w:space="0" w:color="auto"/>
            <w:right w:val="none" w:sz="0" w:space="0" w:color="auto"/>
          </w:divBdr>
        </w:div>
        <w:div w:id="712341327">
          <w:marLeft w:val="0"/>
          <w:marRight w:val="0"/>
          <w:marTop w:val="0"/>
          <w:marBottom w:val="0"/>
          <w:divBdr>
            <w:top w:val="none" w:sz="0" w:space="0" w:color="auto"/>
            <w:left w:val="none" w:sz="0" w:space="0" w:color="auto"/>
            <w:bottom w:val="none" w:sz="0" w:space="0" w:color="auto"/>
            <w:right w:val="none" w:sz="0" w:space="0" w:color="auto"/>
          </w:divBdr>
        </w:div>
      </w:divsChild>
    </w:div>
    <w:div w:id="1258640473">
      <w:bodyDiv w:val="1"/>
      <w:marLeft w:val="0"/>
      <w:marRight w:val="0"/>
      <w:marTop w:val="0"/>
      <w:marBottom w:val="0"/>
      <w:divBdr>
        <w:top w:val="none" w:sz="0" w:space="0" w:color="auto"/>
        <w:left w:val="none" w:sz="0" w:space="0" w:color="auto"/>
        <w:bottom w:val="none" w:sz="0" w:space="0" w:color="auto"/>
        <w:right w:val="none" w:sz="0" w:space="0" w:color="auto"/>
      </w:divBdr>
    </w:div>
    <w:div w:id="1293363251">
      <w:bodyDiv w:val="1"/>
      <w:marLeft w:val="0"/>
      <w:marRight w:val="0"/>
      <w:marTop w:val="0"/>
      <w:marBottom w:val="0"/>
      <w:divBdr>
        <w:top w:val="none" w:sz="0" w:space="0" w:color="auto"/>
        <w:left w:val="none" w:sz="0" w:space="0" w:color="auto"/>
        <w:bottom w:val="none" w:sz="0" w:space="0" w:color="auto"/>
        <w:right w:val="none" w:sz="0" w:space="0" w:color="auto"/>
      </w:divBdr>
      <w:divsChild>
        <w:div w:id="1228221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499854">
              <w:marLeft w:val="0"/>
              <w:marRight w:val="0"/>
              <w:marTop w:val="0"/>
              <w:marBottom w:val="0"/>
              <w:divBdr>
                <w:top w:val="none" w:sz="0" w:space="0" w:color="auto"/>
                <w:left w:val="none" w:sz="0" w:space="0" w:color="auto"/>
                <w:bottom w:val="none" w:sz="0" w:space="0" w:color="auto"/>
                <w:right w:val="none" w:sz="0" w:space="0" w:color="auto"/>
              </w:divBdr>
              <w:divsChild>
                <w:div w:id="1288853585">
                  <w:marLeft w:val="0"/>
                  <w:marRight w:val="0"/>
                  <w:marTop w:val="0"/>
                  <w:marBottom w:val="0"/>
                  <w:divBdr>
                    <w:top w:val="none" w:sz="0" w:space="0" w:color="auto"/>
                    <w:left w:val="none" w:sz="0" w:space="0" w:color="auto"/>
                    <w:bottom w:val="none" w:sz="0" w:space="0" w:color="auto"/>
                    <w:right w:val="none" w:sz="0" w:space="0" w:color="auto"/>
                  </w:divBdr>
                  <w:divsChild>
                    <w:div w:id="24611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8108">
      <w:bodyDiv w:val="1"/>
      <w:marLeft w:val="0"/>
      <w:marRight w:val="0"/>
      <w:marTop w:val="0"/>
      <w:marBottom w:val="0"/>
      <w:divBdr>
        <w:top w:val="none" w:sz="0" w:space="0" w:color="auto"/>
        <w:left w:val="none" w:sz="0" w:space="0" w:color="auto"/>
        <w:bottom w:val="none" w:sz="0" w:space="0" w:color="auto"/>
        <w:right w:val="none" w:sz="0" w:space="0" w:color="auto"/>
      </w:divBdr>
    </w:div>
    <w:div w:id="1309213453">
      <w:bodyDiv w:val="1"/>
      <w:marLeft w:val="0"/>
      <w:marRight w:val="0"/>
      <w:marTop w:val="0"/>
      <w:marBottom w:val="0"/>
      <w:divBdr>
        <w:top w:val="none" w:sz="0" w:space="0" w:color="auto"/>
        <w:left w:val="none" w:sz="0" w:space="0" w:color="auto"/>
        <w:bottom w:val="none" w:sz="0" w:space="0" w:color="auto"/>
        <w:right w:val="none" w:sz="0" w:space="0" w:color="auto"/>
      </w:divBdr>
    </w:div>
    <w:div w:id="1314410348">
      <w:bodyDiv w:val="1"/>
      <w:marLeft w:val="0"/>
      <w:marRight w:val="0"/>
      <w:marTop w:val="0"/>
      <w:marBottom w:val="0"/>
      <w:divBdr>
        <w:top w:val="none" w:sz="0" w:space="0" w:color="auto"/>
        <w:left w:val="none" w:sz="0" w:space="0" w:color="auto"/>
        <w:bottom w:val="none" w:sz="0" w:space="0" w:color="auto"/>
        <w:right w:val="none" w:sz="0" w:space="0" w:color="auto"/>
      </w:divBdr>
    </w:div>
    <w:div w:id="1332100099">
      <w:bodyDiv w:val="1"/>
      <w:marLeft w:val="0"/>
      <w:marRight w:val="0"/>
      <w:marTop w:val="0"/>
      <w:marBottom w:val="0"/>
      <w:divBdr>
        <w:top w:val="none" w:sz="0" w:space="0" w:color="auto"/>
        <w:left w:val="none" w:sz="0" w:space="0" w:color="auto"/>
        <w:bottom w:val="none" w:sz="0" w:space="0" w:color="auto"/>
        <w:right w:val="none" w:sz="0" w:space="0" w:color="auto"/>
      </w:divBdr>
    </w:div>
    <w:div w:id="1353799588">
      <w:bodyDiv w:val="1"/>
      <w:marLeft w:val="0"/>
      <w:marRight w:val="0"/>
      <w:marTop w:val="0"/>
      <w:marBottom w:val="0"/>
      <w:divBdr>
        <w:top w:val="none" w:sz="0" w:space="0" w:color="auto"/>
        <w:left w:val="none" w:sz="0" w:space="0" w:color="auto"/>
        <w:bottom w:val="none" w:sz="0" w:space="0" w:color="auto"/>
        <w:right w:val="none" w:sz="0" w:space="0" w:color="auto"/>
      </w:divBdr>
    </w:div>
    <w:div w:id="1389843603">
      <w:bodyDiv w:val="1"/>
      <w:marLeft w:val="0"/>
      <w:marRight w:val="0"/>
      <w:marTop w:val="0"/>
      <w:marBottom w:val="0"/>
      <w:divBdr>
        <w:top w:val="none" w:sz="0" w:space="0" w:color="auto"/>
        <w:left w:val="none" w:sz="0" w:space="0" w:color="auto"/>
        <w:bottom w:val="none" w:sz="0" w:space="0" w:color="auto"/>
        <w:right w:val="none" w:sz="0" w:space="0" w:color="auto"/>
      </w:divBdr>
    </w:div>
    <w:div w:id="1394428272">
      <w:bodyDiv w:val="1"/>
      <w:marLeft w:val="0"/>
      <w:marRight w:val="0"/>
      <w:marTop w:val="0"/>
      <w:marBottom w:val="0"/>
      <w:divBdr>
        <w:top w:val="none" w:sz="0" w:space="0" w:color="auto"/>
        <w:left w:val="none" w:sz="0" w:space="0" w:color="auto"/>
        <w:bottom w:val="none" w:sz="0" w:space="0" w:color="auto"/>
        <w:right w:val="none" w:sz="0" w:space="0" w:color="auto"/>
      </w:divBdr>
    </w:div>
    <w:div w:id="1404840526">
      <w:bodyDiv w:val="1"/>
      <w:marLeft w:val="0"/>
      <w:marRight w:val="0"/>
      <w:marTop w:val="0"/>
      <w:marBottom w:val="0"/>
      <w:divBdr>
        <w:top w:val="none" w:sz="0" w:space="0" w:color="auto"/>
        <w:left w:val="none" w:sz="0" w:space="0" w:color="auto"/>
        <w:bottom w:val="none" w:sz="0" w:space="0" w:color="auto"/>
        <w:right w:val="none" w:sz="0" w:space="0" w:color="auto"/>
      </w:divBdr>
    </w:div>
    <w:div w:id="1408191314">
      <w:bodyDiv w:val="1"/>
      <w:marLeft w:val="0"/>
      <w:marRight w:val="0"/>
      <w:marTop w:val="0"/>
      <w:marBottom w:val="0"/>
      <w:divBdr>
        <w:top w:val="none" w:sz="0" w:space="0" w:color="auto"/>
        <w:left w:val="none" w:sz="0" w:space="0" w:color="auto"/>
        <w:bottom w:val="none" w:sz="0" w:space="0" w:color="auto"/>
        <w:right w:val="none" w:sz="0" w:space="0" w:color="auto"/>
      </w:divBdr>
    </w:div>
    <w:div w:id="1412847471">
      <w:bodyDiv w:val="1"/>
      <w:marLeft w:val="0"/>
      <w:marRight w:val="0"/>
      <w:marTop w:val="0"/>
      <w:marBottom w:val="0"/>
      <w:divBdr>
        <w:top w:val="none" w:sz="0" w:space="0" w:color="auto"/>
        <w:left w:val="none" w:sz="0" w:space="0" w:color="auto"/>
        <w:bottom w:val="none" w:sz="0" w:space="0" w:color="auto"/>
        <w:right w:val="none" w:sz="0" w:space="0" w:color="auto"/>
      </w:divBdr>
    </w:div>
    <w:div w:id="1449085167">
      <w:bodyDiv w:val="1"/>
      <w:marLeft w:val="0"/>
      <w:marRight w:val="0"/>
      <w:marTop w:val="0"/>
      <w:marBottom w:val="0"/>
      <w:divBdr>
        <w:top w:val="none" w:sz="0" w:space="0" w:color="auto"/>
        <w:left w:val="none" w:sz="0" w:space="0" w:color="auto"/>
        <w:bottom w:val="none" w:sz="0" w:space="0" w:color="auto"/>
        <w:right w:val="none" w:sz="0" w:space="0" w:color="auto"/>
      </w:divBdr>
    </w:div>
    <w:div w:id="1454709582">
      <w:bodyDiv w:val="1"/>
      <w:marLeft w:val="0"/>
      <w:marRight w:val="0"/>
      <w:marTop w:val="0"/>
      <w:marBottom w:val="0"/>
      <w:divBdr>
        <w:top w:val="none" w:sz="0" w:space="0" w:color="auto"/>
        <w:left w:val="none" w:sz="0" w:space="0" w:color="auto"/>
        <w:bottom w:val="none" w:sz="0" w:space="0" w:color="auto"/>
        <w:right w:val="none" w:sz="0" w:space="0" w:color="auto"/>
      </w:divBdr>
    </w:div>
    <w:div w:id="1463882016">
      <w:bodyDiv w:val="1"/>
      <w:marLeft w:val="0"/>
      <w:marRight w:val="0"/>
      <w:marTop w:val="0"/>
      <w:marBottom w:val="0"/>
      <w:divBdr>
        <w:top w:val="none" w:sz="0" w:space="0" w:color="auto"/>
        <w:left w:val="none" w:sz="0" w:space="0" w:color="auto"/>
        <w:bottom w:val="none" w:sz="0" w:space="0" w:color="auto"/>
        <w:right w:val="none" w:sz="0" w:space="0" w:color="auto"/>
      </w:divBdr>
    </w:div>
    <w:div w:id="1473719216">
      <w:bodyDiv w:val="1"/>
      <w:marLeft w:val="0"/>
      <w:marRight w:val="0"/>
      <w:marTop w:val="0"/>
      <w:marBottom w:val="0"/>
      <w:divBdr>
        <w:top w:val="none" w:sz="0" w:space="0" w:color="auto"/>
        <w:left w:val="none" w:sz="0" w:space="0" w:color="auto"/>
        <w:bottom w:val="none" w:sz="0" w:space="0" w:color="auto"/>
        <w:right w:val="none" w:sz="0" w:space="0" w:color="auto"/>
      </w:divBdr>
    </w:div>
    <w:div w:id="1481575703">
      <w:bodyDiv w:val="1"/>
      <w:marLeft w:val="0"/>
      <w:marRight w:val="0"/>
      <w:marTop w:val="0"/>
      <w:marBottom w:val="0"/>
      <w:divBdr>
        <w:top w:val="none" w:sz="0" w:space="0" w:color="auto"/>
        <w:left w:val="none" w:sz="0" w:space="0" w:color="auto"/>
        <w:bottom w:val="none" w:sz="0" w:space="0" w:color="auto"/>
        <w:right w:val="none" w:sz="0" w:space="0" w:color="auto"/>
      </w:divBdr>
    </w:div>
    <w:div w:id="1531340870">
      <w:bodyDiv w:val="1"/>
      <w:marLeft w:val="0"/>
      <w:marRight w:val="0"/>
      <w:marTop w:val="0"/>
      <w:marBottom w:val="0"/>
      <w:divBdr>
        <w:top w:val="none" w:sz="0" w:space="0" w:color="auto"/>
        <w:left w:val="none" w:sz="0" w:space="0" w:color="auto"/>
        <w:bottom w:val="none" w:sz="0" w:space="0" w:color="auto"/>
        <w:right w:val="none" w:sz="0" w:space="0" w:color="auto"/>
      </w:divBdr>
    </w:div>
    <w:div w:id="1532300548">
      <w:bodyDiv w:val="1"/>
      <w:marLeft w:val="0"/>
      <w:marRight w:val="0"/>
      <w:marTop w:val="0"/>
      <w:marBottom w:val="0"/>
      <w:divBdr>
        <w:top w:val="none" w:sz="0" w:space="0" w:color="auto"/>
        <w:left w:val="none" w:sz="0" w:space="0" w:color="auto"/>
        <w:bottom w:val="none" w:sz="0" w:space="0" w:color="auto"/>
        <w:right w:val="none" w:sz="0" w:space="0" w:color="auto"/>
      </w:divBdr>
    </w:div>
    <w:div w:id="1543251931">
      <w:bodyDiv w:val="1"/>
      <w:marLeft w:val="0"/>
      <w:marRight w:val="0"/>
      <w:marTop w:val="0"/>
      <w:marBottom w:val="0"/>
      <w:divBdr>
        <w:top w:val="none" w:sz="0" w:space="0" w:color="auto"/>
        <w:left w:val="none" w:sz="0" w:space="0" w:color="auto"/>
        <w:bottom w:val="none" w:sz="0" w:space="0" w:color="auto"/>
        <w:right w:val="none" w:sz="0" w:space="0" w:color="auto"/>
      </w:divBdr>
    </w:div>
    <w:div w:id="1557624595">
      <w:bodyDiv w:val="1"/>
      <w:marLeft w:val="0"/>
      <w:marRight w:val="0"/>
      <w:marTop w:val="0"/>
      <w:marBottom w:val="0"/>
      <w:divBdr>
        <w:top w:val="none" w:sz="0" w:space="0" w:color="auto"/>
        <w:left w:val="none" w:sz="0" w:space="0" w:color="auto"/>
        <w:bottom w:val="none" w:sz="0" w:space="0" w:color="auto"/>
        <w:right w:val="none" w:sz="0" w:space="0" w:color="auto"/>
      </w:divBdr>
    </w:div>
    <w:div w:id="1561478379">
      <w:bodyDiv w:val="1"/>
      <w:marLeft w:val="0"/>
      <w:marRight w:val="0"/>
      <w:marTop w:val="0"/>
      <w:marBottom w:val="0"/>
      <w:divBdr>
        <w:top w:val="none" w:sz="0" w:space="0" w:color="auto"/>
        <w:left w:val="none" w:sz="0" w:space="0" w:color="auto"/>
        <w:bottom w:val="none" w:sz="0" w:space="0" w:color="auto"/>
        <w:right w:val="none" w:sz="0" w:space="0" w:color="auto"/>
      </w:divBdr>
    </w:div>
    <w:div w:id="1582326627">
      <w:bodyDiv w:val="1"/>
      <w:marLeft w:val="0"/>
      <w:marRight w:val="0"/>
      <w:marTop w:val="0"/>
      <w:marBottom w:val="0"/>
      <w:divBdr>
        <w:top w:val="none" w:sz="0" w:space="0" w:color="auto"/>
        <w:left w:val="none" w:sz="0" w:space="0" w:color="auto"/>
        <w:bottom w:val="none" w:sz="0" w:space="0" w:color="auto"/>
        <w:right w:val="none" w:sz="0" w:space="0" w:color="auto"/>
      </w:divBdr>
    </w:div>
    <w:div w:id="1610352717">
      <w:bodyDiv w:val="1"/>
      <w:marLeft w:val="0"/>
      <w:marRight w:val="0"/>
      <w:marTop w:val="0"/>
      <w:marBottom w:val="0"/>
      <w:divBdr>
        <w:top w:val="none" w:sz="0" w:space="0" w:color="auto"/>
        <w:left w:val="none" w:sz="0" w:space="0" w:color="auto"/>
        <w:bottom w:val="none" w:sz="0" w:space="0" w:color="auto"/>
        <w:right w:val="none" w:sz="0" w:space="0" w:color="auto"/>
      </w:divBdr>
    </w:div>
    <w:div w:id="1616329170">
      <w:bodyDiv w:val="1"/>
      <w:marLeft w:val="0"/>
      <w:marRight w:val="0"/>
      <w:marTop w:val="0"/>
      <w:marBottom w:val="0"/>
      <w:divBdr>
        <w:top w:val="none" w:sz="0" w:space="0" w:color="auto"/>
        <w:left w:val="none" w:sz="0" w:space="0" w:color="auto"/>
        <w:bottom w:val="none" w:sz="0" w:space="0" w:color="auto"/>
        <w:right w:val="none" w:sz="0" w:space="0" w:color="auto"/>
      </w:divBdr>
    </w:div>
    <w:div w:id="1623151551">
      <w:bodyDiv w:val="1"/>
      <w:marLeft w:val="0"/>
      <w:marRight w:val="0"/>
      <w:marTop w:val="0"/>
      <w:marBottom w:val="0"/>
      <w:divBdr>
        <w:top w:val="none" w:sz="0" w:space="0" w:color="auto"/>
        <w:left w:val="none" w:sz="0" w:space="0" w:color="auto"/>
        <w:bottom w:val="none" w:sz="0" w:space="0" w:color="auto"/>
        <w:right w:val="none" w:sz="0" w:space="0" w:color="auto"/>
      </w:divBdr>
    </w:div>
    <w:div w:id="1632782384">
      <w:bodyDiv w:val="1"/>
      <w:marLeft w:val="0"/>
      <w:marRight w:val="0"/>
      <w:marTop w:val="0"/>
      <w:marBottom w:val="0"/>
      <w:divBdr>
        <w:top w:val="none" w:sz="0" w:space="0" w:color="auto"/>
        <w:left w:val="none" w:sz="0" w:space="0" w:color="auto"/>
        <w:bottom w:val="none" w:sz="0" w:space="0" w:color="auto"/>
        <w:right w:val="none" w:sz="0" w:space="0" w:color="auto"/>
      </w:divBdr>
    </w:div>
    <w:div w:id="1637837193">
      <w:bodyDiv w:val="1"/>
      <w:marLeft w:val="0"/>
      <w:marRight w:val="0"/>
      <w:marTop w:val="0"/>
      <w:marBottom w:val="0"/>
      <w:divBdr>
        <w:top w:val="none" w:sz="0" w:space="0" w:color="auto"/>
        <w:left w:val="none" w:sz="0" w:space="0" w:color="auto"/>
        <w:bottom w:val="none" w:sz="0" w:space="0" w:color="auto"/>
        <w:right w:val="none" w:sz="0" w:space="0" w:color="auto"/>
      </w:divBdr>
    </w:div>
    <w:div w:id="1642535872">
      <w:bodyDiv w:val="1"/>
      <w:marLeft w:val="0"/>
      <w:marRight w:val="0"/>
      <w:marTop w:val="0"/>
      <w:marBottom w:val="0"/>
      <w:divBdr>
        <w:top w:val="none" w:sz="0" w:space="0" w:color="auto"/>
        <w:left w:val="none" w:sz="0" w:space="0" w:color="auto"/>
        <w:bottom w:val="none" w:sz="0" w:space="0" w:color="auto"/>
        <w:right w:val="none" w:sz="0" w:space="0" w:color="auto"/>
      </w:divBdr>
    </w:div>
    <w:div w:id="1676107237">
      <w:bodyDiv w:val="1"/>
      <w:marLeft w:val="0"/>
      <w:marRight w:val="0"/>
      <w:marTop w:val="0"/>
      <w:marBottom w:val="0"/>
      <w:divBdr>
        <w:top w:val="none" w:sz="0" w:space="0" w:color="auto"/>
        <w:left w:val="none" w:sz="0" w:space="0" w:color="auto"/>
        <w:bottom w:val="none" w:sz="0" w:space="0" w:color="auto"/>
        <w:right w:val="none" w:sz="0" w:space="0" w:color="auto"/>
      </w:divBdr>
    </w:div>
    <w:div w:id="1687639140">
      <w:bodyDiv w:val="1"/>
      <w:marLeft w:val="0"/>
      <w:marRight w:val="0"/>
      <w:marTop w:val="0"/>
      <w:marBottom w:val="0"/>
      <w:divBdr>
        <w:top w:val="none" w:sz="0" w:space="0" w:color="auto"/>
        <w:left w:val="none" w:sz="0" w:space="0" w:color="auto"/>
        <w:bottom w:val="none" w:sz="0" w:space="0" w:color="auto"/>
        <w:right w:val="none" w:sz="0" w:space="0" w:color="auto"/>
      </w:divBdr>
    </w:div>
    <w:div w:id="1703632032">
      <w:bodyDiv w:val="1"/>
      <w:marLeft w:val="0"/>
      <w:marRight w:val="0"/>
      <w:marTop w:val="0"/>
      <w:marBottom w:val="0"/>
      <w:divBdr>
        <w:top w:val="none" w:sz="0" w:space="0" w:color="auto"/>
        <w:left w:val="none" w:sz="0" w:space="0" w:color="auto"/>
        <w:bottom w:val="none" w:sz="0" w:space="0" w:color="auto"/>
        <w:right w:val="none" w:sz="0" w:space="0" w:color="auto"/>
      </w:divBdr>
    </w:div>
    <w:div w:id="1706103791">
      <w:bodyDiv w:val="1"/>
      <w:marLeft w:val="0"/>
      <w:marRight w:val="0"/>
      <w:marTop w:val="0"/>
      <w:marBottom w:val="0"/>
      <w:divBdr>
        <w:top w:val="none" w:sz="0" w:space="0" w:color="auto"/>
        <w:left w:val="none" w:sz="0" w:space="0" w:color="auto"/>
        <w:bottom w:val="none" w:sz="0" w:space="0" w:color="auto"/>
        <w:right w:val="none" w:sz="0" w:space="0" w:color="auto"/>
      </w:divBdr>
    </w:div>
    <w:div w:id="1710761470">
      <w:bodyDiv w:val="1"/>
      <w:marLeft w:val="0"/>
      <w:marRight w:val="0"/>
      <w:marTop w:val="0"/>
      <w:marBottom w:val="0"/>
      <w:divBdr>
        <w:top w:val="none" w:sz="0" w:space="0" w:color="auto"/>
        <w:left w:val="none" w:sz="0" w:space="0" w:color="auto"/>
        <w:bottom w:val="none" w:sz="0" w:space="0" w:color="auto"/>
        <w:right w:val="none" w:sz="0" w:space="0" w:color="auto"/>
      </w:divBdr>
    </w:div>
    <w:div w:id="1713387546">
      <w:bodyDiv w:val="1"/>
      <w:marLeft w:val="0"/>
      <w:marRight w:val="0"/>
      <w:marTop w:val="0"/>
      <w:marBottom w:val="0"/>
      <w:divBdr>
        <w:top w:val="none" w:sz="0" w:space="0" w:color="auto"/>
        <w:left w:val="none" w:sz="0" w:space="0" w:color="auto"/>
        <w:bottom w:val="none" w:sz="0" w:space="0" w:color="auto"/>
        <w:right w:val="none" w:sz="0" w:space="0" w:color="auto"/>
      </w:divBdr>
      <w:divsChild>
        <w:div w:id="1197742943">
          <w:marLeft w:val="0"/>
          <w:marRight w:val="0"/>
          <w:marTop w:val="0"/>
          <w:marBottom w:val="0"/>
          <w:divBdr>
            <w:top w:val="none" w:sz="0" w:space="0" w:color="auto"/>
            <w:left w:val="none" w:sz="0" w:space="0" w:color="auto"/>
            <w:bottom w:val="none" w:sz="0" w:space="0" w:color="auto"/>
            <w:right w:val="none" w:sz="0" w:space="0" w:color="auto"/>
          </w:divBdr>
          <w:divsChild>
            <w:div w:id="19398991">
              <w:marLeft w:val="0"/>
              <w:marRight w:val="0"/>
              <w:marTop w:val="0"/>
              <w:marBottom w:val="0"/>
              <w:divBdr>
                <w:top w:val="none" w:sz="0" w:space="0" w:color="auto"/>
                <w:left w:val="none" w:sz="0" w:space="0" w:color="auto"/>
                <w:bottom w:val="none" w:sz="0" w:space="0" w:color="auto"/>
                <w:right w:val="none" w:sz="0" w:space="0" w:color="auto"/>
              </w:divBdr>
              <w:divsChild>
                <w:div w:id="640769517">
                  <w:marLeft w:val="0"/>
                  <w:marRight w:val="0"/>
                  <w:marTop w:val="0"/>
                  <w:marBottom w:val="0"/>
                  <w:divBdr>
                    <w:top w:val="none" w:sz="0" w:space="0" w:color="auto"/>
                    <w:left w:val="none" w:sz="0" w:space="0" w:color="auto"/>
                    <w:bottom w:val="none" w:sz="0" w:space="0" w:color="auto"/>
                    <w:right w:val="none" w:sz="0" w:space="0" w:color="auto"/>
                  </w:divBdr>
                  <w:divsChild>
                    <w:div w:id="171533050">
                      <w:marLeft w:val="0"/>
                      <w:marRight w:val="0"/>
                      <w:marTop w:val="0"/>
                      <w:marBottom w:val="0"/>
                      <w:divBdr>
                        <w:top w:val="none" w:sz="0" w:space="0" w:color="auto"/>
                        <w:left w:val="none" w:sz="0" w:space="0" w:color="auto"/>
                        <w:bottom w:val="none" w:sz="0" w:space="0" w:color="auto"/>
                        <w:right w:val="none" w:sz="0" w:space="0" w:color="auto"/>
                      </w:divBdr>
                      <w:divsChild>
                        <w:div w:id="202874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876">
      <w:bodyDiv w:val="1"/>
      <w:marLeft w:val="0"/>
      <w:marRight w:val="0"/>
      <w:marTop w:val="0"/>
      <w:marBottom w:val="0"/>
      <w:divBdr>
        <w:top w:val="none" w:sz="0" w:space="0" w:color="auto"/>
        <w:left w:val="none" w:sz="0" w:space="0" w:color="auto"/>
        <w:bottom w:val="none" w:sz="0" w:space="0" w:color="auto"/>
        <w:right w:val="none" w:sz="0" w:space="0" w:color="auto"/>
      </w:divBdr>
    </w:div>
    <w:div w:id="1773934308">
      <w:bodyDiv w:val="1"/>
      <w:marLeft w:val="0"/>
      <w:marRight w:val="0"/>
      <w:marTop w:val="0"/>
      <w:marBottom w:val="0"/>
      <w:divBdr>
        <w:top w:val="none" w:sz="0" w:space="0" w:color="auto"/>
        <w:left w:val="none" w:sz="0" w:space="0" w:color="auto"/>
        <w:bottom w:val="none" w:sz="0" w:space="0" w:color="auto"/>
        <w:right w:val="none" w:sz="0" w:space="0" w:color="auto"/>
      </w:divBdr>
    </w:div>
    <w:div w:id="1777287010">
      <w:bodyDiv w:val="1"/>
      <w:marLeft w:val="0"/>
      <w:marRight w:val="0"/>
      <w:marTop w:val="0"/>
      <w:marBottom w:val="0"/>
      <w:divBdr>
        <w:top w:val="none" w:sz="0" w:space="0" w:color="auto"/>
        <w:left w:val="none" w:sz="0" w:space="0" w:color="auto"/>
        <w:bottom w:val="none" w:sz="0" w:space="0" w:color="auto"/>
        <w:right w:val="none" w:sz="0" w:space="0" w:color="auto"/>
      </w:divBdr>
    </w:div>
    <w:div w:id="1788305489">
      <w:bodyDiv w:val="1"/>
      <w:marLeft w:val="0"/>
      <w:marRight w:val="0"/>
      <w:marTop w:val="0"/>
      <w:marBottom w:val="0"/>
      <w:divBdr>
        <w:top w:val="none" w:sz="0" w:space="0" w:color="auto"/>
        <w:left w:val="none" w:sz="0" w:space="0" w:color="auto"/>
        <w:bottom w:val="none" w:sz="0" w:space="0" w:color="auto"/>
        <w:right w:val="none" w:sz="0" w:space="0" w:color="auto"/>
      </w:divBdr>
      <w:divsChild>
        <w:div w:id="990447302">
          <w:marLeft w:val="0"/>
          <w:marRight w:val="0"/>
          <w:marTop w:val="0"/>
          <w:marBottom w:val="0"/>
          <w:divBdr>
            <w:top w:val="none" w:sz="0" w:space="0" w:color="auto"/>
            <w:left w:val="none" w:sz="0" w:space="0" w:color="auto"/>
            <w:bottom w:val="none" w:sz="0" w:space="0" w:color="auto"/>
            <w:right w:val="none" w:sz="0" w:space="0" w:color="auto"/>
          </w:divBdr>
        </w:div>
        <w:div w:id="1739091876">
          <w:marLeft w:val="0"/>
          <w:marRight w:val="0"/>
          <w:marTop w:val="0"/>
          <w:marBottom w:val="0"/>
          <w:divBdr>
            <w:top w:val="none" w:sz="0" w:space="0" w:color="auto"/>
            <w:left w:val="none" w:sz="0" w:space="0" w:color="auto"/>
            <w:bottom w:val="none" w:sz="0" w:space="0" w:color="auto"/>
            <w:right w:val="none" w:sz="0" w:space="0" w:color="auto"/>
          </w:divBdr>
        </w:div>
        <w:div w:id="273951645">
          <w:marLeft w:val="0"/>
          <w:marRight w:val="0"/>
          <w:marTop w:val="0"/>
          <w:marBottom w:val="0"/>
          <w:divBdr>
            <w:top w:val="none" w:sz="0" w:space="0" w:color="auto"/>
            <w:left w:val="none" w:sz="0" w:space="0" w:color="auto"/>
            <w:bottom w:val="none" w:sz="0" w:space="0" w:color="auto"/>
            <w:right w:val="none" w:sz="0" w:space="0" w:color="auto"/>
          </w:divBdr>
        </w:div>
        <w:div w:id="883324106">
          <w:marLeft w:val="0"/>
          <w:marRight w:val="0"/>
          <w:marTop w:val="0"/>
          <w:marBottom w:val="0"/>
          <w:divBdr>
            <w:top w:val="none" w:sz="0" w:space="0" w:color="auto"/>
            <w:left w:val="none" w:sz="0" w:space="0" w:color="auto"/>
            <w:bottom w:val="none" w:sz="0" w:space="0" w:color="auto"/>
            <w:right w:val="none" w:sz="0" w:space="0" w:color="auto"/>
          </w:divBdr>
        </w:div>
        <w:div w:id="616638836">
          <w:marLeft w:val="0"/>
          <w:marRight w:val="0"/>
          <w:marTop w:val="0"/>
          <w:marBottom w:val="0"/>
          <w:divBdr>
            <w:top w:val="none" w:sz="0" w:space="0" w:color="auto"/>
            <w:left w:val="none" w:sz="0" w:space="0" w:color="auto"/>
            <w:bottom w:val="none" w:sz="0" w:space="0" w:color="auto"/>
            <w:right w:val="none" w:sz="0" w:space="0" w:color="auto"/>
          </w:divBdr>
        </w:div>
        <w:div w:id="1299651901">
          <w:marLeft w:val="0"/>
          <w:marRight w:val="0"/>
          <w:marTop w:val="0"/>
          <w:marBottom w:val="0"/>
          <w:divBdr>
            <w:top w:val="none" w:sz="0" w:space="0" w:color="auto"/>
            <w:left w:val="none" w:sz="0" w:space="0" w:color="auto"/>
            <w:bottom w:val="none" w:sz="0" w:space="0" w:color="auto"/>
            <w:right w:val="none" w:sz="0" w:space="0" w:color="auto"/>
          </w:divBdr>
        </w:div>
        <w:div w:id="909927726">
          <w:marLeft w:val="0"/>
          <w:marRight w:val="0"/>
          <w:marTop w:val="0"/>
          <w:marBottom w:val="0"/>
          <w:divBdr>
            <w:top w:val="none" w:sz="0" w:space="0" w:color="auto"/>
            <w:left w:val="none" w:sz="0" w:space="0" w:color="auto"/>
            <w:bottom w:val="none" w:sz="0" w:space="0" w:color="auto"/>
            <w:right w:val="none" w:sz="0" w:space="0" w:color="auto"/>
          </w:divBdr>
        </w:div>
        <w:div w:id="1097212184">
          <w:marLeft w:val="0"/>
          <w:marRight w:val="0"/>
          <w:marTop w:val="0"/>
          <w:marBottom w:val="0"/>
          <w:divBdr>
            <w:top w:val="none" w:sz="0" w:space="0" w:color="auto"/>
            <w:left w:val="none" w:sz="0" w:space="0" w:color="auto"/>
            <w:bottom w:val="none" w:sz="0" w:space="0" w:color="auto"/>
            <w:right w:val="none" w:sz="0" w:space="0" w:color="auto"/>
          </w:divBdr>
        </w:div>
        <w:div w:id="679621560">
          <w:marLeft w:val="0"/>
          <w:marRight w:val="0"/>
          <w:marTop w:val="0"/>
          <w:marBottom w:val="0"/>
          <w:divBdr>
            <w:top w:val="none" w:sz="0" w:space="0" w:color="auto"/>
            <w:left w:val="none" w:sz="0" w:space="0" w:color="auto"/>
            <w:bottom w:val="none" w:sz="0" w:space="0" w:color="auto"/>
            <w:right w:val="none" w:sz="0" w:space="0" w:color="auto"/>
          </w:divBdr>
        </w:div>
        <w:div w:id="567768529">
          <w:marLeft w:val="0"/>
          <w:marRight w:val="0"/>
          <w:marTop w:val="0"/>
          <w:marBottom w:val="0"/>
          <w:divBdr>
            <w:top w:val="none" w:sz="0" w:space="0" w:color="auto"/>
            <w:left w:val="none" w:sz="0" w:space="0" w:color="auto"/>
            <w:bottom w:val="none" w:sz="0" w:space="0" w:color="auto"/>
            <w:right w:val="none" w:sz="0" w:space="0" w:color="auto"/>
          </w:divBdr>
        </w:div>
        <w:div w:id="2133747348">
          <w:marLeft w:val="0"/>
          <w:marRight w:val="0"/>
          <w:marTop w:val="0"/>
          <w:marBottom w:val="0"/>
          <w:divBdr>
            <w:top w:val="none" w:sz="0" w:space="0" w:color="auto"/>
            <w:left w:val="none" w:sz="0" w:space="0" w:color="auto"/>
            <w:bottom w:val="none" w:sz="0" w:space="0" w:color="auto"/>
            <w:right w:val="none" w:sz="0" w:space="0" w:color="auto"/>
          </w:divBdr>
        </w:div>
        <w:div w:id="1555195716">
          <w:marLeft w:val="0"/>
          <w:marRight w:val="0"/>
          <w:marTop w:val="0"/>
          <w:marBottom w:val="0"/>
          <w:divBdr>
            <w:top w:val="none" w:sz="0" w:space="0" w:color="auto"/>
            <w:left w:val="none" w:sz="0" w:space="0" w:color="auto"/>
            <w:bottom w:val="none" w:sz="0" w:space="0" w:color="auto"/>
            <w:right w:val="none" w:sz="0" w:space="0" w:color="auto"/>
          </w:divBdr>
        </w:div>
        <w:div w:id="1028405811">
          <w:marLeft w:val="0"/>
          <w:marRight w:val="0"/>
          <w:marTop w:val="0"/>
          <w:marBottom w:val="0"/>
          <w:divBdr>
            <w:top w:val="none" w:sz="0" w:space="0" w:color="auto"/>
            <w:left w:val="none" w:sz="0" w:space="0" w:color="auto"/>
            <w:bottom w:val="none" w:sz="0" w:space="0" w:color="auto"/>
            <w:right w:val="none" w:sz="0" w:space="0" w:color="auto"/>
          </w:divBdr>
        </w:div>
        <w:div w:id="1360007633">
          <w:marLeft w:val="0"/>
          <w:marRight w:val="0"/>
          <w:marTop w:val="0"/>
          <w:marBottom w:val="0"/>
          <w:divBdr>
            <w:top w:val="none" w:sz="0" w:space="0" w:color="auto"/>
            <w:left w:val="none" w:sz="0" w:space="0" w:color="auto"/>
            <w:bottom w:val="none" w:sz="0" w:space="0" w:color="auto"/>
            <w:right w:val="none" w:sz="0" w:space="0" w:color="auto"/>
          </w:divBdr>
        </w:div>
        <w:div w:id="324283092">
          <w:marLeft w:val="0"/>
          <w:marRight w:val="0"/>
          <w:marTop w:val="0"/>
          <w:marBottom w:val="0"/>
          <w:divBdr>
            <w:top w:val="none" w:sz="0" w:space="0" w:color="auto"/>
            <w:left w:val="none" w:sz="0" w:space="0" w:color="auto"/>
            <w:bottom w:val="none" w:sz="0" w:space="0" w:color="auto"/>
            <w:right w:val="none" w:sz="0" w:space="0" w:color="auto"/>
          </w:divBdr>
        </w:div>
        <w:div w:id="690761879">
          <w:marLeft w:val="0"/>
          <w:marRight w:val="0"/>
          <w:marTop w:val="0"/>
          <w:marBottom w:val="0"/>
          <w:divBdr>
            <w:top w:val="none" w:sz="0" w:space="0" w:color="auto"/>
            <w:left w:val="none" w:sz="0" w:space="0" w:color="auto"/>
            <w:bottom w:val="none" w:sz="0" w:space="0" w:color="auto"/>
            <w:right w:val="none" w:sz="0" w:space="0" w:color="auto"/>
          </w:divBdr>
        </w:div>
        <w:div w:id="365066697">
          <w:marLeft w:val="0"/>
          <w:marRight w:val="0"/>
          <w:marTop w:val="0"/>
          <w:marBottom w:val="0"/>
          <w:divBdr>
            <w:top w:val="none" w:sz="0" w:space="0" w:color="auto"/>
            <w:left w:val="none" w:sz="0" w:space="0" w:color="auto"/>
            <w:bottom w:val="none" w:sz="0" w:space="0" w:color="auto"/>
            <w:right w:val="none" w:sz="0" w:space="0" w:color="auto"/>
          </w:divBdr>
        </w:div>
        <w:div w:id="989215628">
          <w:marLeft w:val="0"/>
          <w:marRight w:val="0"/>
          <w:marTop w:val="0"/>
          <w:marBottom w:val="0"/>
          <w:divBdr>
            <w:top w:val="none" w:sz="0" w:space="0" w:color="auto"/>
            <w:left w:val="none" w:sz="0" w:space="0" w:color="auto"/>
            <w:bottom w:val="none" w:sz="0" w:space="0" w:color="auto"/>
            <w:right w:val="none" w:sz="0" w:space="0" w:color="auto"/>
          </w:divBdr>
        </w:div>
        <w:div w:id="1890723059">
          <w:marLeft w:val="0"/>
          <w:marRight w:val="0"/>
          <w:marTop w:val="0"/>
          <w:marBottom w:val="0"/>
          <w:divBdr>
            <w:top w:val="none" w:sz="0" w:space="0" w:color="auto"/>
            <w:left w:val="none" w:sz="0" w:space="0" w:color="auto"/>
            <w:bottom w:val="none" w:sz="0" w:space="0" w:color="auto"/>
            <w:right w:val="none" w:sz="0" w:space="0" w:color="auto"/>
          </w:divBdr>
        </w:div>
        <w:div w:id="250236363">
          <w:marLeft w:val="0"/>
          <w:marRight w:val="0"/>
          <w:marTop w:val="0"/>
          <w:marBottom w:val="0"/>
          <w:divBdr>
            <w:top w:val="none" w:sz="0" w:space="0" w:color="auto"/>
            <w:left w:val="none" w:sz="0" w:space="0" w:color="auto"/>
            <w:bottom w:val="none" w:sz="0" w:space="0" w:color="auto"/>
            <w:right w:val="none" w:sz="0" w:space="0" w:color="auto"/>
          </w:divBdr>
        </w:div>
        <w:div w:id="214392079">
          <w:marLeft w:val="0"/>
          <w:marRight w:val="0"/>
          <w:marTop w:val="0"/>
          <w:marBottom w:val="0"/>
          <w:divBdr>
            <w:top w:val="none" w:sz="0" w:space="0" w:color="auto"/>
            <w:left w:val="none" w:sz="0" w:space="0" w:color="auto"/>
            <w:bottom w:val="none" w:sz="0" w:space="0" w:color="auto"/>
            <w:right w:val="none" w:sz="0" w:space="0" w:color="auto"/>
          </w:divBdr>
        </w:div>
        <w:div w:id="430442138">
          <w:marLeft w:val="0"/>
          <w:marRight w:val="0"/>
          <w:marTop w:val="0"/>
          <w:marBottom w:val="0"/>
          <w:divBdr>
            <w:top w:val="none" w:sz="0" w:space="0" w:color="auto"/>
            <w:left w:val="none" w:sz="0" w:space="0" w:color="auto"/>
            <w:bottom w:val="none" w:sz="0" w:space="0" w:color="auto"/>
            <w:right w:val="none" w:sz="0" w:space="0" w:color="auto"/>
          </w:divBdr>
        </w:div>
        <w:div w:id="1240403280">
          <w:marLeft w:val="0"/>
          <w:marRight w:val="0"/>
          <w:marTop w:val="0"/>
          <w:marBottom w:val="0"/>
          <w:divBdr>
            <w:top w:val="none" w:sz="0" w:space="0" w:color="auto"/>
            <w:left w:val="none" w:sz="0" w:space="0" w:color="auto"/>
            <w:bottom w:val="none" w:sz="0" w:space="0" w:color="auto"/>
            <w:right w:val="none" w:sz="0" w:space="0" w:color="auto"/>
          </w:divBdr>
        </w:div>
        <w:div w:id="839933988">
          <w:marLeft w:val="0"/>
          <w:marRight w:val="0"/>
          <w:marTop w:val="0"/>
          <w:marBottom w:val="0"/>
          <w:divBdr>
            <w:top w:val="none" w:sz="0" w:space="0" w:color="auto"/>
            <w:left w:val="none" w:sz="0" w:space="0" w:color="auto"/>
            <w:bottom w:val="none" w:sz="0" w:space="0" w:color="auto"/>
            <w:right w:val="none" w:sz="0" w:space="0" w:color="auto"/>
          </w:divBdr>
        </w:div>
        <w:div w:id="1550071161">
          <w:marLeft w:val="0"/>
          <w:marRight w:val="0"/>
          <w:marTop w:val="0"/>
          <w:marBottom w:val="0"/>
          <w:divBdr>
            <w:top w:val="none" w:sz="0" w:space="0" w:color="auto"/>
            <w:left w:val="none" w:sz="0" w:space="0" w:color="auto"/>
            <w:bottom w:val="none" w:sz="0" w:space="0" w:color="auto"/>
            <w:right w:val="none" w:sz="0" w:space="0" w:color="auto"/>
          </w:divBdr>
        </w:div>
        <w:div w:id="1880163661">
          <w:marLeft w:val="0"/>
          <w:marRight w:val="0"/>
          <w:marTop w:val="0"/>
          <w:marBottom w:val="0"/>
          <w:divBdr>
            <w:top w:val="none" w:sz="0" w:space="0" w:color="auto"/>
            <w:left w:val="none" w:sz="0" w:space="0" w:color="auto"/>
            <w:bottom w:val="none" w:sz="0" w:space="0" w:color="auto"/>
            <w:right w:val="none" w:sz="0" w:space="0" w:color="auto"/>
          </w:divBdr>
        </w:div>
        <w:div w:id="1894583454">
          <w:marLeft w:val="0"/>
          <w:marRight w:val="0"/>
          <w:marTop w:val="0"/>
          <w:marBottom w:val="0"/>
          <w:divBdr>
            <w:top w:val="none" w:sz="0" w:space="0" w:color="auto"/>
            <w:left w:val="none" w:sz="0" w:space="0" w:color="auto"/>
            <w:bottom w:val="none" w:sz="0" w:space="0" w:color="auto"/>
            <w:right w:val="none" w:sz="0" w:space="0" w:color="auto"/>
          </w:divBdr>
        </w:div>
        <w:div w:id="142545960">
          <w:marLeft w:val="0"/>
          <w:marRight w:val="0"/>
          <w:marTop w:val="0"/>
          <w:marBottom w:val="0"/>
          <w:divBdr>
            <w:top w:val="none" w:sz="0" w:space="0" w:color="auto"/>
            <w:left w:val="none" w:sz="0" w:space="0" w:color="auto"/>
            <w:bottom w:val="none" w:sz="0" w:space="0" w:color="auto"/>
            <w:right w:val="none" w:sz="0" w:space="0" w:color="auto"/>
          </w:divBdr>
        </w:div>
        <w:div w:id="1526167040">
          <w:marLeft w:val="0"/>
          <w:marRight w:val="0"/>
          <w:marTop w:val="0"/>
          <w:marBottom w:val="0"/>
          <w:divBdr>
            <w:top w:val="none" w:sz="0" w:space="0" w:color="auto"/>
            <w:left w:val="none" w:sz="0" w:space="0" w:color="auto"/>
            <w:bottom w:val="none" w:sz="0" w:space="0" w:color="auto"/>
            <w:right w:val="none" w:sz="0" w:space="0" w:color="auto"/>
          </w:divBdr>
        </w:div>
        <w:div w:id="272900581">
          <w:marLeft w:val="0"/>
          <w:marRight w:val="0"/>
          <w:marTop w:val="0"/>
          <w:marBottom w:val="0"/>
          <w:divBdr>
            <w:top w:val="none" w:sz="0" w:space="0" w:color="auto"/>
            <w:left w:val="none" w:sz="0" w:space="0" w:color="auto"/>
            <w:bottom w:val="none" w:sz="0" w:space="0" w:color="auto"/>
            <w:right w:val="none" w:sz="0" w:space="0" w:color="auto"/>
          </w:divBdr>
        </w:div>
        <w:div w:id="1602642954">
          <w:marLeft w:val="0"/>
          <w:marRight w:val="0"/>
          <w:marTop w:val="0"/>
          <w:marBottom w:val="0"/>
          <w:divBdr>
            <w:top w:val="none" w:sz="0" w:space="0" w:color="auto"/>
            <w:left w:val="none" w:sz="0" w:space="0" w:color="auto"/>
            <w:bottom w:val="none" w:sz="0" w:space="0" w:color="auto"/>
            <w:right w:val="none" w:sz="0" w:space="0" w:color="auto"/>
          </w:divBdr>
        </w:div>
        <w:div w:id="1725518679">
          <w:marLeft w:val="0"/>
          <w:marRight w:val="0"/>
          <w:marTop w:val="0"/>
          <w:marBottom w:val="0"/>
          <w:divBdr>
            <w:top w:val="none" w:sz="0" w:space="0" w:color="auto"/>
            <w:left w:val="none" w:sz="0" w:space="0" w:color="auto"/>
            <w:bottom w:val="none" w:sz="0" w:space="0" w:color="auto"/>
            <w:right w:val="none" w:sz="0" w:space="0" w:color="auto"/>
          </w:divBdr>
        </w:div>
        <w:div w:id="1365323635">
          <w:marLeft w:val="0"/>
          <w:marRight w:val="0"/>
          <w:marTop w:val="0"/>
          <w:marBottom w:val="0"/>
          <w:divBdr>
            <w:top w:val="none" w:sz="0" w:space="0" w:color="auto"/>
            <w:left w:val="none" w:sz="0" w:space="0" w:color="auto"/>
            <w:bottom w:val="none" w:sz="0" w:space="0" w:color="auto"/>
            <w:right w:val="none" w:sz="0" w:space="0" w:color="auto"/>
          </w:divBdr>
        </w:div>
        <w:div w:id="1967080485">
          <w:marLeft w:val="0"/>
          <w:marRight w:val="0"/>
          <w:marTop w:val="0"/>
          <w:marBottom w:val="0"/>
          <w:divBdr>
            <w:top w:val="none" w:sz="0" w:space="0" w:color="auto"/>
            <w:left w:val="none" w:sz="0" w:space="0" w:color="auto"/>
            <w:bottom w:val="none" w:sz="0" w:space="0" w:color="auto"/>
            <w:right w:val="none" w:sz="0" w:space="0" w:color="auto"/>
          </w:divBdr>
        </w:div>
      </w:divsChild>
    </w:div>
    <w:div w:id="1789081392">
      <w:bodyDiv w:val="1"/>
      <w:marLeft w:val="0"/>
      <w:marRight w:val="0"/>
      <w:marTop w:val="0"/>
      <w:marBottom w:val="0"/>
      <w:divBdr>
        <w:top w:val="none" w:sz="0" w:space="0" w:color="auto"/>
        <w:left w:val="none" w:sz="0" w:space="0" w:color="auto"/>
        <w:bottom w:val="none" w:sz="0" w:space="0" w:color="auto"/>
        <w:right w:val="none" w:sz="0" w:space="0" w:color="auto"/>
      </w:divBdr>
    </w:div>
    <w:div w:id="1807745251">
      <w:bodyDiv w:val="1"/>
      <w:marLeft w:val="0"/>
      <w:marRight w:val="0"/>
      <w:marTop w:val="0"/>
      <w:marBottom w:val="0"/>
      <w:divBdr>
        <w:top w:val="none" w:sz="0" w:space="0" w:color="auto"/>
        <w:left w:val="none" w:sz="0" w:space="0" w:color="auto"/>
        <w:bottom w:val="none" w:sz="0" w:space="0" w:color="auto"/>
        <w:right w:val="none" w:sz="0" w:space="0" w:color="auto"/>
      </w:divBdr>
    </w:div>
    <w:div w:id="1816948469">
      <w:bodyDiv w:val="1"/>
      <w:marLeft w:val="0"/>
      <w:marRight w:val="0"/>
      <w:marTop w:val="0"/>
      <w:marBottom w:val="0"/>
      <w:divBdr>
        <w:top w:val="none" w:sz="0" w:space="0" w:color="auto"/>
        <w:left w:val="none" w:sz="0" w:space="0" w:color="auto"/>
        <w:bottom w:val="none" w:sz="0" w:space="0" w:color="auto"/>
        <w:right w:val="none" w:sz="0" w:space="0" w:color="auto"/>
      </w:divBdr>
    </w:div>
    <w:div w:id="1852641314">
      <w:bodyDiv w:val="1"/>
      <w:marLeft w:val="0"/>
      <w:marRight w:val="0"/>
      <w:marTop w:val="0"/>
      <w:marBottom w:val="0"/>
      <w:divBdr>
        <w:top w:val="none" w:sz="0" w:space="0" w:color="auto"/>
        <w:left w:val="none" w:sz="0" w:space="0" w:color="auto"/>
        <w:bottom w:val="none" w:sz="0" w:space="0" w:color="auto"/>
        <w:right w:val="none" w:sz="0" w:space="0" w:color="auto"/>
      </w:divBdr>
    </w:div>
    <w:div w:id="1855805185">
      <w:bodyDiv w:val="1"/>
      <w:marLeft w:val="0"/>
      <w:marRight w:val="0"/>
      <w:marTop w:val="0"/>
      <w:marBottom w:val="0"/>
      <w:divBdr>
        <w:top w:val="none" w:sz="0" w:space="0" w:color="auto"/>
        <w:left w:val="none" w:sz="0" w:space="0" w:color="auto"/>
        <w:bottom w:val="none" w:sz="0" w:space="0" w:color="auto"/>
        <w:right w:val="none" w:sz="0" w:space="0" w:color="auto"/>
      </w:divBdr>
    </w:div>
    <w:div w:id="1859611736">
      <w:bodyDiv w:val="1"/>
      <w:marLeft w:val="0"/>
      <w:marRight w:val="0"/>
      <w:marTop w:val="0"/>
      <w:marBottom w:val="0"/>
      <w:divBdr>
        <w:top w:val="none" w:sz="0" w:space="0" w:color="auto"/>
        <w:left w:val="none" w:sz="0" w:space="0" w:color="auto"/>
        <w:bottom w:val="none" w:sz="0" w:space="0" w:color="auto"/>
        <w:right w:val="none" w:sz="0" w:space="0" w:color="auto"/>
      </w:divBdr>
    </w:div>
    <w:div w:id="1861356520">
      <w:bodyDiv w:val="1"/>
      <w:marLeft w:val="0"/>
      <w:marRight w:val="0"/>
      <w:marTop w:val="0"/>
      <w:marBottom w:val="0"/>
      <w:divBdr>
        <w:top w:val="none" w:sz="0" w:space="0" w:color="auto"/>
        <w:left w:val="none" w:sz="0" w:space="0" w:color="auto"/>
        <w:bottom w:val="none" w:sz="0" w:space="0" w:color="auto"/>
        <w:right w:val="none" w:sz="0" w:space="0" w:color="auto"/>
      </w:divBdr>
    </w:div>
    <w:div w:id="1863930919">
      <w:bodyDiv w:val="1"/>
      <w:marLeft w:val="0"/>
      <w:marRight w:val="0"/>
      <w:marTop w:val="0"/>
      <w:marBottom w:val="0"/>
      <w:divBdr>
        <w:top w:val="none" w:sz="0" w:space="0" w:color="auto"/>
        <w:left w:val="none" w:sz="0" w:space="0" w:color="auto"/>
        <w:bottom w:val="none" w:sz="0" w:space="0" w:color="auto"/>
        <w:right w:val="none" w:sz="0" w:space="0" w:color="auto"/>
      </w:divBdr>
    </w:div>
    <w:div w:id="1873614707">
      <w:bodyDiv w:val="1"/>
      <w:marLeft w:val="0"/>
      <w:marRight w:val="0"/>
      <w:marTop w:val="0"/>
      <w:marBottom w:val="0"/>
      <w:divBdr>
        <w:top w:val="none" w:sz="0" w:space="0" w:color="auto"/>
        <w:left w:val="none" w:sz="0" w:space="0" w:color="auto"/>
        <w:bottom w:val="none" w:sz="0" w:space="0" w:color="auto"/>
        <w:right w:val="none" w:sz="0" w:space="0" w:color="auto"/>
      </w:divBdr>
    </w:div>
    <w:div w:id="1878666171">
      <w:bodyDiv w:val="1"/>
      <w:marLeft w:val="0"/>
      <w:marRight w:val="0"/>
      <w:marTop w:val="0"/>
      <w:marBottom w:val="0"/>
      <w:divBdr>
        <w:top w:val="none" w:sz="0" w:space="0" w:color="auto"/>
        <w:left w:val="none" w:sz="0" w:space="0" w:color="auto"/>
        <w:bottom w:val="none" w:sz="0" w:space="0" w:color="auto"/>
        <w:right w:val="none" w:sz="0" w:space="0" w:color="auto"/>
      </w:divBdr>
    </w:div>
    <w:div w:id="1879001466">
      <w:bodyDiv w:val="1"/>
      <w:marLeft w:val="0"/>
      <w:marRight w:val="0"/>
      <w:marTop w:val="0"/>
      <w:marBottom w:val="0"/>
      <w:divBdr>
        <w:top w:val="none" w:sz="0" w:space="0" w:color="auto"/>
        <w:left w:val="none" w:sz="0" w:space="0" w:color="auto"/>
        <w:bottom w:val="none" w:sz="0" w:space="0" w:color="auto"/>
        <w:right w:val="none" w:sz="0" w:space="0" w:color="auto"/>
      </w:divBdr>
    </w:div>
    <w:div w:id="1903908439">
      <w:bodyDiv w:val="1"/>
      <w:marLeft w:val="0"/>
      <w:marRight w:val="0"/>
      <w:marTop w:val="0"/>
      <w:marBottom w:val="0"/>
      <w:divBdr>
        <w:top w:val="none" w:sz="0" w:space="0" w:color="auto"/>
        <w:left w:val="none" w:sz="0" w:space="0" w:color="auto"/>
        <w:bottom w:val="none" w:sz="0" w:space="0" w:color="auto"/>
        <w:right w:val="none" w:sz="0" w:space="0" w:color="auto"/>
      </w:divBdr>
      <w:divsChild>
        <w:div w:id="1056398732">
          <w:marLeft w:val="0"/>
          <w:marRight w:val="0"/>
          <w:marTop w:val="0"/>
          <w:marBottom w:val="0"/>
          <w:divBdr>
            <w:top w:val="none" w:sz="0" w:space="0" w:color="auto"/>
            <w:left w:val="none" w:sz="0" w:space="0" w:color="auto"/>
            <w:bottom w:val="none" w:sz="0" w:space="0" w:color="auto"/>
            <w:right w:val="none" w:sz="0" w:space="0" w:color="auto"/>
          </w:divBdr>
          <w:divsChild>
            <w:div w:id="13044288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2960894">
      <w:bodyDiv w:val="1"/>
      <w:marLeft w:val="0"/>
      <w:marRight w:val="0"/>
      <w:marTop w:val="0"/>
      <w:marBottom w:val="0"/>
      <w:divBdr>
        <w:top w:val="none" w:sz="0" w:space="0" w:color="auto"/>
        <w:left w:val="none" w:sz="0" w:space="0" w:color="auto"/>
        <w:bottom w:val="none" w:sz="0" w:space="0" w:color="auto"/>
        <w:right w:val="none" w:sz="0" w:space="0" w:color="auto"/>
      </w:divBdr>
    </w:div>
    <w:div w:id="1924290521">
      <w:bodyDiv w:val="1"/>
      <w:marLeft w:val="0"/>
      <w:marRight w:val="0"/>
      <w:marTop w:val="0"/>
      <w:marBottom w:val="0"/>
      <w:divBdr>
        <w:top w:val="none" w:sz="0" w:space="0" w:color="auto"/>
        <w:left w:val="none" w:sz="0" w:space="0" w:color="auto"/>
        <w:bottom w:val="none" w:sz="0" w:space="0" w:color="auto"/>
        <w:right w:val="none" w:sz="0" w:space="0" w:color="auto"/>
      </w:divBdr>
    </w:div>
    <w:div w:id="1955213499">
      <w:bodyDiv w:val="1"/>
      <w:marLeft w:val="0"/>
      <w:marRight w:val="0"/>
      <w:marTop w:val="0"/>
      <w:marBottom w:val="0"/>
      <w:divBdr>
        <w:top w:val="none" w:sz="0" w:space="0" w:color="auto"/>
        <w:left w:val="none" w:sz="0" w:space="0" w:color="auto"/>
        <w:bottom w:val="none" w:sz="0" w:space="0" w:color="auto"/>
        <w:right w:val="none" w:sz="0" w:space="0" w:color="auto"/>
      </w:divBdr>
    </w:div>
    <w:div w:id="1961255231">
      <w:bodyDiv w:val="1"/>
      <w:marLeft w:val="0"/>
      <w:marRight w:val="0"/>
      <w:marTop w:val="0"/>
      <w:marBottom w:val="0"/>
      <w:divBdr>
        <w:top w:val="none" w:sz="0" w:space="0" w:color="auto"/>
        <w:left w:val="none" w:sz="0" w:space="0" w:color="auto"/>
        <w:bottom w:val="none" w:sz="0" w:space="0" w:color="auto"/>
        <w:right w:val="none" w:sz="0" w:space="0" w:color="auto"/>
      </w:divBdr>
    </w:div>
    <w:div w:id="1973712607">
      <w:bodyDiv w:val="1"/>
      <w:marLeft w:val="0"/>
      <w:marRight w:val="0"/>
      <w:marTop w:val="0"/>
      <w:marBottom w:val="0"/>
      <w:divBdr>
        <w:top w:val="none" w:sz="0" w:space="0" w:color="auto"/>
        <w:left w:val="none" w:sz="0" w:space="0" w:color="auto"/>
        <w:bottom w:val="none" w:sz="0" w:space="0" w:color="auto"/>
        <w:right w:val="none" w:sz="0" w:space="0" w:color="auto"/>
      </w:divBdr>
    </w:div>
    <w:div w:id="1981957363">
      <w:bodyDiv w:val="1"/>
      <w:marLeft w:val="0"/>
      <w:marRight w:val="0"/>
      <w:marTop w:val="0"/>
      <w:marBottom w:val="0"/>
      <w:divBdr>
        <w:top w:val="none" w:sz="0" w:space="0" w:color="auto"/>
        <w:left w:val="none" w:sz="0" w:space="0" w:color="auto"/>
        <w:bottom w:val="none" w:sz="0" w:space="0" w:color="auto"/>
        <w:right w:val="none" w:sz="0" w:space="0" w:color="auto"/>
      </w:divBdr>
    </w:div>
    <w:div w:id="1994941371">
      <w:bodyDiv w:val="1"/>
      <w:marLeft w:val="0"/>
      <w:marRight w:val="0"/>
      <w:marTop w:val="0"/>
      <w:marBottom w:val="0"/>
      <w:divBdr>
        <w:top w:val="none" w:sz="0" w:space="0" w:color="auto"/>
        <w:left w:val="none" w:sz="0" w:space="0" w:color="auto"/>
        <w:bottom w:val="none" w:sz="0" w:space="0" w:color="auto"/>
        <w:right w:val="none" w:sz="0" w:space="0" w:color="auto"/>
      </w:divBdr>
    </w:div>
    <w:div w:id="1997950537">
      <w:bodyDiv w:val="1"/>
      <w:marLeft w:val="0"/>
      <w:marRight w:val="0"/>
      <w:marTop w:val="0"/>
      <w:marBottom w:val="0"/>
      <w:divBdr>
        <w:top w:val="none" w:sz="0" w:space="0" w:color="auto"/>
        <w:left w:val="none" w:sz="0" w:space="0" w:color="auto"/>
        <w:bottom w:val="none" w:sz="0" w:space="0" w:color="auto"/>
        <w:right w:val="none" w:sz="0" w:space="0" w:color="auto"/>
      </w:divBdr>
    </w:div>
    <w:div w:id="2006743090">
      <w:bodyDiv w:val="1"/>
      <w:marLeft w:val="0"/>
      <w:marRight w:val="0"/>
      <w:marTop w:val="0"/>
      <w:marBottom w:val="0"/>
      <w:divBdr>
        <w:top w:val="none" w:sz="0" w:space="0" w:color="auto"/>
        <w:left w:val="none" w:sz="0" w:space="0" w:color="auto"/>
        <w:bottom w:val="none" w:sz="0" w:space="0" w:color="auto"/>
        <w:right w:val="none" w:sz="0" w:space="0" w:color="auto"/>
      </w:divBdr>
    </w:div>
    <w:div w:id="2006779341">
      <w:bodyDiv w:val="1"/>
      <w:marLeft w:val="0"/>
      <w:marRight w:val="0"/>
      <w:marTop w:val="0"/>
      <w:marBottom w:val="0"/>
      <w:divBdr>
        <w:top w:val="none" w:sz="0" w:space="0" w:color="auto"/>
        <w:left w:val="none" w:sz="0" w:space="0" w:color="auto"/>
        <w:bottom w:val="none" w:sz="0" w:space="0" w:color="auto"/>
        <w:right w:val="none" w:sz="0" w:space="0" w:color="auto"/>
      </w:divBdr>
    </w:div>
    <w:div w:id="2031713442">
      <w:bodyDiv w:val="1"/>
      <w:marLeft w:val="0"/>
      <w:marRight w:val="0"/>
      <w:marTop w:val="0"/>
      <w:marBottom w:val="0"/>
      <w:divBdr>
        <w:top w:val="none" w:sz="0" w:space="0" w:color="auto"/>
        <w:left w:val="none" w:sz="0" w:space="0" w:color="auto"/>
        <w:bottom w:val="none" w:sz="0" w:space="0" w:color="auto"/>
        <w:right w:val="none" w:sz="0" w:space="0" w:color="auto"/>
      </w:divBdr>
    </w:div>
    <w:div w:id="2062174526">
      <w:bodyDiv w:val="1"/>
      <w:marLeft w:val="0"/>
      <w:marRight w:val="0"/>
      <w:marTop w:val="0"/>
      <w:marBottom w:val="0"/>
      <w:divBdr>
        <w:top w:val="none" w:sz="0" w:space="0" w:color="auto"/>
        <w:left w:val="none" w:sz="0" w:space="0" w:color="auto"/>
        <w:bottom w:val="none" w:sz="0" w:space="0" w:color="auto"/>
        <w:right w:val="none" w:sz="0" w:space="0" w:color="auto"/>
      </w:divBdr>
    </w:div>
    <w:div w:id="2073652689">
      <w:bodyDiv w:val="1"/>
      <w:marLeft w:val="0"/>
      <w:marRight w:val="0"/>
      <w:marTop w:val="0"/>
      <w:marBottom w:val="0"/>
      <w:divBdr>
        <w:top w:val="none" w:sz="0" w:space="0" w:color="auto"/>
        <w:left w:val="none" w:sz="0" w:space="0" w:color="auto"/>
        <w:bottom w:val="none" w:sz="0" w:space="0" w:color="auto"/>
        <w:right w:val="none" w:sz="0" w:space="0" w:color="auto"/>
      </w:divBdr>
    </w:div>
    <w:div w:id="2089496671">
      <w:bodyDiv w:val="1"/>
      <w:marLeft w:val="0"/>
      <w:marRight w:val="0"/>
      <w:marTop w:val="0"/>
      <w:marBottom w:val="0"/>
      <w:divBdr>
        <w:top w:val="none" w:sz="0" w:space="0" w:color="auto"/>
        <w:left w:val="none" w:sz="0" w:space="0" w:color="auto"/>
        <w:bottom w:val="none" w:sz="0" w:space="0" w:color="auto"/>
        <w:right w:val="none" w:sz="0" w:space="0" w:color="auto"/>
      </w:divBdr>
    </w:div>
    <w:div w:id="2090039215">
      <w:bodyDiv w:val="1"/>
      <w:marLeft w:val="0"/>
      <w:marRight w:val="0"/>
      <w:marTop w:val="0"/>
      <w:marBottom w:val="0"/>
      <w:divBdr>
        <w:top w:val="none" w:sz="0" w:space="0" w:color="auto"/>
        <w:left w:val="none" w:sz="0" w:space="0" w:color="auto"/>
        <w:bottom w:val="none" w:sz="0" w:space="0" w:color="auto"/>
        <w:right w:val="none" w:sz="0" w:space="0" w:color="auto"/>
      </w:divBdr>
    </w:div>
    <w:div w:id="2095398662">
      <w:bodyDiv w:val="1"/>
      <w:marLeft w:val="0"/>
      <w:marRight w:val="0"/>
      <w:marTop w:val="0"/>
      <w:marBottom w:val="0"/>
      <w:divBdr>
        <w:top w:val="none" w:sz="0" w:space="0" w:color="auto"/>
        <w:left w:val="none" w:sz="0" w:space="0" w:color="auto"/>
        <w:bottom w:val="none" w:sz="0" w:space="0" w:color="auto"/>
        <w:right w:val="none" w:sz="0" w:space="0" w:color="auto"/>
      </w:divBdr>
    </w:div>
    <w:div w:id="2112582706">
      <w:bodyDiv w:val="1"/>
      <w:marLeft w:val="0"/>
      <w:marRight w:val="0"/>
      <w:marTop w:val="0"/>
      <w:marBottom w:val="0"/>
      <w:divBdr>
        <w:top w:val="none" w:sz="0" w:space="0" w:color="auto"/>
        <w:left w:val="none" w:sz="0" w:space="0" w:color="auto"/>
        <w:bottom w:val="none" w:sz="0" w:space="0" w:color="auto"/>
        <w:right w:val="none" w:sz="0" w:space="0" w:color="auto"/>
      </w:divBdr>
    </w:div>
    <w:div w:id="2118719057">
      <w:bodyDiv w:val="1"/>
      <w:marLeft w:val="0"/>
      <w:marRight w:val="0"/>
      <w:marTop w:val="0"/>
      <w:marBottom w:val="0"/>
      <w:divBdr>
        <w:top w:val="none" w:sz="0" w:space="0" w:color="auto"/>
        <w:left w:val="none" w:sz="0" w:space="0" w:color="auto"/>
        <w:bottom w:val="none" w:sz="0" w:space="0" w:color="auto"/>
        <w:right w:val="none" w:sz="0" w:space="0" w:color="auto"/>
      </w:divBdr>
    </w:div>
    <w:div w:id="213975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cgo.com/boroughs-neighborhoods/staten-island/" TargetMode="External"/><Relationship Id="rId13" Type="http://schemas.openxmlformats.org/officeDocument/2006/relationships/hyperlink" Target="https://www.nycgo.com/boroughs-neighborhoods/staten-island/randall-manor/" TargetMode="External"/><Relationship Id="rId18" Type="http://schemas.openxmlformats.org/officeDocument/2006/relationships/hyperlink" Target="https://spaces.hightail.com/space/AERLs6eN4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ycgo.com/boroughs-neighborhoods/staten-island/st-george/" TargetMode="External"/><Relationship Id="rId17" Type="http://schemas.openxmlformats.org/officeDocument/2006/relationships/hyperlink" Target="https://spaces.hightail.com/space/ETetA1sGiV" TargetMode="External"/><Relationship Id="rId2" Type="http://schemas.openxmlformats.org/officeDocument/2006/relationships/numbering" Target="numbering.xml"/><Relationship Id="rId16" Type="http://schemas.openxmlformats.org/officeDocument/2006/relationships/hyperlink" Target="http://www.nycg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cgo.com/boroughs-neighborhoods/staten-island/" TargetMode="External"/><Relationship Id="rId5" Type="http://schemas.openxmlformats.org/officeDocument/2006/relationships/webSettings" Target="webSettings.xml"/><Relationship Id="rId15" Type="http://schemas.openxmlformats.org/officeDocument/2006/relationships/hyperlink" Target="https://www.nycgo.com/boroughs-neighborhoods/staten-island/richmond-town/" TargetMode="External"/><Relationship Id="rId10" Type="http://schemas.openxmlformats.org/officeDocument/2006/relationships/hyperlink" Target="https://www.nycgo.com/plan-your-trip/hotels-near-me-in-nyc/?neighborhood=bloomfield,travis-chelse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ycgo.com/boroughs-neighborhoods/" TargetMode="External"/><Relationship Id="rId14" Type="http://schemas.openxmlformats.org/officeDocument/2006/relationships/hyperlink" Target="https://www.nycgo.com/boroughs-neighborhoods/staten-island/richmond-tow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press@nycgo.com" TargetMode="External"/><Relationship Id="rId2" Type="http://schemas.openxmlformats.org/officeDocument/2006/relationships/hyperlink" Target="mailto:press@nycgo.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4FCA18-5DF1-48AC-8F53-3C0EDA639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947</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ijkoop</dc:creator>
  <cp:keywords/>
  <dc:description/>
  <cp:lastModifiedBy>Alyssa Schmid</cp:lastModifiedBy>
  <cp:revision>4</cp:revision>
  <cp:lastPrinted>2021-07-13T00:17:00Z</cp:lastPrinted>
  <dcterms:created xsi:type="dcterms:W3CDTF">2022-07-13T16:56:00Z</dcterms:created>
  <dcterms:modified xsi:type="dcterms:W3CDTF">2022-07-13T17:16:00Z</dcterms:modified>
</cp:coreProperties>
</file>